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4540C1" w14:textId="253F5296" w:rsidR="0012762A" w:rsidRDefault="007A2B6A" w:rsidP="004474DA">
      <w:pPr>
        <w:pStyle w:val="Heading1"/>
        <w:spacing w:before="0"/>
      </w:pPr>
      <w:r>
        <w:t>Overview</w:t>
      </w:r>
    </w:p>
    <w:p w14:paraId="24D2062E" w14:textId="02C016DB" w:rsidR="007A2B6A" w:rsidRPr="007A2B6A" w:rsidRDefault="0030768C" w:rsidP="007A2B6A">
      <w:pPr>
        <w:pStyle w:val="BodyText"/>
      </w:pPr>
      <w:r w:rsidRPr="00CF3899">
        <w:rPr>
          <w:bCs/>
        </w:rPr>
        <w:t xml:space="preserve">This form </w:t>
      </w:r>
      <w:r>
        <w:rPr>
          <w:bCs/>
        </w:rPr>
        <w:t xml:space="preserve">must </w:t>
      </w:r>
      <w:r w:rsidRPr="00CF3899">
        <w:rPr>
          <w:bCs/>
        </w:rPr>
        <w:t xml:space="preserve">be </w:t>
      </w:r>
      <w:r>
        <w:rPr>
          <w:bCs/>
        </w:rPr>
        <w:t xml:space="preserve">submitted as part of an </w:t>
      </w:r>
      <w:r w:rsidRPr="00456053">
        <w:rPr>
          <w:b/>
        </w:rPr>
        <w:t>online application</w:t>
      </w:r>
      <w:r>
        <w:rPr>
          <w:bCs/>
        </w:rPr>
        <w:t xml:space="preserve"> for</w:t>
      </w:r>
      <w:r w:rsidRPr="00CF3899">
        <w:rPr>
          <w:bCs/>
        </w:rPr>
        <w:t xml:space="preserve"> applicants applying </w:t>
      </w:r>
      <w:r>
        <w:rPr>
          <w:bCs/>
        </w:rPr>
        <w:t>f</w:t>
      </w:r>
      <w:r w:rsidRPr="00CF3899">
        <w:rPr>
          <w:bCs/>
        </w:rPr>
        <w:t xml:space="preserve">or a new practising certificate that is subject to conditions that restrict the application of the certificate to a specified </w:t>
      </w:r>
      <w:r>
        <w:rPr>
          <w:bCs/>
        </w:rPr>
        <w:t>T</w:t>
      </w:r>
      <w:r w:rsidRPr="00CF3899">
        <w:rPr>
          <w:bCs/>
        </w:rPr>
        <w:t xml:space="preserve">ier-2 quarry or any </w:t>
      </w:r>
      <w:r>
        <w:rPr>
          <w:bCs/>
        </w:rPr>
        <w:t>T</w:t>
      </w:r>
      <w:r w:rsidRPr="00CF3899">
        <w:rPr>
          <w:bCs/>
        </w:rPr>
        <w:t xml:space="preserve">ier-2 quarry. The </w:t>
      </w:r>
      <w:r>
        <w:rPr>
          <w:bCs/>
        </w:rPr>
        <w:t xml:space="preserve">NSW </w:t>
      </w:r>
      <w:r w:rsidRPr="00CF3899">
        <w:rPr>
          <w:bCs/>
        </w:rPr>
        <w:t xml:space="preserve">Resources Regulator will assess the mines to determine whether it is a </w:t>
      </w:r>
      <w:r>
        <w:rPr>
          <w:bCs/>
        </w:rPr>
        <w:t>T</w:t>
      </w:r>
      <w:r w:rsidRPr="00CF3899">
        <w:rPr>
          <w:bCs/>
        </w:rPr>
        <w:t>ier-2 quarry.</w:t>
      </w:r>
      <w:r w:rsidR="00390027">
        <w:t xml:space="preserve"> </w:t>
      </w:r>
      <w:r w:rsidR="007A2B6A" w:rsidRPr="007A2B6A">
        <w:t xml:space="preserve">Under the Work Health and Safety (Mines and Petroleum Sites) Regulation 2014 (the </w:t>
      </w:r>
      <w:r w:rsidR="007970B0">
        <w:t>R</w:t>
      </w:r>
      <w:r w:rsidR="007970B0" w:rsidRPr="007A2B6A">
        <w:t>egulation</w:t>
      </w:r>
      <w:r w:rsidR="007A2B6A" w:rsidRPr="007A2B6A">
        <w:t xml:space="preserve">), a person </w:t>
      </w:r>
    </w:p>
    <w:p w14:paraId="2843D2ED" w14:textId="1AA428BA" w:rsidR="007A2B6A" w:rsidRPr="007A2B6A" w:rsidRDefault="007A2B6A" w:rsidP="007A2B6A">
      <w:pPr>
        <w:pStyle w:val="Squarebullet"/>
      </w:pPr>
      <w:r w:rsidRPr="007A2B6A">
        <w:t xml:space="preserve">is eligible to hold a practising certificate in respect of a statutory function if the </w:t>
      </w:r>
      <w:r w:rsidR="007970B0">
        <w:t>R</w:t>
      </w:r>
      <w:r w:rsidRPr="007A2B6A">
        <w:t>egulator is satisfied that the individual is competent to exercise that function</w:t>
      </w:r>
    </w:p>
    <w:p w14:paraId="4CFF9B20" w14:textId="764EAC8F" w:rsidR="007A2B6A" w:rsidRPr="007A2B6A" w:rsidRDefault="007A2B6A" w:rsidP="007A2B6A">
      <w:pPr>
        <w:pStyle w:val="Squarebullet"/>
      </w:pPr>
      <w:r w:rsidRPr="007A2B6A">
        <w:t>must hold a practising certificate to exercise the statutory function of quarry manager, to supervise mining operations at a mine (other than underground mines or coal mines).</w:t>
      </w:r>
    </w:p>
    <w:p w14:paraId="04EEE9FA" w14:textId="646EE61E" w:rsidR="007A2B6A" w:rsidRPr="007A2B6A" w:rsidRDefault="007A2B6A" w:rsidP="007A2B6A">
      <w:pPr>
        <w:pStyle w:val="BodyText"/>
      </w:pPr>
      <w:r w:rsidRPr="007A2B6A">
        <w:t xml:space="preserve">A quarry manager practising certificate may be issued subject to conditions that </w:t>
      </w:r>
      <w:r w:rsidR="008126BE">
        <w:t>restrict</w:t>
      </w:r>
      <w:r w:rsidR="008126BE" w:rsidRPr="007A2B6A">
        <w:t xml:space="preserve"> </w:t>
      </w:r>
      <w:r w:rsidRPr="007A2B6A">
        <w:t xml:space="preserve">the application of the </w:t>
      </w:r>
      <w:r w:rsidR="008126BE">
        <w:t xml:space="preserve">practising </w:t>
      </w:r>
      <w:r w:rsidRPr="007A2B6A">
        <w:t xml:space="preserve">certificate to a </w:t>
      </w:r>
      <w:r w:rsidR="00BC649E">
        <w:t xml:space="preserve">specific mine or class of </w:t>
      </w:r>
      <w:r w:rsidRPr="007A2B6A">
        <w:t>mines.</w:t>
      </w:r>
    </w:p>
    <w:p w14:paraId="594F75B1" w14:textId="6CAE5178" w:rsidR="00586778" w:rsidRDefault="00F96478" w:rsidP="00DC6008">
      <w:pPr>
        <w:spacing w:before="0" w:after="160"/>
        <w:rPr>
          <w:rFonts w:cs="Myriad Pro"/>
          <w:bCs/>
        </w:rPr>
      </w:pPr>
      <w:r w:rsidRPr="00CF3899">
        <w:rPr>
          <w:rFonts w:cs="Myriad Pro"/>
          <w:bCs/>
        </w:rPr>
        <w:t xml:space="preserve">A </w:t>
      </w:r>
      <w:r w:rsidR="00E5360A">
        <w:rPr>
          <w:rFonts w:cs="Myriad Pro"/>
          <w:bCs/>
        </w:rPr>
        <w:t>T</w:t>
      </w:r>
      <w:r w:rsidRPr="00CF3899">
        <w:rPr>
          <w:rFonts w:asciiTheme="minorHAnsi" w:eastAsiaTheme="minorHAnsi" w:hAnsiTheme="minorHAnsi" w:cstheme="minorHAnsi"/>
          <w:bCs/>
          <w:iCs/>
          <w:szCs w:val="24"/>
        </w:rPr>
        <w:t xml:space="preserve">ier-2 quarry is a mine determined by the </w:t>
      </w:r>
      <w:r w:rsidR="00BC649E" w:rsidRPr="00CF3899">
        <w:rPr>
          <w:rFonts w:asciiTheme="minorHAnsi" w:eastAsiaTheme="minorHAnsi" w:hAnsiTheme="minorHAnsi" w:cstheme="minorHAnsi"/>
          <w:bCs/>
          <w:iCs/>
          <w:szCs w:val="24"/>
        </w:rPr>
        <w:t>Resources R</w:t>
      </w:r>
      <w:r w:rsidRPr="00CF3899">
        <w:rPr>
          <w:rFonts w:asciiTheme="minorHAnsi" w:eastAsiaTheme="minorHAnsi" w:hAnsiTheme="minorHAnsi" w:cstheme="minorHAnsi"/>
          <w:bCs/>
          <w:iCs/>
          <w:szCs w:val="24"/>
        </w:rPr>
        <w:t>egulator using the risk profiling tool</w:t>
      </w:r>
      <w:r w:rsidR="00BC649E" w:rsidRPr="00CF3899">
        <w:rPr>
          <w:rFonts w:asciiTheme="minorHAnsi" w:eastAsiaTheme="minorHAnsi" w:hAnsiTheme="minorHAnsi" w:cstheme="minorHAnsi"/>
          <w:bCs/>
          <w:iCs/>
          <w:szCs w:val="24"/>
        </w:rPr>
        <w:t xml:space="preserve"> (to assess the hazards and complexity of a specified mine)</w:t>
      </w:r>
      <w:r w:rsidRPr="00CF3899">
        <w:rPr>
          <w:rFonts w:asciiTheme="minorHAnsi" w:eastAsiaTheme="minorHAnsi" w:hAnsiTheme="minorHAnsi" w:cstheme="minorHAnsi"/>
          <w:bCs/>
          <w:iCs/>
          <w:szCs w:val="24"/>
        </w:rPr>
        <w:t xml:space="preserve">. </w:t>
      </w:r>
      <w:r w:rsidR="006551A4" w:rsidRPr="008E73FA">
        <w:rPr>
          <w:bCs/>
        </w:rPr>
        <w:t>For information on what</w:t>
      </w:r>
      <w:r w:rsidR="006551A4" w:rsidRPr="00881DC1">
        <w:rPr>
          <w:bCs/>
        </w:rPr>
        <w:t xml:space="preserve"> </w:t>
      </w:r>
      <w:r w:rsidR="006551A4" w:rsidRPr="005D7E09">
        <w:rPr>
          <w:bCs/>
        </w:rPr>
        <w:t>tier a quarry has been assessed to be, contact the mine operator</w:t>
      </w:r>
      <w:r w:rsidR="006551A4" w:rsidRPr="006D19B2">
        <w:rPr>
          <w:rFonts w:cs="Myriad Pro"/>
          <w:bCs/>
        </w:rPr>
        <w:t xml:space="preserve">. The mine operator may assess the </w:t>
      </w:r>
      <w:r w:rsidR="008E73FA" w:rsidRPr="006D19B2">
        <w:rPr>
          <w:rFonts w:cs="Myriad Pro"/>
          <w:bCs/>
        </w:rPr>
        <w:t>quarry</w:t>
      </w:r>
      <w:r w:rsidR="006551A4" w:rsidRPr="006D19B2">
        <w:rPr>
          <w:rFonts w:cs="Myriad Pro"/>
          <w:bCs/>
        </w:rPr>
        <w:t xml:space="preserve"> by </w:t>
      </w:r>
      <w:r w:rsidR="00BA60D8" w:rsidRPr="006D19B2">
        <w:rPr>
          <w:rFonts w:cs="Myriad Pro"/>
          <w:bCs/>
        </w:rPr>
        <w:t xml:space="preserve">reading our factsheet and </w:t>
      </w:r>
      <w:r w:rsidR="006551A4" w:rsidRPr="006D19B2">
        <w:rPr>
          <w:rFonts w:cs="Myriad Pro"/>
          <w:bCs/>
        </w:rPr>
        <w:t xml:space="preserve">completing the risk profiling tool available on our </w:t>
      </w:r>
      <w:hyperlink r:id="rId9" w:history="1">
        <w:r w:rsidR="006551A4" w:rsidRPr="00881DC1">
          <w:rPr>
            <w:rStyle w:val="Hyperlink"/>
            <w:bCs/>
          </w:rPr>
          <w:t>website</w:t>
        </w:r>
      </w:hyperlink>
      <w:r w:rsidR="006551A4" w:rsidRPr="008E73FA">
        <w:rPr>
          <w:bCs/>
        </w:rPr>
        <w:t>.</w:t>
      </w:r>
      <w:r w:rsidR="006D19B2">
        <w:rPr>
          <w:bCs/>
        </w:rPr>
        <w:t xml:space="preserve"> They can also enquire with the Regulator who may have already assessed the quarry by emailing </w:t>
      </w:r>
      <w:hyperlink r:id="rId10" w:history="1">
        <w:r w:rsidR="006D19B2" w:rsidRPr="00D22529">
          <w:rPr>
            <w:rStyle w:val="Hyperlink"/>
          </w:rPr>
          <w:t>cau@planning.nsw.gov.au</w:t>
        </w:r>
      </w:hyperlink>
    </w:p>
    <w:p w14:paraId="1FD6E8A8" w14:textId="52FB6553" w:rsidR="00B2396B" w:rsidRPr="008E73FA" w:rsidRDefault="00B2396B" w:rsidP="00DC6008">
      <w:pPr>
        <w:spacing w:before="0" w:after="160"/>
        <w:rPr>
          <w:bCs/>
        </w:rPr>
      </w:pPr>
      <w:r w:rsidRPr="00CF3899">
        <w:rPr>
          <w:rFonts w:asciiTheme="minorHAnsi" w:eastAsiaTheme="minorHAnsi" w:hAnsiTheme="minorHAnsi" w:cstheme="minorHAnsi"/>
          <w:bCs/>
          <w:iCs/>
          <w:szCs w:val="24"/>
        </w:rPr>
        <w:t xml:space="preserve">Individuals who did not apply to have their production manager permit converted to a practising certificate during the </w:t>
      </w:r>
      <w:r w:rsidR="00377540" w:rsidRPr="00CF3899">
        <w:rPr>
          <w:rFonts w:asciiTheme="minorHAnsi" w:eastAsiaTheme="minorHAnsi" w:hAnsiTheme="minorHAnsi" w:cstheme="minorHAnsi"/>
          <w:bCs/>
          <w:iCs/>
          <w:szCs w:val="24"/>
        </w:rPr>
        <w:t>two-</w:t>
      </w:r>
      <w:r w:rsidRPr="00CF3899">
        <w:rPr>
          <w:rFonts w:asciiTheme="minorHAnsi" w:eastAsiaTheme="minorHAnsi" w:hAnsiTheme="minorHAnsi" w:cstheme="minorHAnsi"/>
          <w:bCs/>
          <w:iCs/>
          <w:szCs w:val="24"/>
        </w:rPr>
        <w:t>year implementation period to September 2020 must apply and be assessed for a new certificate.</w:t>
      </w:r>
    </w:p>
    <w:p w14:paraId="0935709E" w14:textId="0653D713" w:rsidR="007A2B6A" w:rsidRPr="00A51A7B" w:rsidRDefault="007A2B6A" w:rsidP="007A2B6A">
      <w:pPr>
        <w:pStyle w:val="Heading1"/>
      </w:pPr>
      <w:r>
        <w:t>In</w:t>
      </w:r>
      <w:r w:rsidRPr="004474DA">
        <w:t>structions</w:t>
      </w:r>
    </w:p>
    <w:p w14:paraId="622E1D89" w14:textId="5B29033E" w:rsidR="007A2B6A" w:rsidRDefault="007A2B6A" w:rsidP="007A2B6A">
      <w:pPr>
        <w:pStyle w:val="BodyText"/>
        <w:rPr>
          <w:b/>
          <w:bCs/>
        </w:rPr>
      </w:pPr>
      <w:r w:rsidRPr="00FD739A">
        <w:rPr>
          <w:b/>
          <w:bCs/>
        </w:rPr>
        <w:t xml:space="preserve">You must read </w:t>
      </w:r>
      <w:hyperlink r:id="rId11" w:history="1">
        <w:r w:rsidRPr="00FD739A">
          <w:rPr>
            <w:rStyle w:val="Hyperlink"/>
            <w:b/>
            <w:bCs/>
          </w:rPr>
          <w:t>the guide</w:t>
        </w:r>
      </w:hyperlink>
      <w:r w:rsidRPr="00FD739A">
        <w:rPr>
          <w:b/>
          <w:bCs/>
        </w:rPr>
        <w:t xml:space="preserve"> before completing this application form.</w:t>
      </w:r>
    </w:p>
    <w:p w14:paraId="3EFC8712" w14:textId="1E399385" w:rsidR="0030768C" w:rsidRDefault="00543A79" w:rsidP="007A2B6A">
      <w:pPr>
        <w:pStyle w:val="BodyText"/>
      </w:pPr>
      <w:r>
        <w:t>Y</w:t>
      </w:r>
      <w:r w:rsidR="007A2B6A" w:rsidRPr="007A2B6A">
        <w:t xml:space="preserve">our </w:t>
      </w:r>
      <w:r w:rsidR="00E960F9">
        <w:t xml:space="preserve">online </w:t>
      </w:r>
      <w:r w:rsidR="007A2B6A" w:rsidRPr="007A2B6A">
        <w:t>application must be accompanied by supporting documents</w:t>
      </w:r>
      <w:r w:rsidR="000E34DD">
        <w:t xml:space="preserve">, including this </w:t>
      </w:r>
      <w:r w:rsidR="0030768C">
        <w:t xml:space="preserve">fully completed </w:t>
      </w:r>
      <w:r w:rsidR="00C37F3B">
        <w:t xml:space="preserve">supporting information </w:t>
      </w:r>
      <w:r w:rsidR="0030768C">
        <w:t xml:space="preserve">application form, </w:t>
      </w:r>
      <w:r w:rsidR="007A2B6A" w:rsidRPr="007A2B6A">
        <w:t xml:space="preserve">to demonstrate that you satisfy each of the prerequisite </w:t>
      </w:r>
      <w:r w:rsidR="007A2B6A" w:rsidRPr="007A2B6A">
        <w:lastRenderedPageBreak/>
        <w:t xml:space="preserve">qualifications and the identity verification. </w:t>
      </w:r>
      <w:r w:rsidR="0030768C">
        <w:t xml:space="preserve">You can go to Resources Regulator portal to complete your application by selecting this </w:t>
      </w:r>
      <w:hyperlink r:id="rId12" w:history="1">
        <w:r w:rsidR="0030768C" w:rsidRPr="0030768C">
          <w:rPr>
            <w:rStyle w:val="Hyperlink"/>
          </w:rPr>
          <w:t>link</w:t>
        </w:r>
      </w:hyperlink>
      <w:r w:rsidR="00C37F3B">
        <w:t xml:space="preserve"> and attaching this form</w:t>
      </w:r>
      <w:r w:rsidR="0030768C">
        <w:t xml:space="preserve">. </w:t>
      </w:r>
    </w:p>
    <w:p w14:paraId="1E2FFD31" w14:textId="451AD3D8" w:rsidR="007A2B6A" w:rsidRPr="007A2B6A" w:rsidRDefault="007A2B6A" w:rsidP="007A2B6A">
      <w:pPr>
        <w:pStyle w:val="BodyText"/>
      </w:pPr>
      <w:r w:rsidRPr="007A2B6A">
        <w:t>All documentation must be certified by an independent authorised certifier</w:t>
      </w:r>
      <w:r w:rsidR="0030768C">
        <w:t xml:space="preserve"> (except th</w:t>
      </w:r>
      <w:r w:rsidR="00C37F3B">
        <w:t>is</w:t>
      </w:r>
      <w:r w:rsidR="0030768C">
        <w:t xml:space="preserve"> application form)</w:t>
      </w:r>
      <w:r w:rsidRPr="007A2B6A">
        <w:t>.</w:t>
      </w:r>
      <w:r w:rsidR="006D19B2">
        <w:t xml:space="preserve"> </w:t>
      </w:r>
      <w:r w:rsidR="006D19B2" w:rsidRPr="00C431CA">
        <w:t xml:space="preserve">Refer to </w:t>
      </w:r>
      <w:hyperlink r:id="rId13" w:history="1">
        <w:r w:rsidR="006D19B2" w:rsidRPr="00542E55">
          <w:rPr>
            <w:rStyle w:val="Hyperlink"/>
          </w:rPr>
          <w:t>Fact</w:t>
        </w:r>
        <w:r w:rsidR="003169CA" w:rsidRPr="00542E55">
          <w:rPr>
            <w:rStyle w:val="Hyperlink"/>
          </w:rPr>
          <w:t xml:space="preserve"> </w:t>
        </w:r>
        <w:r w:rsidR="006D19B2" w:rsidRPr="00542E55">
          <w:rPr>
            <w:rStyle w:val="Hyperlink"/>
          </w:rPr>
          <w:t>sheet: Certifying documents and identity verification.</w:t>
        </w:r>
      </w:hyperlink>
    </w:p>
    <w:p w14:paraId="31C84B2A" w14:textId="0FE52069" w:rsidR="002205A5" w:rsidRPr="00FD739A" w:rsidRDefault="007A2B6A" w:rsidP="002205A5">
      <w:pPr>
        <w:pStyle w:val="BodyText"/>
        <w:rPr>
          <w:b/>
          <w:bCs/>
        </w:rPr>
      </w:pPr>
      <w:r w:rsidRPr="00FD739A">
        <w:t>This form is fillable. The boxes are made to expand to</w:t>
      </w:r>
      <w:r w:rsidR="002205A5" w:rsidRPr="00FD739A">
        <w:t xml:space="preserve"> </w:t>
      </w:r>
      <w:r w:rsidRPr="00FD739A">
        <w:t>include further information as required. Please click on the 'Enter' key in any box (except for tick boxes) to create a new row.</w:t>
      </w:r>
    </w:p>
    <w:p w14:paraId="1236A093" w14:textId="72806A66" w:rsidR="0048605D" w:rsidRDefault="0048605D" w:rsidP="0048605D">
      <w:pPr>
        <w:pStyle w:val="Heading1"/>
      </w:pPr>
      <w:r>
        <w:t>Assessment process</w:t>
      </w:r>
      <w:r w:rsidR="0094579A">
        <w:t xml:space="preserve"> for certificate</w:t>
      </w:r>
    </w:p>
    <w:p w14:paraId="736C4F72" w14:textId="2327536D" w:rsidR="0094579A" w:rsidRDefault="00CA528E" w:rsidP="0048605D">
      <w:pPr>
        <w:pStyle w:val="BodyText"/>
      </w:pPr>
      <w:r>
        <w:t xml:space="preserve">If you </w:t>
      </w:r>
      <w:r w:rsidR="00050F9F">
        <w:t>have</w:t>
      </w:r>
      <w:r>
        <w:t xml:space="preserve"> the required qualifications </w:t>
      </w:r>
      <w:r w:rsidR="0094579A">
        <w:t>and experience</w:t>
      </w:r>
      <w:r w:rsidR="00104DD5">
        <w:t>,</w:t>
      </w:r>
      <w:r w:rsidR="0094579A">
        <w:t xml:space="preserve"> s</w:t>
      </w:r>
      <w:r w:rsidR="0048605D">
        <w:t xml:space="preserve">elect </w:t>
      </w:r>
      <w:r w:rsidR="0094579A">
        <w:t>the box below:</w:t>
      </w:r>
    </w:p>
    <w:tbl>
      <w:tblPr>
        <w:tblStyle w:val="TableGridLight"/>
        <w:tblW w:w="10204" w:type="dxa"/>
        <w:jc w:val="center"/>
        <w:tblLook w:val="04A0" w:firstRow="1" w:lastRow="0" w:firstColumn="1" w:lastColumn="0" w:noHBand="0" w:noVBand="1"/>
      </w:tblPr>
      <w:tblGrid>
        <w:gridCol w:w="1276"/>
        <w:gridCol w:w="8928"/>
      </w:tblGrid>
      <w:tr w:rsidR="0048605D" w14:paraId="641DF487" w14:textId="77777777" w:rsidTr="00104DD5">
        <w:trPr>
          <w:jc w:val="center"/>
        </w:trPr>
        <w:tc>
          <w:tcPr>
            <w:tcW w:w="1276" w:type="dxa"/>
          </w:tcPr>
          <w:p w14:paraId="3609BCA4" w14:textId="3C57A51C" w:rsidR="0048605D" w:rsidRPr="0048605D" w:rsidRDefault="0048605D" w:rsidP="00104DD5">
            <w:pPr>
              <w:pStyle w:val="BodyText"/>
              <w:jc w:val="center"/>
            </w:pPr>
            <w:r w:rsidRPr="00FA16F0">
              <w:rPr>
                <w:rFonts w:asciiTheme="minorHAnsi" w:hAnsiTheme="minorHAnsi" w:cstheme="minorHAnsi"/>
              </w:rPr>
              <w:fldChar w:fldCharType="begin">
                <w:ffData>
                  <w:name w:val="Check12"/>
                  <w:enabled/>
                  <w:calcOnExit w:val="0"/>
                  <w:checkBox>
                    <w:sizeAuto/>
                    <w:default w:val="0"/>
                    <w:checked w:val="0"/>
                  </w:checkBox>
                </w:ffData>
              </w:fldChar>
            </w:r>
            <w:r w:rsidRPr="0048605D">
              <w:rPr>
                <w:rFonts w:asciiTheme="minorHAnsi" w:hAnsiTheme="minorHAnsi" w:cstheme="minorHAnsi"/>
              </w:rPr>
              <w:instrText xml:space="preserve"> FORMCHECKBOX </w:instrText>
            </w:r>
            <w:r w:rsidR="00267DBC">
              <w:rPr>
                <w:rFonts w:asciiTheme="minorHAnsi" w:hAnsiTheme="minorHAnsi" w:cstheme="minorHAnsi"/>
              </w:rPr>
            </w:r>
            <w:r w:rsidR="00267DBC">
              <w:rPr>
                <w:rFonts w:asciiTheme="minorHAnsi" w:hAnsiTheme="minorHAnsi" w:cstheme="minorHAnsi"/>
              </w:rPr>
              <w:fldChar w:fldCharType="separate"/>
            </w:r>
            <w:r w:rsidRPr="00FA16F0">
              <w:rPr>
                <w:rFonts w:asciiTheme="minorHAnsi" w:hAnsiTheme="minorHAnsi" w:cstheme="minorHAnsi"/>
              </w:rPr>
              <w:fldChar w:fldCharType="end"/>
            </w:r>
          </w:p>
        </w:tc>
        <w:tc>
          <w:tcPr>
            <w:tcW w:w="8928" w:type="dxa"/>
          </w:tcPr>
          <w:p w14:paraId="7DE85300" w14:textId="1E470A82" w:rsidR="00FA16F0" w:rsidRDefault="0048605D" w:rsidP="0048605D">
            <w:pPr>
              <w:pStyle w:val="BodyText"/>
            </w:pPr>
            <w:bookmarkStart w:id="0" w:name="_Hlk44502979"/>
            <w:r w:rsidRPr="00104DD5">
              <w:t>Experience and qualifications (no examination)</w:t>
            </w:r>
          </w:p>
          <w:p w14:paraId="78D48636" w14:textId="43025CD3" w:rsidR="0048605D" w:rsidRDefault="00FA16F0" w:rsidP="0048605D">
            <w:pPr>
              <w:pStyle w:val="BodyText"/>
            </w:pPr>
            <w:r>
              <w:t>S</w:t>
            </w:r>
            <w:r w:rsidR="0048605D" w:rsidRPr="00104DD5">
              <w:t>ee section 5</w:t>
            </w:r>
            <w:bookmarkEnd w:id="0"/>
            <w:r w:rsidR="00050F9F">
              <w:t xml:space="preserve"> </w:t>
            </w:r>
            <w:r w:rsidR="0048605D" w:rsidRPr="00104DD5">
              <w:t>of guide for requirements</w:t>
            </w:r>
          </w:p>
          <w:p w14:paraId="20A0A476" w14:textId="2A575ADE" w:rsidR="005B55D8" w:rsidRDefault="005B55D8" w:rsidP="0048605D">
            <w:pPr>
              <w:pStyle w:val="BodyText"/>
              <w:rPr>
                <w:rStyle w:val="Hyperlink"/>
              </w:rPr>
            </w:pPr>
            <w:r>
              <w:t xml:space="preserve">Continue to </w:t>
            </w:r>
            <w:hyperlink w:anchor="_Part_1_–" w:history="1">
              <w:r w:rsidR="00FA16F0" w:rsidRPr="00264B3D">
                <w:rPr>
                  <w:rStyle w:val="Hyperlink"/>
                </w:rPr>
                <w:t>P</w:t>
              </w:r>
              <w:r w:rsidRPr="00264B3D">
                <w:rPr>
                  <w:rStyle w:val="Hyperlink"/>
                </w:rPr>
                <w:t>art 1 of application</w:t>
              </w:r>
            </w:hyperlink>
            <w:r w:rsidR="00FD74F7">
              <w:t xml:space="preserve"> (pages 3 to 5)</w:t>
            </w:r>
          </w:p>
          <w:p w14:paraId="2E96A3FD" w14:textId="3655C37C" w:rsidR="00807A21" w:rsidRPr="0048605D" w:rsidRDefault="004622D2" w:rsidP="004622D2">
            <w:pPr>
              <w:pStyle w:val="BodyText"/>
            </w:pPr>
            <w:r>
              <w:t>* To upgrade from an existing mine specific certificate to a</w:t>
            </w:r>
            <w:r w:rsidR="00F828B7">
              <w:t>ll</w:t>
            </w:r>
            <w:r>
              <w:t xml:space="preserve"> tier 2 certificate, select this box </w:t>
            </w:r>
            <w:r w:rsidR="00FD74F7">
              <w:t>and</w:t>
            </w:r>
            <w:r>
              <w:t xml:space="preserve"> complete required sections in full.</w:t>
            </w:r>
            <w:r w:rsidR="00807A21">
              <w:t xml:space="preserve"> Include existing practising certificate </w:t>
            </w:r>
            <w:r w:rsidR="00807A21">
              <w:br/>
              <w:t>number</w:t>
            </w:r>
            <w:r w:rsidR="00E960F9">
              <w:t xml:space="preserve">: </w:t>
            </w:r>
            <w:r w:rsidR="00765CB7">
              <w:fldChar w:fldCharType="begin">
                <w:ffData>
                  <w:name w:val="Text10"/>
                  <w:enabled/>
                  <w:calcOnExit w:val="0"/>
                  <w:textInput/>
                </w:ffData>
              </w:fldChar>
            </w:r>
            <w:bookmarkStart w:id="1" w:name="Text10"/>
            <w:r w:rsidR="00765CB7">
              <w:instrText xml:space="preserve"> FORMTEXT </w:instrText>
            </w:r>
            <w:r w:rsidR="00765CB7">
              <w:fldChar w:fldCharType="separate"/>
            </w:r>
            <w:r w:rsidR="00765CB7">
              <w:rPr>
                <w:noProof/>
              </w:rPr>
              <w:t> </w:t>
            </w:r>
            <w:r w:rsidR="00765CB7">
              <w:rPr>
                <w:noProof/>
              </w:rPr>
              <w:t> </w:t>
            </w:r>
            <w:r w:rsidR="00765CB7">
              <w:rPr>
                <w:noProof/>
              </w:rPr>
              <w:t> </w:t>
            </w:r>
            <w:r w:rsidR="00765CB7">
              <w:rPr>
                <w:noProof/>
              </w:rPr>
              <w:t> </w:t>
            </w:r>
            <w:r w:rsidR="00765CB7">
              <w:rPr>
                <w:noProof/>
              </w:rPr>
              <w:t> </w:t>
            </w:r>
            <w:r w:rsidR="00765CB7">
              <w:fldChar w:fldCharType="end"/>
            </w:r>
            <w:bookmarkEnd w:id="1"/>
            <w:r w:rsidR="00E960F9">
              <w:t>______________________</w:t>
            </w:r>
          </w:p>
        </w:tc>
      </w:tr>
    </w:tbl>
    <w:p w14:paraId="688E354F" w14:textId="32A0022C" w:rsidR="0094579A" w:rsidRDefault="0094579A" w:rsidP="007A2B6A">
      <w:pPr>
        <w:pStyle w:val="BodyText"/>
      </w:pPr>
    </w:p>
    <w:p w14:paraId="3F803018" w14:textId="086FBA92" w:rsidR="0094579A" w:rsidRDefault="0094579A" w:rsidP="007A2B6A">
      <w:pPr>
        <w:pStyle w:val="BodyText"/>
      </w:pPr>
      <w:r>
        <w:t xml:space="preserve">If you have the required experience but </w:t>
      </w:r>
      <w:r w:rsidR="00104DD5" w:rsidRPr="00264B3D">
        <w:rPr>
          <w:b/>
        </w:rPr>
        <w:t>NOT</w:t>
      </w:r>
      <w:r>
        <w:t xml:space="preserve"> the qualifications, </w:t>
      </w:r>
      <w:r w:rsidR="004622D2">
        <w:t xml:space="preserve">select the </w:t>
      </w:r>
      <w:r>
        <w:t>box below:</w:t>
      </w:r>
    </w:p>
    <w:tbl>
      <w:tblPr>
        <w:tblStyle w:val="TableGridLight"/>
        <w:tblW w:w="10204" w:type="dxa"/>
        <w:jc w:val="center"/>
        <w:tblLook w:val="04A0" w:firstRow="1" w:lastRow="0" w:firstColumn="1" w:lastColumn="0" w:noHBand="0" w:noVBand="1"/>
      </w:tblPr>
      <w:tblGrid>
        <w:gridCol w:w="1276"/>
        <w:gridCol w:w="8928"/>
      </w:tblGrid>
      <w:tr w:rsidR="0094579A" w:rsidRPr="0048605D" w14:paraId="06FB2F8E" w14:textId="77777777" w:rsidTr="00050F9F">
        <w:trPr>
          <w:jc w:val="center"/>
        </w:trPr>
        <w:tc>
          <w:tcPr>
            <w:tcW w:w="1276" w:type="dxa"/>
          </w:tcPr>
          <w:p w14:paraId="1886AD3F" w14:textId="77777777" w:rsidR="0094579A" w:rsidRPr="0048605D" w:rsidRDefault="0094579A" w:rsidP="00050F9F">
            <w:pPr>
              <w:pStyle w:val="BodyText"/>
              <w:jc w:val="center"/>
            </w:pPr>
            <w:r w:rsidRPr="009F5B11">
              <w:rPr>
                <w:rFonts w:asciiTheme="minorHAnsi" w:hAnsiTheme="minorHAnsi" w:cstheme="minorHAnsi"/>
              </w:rPr>
              <w:fldChar w:fldCharType="begin">
                <w:ffData>
                  <w:name w:val="Check12"/>
                  <w:enabled/>
                  <w:calcOnExit w:val="0"/>
                  <w:checkBox>
                    <w:sizeAuto/>
                    <w:default w:val="0"/>
                    <w:checked w:val="0"/>
                  </w:checkBox>
                </w:ffData>
              </w:fldChar>
            </w:r>
            <w:r w:rsidRPr="009F5B11">
              <w:rPr>
                <w:rFonts w:asciiTheme="minorHAnsi" w:hAnsiTheme="minorHAnsi" w:cstheme="minorHAnsi"/>
              </w:rPr>
              <w:instrText xml:space="preserve"> FORMCHECKBOX </w:instrText>
            </w:r>
            <w:r w:rsidR="00267DBC">
              <w:rPr>
                <w:rFonts w:asciiTheme="minorHAnsi" w:hAnsiTheme="minorHAnsi" w:cstheme="minorHAnsi"/>
              </w:rPr>
            </w:r>
            <w:r w:rsidR="00267DBC">
              <w:rPr>
                <w:rFonts w:asciiTheme="minorHAnsi" w:hAnsiTheme="minorHAnsi" w:cstheme="minorHAnsi"/>
              </w:rPr>
              <w:fldChar w:fldCharType="separate"/>
            </w:r>
            <w:r w:rsidRPr="009F5B11">
              <w:rPr>
                <w:rFonts w:asciiTheme="minorHAnsi" w:hAnsiTheme="minorHAnsi" w:cstheme="minorHAnsi"/>
              </w:rPr>
              <w:fldChar w:fldCharType="end"/>
            </w:r>
          </w:p>
        </w:tc>
        <w:tc>
          <w:tcPr>
            <w:tcW w:w="8928" w:type="dxa"/>
          </w:tcPr>
          <w:p w14:paraId="22208C54" w14:textId="6A4BE18B" w:rsidR="00FA16F0" w:rsidRDefault="0094579A" w:rsidP="00050F9F">
            <w:pPr>
              <w:pStyle w:val="BodyText"/>
            </w:pPr>
            <w:r w:rsidRPr="00FF28FA">
              <w:t xml:space="preserve">Experience only (with examinations - </w:t>
            </w:r>
            <w:r w:rsidR="00F748B0">
              <w:t>applicable</w:t>
            </w:r>
            <w:r w:rsidRPr="00FF28FA">
              <w:t xml:space="preserve"> to 30 September 2022)</w:t>
            </w:r>
          </w:p>
          <w:p w14:paraId="01B0F81F" w14:textId="703206BB" w:rsidR="0094579A" w:rsidRDefault="00FA16F0" w:rsidP="00050F9F">
            <w:pPr>
              <w:pStyle w:val="BodyText"/>
            </w:pPr>
            <w:r>
              <w:t>S</w:t>
            </w:r>
            <w:r w:rsidR="0094579A" w:rsidRPr="00FF28FA">
              <w:t>ee section 6 of guide for requirements</w:t>
            </w:r>
          </w:p>
          <w:p w14:paraId="7D2B7382" w14:textId="70C76E13" w:rsidR="0094579A" w:rsidRPr="0048605D" w:rsidRDefault="0094579A" w:rsidP="00050F9F">
            <w:pPr>
              <w:pStyle w:val="BodyText"/>
            </w:pPr>
            <w:r>
              <w:t xml:space="preserve">Continue to </w:t>
            </w:r>
            <w:hyperlink w:anchor="_Part_2_-" w:history="1">
              <w:r w:rsidR="00FA16F0" w:rsidRPr="00264B3D">
                <w:rPr>
                  <w:rStyle w:val="Hyperlink"/>
                </w:rPr>
                <w:t>P</w:t>
              </w:r>
              <w:r w:rsidRPr="00264B3D">
                <w:rPr>
                  <w:rStyle w:val="Hyperlink"/>
                </w:rPr>
                <w:t>art 2 of application</w:t>
              </w:r>
            </w:hyperlink>
            <w:r w:rsidR="00FD74F7">
              <w:t xml:space="preserve"> (pages 6 to 33)</w:t>
            </w:r>
          </w:p>
        </w:tc>
      </w:tr>
    </w:tbl>
    <w:p w14:paraId="19621658" w14:textId="77777777" w:rsidR="005B55D8" w:rsidRDefault="005B55D8">
      <w:pPr>
        <w:spacing w:before="0" w:after="0" w:line="240" w:lineRule="auto"/>
      </w:pPr>
    </w:p>
    <w:p w14:paraId="5EDC5A9A" w14:textId="667CEAA8" w:rsidR="007E14F3" w:rsidRDefault="007E14F3" w:rsidP="00DC16DB">
      <w:pPr>
        <w:sectPr w:rsidR="007E14F3" w:rsidSect="00E5360A">
          <w:headerReference w:type="default" r:id="rId14"/>
          <w:footerReference w:type="default" r:id="rId15"/>
          <w:headerReference w:type="first" r:id="rId16"/>
          <w:footerReference w:type="first" r:id="rId17"/>
          <w:pgSz w:w="11906" w:h="16838" w:code="9"/>
          <w:pgMar w:top="2438" w:right="851" w:bottom="709" w:left="851" w:header="624" w:footer="595" w:gutter="0"/>
          <w:cols w:space="708"/>
          <w:titlePg/>
          <w:docGrid w:linePitch="360"/>
        </w:sectPr>
      </w:pPr>
    </w:p>
    <w:p w14:paraId="0514151F" w14:textId="6449C1D4" w:rsidR="005B55D8" w:rsidRDefault="005B55D8" w:rsidP="00D36453">
      <w:pPr>
        <w:pStyle w:val="Heading1"/>
        <w:spacing w:before="120"/>
        <w:ind w:left="-851" w:right="-1419"/>
      </w:pPr>
      <w:bookmarkStart w:id="2" w:name="_Part_1_–"/>
      <w:bookmarkStart w:id="3" w:name="Text4"/>
      <w:bookmarkEnd w:id="2"/>
      <w:r w:rsidRPr="0074735E">
        <w:rPr>
          <w:bCs/>
        </w:rPr>
        <w:lastRenderedPageBreak/>
        <w:t>Part 1</w:t>
      </w:r>
      <w:bookmarkEnd w:id="3"/>
      <w:r w:rsidRPr="003F374E">
        <w:t xml:space="preserve"> </w:t>
      </w:r>
      <w:r w:rsidR="0094579A">
        <w:t>–</w:t>
      </w:r>
      <w:r w:rsidRPr="003F374E">
        <w:t xml:space="preserve"> </w:t>
      </w:r>
      <w:r w:rsidR="0094579A">
        <w:t>Qualifications and e</w:t>
      </w:r>
      <w:r w:rsidRPr="003F374E">
        <w:t>xperience only (</w:t>
      </w:r>
      <w:r w:rsidR="0094579A">
        <w:t>no</w:t>
      </w:r>
      <w:r w:rsidRPr="003F374E">
        <w:t xml:space="preserve"> examination)</w:t>
      </w:r>
    </w:p>
    <w:p w14:paraId="1232D574" w14:textId="58C712F4" w:rsidR="005B55D8" w:rsidRDefault="0094579A" w:rsidP="00233AAD">
      <w:pPr>
        <w:pStyle w:val="Heading2"/>
        <w:ind w:left="-851"/>
      </w:pPr>
      <w:r>
        <w:t>E</w:t>
      </w:r>
      <w:r w:rsidR="005B55D8">
        <w:t xml:space="preserve">xperience </w:t>
      </w:r>
      <w:r w:rsidR="005B55D8" w:rsidRPr="0074735E">
        <w:t>(</w:t>
      </w:r>
      <w:r w:rsidR="00514506" w:rsidRPr="0074735E">
        <w:t xml:space="preserve">5.1.1 of </w:t>
      </w:r>
      <w:r w:rsidR="005B55D8" w:rsidRPr="0074735E">
        <w:t>guide)</w:t>
      </w:r>
    </w:p>
    <w:p w14:paraId="66AF88D3" w14:textId="4C8187B7" w:rsidR="00036891" w:rsidRDefault="00940087">
      <w:pPr>
        <w:pStyle w:val="BodyText"/>
        <w:ind w:left="-851" w:right="-1419"/>
      </w:pPr>
      <w:bookmarkStart w:id="4" w:name="_Hlk44602445"/>
      <w:r w:rsidRPr="00940087">
        <w:t>You must complete the table</w:t>
      </w:r>
      <w:r w:rsidR="00FA16F0">
        <w:t xml:space="preserve"> below</w:t>
      </w:r>
      <w:r w:rsidRPr="00940087">
        <w:t xml:space="preserve"> in full. You can make changes to the table including adding rows</w:t>
      </w:r>
      <w:r w:rsidR="00885787">
        <w:t>. When</w:t>
      </w:r>
      <w:r w:rsidRPr="00940087">
        <w:t xml:space="preserve"> typing in details, the row will expand, or you can copy the page into another document to add more entries and obtain sign off</w:t>
      </w:r>
      <w:r w:rsidR="00264B3D">
        <w:t>,</w:t>
      </w:r>
      <w:r w:rsidRPr="00940087">
        <w:t xml:space="preserve"> then</w:t>
      </w:r>
      <w:r w:rsidR="00885787">
        <w:t xml:space="preserve"> either</w:t>
      </w:r>
      <w:r w:rsidRPr="00940087">
        <w:t xml:space="preserve"> insert </w:t>
      </w:r>
      <w:r w:rsidR="00885787">
        <w:t xml:space="preserve">it </w:t>
      </w:r>
      <w:r w:rsidRPr="00940087">
        <w:t>back into the application or attach it</w:t>
      </w:r>
      <w:r w:rsidR="00885787">
        <w:t xml:space="preserve"> as a separate page</w:t>
      </w:r>
      <w:r w:rsidRPr="00940087">
        <w:t xml:space="preserve">. </w:t>
      </w:r>
    </w:p>
    <w:p w14:paraId="57673B60" w14:textId="12E7D3C1" w:rsidR="002659BF" w:rsidRDefault="000030B0" w:rsidP="00104DD5">
      <w:pPr>
        <w:pStyle w:val="BodyText"/>
        <w:ind w:left="-851" w:right="-1419"/>
      </w:pPr>
      <w:r w:rsidRPr="00A3320B">
        <w:rPr>
          <w:rStyle w:val="Strong"/>
          <w:bCs w:val="0"/>
        </w:rPr>
        <w:t>Note:</w:t>
      </w:r>
      <w:r w:rsidRPr="00A3320B">
        <w:t xml:space="preserve"> By providing contact information</w:t>
      </w:r>
      <w:r w:rsidR="00940087">
        <w:t xml:space="preserve"> for persons signing off on your experience</w:t>
      </w:r>
      <w:r w:rsidRPr="00A3320B">
        <w:t xml:space="preserve">, you agree that the </w:t>
      </w:r>
      <w:r w:rsidR="00264B3D">
        <w:t>R</w:t>
      </w:r>
      <w:r w:rsidRPr="00A3320B">
        <w:t xml:space="preserve">egulator (and any persons engaged for the purposes of managing practising certificates) is </w:t>
      </w:r>
      <w:r w:rsidR="00FA16F0">
        <w:t>authorised</w:t>
      </w:r>
      <w:r w:rsidRPr="00A3320B">
        <w:t xml:space="preserve"> to contact </w:t>
      </w:r>
      <w:r w:rsidR="00940087">
        <w:t xml:space="preserve">them </w:t>
      </w:r>
      <w:r w:rsidRPr="00A3320B">
        <w:t xml:space="preserve">to confirm </w:t>
      </w:r>
      <w:r w:rsidR="00940087">
        <w:t>the details provided</w:t>
      </w:r>
      <w:r w:rsidR="00FA16F0">
        <w:t>,</w:t>
      </w:r>
      <w:r w:rsidR="00940087">
        <w:t xml:space="preserve"> </w:t>
      </w:r>
      <w:r w:rsidRPr="00A3320B">
        <w:t xml:space="preserve">and any circumstances in which you are unable to obtain </w:t>
      </w:r>
      <w:r w:rsidR="00036891">
        <w:t xml:space="preserve">sign off </w:t>
      </w:r>
      <w:r w:rsidRPr="00A3320B">
        <w:t>of your experience.</w:t>
      </w:r>
      <w:bookmarkEnd w:id="4"/>
    </w:p>
    <w:tbl>
      <w:tblPr>
        <w:tblStyle w:val="TableGrid"/>
        <w:tblW w:w="15026" w:type="dxa"/>
        <w:tblInd w:w="-851" w:type="dxa"/>
        <w:tblLayout w:type="fixed"/>
        <w:tblCellMar>
          <w:top w:w="0" w:type="dxa"/>
          <w:bottom w:w="0" w:type="dxa"/>
        </w:tblCellMar>
        <w:tblLook w:val="04A0" w:firstRow="1" w:lastRow="0" w:firstColumn="1" w:lastColumn="0" w:noHBand="0" w:noVBand="1"/>
      </w:tblPr>
      <w:tblGrid>
        <w:gridCol w:w="2127"/>
        <w:gridCol w:w="12899"/>
      </w:tblGrid>
      <w:tr w:rsidR="00765CB7" w:rsidRPr="00765CB7" w14:paraId="7512E0B7" w14:textId="77777777" w:rsidTr="00765CB7">
        <w:trPr>
          <w:cnfStyle w:val="100000000000" w:firstRow="1" w:lastRow="0" w:firstColumn="0" w:lastColumn="0" w:oddVBand="0" w:evenVBand="0" w:oddHBand="0" w:evenHBand="0" w:firstRowFirstColumn="0" w:firstRowLastColumn="0" w:lastRowFirstColumn="0" w:lastRowLastColumn="0"/>
          <w:tblHeader/>
        </w:trPr>
        <w:tc>
          <w:tcPr>
            <w:tcW w:w="2127" w:type="dxa"/>
            <w:shd w:val="clear" w:color="auto" w:fill="auto"/>
          </w:tcPr>
          <w:p w14:paraId="1FA28468" w14:textId="77777777" w:rsidR="00765CB7" w:rsidRPr="00765CB7" w:rsidRDefault="00765CB7" w:rsidP="00765CB7">
            <w:pPr>
              <w:pStyle w:val="Tablecolumnheader"/>
              <w:rPr>
                <w:rFonts w:asciiTheme="minorHAnsi" w:hAnsiTheme="minorHAnsi" w:cstheme="minorHAnsi"/>
                <w:sz w:val="20"/>
                <w:szCs w:val="20"/>
              </w:rPr>
            </w:pPr>
            <w:r w:rsidRPr="00765CB7">
              <w:rPr>
                <w:rFonts w:asciiTheme="minorHAnsi" w:hAnsiTheme="minorHAnsi" w:cstheme="minorHAnsi"/>
                <w:color w:val="000000" w:themeColor="text1"/>
              </w:rPr>
              <w:t>APPLICANT NAME:</w:t>
            </w:r>
          </w:p>
        </w:tc>
        <w:tc>
          <w:tcPr>
            <w:tcW w:w="12899" w:type="dxa"/>
            <w:shd w:val="clear" w:color="auto" w:fill="auto"/>
          </w:tcPr>
          <w:p w14:paraId="38BE3C0F" w14:textId="77777777" w:rsidR="00765CB7" w:rsidRPr="00765CB7" w:rsidRDefault="00765CB7" w:rsidP="00765CB7">
            <w:pPr>
              <w:pStyle w:val="tablebody"/>
            </w:pPr>
            <w:r w:rsidRPr="00765CB7">
              <w:fldChar w:fldCharType="begin">
                <w:ffData>
                  <w:name w:val="Text11"/>
                  <w:enabled/>
                  <w:calcOnExit w:val="0"/>
                  <w:textInput/>
                </w:ffData>
              </w:fldChar>
            </w:r>
            <w:bookmarkStart w:id="5" w:name="Text11"/>
            <w:r w:rsidRPr="00765CB7">
              <w:instrText xml:space="preserve"> FORMTEXT </w:instrText>
            </w:r>
            <w:r w:rsidRPr="00765CB7">
              <w:fldChar w:fldCharType="separate"/>
            </w:r>
            <w:r w:rsidRPr="00765CB7">
              <w:rPr>
                <w:noProof/>
              </w:rPr>
              <w:t> </w:t>
            </w:r>
            <w:r w:rsidRPr="00765CB7">
              <w:rPr>
                <w:noProof/>
              </w:rPr>
              <w:t> </w:t>
            </w:r>
            <w:r w:rsidRPr="00765CB7">
              <w:rPr>
                <w:noProof/>
              </w:rPr>
              <w:t> </w:t>
            </w:r>
            <w:r w:rsidRPr="00765CB7">
              <w:rPr>
                <w:noProof/>
              </w:rPr>
              <w:t> </w:t>
            </w:r>
            <w:r w:rsidRPr="00765CB7">
              <w:rPr>
                <w:noProof/>
              </w:rPr>
              <w:t> </w:t>
            </w:r>
            <w:r w:rsidRPr="00765CB7">
              <w:fldChar w:fldCharType="end"/>
            </w:r>
            <w:bookmarkEnd w:id="5"/>
          </w:p>
        </w:tc>
      </w:tr>
    </w:tbl>
    <w:p w14:paraId="764712A0" w14:textId="525A9E3D" w:rsidR="00765CB7" w:rsidRPr="00765CB7" w:rsidRDefault="00765CB7" w:rsidP="00765CB7">
      <w:pPr>
        <w:pStyle w:val="BodyText"/>
        <w:tabs>
          <w:tab w:val="left" w:pos="-851"/>
        </w:tabs>
        <w:ind w:left="-851"/>
        <w:rPr>
          <w:sz w:val="2"/>
          <w:szCs w:val="8"/>
        </w:rPr>
      </w:pPr>
    </w:p>
    <w:tbl>
      <w:tblPr>
        <w:tblStyle w:val="TableGrid"/>
        <w:tblW w:w="15026" w:type="dxa"/>
        <w:tblInd w:w="-851" w:type="dxa"/>
        <w:tblLayout w:type="fixed"/>
        <w:tblLook w:val="04A0" w:firstRow="1" w:lastRow="0" w:firstColumn="1" w:lastColumn="0" w:noHBand="0" w:noVBand="1"/>
      </w:tblPr>
      <w:tblGrid>
        <w:gridCol w:w="1560"/>
        <w:gridCol w:w="1559"/>
        <w:gridCol w:w="1843"/>
        <w:gridCol w:w="3119"/>
        <w:gridCol w:w="1984"/>
        <w:gridCol w:w="2814"/>
        <w:gridCol w:w="2147"/>
      </w:tblGrid>
      <w:tr w:rsidR="005B55D8" w:rsidRPr="00F37D23" w14:paraId="4BB86380" w14:textId="77777777" w:rsidTr="00765CB7">
        <w:trPr>
          <w:cnfStyle w:val="100000000000" w:firstRow="1" w:lastRow="0" w:firstColumn="0" w:lastColumn="0" w:oddVBand="0" w:evenVBand="0" w:oddHBand="0" w:evenHBand="0" w:firstRowFirstColumn="0" w:firstRowLastColumn="0" w:lastRowFirstColumn="0" w:lastRowLastColumn="0"/>
          <w:tblHeader/>
        </w:trPr>
        <w:tc>
          <w:tcPr>
            <w:tcW w:w="1560" w:type="dxa"/>
          </w:tcPr>
          <w:p w14:paraId="35FD0845" w14:textId="55E610D4" w:rsidR="005B55D8" w:rsidRPr="00BC2C8B" w:rsidRDefault="005B55D8" w:rsidP="005C0D43">
            <w:pPr>
              <w:pStyle w:val="Tablecolumnheader"/>
              <w:rPr>
                <w:rFonts w:asciiTheme="minorHAnsi" w:hAnsiTheme="minorHAnsi" w:cstheme="minorHAnsi"/>
                <w:sz w:val="20"/>
                <w:szCs w:val="20"/>
              </w:rPr>
            </w:pPr>
            <w:r w:rsidRPr="00BC2C8B">
              <w:rPr>
                <w:rFonts w:asciiTheme="minorHAnsi" w:hAnsiTheme="minorHAnsi" w:cstheme="minorHAnsi"/>
                <w:sz w:val="20"/>
                <w:szCs w:val="20"/>
              </w:rPr>
              <w:t>Date</w:t>
            </w:r>
            <w:r w:rsidR="004855A8">
              <w:rPr>
                <w:rFonts w:asciiTheme="minorHAnsi" w:hAnsiTheme="minorHAnsi" w:cstheme="minorHAnsi"/>
                <w:sz w:val="20"/>
                <w:szCs w:val="20"/>
              </w:rPr>
              <w:t xml:space="preserve"> </w:t>
            </w:r>
            <w:r w:rsidRPr="00BC2C8B">
              <w:rPr>
                <w:rFonts w:asciiTheme="minorHAnsi" w:hAnsiTheme="minorHAnsi" w:cstheme="minorHAnsi"/>
                <w:sz w:val="20"/>
                <w:szCs w:val="20"/>
              </w:rPr>
              <w:t>From</w:t>
            </w:r>
            <w:r w:rsidR="004855A8">
              <w:rPr>
                <w:rFonts w:asciiTheme="minorHAnsi" w:hAnsiTheme="minorHAnsi" w:cstheme="minorHAnsi"/>
                <w:sz w:val="20"/>
                <w:szCs w:val="20"/>
              </w:rPr>
              <w:t>:</w:t>
            </w:r>
          </w:p>
          <w:p w14:paraId="47330041" w14:textId="77777777" w:rsidR="005B55D8" w:rsidRPr="004855A8" w:rsidRDefault="005B55D8" w:rsidP="005C0D43">
            <w:pPr>
              <w:pStyle w:val="Tablecolumnheader"/>
              <w:rPr>
                <w:rFonts w:asciiTheme="minorHAnsi" w:hAnsiTheme="minorHAnsi" w:cstheme="minorHAnsi"/>
                <w:b w:val="0"/>
                <w:sz w:val="20"/>
                <w:szCs w:val="20"/>
              </w:rPr>
            </w:pPr>
            <w:r w:rsidRPr="004855A8">
              <w:rPr>
                <w:rFonts w:asciiTheme="minorHAnsi" w:hAnsiTheme="minorHAnsi" w:cstheme="minorHAnsi"/>
                <w:b w:val="0"/>
                <w:sz w:val="20"/>
                <w:szCs w:val="20"/>
              </w:rPr>
              <w:t>(DD/MM/YY)</w:t>
            </w:r>
          </w:p>
        </w:tc>
        <w:tc>
          <w:tcPr>
            <w:tcW w:w="1559" w:type="dxa"/>
          </w:tcPr>
          <w:p w14:paraId="5AF04D00" w14:textId="2F0F068B" w:rsidR="005B55D8" w:rsidRPr="00BC2C8B" w:rsidRDefault="005B55D8" w:rsidP="005C0D43">
            <w:pPr>
              <w:pStyle w:val="Tablecolumnheader"/>
              <w:rPr>
                <w:rFonts w:asciiTheme="minorHAnsi" w:hAnsiTheme="minorHAnsi" w:cstheme="minorHAnsi"/>
                <w:sz w:val="20"/>
                <w:szCs w:val="20"/>
              </w:rPr>
            </w:pPr>
            <w:r w:rsidRPr="00BC2C8B">
              <w:rPr>
                <w:rFonts w:asciiTheme="minorHAnsi" w:hAnsiTheme="minorHAnsi" w:cstheme="minorHAnsi"/>
                <w:sz w:val="20"/>
                <w:szCs w:val="20"/>
              </w:rPr>
              <w:t>Date</w:t>
            </w:r>
            <w:r w:rsidR="004855A8">
              <w:rPr>
                <w:rFonts w:asciiTheme="minorHAnsi" w:hAnsiTheme="minorHAnsi" w:cstheme="minorHAnsi"/>
                <w:sz w:val="20"/>
                <w:szCs w:val="20"/>
              </w:rPr>
              <w:t xml:space="preserve"> </w:t>
            </w:r>
            <w:r w:rsidRPr="00BC2C8B">
              <w:rPr>
                <w:rFonts w:asciiTheme="minorHAnsi" w:hAnsiTheme="minorHAnsi" w:cstheme="minorHAnsi"/>
                <w:sz w:val="20"/>
                <w:szCs w:val="20"/>
              </w:rPr>
              <w:t>To</w:t>
            </w:r>
            <w:r w:rsidR="004855A8">
              <w:rPr>
                <w:rFonts w:asciiTheme="minorHAnsi" w:hAnsiTheme="minorHAnsi" w:cstheme="minorHAnsi"/>
                <w:sz w:val="20"/>
                <w:szCs w:val="20"/>
              </w:rPr>
              <w:t>:</w:t>
            </w:r>
            <w:r w:rsidRPr="00BC2C8B">
              <w:rPr>
                <w:rFonts w:asciiTheme="minorHAnsi" w:hAnsiTheme="minorHAnsi" w:cstheme="minorHAnsi"/>
                <w:sz w:val="20"/>
                <w:szCs w:val="20"/>
              </w:rPr>
              <w:t xml:space="preserve"> </w:t>
            </w:r>
            <w:r w:rsidRPr="004855A8">
              <w:rPr>
                <w:rFonts w:asciiTheme="minorHAnsi" w:hAnsiTheme="minorHAnsi" w:cstheme="minorHAnsi"/>
                <w:b w:val="0"/>
                <w:sz w:val="20"/>
                <w:szCs w:val="20"/>
              </w:rPr>
              <w:t>(DD/MM/YY)</w:t>
            </w:r>
          </w:p>
          <w:p w14:paraId="4FC6E56C" w14:textId="77777777" w:rsidR="005B55D8" w:rsidRPr="00BC2C8B" w:rsidRDefault="005B55D8" w:rsidP="005C0D43">
            <w:pPr>
              <w:pStyle w:val="Tablecolumnheader"/>
              <w:rPr>
                <w:rFonts w:asciiTheme="minorHAnsi" w:hAnsiTheme="minorHAnsi" w:cstheme="minorHAnsi"/>
                <w:sz w:val="20"/>
                <w:szCs w:val="20"/>
              </w:rPr>
            </w:pPr>
            <w:r w:rsidRPr="00BC2C8B">
              <w:rPr>
                <w:rFonts w:asciiTheme="minorHAnsi" w:hAnsiTheme="minorHAnsi" w:cstheme="minorHAnsi"/>
                <w:sz w:val="20"/>
                <w:szCs w:val="20"/>
              </w:rPr>
              <w:t>(do not use current)</w:t>
            </w:r>
          </w:p>
        </w:tc>
        <w:tc>
          <w:tcPr>
            <w:tcW w:w="1843" w:type="dxa"/>
          </w:tcPr>
          <w:p w14:paraId="18386792" w14:textId="6E7AC4A8" w:rsidR="005B55D8" w:rsidRPr="00BC2C8B" w:rsidRDefault="005B55D8" w:rsidP="005C0D43">
            <w:pPr>
              <w:pStyle w:val="Tablecolumnheader"/>
              <w:rPr>
                <w:rFonts w:asciiTheme="minorHAnsi" w:hAnsiTheme="minorHAnsi" w:cstheme="minorHAnsi"/>
                <w:sz w:val="20"/>
                <w:szCs w:val="20"/>
              </w:rPr>
            </w:pPr>
            <w:r w:rsidRPr="00BC2C8B">
              <w:rPr>
                <w:rFonts w:asciiTheme="minorHAnsi" w:hAnsiTheme="minorHAnsi" w:cstheme="minorHAnsi"/>
                <w:sz w:val="20"/>
                <w:szCs w:val="20"/>
              </w:rPr>
              <w:t>Period of experience</w:t>
            </w:r>
          </w:p>
          <w:p w14:paraId="46EA0416" w14:textId="77777777" w:rsidR="005B55D8" w:rsidRPr="004855A8" w:rsidRDefault="005B55D8" w:rsidP="005C0D43">
            <w:pPr>
              <w:pStyle w:val="Tablecolumnheader"/>
              <w:rPr>
                <w:rFonts w:asciiTheme="minorHAnsi" w:hAnsiTheme="minorHAnsi" w:cstheme="minorHAnsi"/>
                <w:b w:val="0"/>
                <w:sz w:val="20"/>
                <w:szCs w:val="20"/>
              </w:rPr>
            </w:pPr>
            <w:r w:rsidRPr="004855A8">
              <w:rPr>
                <w:rFonts w:asciiTheme="minorHAnsi" w:hAnsiTheme="minorHAnsi" w:cstheme="minorHAnsi"/>
                <w:b w:val="0"/>
                <w:sz w:val="20"/>
                <w:szCs w:val="20"/>
              </w:rPr>
              <w:t>(years, months)</w:t>
            </w:r>
          </w:p>
        </w:tc>
        <w:tc>
          <w:tcPr>
            <w:tcW w:w="3119" w:type="dxa"/>
          </w:tcPr>
          <w:p w14:paraId="1AAB94BD" w14:textId="1CFDF762" w:rsidR="005B55D8" w:rsidRPr="00BC2C8B" w:rsidRDefault="005B55D8" w:rsidP="005C0D43">
            <w:pPr>
              <w:pStyle w:val="Tablecolumnheader"/>
              <w:rPr>
                <w:rFonts w:asciiTheme="minorHAnsi" w:hAnsiTheme="minorHAnsi" w:cstheme="minorHAnsi"/>
                <w:sz w:val="20"/>
                <w:szCs w:val="20"/>
              </w:rPr>
            </w:pPr>
            <w:r w:rsidRPr="00BC2C8B">
              <w:rPr>
                <w:rFonts w:asciiTheme="minorHAnsi" w:hAnsiTheme="minorHAnsi" w:cstheme="minorHAnsi"/>
                <w:sz w:val="20"/>
                <w:szCs w:val="20"/>
              </w:rPr>
              <w:t>Experience (must include position held and job tasks performed)</w:t>
            </w:r>
          </w:p>
        </w:tc>
        <w:tc>
          <w:tcPr>
            <w:tcW w:w="1984" w:type="dxa"/>
          </w:tcPr>
          <w:p w14:paraId="4375DAD8" w14:textId="74880932" w:rsidR="005B55D8" w:rsidRPr="00BC2C8B" w:rsidRDefault="005B55D8" w:rsidP="005C0D43">
            <w:pPr>
              <w:pStyle w:val="Tablecolumnheader"/>
              <w:rPr>
                <w:rFonts w:asciiTheme="minorHAnsi" w:hAnsiTheme="minorHAnsi" w:cstheme="minorHAnsi"/>
                <w:sz w:val="20"/>
                <w:szCs w:val="20"/>
              </w:rPr>
            </w:pPr>
            <w:r w:rsidRPr="00BC2C8B">
              <w:rPr>
                <w:rFonts w:asciiTheme="minorHAnsi" w:hAnsiTheme="minorHAnsi" w:cstheme="minorHAnsi"/>
                <w:sz w:val="20"/>
                <w:szCs w:val="20"/>
              </w:rPr>
              <w:t>Mine</w:t>
            </w:r>
          </w:p>
        </w:tc>
        <w:tc>
          <w:tcPr>
            <w:tcW w:w="2814" w:type="dxa"/>
          </w:tcPr>
          <w:p w14:paraId="1B59758D" w14:textId="428F819D" w:rsidR="005B55D8" w:rsidRPr="00BC2C8B" w:rsidRDefault="005B55D8" w:rsidP="005C0D43">
            <w:pPr>
              <w:pStyle w:val="Tablecolumnheader"/>
              <w:rPr>
                <w:rFonts w:asciiTheme="minorHAnsi" w:hAnsiTheme="minorHAnsi" w:cstheme="minorHAnsi"/>
                <w:sz w:val="20"/>
                <w:szCs w:val="20"/>
              </w:rPr>
            </w:pPr>
            <w:r w:rsidRPr="00BC2C8B">
              <w:rPr>
                <w:rFonts w:asciiTheme="minorHAnsi" w:hAnsiTheme="minorHAnsi" w:cstheme="minorHAnsi"/>
                <w:sz w:val="20"/>
                <w:szCs w:val="20"/>
              </w:rPr>
              <w:t xml:space="preserve">Full name, date, signature and position title of your supervising manager or quarry manager </w:t>
            </w:r>
          </w:p>
        </w:tc>
        <w:tc>
          <w:tcPr>
            <w:tcW w:w="2147" w:type="dxa"/>
          </w:tcPr>
          <w:p w14:paraId="51FF56F9" w14:textId="6ACDE732" w:rsidR="005B55D8" w:rsidRPr="00BC2C8B" w:rsidRDefault="005B55D8" w:rsidP="005C0D43">
            <w:pPr>
              <w:pStyle w:val="Tablecolumnheader"/>
              <w:rPr>
                <w:rFonts w:asciiTheme="minorHAnsi" w:hAnsiTheme="minorHAnsi" w:cstheme="minorHAnsi"/>
                <w:sz w:val="20"/>
                <w:szCs w:val="20"/>
              </w:rPr>
            </w:pPr>
            <w:r w:rsidRPr="00BC2C8B">
              <w:rPr>
                <w:rFonts w:asciiTheme="minorHAnsi" w:hAnsiTheme="minorHAnsi" w:cstheme="minorHAnsi"/>
                <w:sz w:val="20"/>
                <w:szCs w:val="20"/>
              </w:rPr>
              <w:t>Telephone &amp; email contact details of signing manager</w:t>
            </w:r>
          </w:p>
        </w:tc>
      </w:tr>
      <w:tr w:rsidR="005B55D8" w:rsidRPr="00F37D23" w14:paraId="29B8138C" w14:textId="77777777" w:rsidTr="00765CB7">
        <w:tc>
          <w:tcPr>
            <w:tcW w:w="15026" w:type="dxa"/>
            <w:gridSpan w:val="7"/>
            <w:vAlign w:val="center"/>
          </w:tcPr>
          <w:p w14:paraId="6D898F4C" w14:textId="1BEEBDC4" w:rsidR="00260C19" w:rsidRPr="00104DD5" w:rsidRDefault="00260C19" w:rsidP="00104DD5">
            <w:pPr>
              <w:pStyle w:val="BodyText"/>
              <w:rPr>
                <w:rFonts w:ascii="Calibri" w:hAnsi="Calibri" w:cs="Calibri"/>
                <w:b/>
                <w:bCs/>
                <w:szCs w:val="24"/>
              </w:rPr>
            </w:pPr>
            <w:r w:rsidRPr="00104DD5">
              <w:rPr>
                <w:rFonts w:ascii="Calibri" w:hAnsi="Calibri" w:cs="Calibri"/>
                <w:b/>
                <w:bCs/>
                <w:szCs w:val="24"/>
              </w:rPr>
              <w:t xml:space="preserve">At least 2 years </w:t>
            </w:r>
            <w:r w:rsidR="00881DC1">
              <w:rPr>
                <w:rFonts w:ascii="Calibri" w:hAnsi="Calibri" w:cs="Calibri"/>
                <w:b/>
                <w:bCs/>
                <w:szCs w:val="24"/>
              </w:rPr>
              <w:t xml:space="preserve">working in </w:t>
            </w:r>
            <w:r w:rsidRPr="00104DD5">
              <w:rPr>
                <w:rFonts w:ascii="Calibri" w:hAnsi="Calibri" w:cs="Calibri"/>
                <w:b/>
                <w:bCs/>
                <w:szCs w:val="24"/>
              </w:rPr>
              <w:t>mining operations experience</w:t>
            </w:r>
            <w:r w:rsidR="006E7DDB">
              <w:rPr>
                <w:rFonts w:ascii="Calibri" w:hAnsi="Calibri" w:cs="Calibri"/>
                <w:b/>
                <w:bCs/>
                <w:szCs w:val="24"/>
              </w:rPr>
              <w:t>:</w:t>
            </w:r>
            <w:r w:rsidRPr="00104DD5">
              <w:rPr>
                <w:rFonts w:ascii="Calibri" w:hAnsi="Calibri" w:cs="Calibri"/>
                <w:b/>
                <w:bCs/>
                <w:szCs w:val="24"/>
              </w:rPr>
              <w:t xml:space="preserve"> </w:t>
            </w:r>
            <w:r w:rsidR="006E7DDB" w:rsidRPr="00104DD5">
              <w:rPr>
                <w:rFonts w:ascii="Calibri" w:hAnsi="Calibri" w:cs="Calibri"/>
                <w:szCs w:val="24"/>
              </w:rPr>
              <w:t>y</w:t>
            </w:r>
            <w:r w:rsidRPr="00104DD5">
              <w:rPr>
                <w:rFonts w:ascii="Calibri" w:hAnsi="Calibri" w:cs="Calibri"/>
                <w:szCs w:val="24"/>
              </w:rPr>
              <w:t xml:space="preserve">ou must provide details of your experience in any of the following areas of mining operations. You do not have to </w:t>
            </w:r>
            <w:r w:rsidR="00264B3D">
              <w:rPr>
                <w:rFonts w:ascii="Calibri" w:hAnsi="Calibri" w:cs="Calibri"/>
                <w:szCs w:val="24"/>
              </w:rPr>
              <w:t xml:space="preserve">have </w:t>
            </w:r>
            <w:r w:rsidRPr="00104DD5">
              <w:rPr>
                <w:rFonts w:ascii="Calibri" w:hAnsi="Calibri" w:cs="Calibri"/>
                <w:szCs w:val="24"/>
              </w:rPr>
              <w:t>experience in every area:</w:t>
            </w:r>
          </w:p>
          <w:p w14:paraId="17EFD7BB" w14:textId="3037F39D" w:rsidR="00260C19" w:rsidRPr="00104DD5" w:rsidRDefault="005B55D8" w:rsidP="00885787">
            <w:pPr>
              <w:pStyle w:val="tablebody"/>
              <w:numPr>
                <w:ilvl w:val="0"/>
                <w:numId w:val="8"/>
              </w:numPr>
              <w:rPr>
                <w:b/>
              </w:rPr>
            </w:pPr>
            <w:r w:rsidRPr="00885787">
              <w:t>Mining operations: drainage, open cut or quarry production, overburden removal, plant operation, road formation, site formation, site rehabilitation, carrying out crushing and screening, drilling operations, blasting operations, planning and implementing mine development plans/designs, slope stability investigations, mine design.</w:t>
            </w:r>
            <w:r w:rsidR="00260C19" w:rsidRPr="00885787">
              <w:t xml:space="preserve"> </w:t>
            </w:r>
          </w:p>
          <w:p w14:paraId="7BCE058E" w14:textId="3B4F0941" w:rsidR="00260C19" w:rsidRPr="004D0BEF" w:rsidRDefault="00260C19" w:rsidP="00885787">
            <w:pPr>
              <w:pStyle w:val="tablebody"/>
              <w:numPr>
                <w:ilvl w:val="0"/>
                <w:numId w:val="8"/>
              </w:numPr>
              <w:rPr>
                <w:b/>
              </w:rPr>
            </w:pPr>
            <w:r w:rsidRPr="00885787">
              <w:lastRenderedPageBreak/>
              <w:t xml:space="preserve">Up to </w:t>
            </w:r>
            <w:r w:rsidR="00264B3D" w:rsidRPr="00885787">
              <w:t>one-year</w:t>
            </w:r>
            <w:r w:rsidRPr="00885787">
              <w:t xml:space="preserve"> equivalent experience </w:t>
            </w:r>
            <w:r w:rsidR="00BC085F">
              <w:t xml:space="preserve">working </w:t>
            </w:r>
            <w:r w:rsidRPr="00885787">
              <w:t>in civil works (to the above</w:t>
            </w:r>
            <w:r w:rsidR="00036891">
              <w:t xml:space="preserve"> 1-3</w:t>
            </w:r>
            <w:r w:rsidRPr="00885787">
              <w:t>)</w:t>
            </w:r>
            <w:r w:rsidR="00104DD5">
              <w:t>.</w:t>
            </w:r>
          </w:p>
        </w:tc>
      </w:tr>
      <w:tr w:rsidR="005B55D8" w:rsidRPr="00F37D23" w14:paraId="359FA28A" w14:textId="77777777" w:rsidTr="00765CB7">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15D2982F" w14:textId="4E7BE52A" w:rsidR="005B55D8" w:rsidRPr="00F37D23" w:rsidRDefault="005B55D8" w:rsidP="00885787">
            <w:pPr>
              <w:pStyle w:val="tablebody"/>
            </w:pPr>
            <w:r w:rsidRPr="00F37D23">
              <w:lastRenderedPageBreak/>
              <w:fldChar w:fldCharType="begin">
                <w:ffData>
                  <w:name w:val=""/>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559" w:type="dxa"/>
            <w:vAlign w:val="center"/>
          </w:tcPr>
          <w:p w14:paraId="4B251100" w14:textId="77777777"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843" w:type="dxa"/>
            <w:vAlign w:val="center"/>
          </w:tcPr>
          <w:p w14:paraId="680A033E" w14:textId="77777777"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3119" w:type="dxa"/>
            <w:vAlign w:val="center"/>
          </w:tcPr>
          <w:p w14:paraId="632B3DFC" w14:textId="77777777"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984" w:type="dxa"/>
            <w:vAlign w:val="center"/>
          </w:tcPr>
          <w:p w14:paraId="0CF5CBEF" w14:textId="16937D20"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814" w:type="dxa"/>
            <w:vAlign w:val="center"/>
          </w:tcPr>
          <w:p w14:paraId="4C9D4C11" w14:textId="154B6A58"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147" w:type="dxa"/>
            <w:vAlign w:val="center"/>
          </w:tcPr>
          <w:p w14:paraId="497C0383" w14:textId="1F24200C"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r>
      <w:tr w:rsidR="005B55D8" w:rsidRPr="00F37D23" w14:paraId="7CF05638" w14:textId="77777777" w:rsidTr="00765CB7">
        <w:tc>
          <w:tcPr>
            <w:tcW w:w="1560" w:type="dxa"/>
            <w:vAlign w:val="center"/>
          </w:tcPr>
          <w:p w14:paraId="482B5BD4" w14:textId="51684B6F" w:rsidR="005B55D8" w:rsidRPr="00F37D23" w:rsidRDefault="00955CB0" w:rsidP="00885787">
            <w:pPr>
              <w:pStyle w:val="tablebody"/>
            </w:pPr>
            <w:r>
              <w:fldChar w:fldCharType="begin">
                <w:ffData>
                  <w:name w:val="Text2"/>
                  <w:enabled/>
                  <w:calcOnExit w:val="0"/>
                  <w:textInput/>
                </w:ffData>
              </w:fldChar>
            </w:r>
            <w:bookmarkStart w:id="6"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c>
          <w:tcPr>
            <w:tcW w:w="1559" w:type="dxa"/>
            <w:vAlign w:val="center"/>
          </w:tcPr>
          <w:p w14:paraId="426EA9BC" w14:textId="77777777"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843" w:type="dxa"/>
            <w:vAlign w:val="center"/>
          </w:tcPr>
          <w:p w14:paraId="2A726358" w14:textId="77777777"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3119" w:type="dxa"/>
            <w:vAlign w:val="center"/>
          </w:tcPr>
          <w:p w14:paraId="0159FCD7" w14:textId="77777777"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984" w:type="dxa"/>
            <w:vAlign w:val="center"/>
          </w:tcPr>
          <w:p w14:paraId="74457DB9" w14:textId="77777777"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814" w:type="dxa"/>
            <w:vAlign w:val="center"/>
          </w:tcPr>
          <w:p w14:paraId="28F51633" w14:textId="77777777"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147" w:type="dxa"/>
            <w:vAlign w:val="center"/>
          </w:tcPr>
          <w:p w14:paraId="5D61686F" w14:textId="2EECBD9C"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r>
      <w:tr w:rsidR="00955CB0" w:rsidRPr="00F37D23" w14:paraId="7A449572" w14:textId="77777777" w:rsidTr="00765CB7">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3230BDFA" w14:textId="6FC44401"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12F4E7FB" w14:textId="5771D8B1"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58743896" w14:textId="4592E1BB"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7DABB95E" w14:textId="2EEA9E33"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3FF3340C" w14:textId="79C3C724"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70209596" w14:textId="66BBAE41"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2D17848B" w14:textId="2FA17B71"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B55D8" w:rsidRPr="00F37D23" w14:paraId="713EA090" w14:textId="77777777" w:rsidTr="00765CB7">
        <w:tc>
          <w:tcPr>
            <w:tcW w:w="1560" w:type="dxa"/>
            <w:vAlign w:val="center"/>
          </w:tcPr>
          <w:p w14:paraId="2B2891C4" w14:textId="6D7785DC"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559" w:type="dxa"/>
            <w:vAlign w:val="center"/>
          </w:tcPr>
          <w:p w14:paraId="4E6CC393" w14:textId="10872F09"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843" w:type="dxa"/>
            <w:vAlign w:val="center"/>
          </w:tcPr>
          <w:p w14:paraId="3D97C129" w14:textId="69AF42E1"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3119" w:type="dxa"/>
            <w:vAlign w:val="center"/>
          </w:tcPr>
          <w:p w14:paraId="01DA04CF" w14:textId="0203A632"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984" w:type="dxa"/>
            <w:vAlign w:val="center"/>
          </w:tcPr>
          <w:p w14:paraId="23F7348B" w14:textId="34C6A24F"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814" w:type="dxa"/>
            <w:vAlign w:val="center"/>
          </w:tcPr>
          <w:p w14:paraId="5DA78CF1" w14:textId="7D0E5682"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147" w:type="dxa"/>
            <w:vAlign w:val="center"/>
          </w:tcPr>
          <w:p w14:paraId="7FD6DF3A" w14:textId="77634EED" w:rsidR="005B55D8" w:rsidRPr="00F37D23" w:rsidRDefault="005B55D8"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r>
      <w:tr w:rsidR="00955CB0" w:rsidRPr="00F37D23" w14:paraId="3F118725" w14:textId="77777777" w:rsidTr="00765CB7">
        <w:trPr>
          <w:cnfStyle w:val="000000010000" w:firstRow="0" w:lastRow="0" w:firstColumn="0" w:lastColumn="0" w:oddVBand="0" w:evenVBand="0" w:oddHBand="0" w:evenHBand="1" w:firstRowFirstColumn="0" w:firstRowLastColumn="0" w:lastRowFirstColumn="0" w:lastRowLastColumn="0"/>
        </w:trPr>
        <w:tc>
          <w:tcPr>
            <w:tcW w:w="15026" w:type="dxa"/>
            <w:gridSpan w:val="7"/>
            <w:shd w:val="clear" w:color="auto" w:fill="auto"/>
            <w:vAlign w:val="center"/>
          </w:tcPr>
          <w:p w14:paraId="58AB62AA" w14:textId="13221F09" w:rsidR="00955CB0" w:rsidRPr="00104DD5" w:rsidRDefault="00955CB0" w:rsidP="00955CB0">
            <w:pPr>
              <w:pStyle w:val="Squarebullet"/>
              <w:numPr>
                <w:ilvl w:val="0"/>
                <w:numId w:val="0"/>
              </w:numPr>
              <w:rPr>
                <w:rFonts w:asciiTheme="minorHAnsi" w:hAnsiTheme="minorHAnsi" w:cstheme="minorHAnsi"/>
                <w:szCs w:val="24"/>
              </w:rPr>
            </w:pPr>
            <w:r w:rsidRPr="00104DD5">
              <w:rPr>
                <w:rFonts w:asciiTheme="minorHAnsi" w:hAnsiTheme="minorHAnsi" w:cstheme="minorHAnsi"/>
                <w:b/>
                <w:bCs/>
                <w:szCs w:val="24"/>
              </w:rPr>
              <w:t xml:space="preserve">Six months’ experience in a mining operation with similar inherent hazards: </w:t>
            </w:r>
            <w:r w:rsidRPr="00104DD5">
              <w:rPr>
                <w:rFonts w:asciiTheme="minorHAnsi" w:hAnsiTheme="minorHAnsi" w:cstheme="minorHAnsi"/>
                <w:szCs w:val="24"/>
              </w:rPr>
              <w:t xml:space="preserve">details of experience with similar inherent hazards to those in </w:t>
            </w:r>
            <w:r>
              <w:rPr>
                <w:rFonts w:asciiTheme="minorHAnsi" w:hAnsiTheme="minorHAnsi" w:cstheme="minorHAnsi"/>
                <w:szCs w:val="24"/>
              </w:rPr>
              <w:t>T</w:t>
            </w:r>
            <w:r w:rsidRPr="00104DD5">
              <w:rPr>
                <w:rFonts w:asciiTheme="minorHAnsi" w:hAnsiTheme="minorHAnsi" w:cstheme="minorHAnsi"/>
                <w:szCs w:val="24"/>
              </w:rPr>
              <w:t>ier</w:t>
            </w:r>
            <w:r>
              <w:rPr>
                <w:rFonts w:asciiTheme="minorHAnsi" w:hAnsiTheme="minorHAnsi" w:cstheme="minorHAnsi"/>
                <w:szCs w:val="24"/>
              </w:rPr>
              <w:t>-</w:t>
            </w:r>
            <w:r w:rsidRPr="00104DD5">
              <w:rPr>
                <w:rFonts w:asciiTheme="minorHAnsi" w:hAnsiTheme="minorHAnsi" w:cstheme="minorHAnsi"/>
                <w:szCs w:val="24"/>
              </w:rPr>
              <w:t>2 quarries as summarised in the list below. You may add details for any other hazards that you think are relevant.</w:t>
            </w:r>
          </w:p>
          <w:p w14:paraId="02E24F86" w14:textId="3DA2BDD6" w:rsidR="00955CB0" w:rsidRPr="00F37D23" w:rsidRDefault="00955CB0" w:rsidP="00955CB0">
            <w:pPr>
              <w:pStyle w:val="tablebody"/>
            </w:pPr>
            <w:r w:rsidRPr="00104DD5">
              <w:rPr>
                <w:szCs w:val="24"/>
              </w:rPr>
              <w:t>Number of workers engaged at the mine, crushing and screening, number of pieces of heavy operating plant, how often the mine is operated and when with number of shifts, continuity and output of mining operations (total tonnes of material excavated), processing involving primary energy sources such as heat e.g. treatment plant, explosives used, electricity - generator or mains supplied,</w:t>
            </w:r>
            <w:bookmarkStart w:id="7" w:name="_Hlk43304521"/>
            <w:r w:rsidRPr="00104DD5">
              <w:rPr>
                <w:szCs w:val="24"/>
              </w:rPr>
              <w:t xml:space="preserve"> any principal hazards identified at a mine including: ground control, </w:t>
            </w:r>
            <w:bookmarkEnd w:id="7"/>
            <w:r w:rsidRPr="00104DD5">
              <w:rPr>
                <w:szCs w:val="24"/>
              </w:rPr>
              <w:t>inundation or inrush, roads and other vehicle operating areas, air quality or other airborne contaminant, fire or explosion. Any other risk factors such as: working at heights, confined spaces, chemical hazards, risks to persons outside the mine.</w:t>
            </w:r>
          </w:p>
        </w:tc>
      </w:tr>
      <w:tr w:rsidR="00955CB0" w:rsidRPr="00F37D23" w14:paraId="7E24C603" w14:textId="77777777" w:rsidTr="00765CB7">
        <w:tc>
          <w:tcPr>
            <w:tcW w:w="1560" w:type="dxa"/>
            <w:vAlign w:val="center"/>
          </w:tcPr>
          <w:p w14:paraId="0948BC1D" w14:textId="5CA1F25B"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46655DA1" w14:textId="4BDB7788"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39C5D310" w14:textId="3D857A84"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753EE407" w14:textId="137E725E"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tc>
        <w:tc>
          <w:tcPr>
            <w:tcW w:w="1984" w:type="dxa"/>
            <w:vAlign w:val="center"/>
          </w:tcPr>
          <w:p w14:paraId="08BECADF" w14:textId="560D252A"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1A7976E6" w14:textId="515796FF"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40D31DA3" w14:textId="28488D34"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55CB0" w:rsidRPr="00F37D23" w14:paraId="7924AAF3" w14:textId="77777777" w:rsidTr="00765CB7">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0AC0AE10" w14:textId="025DD232"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1CE25177" w14:textId="64557485"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315BF7CE" w14:textId="3D64008A"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303E6ECE" w14:textId="40758008"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662DADEC" w14:textId="76BD7AD6"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017635D1" w14:textId="5E1E4BF7"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2EFB48CD" w14:textId="4B55360B"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55CB0" w:rsidRPr="00F37D23" w14:paraId="0EC21790" w14:textId="77777777" w:rsidTr="00765CB7">
        <w:tc>
          <w:tcPr>
            <w:tcW w:w="1560" w:type="dxa"/>
            <w:vAlign w:val="center"/>
          </w:tcPr>
          <w:p w14:paraId="29828B2D" w14:textId="1F0732BE" w:rsidR="00955CB0" w:rsidRPr="00F37D23" w:rsidRDefault="00955CB0" w:rsidP="00885787">
            <w:pPr>
              <w:pStyle w:val="tablebody"/>
            </w:pPr>
            <w:r>
              <w:lastRenderedPageBreak/>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1021FF83" w14:textId="72326854"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035406FB" w14:textId="12D95F65"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499C7C1D" w14:textId="382D695A"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13522F78" w14:textId="412F7C5C"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52F3CB49" w14:textId="55C2A705"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6DCA8E4D" w14:textId="278E3D3D"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55CB0" w:rsidRPr="00F37D23" w14:paraId="75011678" w14:textId="77777777" w:rsidTr="00765CB7">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1EA7134A" w14:textId="16D01F82"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0A9BC79E" w14:textId="4955899B"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1545A1B0" w14:textId="718CCECE"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2B5893A3" w14:textId="41E6AA53"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00249E9F" w14:textId="492104CC"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17E5FB67" w14:textId="24F98560"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6CEA5663" w14:textId="729187A3"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55CB0" w:rsidRPr="00F37D23" w14:paraId="68FD03E9" w14:textId="77777777" w:rsidTr="00765CB7">
        <w:tc>
          <w:tcPr>
            <w:tcW w:w="15026" w:type="dxa"/>
            <w:gridSpan w:val="7"/>
            <w:vAlign w:val="center"/>
          </w:tcPr>
          <w:p w14:paraId="28448DB4" w14:textId="3B0303DD" w:rsidR="00955CB0" w:rsidRPr="00F37D23" w:rsidRDefault="00955CB0" w:rsidP="00885787">
            <w:pPr>
              <w:pStyle w:val="tablebody"/>
            </w:pPr>
            <w:r w:rsidRPr="00086A67">
              <w:rPr>
                <w:rFonts w:ascii="Calibri" w:hAnsi="Calibri" w:cs="Calibri"/>
                <w:b/>
                <w:bCs/>
              </w:rPr>
              <w:t>Six months’ supervisory experience</w:t>
            </w:r>
            <w:r>
              <w:rPr>
                <w:rFonts w:ascii="Calibri" w:hAnsi="Calibri" w:cs="Calibri"/>
                <w:b/>
                <w:bCs/>
              </w:rPr>
              <w:t>:</w:t>
            </w:r>
            <w:r w:rsidRPr="00086A67">
              <w:rPr>
                <w:rFonts w:ascii="Calibri" w:hAnsi="Calibri" w:cs="Calibri"/>
                <w:b/>
                <w:bCs/>
              </w:rPr>
              <w:t xml:space="preserve"> </w:t>
            </w:r>
            <w:r w:rsidRPr="00104DD5">
              <w:rPr>
                <w:rFonts w:ascii="Calibri" w:hAnsi="Calibri" w:cs="Calibri"/>
              </w:rPr>
              <w:t>provide details of supervising workers in mining operations which may include: leading work teams, liaising with and supervising contractors.</w:t>
            </w:r>
          </w:p>
        </w:tc>
      </w:tr>
      <w:tr w:rsidR="00955CB0" w:rsidRPr="00F37D23" w14:paraId="6F2B6657" w14:textId="77777777" w:rsidTr="00765CB7">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2E9867C8" w14:textId="74F6465A"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27D23422" w14:textId="26F5F278"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4626B2F9" w14:textId="44639E2A"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55ACE441" w14:textId="3CB7906B"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64BD7DBC" w14:textId="692C2692"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548D7342" w14:textId="5DD096BD"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518B7C46" w14:textId="2633B97D"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55CB0" w:rsidRPr="00F37D23" w14:paraId="7053F560" w14:textId="77777777" w:rsidTr="00765CB7">
        <w:tc>
          <w:tcPr>
            <w:tcW w:w="1560" w:type="dxa"/>
            <w:vAlign w:val="center"/>
          </w:tcPr>
          <w:p w14:paraId="7D3948DD" w14:textId="295FA84F"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19AD42BE" w14:textId="55C8A581"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26E641A0" w14:textId="0D8238A8"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6A705F5B" w14:textId="57C442FF"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740703CB" w14:textId="1F4B12CC"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4C296580" w14:textId="1E1CCDA4"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6B27C8EC" w14:textId="5209C287"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55CB0" w:rsidRPr="00F37D23" w14:paraId="51BA93AF" w14:textId="77777777" w:rsidTr="00765CB7">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1F6541B0" w14:textId="5B78867D"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0A95C852" w14:textId="39CC5442"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2F329AED" w14:textId="6EC94290"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436E4539" w14:textId="3A0B7F4E"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78626E5A" w14:textId="661FA9E0"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733059F2" w14:textId="67C4EEB5"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20F77E72" w14:textId="09068B05" w:rsidR="00955CB0" w:rsidRPr="00F37D23" w:rsidRDefault="00955CB0" w:rsidP="00885787">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A2B51E" w14:textId="77777777" w:rsidR="005B55D8" w:rsidRDefault="005B55D8" w:rsidP="005B55D8">
      <w:pPr>
        <w:pStyle w:val="BodyText"/>
        <w:ind w:right="-1419" w:hanging="709"/>
      </w:pPr>
    </w:p>
    <w:tbl>
      <w:tblPr>
        <w:tblW w:w="15026" w:type="dxa"/>
        <w:tblInd w:w="-85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5104"/>
        <w:gridCol w:w="9922"/>
      </w:tblGrid>
      <w:tr w:rsidR="00036891" w:rsidRPr="00176486" w14:paraId="29FC2DAD" w14:textId="77777777" w:rsidTr="00412690">
        <w:trPr>
          <w:cantSplit/>
          <w:trHeight w:val="156"/>
        </w:trPr>
        <w:tc>
          <w:tcPr>
            <w:tcW w:w="5104" w:type="dxa"/>
            <w:shd w:val="clear" w:color="auto" w:fill="0A7CB9"/>
          </w:tcPr>
          <w:p w14:paraId="7791854E" w14:textId="5492575E" w:rsidR="00036891" w:rsidRPr="00FF28FA" w:rsidRDefault="004855A8" w:rsidP="00050F9F">
            <w:pPr>
              <w:spacing w:before="20" w:after="20" w:line="240" w:lineRule="auto"/>
              <w:rPr>
                <w:b/>
                <w:bCs/>
                <w:color w:val="FFFFFF" w:themeColor="background1"/>
                <w:sz w:val="20"/>
                <w:szCs w:val="20"/>
                <w:lang w:eastAsia="en-AU"/>
              </w:rPr>
            </w:pPr>
            <w:bookmarkStart w:id="8" w:name="_Hlk45782978"/>
            <w:r>
              <w:rPr>
                <w:b/>
                <w:bCs/>
                <w:color w:val="FFFFFF" w:themeColor="background1"/>
                <w:lang w:eastAsia="en-AU"/>
              </w:rPr>
              <w:t>TOTALS OF EXPERIENCE</w:t>
            </w:r>
            <w:r w:rsidR="00036891" w:rsidRPr="00FF28FA">
              <w:rPr>
                <w:b/>
                <w:bCs/>
                <w:color w:val="FFFFFF" w:themeColor="background1"/>
                <w:lang w:eastAsia="en-AU"/>
              </w:rPr>
              <w:t xml:space="preserve"> </w:t>
            </w:r>
          </w:p>
        </w:tc>
        <w:tc>
          <w:tcPr>
            <w:tcW w:w="9922" w:type="dxa"/>
            <w:shd w:val="clear" w:color="auto" w:fill="0A7CB9"/>
          </w:tcPr>
          <w:p w14:paraId="24B40A4F" w14:textId="1EB0824D" w:rsidR="00036891" w:rsidRPr="00FF28FA" w:rsidRDefault="004855A8" w:rsidP="00050F9F">
            <w:pPr>
              <w:spacing w:before="20" w:after="20" w:line="240" w:lineRule="auto"/>
              <w:rPr>
                <w:b/>
                <w:bCs/>
                <w:color w:val="FFFFFF" w:themeColor="background1"/>
                <w:lang w:eastAsia="en-AU"/>
              </w:rPr>
            </w:pPr>
            <w:r>
              <w:rPr>
                <w:b/>
                <w:bCs/>
                <w:color w:val="FFFFFF" w:themeColor="background1"/>
              </w:rPr>
              <w:t>AMOUNT</w:t>
            </w:r>
            <w:r w:rsidR="00036891">
              <w:rPr>
                <w:b/>
                <w:bCs/>
                <w:color w:val="FFFFFF" w:themeColor="background1"/>
              </w:rPr>
              <w:t xml:space="preserve"> </w:t>
            </w:r>
            <w:r w:rsidR="00036891" w:rsidRPr="00FF28FA">
              <w:rPr>
                <w:b/>
                <w:bCs/>
                <w:color w:val="FFFFFF" w:themeColor="background1"/>
                <w:lang w:eastAsia="en-AU"/>
              </w:rPr>
              <w:t>(please calculate</w:t>
            </w:r>
            <w:r w:rsidR="00036891">
              <w:rPr>
                <w:b/>
                <w:bCs/>
                <w:color w:val="FFFFFF" w:themeColor="background1"/>
                <w:lang w:eastAsia="en-AU"/>
              </w:rPr>
              <w:t xml:space="preserve"> </w:t>
            </w:r>
            <w:r>
              <w:rPr>
                <w:b/>
                <w:bCs/>
                <w:color w:val="FFFFFF" w:themeColor="background1"/>
                <w:lang w:eastAsia="en-AU"/>
              </w:rPr>
              <w:t xml:space="preserve">the </w:t>
            </w:r>
            <w:r w:rsidR="00104DD5">
              <w:rPr>
                <w:b/>
                <w:bCs/>
                <w:color w:val="FFFFFF" w:themeColor="background1"/>
                <w:lang w:eastAsia="en-AU"/>
              </w:rPr>
              <w:t xml:space="preserve">years of experience you have recorded above) </w:t>
            </w:r>
          </w:p>
        </w:tc>
      </w:tr>
      <w:bookmarkEnd w:id="8"/>
      <w:tr w:rsidR="00036891" w:rsidRPr="00176486" w14:paraId="71AA8488" w14:textId="77777777" w:rsidTr="00412690">
        <w:trPr>
          <w:cantSplit/>
          <w:trHeight w:val="156"/>
        </w:trPr>
        <w:tc>
          <w:tcPr>
            <w:tcW w:w="5104" w:type="dxa"/>
            <w:shd w:val="clear" w:color="auto" w:fill="auto"/>
          </w:tcPr>
          <w:p w14:paraId="4A71096F" w14:textId="77777777" w:rsidR="00036891" w:rsidRPr="00176486" w:rsidRDefault="00036891" w:rsidP="00050F9F">
            <w:pPr>
              <w:spacing w:before="20" w:after="20" w:line="240" w:lineRule="auto"/>
              <w:rPr>
                <w:lang w:eastAsia="en-AU"/>
              </w:rPr>
            </w:pPr>
            <w:r>
              <w:rPr>
                <w:lang w:eastAsia="en-AU"/>
              </w:rPr>
              <w:t>Mining operations</w:t>
            </w:r>
          </w:p>
        </w:tc>
        <w:tc>
          <w:tcPr>
            <w:tcW w:w="9922" w:type="dxa"/>
            <w:shd w:val="clear" w:color="auto" w:fill="auto"/>
          </w:tcPr>
          <w:p w14:paraId="6D83BB04" w14:textId="77777777" w:rsidR="00036891" w:rsidRPr="00176486" w:rsidRDefault="00036891" w:rsidP="00050F9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year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months   </w:t>
            </w:r>
          </w:p>
        </w:tc>
      </w:tr>
      <w:tr w:rsidR="00036891" w:rsidRPr="00176486" w14:paraId="165ACB9A" w14:textId="77777777" w:rsidTr="00412690">
        <w:trPr>
          <w:cantSplit/>
          <w:trHeight w:val="156"/>
        </w:trPr>
        <w:tc>
          <w:tcPr>
            <w:tcW w:w="5104" w:type="dxa"/>
            <w:shd w:val="clear" w:color="auto" w:fill="auto"/>
          </w:tcPr>
          <w:p w14:paraId="35AB4DD1" w14:textId="4E20EE72" w:rsidR="00036891" w:rsidRDefault="00036891" w:rsidP="00036891">
            <w:pPr>
              <w:spacing w:before="20" w:after="20" w:line="240" w:lineRule="auto"/>
              <w:rPr>
                <w:lang w:eastAsia="en-AU"/>
              </w:rPr>
            </w:pPr>
            <w:r>
              <w:rPr>
                <w:lang w:eastAsia="en-AU"/>
              </w:rPr>
              <w:t>M</w:t>
            </w:r>
            <w:r w:rsidRPr="00036891">
              <w:rPr>
                <w:lang w:eastAsia="en-AU"/>
              </w:rPr>
              <w:t>ining operation</w:t>
            </w:r>
            <w:r>
              <w:rPr>
                <w:lang w:eastAsia="en-AU"/>
              </w:rPr>
              <w:t>s</w:t>
            </w:r>
            <w:r w:rsidRPr="00036891">
              <w:rPr>
                <w:lang w:eastAsia="en-AU"/>
              </w:rPr>
              <w:t xml:space="preserve"> with similar inherent hazards</w:t>
            </w:r>
          </w:p>
        </w:tc>
        <w:tc>
          <w:tcPr>
            <w:tcW w:w="9922" w:type="dxa"/>
            <w:shd w:val="clear" w:color="auto" w:fill="auto"/>
          </w:tcPr>
          <w:p w14:paraId="07D520DF" w14:textId="39C82F9A" w:rsidR="00036891" w:rsidRDefault="00036891" w:rsidP="00036891">
            <w:pPr>
              <w:spacing w:before="20" w:after="20" w:line="240" w:lineRule="auto"/>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year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months   </w:t>
            </w:r>
          </w:p>
        </w:tc>
      </w:tr>
      <w:tr w:rsidR="00036891" w:rsidRPr="00176486" w14:paraId="7A34940F" w14:textId="77777777" w:rsidTr="00412690">
        <w:trPr>
          <w:cantSplit/>
          <w:trHeight w:val="156"/>
        </w:trPr>
        <w:tc>
          <w:tcPr>
            <w:tcW w:w="5104" w:type="dxa"/>
            <w:shd w:val="clear" w:color="auto" w:fill="auto"/>
          </w:tcPr>
          <w:p w14:paraId="6DF2F9A2" w14:textId="2F0FCC2F" w:rsidR="00036891" w:rsidRDefault="00036891" w:rsidP="00036891">
            <w:pPr>
              <w:spacing w:before="20" w:after="20" w:line="240" w:lineRule="auto"/>
              <w:rPr>
                <w:lang w:eastAsia="en-AU"/>
              </w:rPr>
            </w:pPr>
            <w:r>
              <w:rPr>
                <w:lang w:eastAsia="en-AU"/>
              </w:rPr>
              <w:t>S</w:t>
            </w:r>
            <w:r w:rsidRPr="00036891">
              <w:rPr>
                <w:lang w:eastAsia="en-AU"/>
              </w:rPr>
              <w:t>upervisory</w:t>
            </w:r>
          </w:p>
        </w:tc>
        <w:tc>
          <w:tcPr>
            <w:tcW w:w="9922" w:type="dxa"/>
            <w:shd w:val="clear" w:color="auto" w:fill="auto"/>
          </w:tcPr>
          <w:p w14:paraId="1D5FAB1F" w14:textId="69A0FD43" w:rsidR="00036891" w:rsidRDefault="006E7DDB" w:rsidP="00036891">
            <w:pPr>
              <w:spacing w:before="20" w:after="20" w:line="240" w:lineRule="auto"/>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year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months   </w:t>
            </w:r>
          </w:p>
        </w:tc>
      </w:tr>
    </w:tbl>
    <w:p w14:paraId="5515AA04" w14:textId="541CED33" w:rsidR="00E960F9" w:rsidRPr="0006157C" w:rsidRDefault="00E960F9">
      <w:pPr>
        <w:spacing w:before="0" w:after="0" w:line="240" w:lineRule="auto"/>
      </w:pPr>
    </w:p>
    <w:p w14:paraId="50FE0034" w14:textId="77777777" w:rsidR="005B55D8" w:rsidRPr="00612ADE" w:rsidRDefault="005B55D8" w:rsidP="0006157C">
      <w:pPr>
        <w:pStyle w:val="Heading1"/>
        <w:rPr>
          <w:color w:val="auto"/>
          <w:sz w:val="44"/>
          <w:szCs w:val="42"/>
        </w:rPr>
        <w:sectPr w:rsidR="005B55D8" w:rsidRPr="00612ADE" w:rsidSect="00940087">
          <w:pgSz w:w="16838" w:h="11906" w:orient="landscape" w:code="9"/>
          <w:pgMar w:top="851" w:right="2438" w:bottom="709" w:left="1644" w:header="624" w:footer="293" w:gutter="0"/>
          <w:cols w:space="708"/>
          <w:docGrid w:linePitch="360"/>
        </w:sectPr>
      </w:pPr>
    </w:p>
    <w:p w14:paraId="2F4AAC7A" w14:textId="4D2E136A" w:rsidR="005B55D8" w:rsidRPr="0074735E" w:rsidRDefault="005B55D8" w:rsidP="00233AAD">
      <w:pPr>
        <w:pStyle w:val="Heading1"/>
        <w:spacing w:before="0"/>
      </w:pPr>
      <w:bookmarkStart w:id="9" w:name="_Part_2_-"/>
      <w:bookmarkEnd w:id="9"/>
      <w:r w:rsidRPr="0074735E">
        <w:rPr>
          <w:bCs/>
        </w:rPr>
        <w:lastRenderedPageBreak/>
        <w:t xml:space="preserve">Part 2 - </w:t>
      </w:r>
      <w:r w:rsidRPr="00C16620">
        <w:t>Experience</w:t>
      </w:r>
      <w:r w:rsidRPr="0074735E">
        <w:t xml:space="preserve"> only (with examinations</w:t>
      </w:r>
      <w:r w:rsidR="00783C50">
        <w:t>)</w:t>
      </w:r>
      <w:r w:rsidRPr="0074735E">
        <w:t xml:space="preserve"> </w:t>
      </w:r>
      <w:r w:rsidRPr="00173CA2">
        <w:rPr>
          <w:rStyle w:val="BodyTextChar"/>
        </w:rPr>
        <w:t xml:space="preserve">- available </w:t>
      </w:r>
      <w:r w:rsidR="00783C50" w:rsidRPr="00A3780A">
        <w:rPr>
          <w:rStyle w:val="BodyTextChar"/>
        </w:rPr>
        <w:t xml:space="preserve">for applications </w:t>
      </w:r>
      <w:r w:rsidR="00586778">
        <w:rPr>
          <w:rStyle w:val="BodyTextChar"/>
        </w:rPr>
        <w:t xml:space="preserve">submitted up </w:t>
      </w:r>
      <w:r w:rsidRPr="00173CA2">
        <w:rPr>
          <w:rStyle w:val="BodyTextChar"/>
        </w:rPr>
        <w:t>to 30 September 2022</w:t>
      </w:r>
    </w:p>
    <w:p w14:paraId="25E1EFE4" w14:textId="720BFAB1" w:rsidR="007A2B6A" w:rsidRDefault="007A2B6A" w:rsidP="004855A8">
      <w:pPr>
        <w:pStyle w:val="Heading2"/>
      </w:pPr>
      <w:r>
        <w:t xml:space="preserve">Details of the </w:t>
      </w:r>
      <w:r w:rsidR="0074735E">
        <w:t>quarr</w:t>
      </w:r>
      <w:r w:rsidR="00F748B0">
        <w:t>ies</w:t>
      </w:r>
      <w:r>
        <w:t xml:space="preserve"> at which you propose to exercise this statutory function</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830"/>
        <w:gridCol w:w="7371"/>
      </w:tblGrid>
      <w:tr w:rsidR="00765CB7" w:rsidRPr="00176486" w14:paraId="0C984BC6" w14:textId="77777777" w:rsidTr="00765CB7">
        <w:trPr>
          <w:cantSplit/>
          <w:trHeight w:val="156"/>
        </w:trPr>
        <w:tc>
          <w:tcPr>
            <w:tcW w:w="2830" w:type="dxa"/>
            <w:shd w:val="clear" w:color="auto" w:fill="auto"/>
          </w:tcPr>
          <w:p w14:paraId="39B2FA21" w14:textId="2E92C8C8" w:rsidR="00765CB7" w:rsidRPr="009F5B11" w:rsidRDefault="00765CB7" w:rsidP="00765CB7">
            <w:pPr>
              <w:spacing w:before="20" w:after="20" w:line="240" w:lineRule="auto"/>
              <w:rPr>
                <w:sz w:val="20"/>
                <w:szCs w:val="20"/>
                <w:lang w:eastAsia="en-AU"/>
              </w:rPr>
            </w:pPr>
            <w:r>
              <w:rPr>
                <w:lang w:eastAsia="en-AU"/>
              </w:rPr>
              <w:t>Applicant name:</w:t>
            </w:r>
          </w:p>
        </w:tc>
        <w:tc>
          <w:tcPr>
            <w:tcW w:w="7371" w:type="dxa"/>
            <w:shd w:val="clear" w:color="auto" w:fill="auto"/>
          </w:tcPr>
          <w:p w14:paraId="2232A95E" w14:textId="77777777" w:rsidR="00765CB7" w:rsidRPr="00176486" w:rsidRDefault="00765CB7" w:rsidP="00765CB7">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7BCBE1D" w14:textId="3681CCC8" w:rsidR="007A2B6A" w:rsidRDefault="007A2B6A" w:rsidP="004855A8">
      <w:pPr>
        <w:pStyle w:val="Heading3"/>
      </w:pPr>
      <w:r>
        <w:t>Mine operator</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825"/>
        <w:gridCol w:w="3394"/>
        <w:gridCol w:w="1013"/>
        <w:gridCol w:w="2969"/>
      </w:tblGrid>
      <w:tr w:rsidR="009F5B11" w:rsidRPr="00176486" w14:paraId="4AE74D7A" w14:textId="77777777" w:rsidTr="004D0BEF">
        <w:trPr>
          <w:cantSplit/>
          <w:trHeight w:val="156"/>
        </w:trPr>
        <w:tc>
          <w:tcPr>
            <w:tcW w:w="2830" w:type="dxa"/>
            <w:shd w:val="clear" w:color="auto" w:fill="auto"/>
          </w:tcPr>
          <w:p w14:paraId="4ED658E4" w14:textId="77777777" w:rsidR="009F5B11" w:rsidRDefault="009F5B11" w:rsidP="004D0BEF">
            <w:pPr>
              <w:spacing w:before="20" w:after="20" w:line="240" w:lineRule="auto"/>
              <w:rPr>
                <w:lang w:eastAsia="en-AU"/>
              </w:rPr>
            </w:pPr>
            <w:r>
              <w:rPr>
                <w:lang w:eastAsia="en-AU"/>
              </w:rPr>
              <w:t>Name of mine operator</w:t>
            </w:r>
          </w:p>
          <w:p w14:paraId="101D146C" w14:textId="77777777" w:rsidR="009F5B11" w:rsidRPr="009F5B11" w:rsidRDefault="009F5B11" w:rsidP="004D0BEF">
            <w:pPr>
              <w:spacing w:before="20" w:after="20" w:line="240" w:lineRule="auto"/>
              <w:rPr>
                <w:sz w:val="20"/>
                <w:szCs w:val="20"/>
                <w:lang w:eastAsia="en-AU"/>
              </w:rPr>
            </w:pPr>
            <w:r w:rsidRPr="009F5B11">
              <w:rPr>
                <w:sz w:val="20"/>
                <w:szCs w:val="20"/>
                <w:lang w:eastAsia="en-AU"/>
              </w:rPr>
              <w:t>(should match Regulator record)</w:t>
            </w:r>
          </w:p>
        </w:tc>
        <w:tc>
          <w:tcPr>
            <w:tcW w:w="7371" w:type="dxa"/>
            <w:gridSpan w:val="3"/>
            <w:shd w:val="clear" w:color="auto" w:fill="auto"/>
          </w:tcPr>
          <w:p w14:paraId="46A534CC"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F5B11" w:rsidRPr="00176486" w14:paraId="5F9A4CA7" w14:textId="77777777" w:rsidTr="004D0BEF">
        <w:trPr>
          <w:cantSplit/>
          <w:trHeight w:val="156"/>
        </w:trPr>
        <w:tc>
          <w:tcPr>
            <w:tcW w:w="2830" w:type="dxa"/>
            <w:shd w:val="clear" w:color="auto" w:fill="auto"/>
          </w:tcPr>
          <w:p w14:paraId="26941338" w14:textId="77777777" w:rsidR="009F5B11" w:rsidRPr="00176486" w:rsidRDefault="009F5B11" w:rsidP="004D0BEF">
            <w:pPr>
              <w:spacing w:before="20" w:after="20" w:line="240" w:lineRule="auto"/>
              <w:rPr>
                <w:lang w:eastAsia="en-AU"/>
              </w:rPr>
            </w:pPr>
            <w:r>
              <w:rPr>
                <w:lang w:eastAsia="en-AU"/>
              </w:rPr>
              <w:t>ACN or ABN</w:t>
            </w:r>
          </w:p>
        </w:tc>
        <w:tc>
          <w:tcPr>
            <w:tcW w:w="7371" w:type="dxa"/>
            <w:gridSpan w:val="3"/>
            <w:shd w:val="clear" w:color="auto" w:fill="auto"/>
          </w:tcPr>
          <w:p w14:paraId="19B21347"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F5B11" w:rsidRPr="00176486" w14:paraId="3CF181E1" w14:textId="77777777" w:rsidTr="004D0BEF">
        <w:trPr>
          <w:cantSplit/>
          <w:trHeight w:val="156"/>
        </w:trPr>
        <w:tc>
          <w:tcPr>
            <w:tcW w:w="2830" w:type="dxa"/>
            <w:shd w:val="clear" w:color="auto" w:fill="auto"/>
          </w:tcPr>
          <w:p w14:paraId="3D7B95E8" w14:textId="77777777" w:rsidR="009F5B11" w:rsidRPr="00176486" w:rsidRDefault="009F5B11" w:rsidP="004D0BEF">
            <w:pPr>
              <w:spacing w:before="20" w:after="20" w:line="240" w:lineRule="auto"/>
            </w:pPr>
            <w:r>
              <w:t>Postal address</w:t>
            </w:r>
          </w:p>
        </w:tc>
        <w:tc>
          <w:tcPr>
            <w:tcW w:w="7371" w:type="dxa"/>
            <w:gridSpan w:val="3"/>
            <w:shd w:val="clear" w:color="auto" w:fill="auto"/>
          </w:tcPr>
          <w:p w14:paraId="4932CD0F"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F5B11" w:rsidRPr="00176486" w14:paraId="79E44AA3" w14:textId="77777777" w:rsidTr="004D0BEF">
        <w:trPr>
          <w:cantSplit/>
          <w:trHeight w:val="156"/>
        </w:trPr>
        <w:tc>
          <w:tcPr>
            <w:tcW w:w="2830" w:type="dxa"/>
            <w:shd w:val="clear" w:color="auto" w:fill="auto"/>
          </w:tcPr>
          <w:p w14:paraId="18106EE1" w14:textId="77777777" w:rsidR="009F5B11" w:rsidRPr="00176486" w:rsidRDefault="009F5B11" w:rsidP="004D0BEF">
            <w:pPr>
              <w:spacing w:before="20" w:after="20" w:line="240" w:lineRule="auto"/>
            </w:pPr>
            <w:r>
              <w:t>Suburb</w:t>
            </w:r>
          </w:p>
        </w:tc>
        <w:tc>
          <w:tcPr>
            <w:tcW w:w="7371" w:type="dxa"/>
            <w:gridSpan w:val="3"/>
            <w:shd w:val="clear" w:color="auto" w:fill="auto"/>
          </w:tcPr>
          <w:p w14:paraId="497A74EB"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F5B11" w:rsidRPr="00176486" w14:paraId="0FAD5EFC" w14:textId="77777777" w:rsidTr="009F5B11">
        <w:trPr>
          <w:cantSplit/>
          <w:trHeight w:val="156"/>
        </w:trPr>
        <w:tc>
          <w:tcPr>
            <w:tcW w:w="2830" w:type="dxa"/>
            <w:shd w:val="clear" w:color="auto" w:fill="auto"/>
          </w:tcPr>
          <w:p w14:paraId="4610454D" w14:textId="77777777" w:rsidR="009F5B11" w:rsidRPr="00176486" w:rsidRDefault="009F5B11" w:rsidP="004D0BEF">
            <w:pPr>
              <w:spacing w:before="20" w:after="20" w:line="240" w:lineRule="auto"/>
            </w:pPr>
            <w:r>
              <w:t>State</w:t>
            </w:r>
          </w:p>
        </w:tc>
        <w:tc>
          <w:tcPr>
            <w:tcW w:w="3402" w:type="dxa"/>
            <w:shd w:val="clear" w:color="auto" w:fill="auto"/>
          </w:tcPr>
          <w:p w14:paraId="793F7F00"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93" w:type="dxa"/>
            <w:shd w:val="clear" w:color="auto" w:fill="auto"/>
          </w:tcPr>
          <w:p w14:paraId="13F80FA6" w14:textId="77777777" w:rsidR="009F5B11" w:rsidRPr="00176486" w:rsidRDefault="009F5B11" w:rsidP="004D0BEF">
            <w:pPr>
              <w:spacing w:before="20" w:after="20" w:line="240" w:lineRule="auto"/>
              <w:rPr>
                <w:lang w:eastAsia="en-AU"/>
              </w:rPr>
            </w:pPr>
            <w:r>
              <w:rPr>
                <w:lang w:eastAsia="en-AU"/>
              </w:rPr>
              <w:t>Postcode</w:t>
            </w:r>
          </w:p>
        </w:tc>
        <w:tc>
          <w:tcPr>
            <w:tcW w:w="2976" w:type="dxa"/>
            <w:shd w:val="clear" w:color="auto" w:fill="auto"/>
          </w:tcPr>
          <w:p w14:paraId="2E7D1578"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9219A7B" w14:textId="35316AF0" w:rsidR="007A2B6A" w:rsidRPr="007A2B6A" w:rsidRDefault="005A204E" w:rsidP="004855A8">
      <w:pPr>
        <w:pStyle w:val="Heading3"/>
      </w:pPr>
      <w:r>
        <w:t xml:space="preserve">Primary contact at the </w:t>
      </w:r>
      <w:r w:rsidR="0074735E">
        <w:t>quarry</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830"/>
        <w:gridCol w:w="3402"/>
        <w:gridCol w:w="993"/>
        <w:gridCol w:w="2976"/>
      </w:tblGrid>
      <w:tr w:rsidR="009F5B11" w:rsidRPr="00176486" w14:paraId="0A5155D4" w14:textId="77777777" w:rsidTr="004D0BEF">
        <w:trPr>
          <w:cantSplit/>
          <w:trHeight w:val="156"/>
        </w:trPr>
        <w:tc>
          <w:tcPr>
            <w:tcW w:w="2830" w:type="dxa"/>
            <w:shd w:val="clear" w:color="auto" w:fill="auto"/>
          </w:tcPr>
          <w:p w14:paraId="6930053F" w14:textId="77777777" w:rsidR="009F5B11" w:rsidRPr="009F5B11" w:rsidRDefault="009F5B11" w:rsidP="004D0BEF">
            <w:pPr>
              <w:spacing w:before="20" w:after="20" w:line="240" w:lineRule="auto"/>
              <w:rPr>
                <w:sz w:val="20"/>
                <w:szCs w:val="20"/>
                <w:lang w:eastAsia="en-AU"/>
              </w:rPr>
            </w:pPr>
            <w:r>
              <w:rPr>
                <w:lang w:eastAsia="en-AU"/>
              </w:rPr>
              <w:t>Name</w:t>
            </w:r>
          </w:p>
        </w:tc>
        <w:tc>
          <w:tcPr>
            <w:tcW w:w="7371" w:type="dxa"/>
            <w:gridSpan w:val="3"/>
            <w:shd w:val="clear" w:color="auto" w:fill="auto"/>
          </w:tcPr>
          <w:p w14:paraId="7246344D"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F5B11" w:rsidRPr="00176486" w14:paraId="3F998C83" w14:textId="77777777" w:rsidTr="004D0BEF">
        <w:trPr>
          <w:cantSplit/>
          <w:trHeight w:val="156"/>
        </w:trPr>
        <w:tc>
          <w:tcPr>
            <w:tcW w:w="2830" w:type="dxa"/>
            <w:shd w:val="clear" w:color="auto" w:fill="auto"/>
          </w:tcPr>
          <w:p w14:paraId="6D565033" w14:textId="77777777" w:rsidR="009F5B11" w:rsidRPr="00176486" w:rsidRDefault="009F5B11" w:rsidP="004D0BEF">
            <w:pPr>
              <w:spacing w:before="20" w:after="20" w:line="240" w:lineRule="auto"/>
              <w:rPr>
                <w:lang w:eastAsia="en-AU"/>
              </w:rPr>
            </w:pPr>
            <w:r>
              <w:rPr>
                <w:lang w:eastAsia="en-AU"/>
              </w:rPr>
              <w:t>Position/title</w:t>
            </w:r>
          </w:p>
        </w:tc>
        <w:tc>
          <w:tcPr>
            <w:tcW w:w="7371" w:type="dxa"/>
            <w:gridSpan w:val="3"/>
            <w:shd w:val="clear" w:color="auto" w:fill="auto"/>
          </w:tcPr>
          <w:p w14:paraId="234F987C"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F5B11" w:rsidRPr="00176486" w14:paraId="46B98EA9" w14:textId="77777777" w:rsidTr="004D0BEF">
        <w:trPr>
          <w:cantSplit/>
          <w:trHeight w:val="156"/>
        </w:trPr>
        <w:tc>
          <w:tcPr>
            <w:tcW w:w="2830" w:type="dxa"/>
            <w:shd w:val="clear" w:color="auto" w:fill="auto"/>
          </w:tcPr>
          <w:p w14:paraId="00B051AA" w14:textId="77777777" w:rsidR="009F5B11" w:rsidRPr="00176486" w:rsidRDefault="009F5B11" w:rsidP="004D0BEF">
            <w:pPr>
              <w:spacing w:before="20" w:after="20" w:line="240" w:lineRule="auto"/>
            </w:pPr>
            <w:r>
              <w:t>Email address</w:t>
            </w:r>
          </w:p>
        </w:tc>
        <w:tc>
          <w:tcPr>
            <w:tcW w:w="7371" w:type="dxa"/>
            <w:gridSpan w:val="3"/>
            <w:shd w:val="clear" w:color="auto" w:fill="auto"/>
          </w:tcPr>
          <w:p w14:paraId="07399298"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F5B11" w:rsidRPr="00176486" w14:paraId="4FC29398" w14:textId="77777777" w:rsidTr="009F5B11">
        <w:trPr>
          <w:cantSplit/>
          <w:trHeight w:val="156"/>
        </w:trPr>
        <w:tc>
          <w:tcPr>
            <w:tcW w:w="2830" w:type="dxa"/>
            <w:shd w:val="clear" w:color="auto" w:fill="auto"/>
          </w:tcPr>
          <w:p w14:paraId="57A2CCA3" w14:textId="77777777" w:rsidR="009F5B11" w:rsidRPr="00176486" w:rsidRDefault="009F5B11" w:rsidP="004D0BEF">
            <w:pPr>
              <w:spacing w:before="20" w:after="20" w:line="240" w:lineRule="auto"/>
            </w:pPr>
            <w:r>
              <w:t>Telephone</w:t>
            </w:r>
          </w:p>
        </w:tc>
        <w:tc>
          <w:tcPr>
            <w:tcW w:w="3402" w:type="dxa"/>
            <w:shd w:val="clear" w:color="auto" w:fill="auto"/>
          </w:tcPr>
          <w:p w14:paraId="1B916647"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93" w:type="dxa"/>
            <w:shd w:val="clear" w:color="auto" w:fill="auto"/>
          </w:tcPr>
          <w:p w14:paraId="340D7C33" w14:textId="77777777" w:rsidR="009F5B11" w:rsidRPr="00176486" w:rsidRDefault="009F5B11" w:rsidP="004D0BEF">
            <w:pPr>
              <w:spacing w:before="20" w:after="20" w:line="240" w:lineRule="auto"/>
              <w:rPr>
                <w:lang w:eastAsia="en-AU"/>
              </w:rPr>
            </w:pPr>
            <w:r>
              <w:rPr>
                <w:lang w:eastAsia="en-AU"/>
              </w:rPr>
              <w:t>Mobile</w:t>
            </w:r>
          </w:p>
        </w:tc>
        <w:tc>
          <w:tcPr>
            <w:tcW w:w="2976" w:type="dxa"/>
            <w:shd w:val="clear" w:color="auto" w:fill="auto"/>
          </w:tcPr>
          <w:p w14:paraId="0462722B"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B82FBD8" w14:textId="77777777" w:rsidR="00D36453" w:rsidRDefault="00D36453" w:rsidP="0006157C">
      <w:pPr>
        <w:pStyle w:val="BodyText"/>
      </w:pPr>
      <w:r>
        <w:br w:type="page"/>
      </w:r>
    </w:p>
    <w:p w14:paraId="76A4FBFE" w14:textId="10C25D53" w:rsidR="007A2B6A" w:rsidRDefault="0074735E" w:rsidP="00086A67">
      <w:pPr>
        <w:pStyle w:val="Heading2"/>
      </w:pPr>
      <w:r>
        <w:lastRenderedPageBreak/>
        <w:t>Quarr</w:t>
      </w:r>
      <w:r w:rsidR="00F748B0">
        <w:t>ies</w:t>
      </w:r>
    </w:p>
    <w:p w14:paraId="32642DF2" w14:textId="56443981" w:rsidR="009F5B11" w:rsidRDefault="00E37EE0" w:rsidP="009F5B11">
      <w:pPr>
        <w:rPr>
          <w:lang w:eastAsia="en-AU"/>
        </w:rPr>
      </w:pPr>
      <w:r>
        <w:rPr>
          <w:lang w:eastAsia="en-AU"/>
        </w:rPr>
        <w:t xml:space="preserve">You </w:t>
      </w:r>
      <w:r w:rsidRPr="00D42D7D">
        <w:rPr>
          <w:b/>
          <w:u w:val="single"/>
          <w:lang w:eastAsia="en-AU"/>
        </w:rPr>
        <w:t>must</w:t>
      </w:r>
      <w:r>
        <w:rPr>
          <w:lang w:eastAsia="en-AU"/>
        </w:rPr>
        <w:t xml:space="preserve"> complete this table for each </w:t>
      </w:r>
      <w:r w:rsidR="0074735E">
        <w:rPr>
          <w:lang w:eastAsia="en-AU"/>
        </w:rPr>
        <w:t>quarry</w:t>
      </w:r>
      <w:r>
        <w:rPr>
          <w:lang w:eastAsia="en-AU"/>
        </w:rPr>
        <w:t xml:space="preserve"> at which you propose to exercise th</w:t>
      </w:r>
      <w:r w:rsidR="00612ADE">
        <w:rPr>
          <w:lang w:eastAsia="en-AU"/>
        </w:rPr>
        <w:t>e</w:t>
      </w:r>
      <w:r>
        <w:rPr>
          <w:lang w:eastAsia="en-AU"/>
        </w:rPr>
        <w:t xml:space="preserve"> statutory function. </w:t>
      </w:r>
      <w:r w:rsidR="009F5B11">
        <w:rPr>
          <w:lang w:eastAsia="en-AU"/>
        </w:rPr>
        <w:t xml:space="preserve"> </w:t>
      </w:r>
      <w:r w:rsidR="009F5B11" w:rsidRPr="00023CA4">
        <w:rPr>
          <w:i/>
          <w:lang w:eastAsia="en-AU"/>
        </w:rPr>
        <w:t xml:space="preserve">To add more </w:t>
      </w:r>
      <w:r w:rsidR="0074735E">
        <w:rPr>
          <w:i/>
          <w:lang w:eastAsia="en-AU"/>
        </w:rPr>
        <w:t>quarries</w:t>
      </w:r>
      <w:r w:rsidR="009F5B11" w:rsidRPr="00023CA4">
        <w:rPr>
          <w:i/>
          <w:lang w:eastAsia="en-AU"/>
        </w:rPr>
        <w:t>, click 'enter' and the box will expand to fit more information.</w:t>
      </w:r>
    </w:p>
    <w:tbl>
      <w:tblPr>
        <w:tblStyle w:val="TableGrid"/>
        <w:tblW w:w="10206" w:type="dxa"/>
        <w:tblLook w:val="00A0" w:firstRow="1" w:lastRow="0" w:firstColumn="1" w:lastColumn="0" w:noHBand="0" w:noVBand="0"/>
      </w:tblPr>
      <w:tblGrid>
        <w:gridCol w:w="2551"/>
        <w:gridCol w:w="2552"/>
        <w:gridCol w:w="2551"/>
        <w:gridCol w:w="2552"/>
      </w:tblGrid>
      <w:tr w:rsidR="009F5B11" w:rsidRPr="00280189" w14:paraId="1ADC0037" w14:textId="77777777" w:rsidTr="00412690">
        <w:trPr>
          <w:cnfStyle w:val="100000000000" w:firstRow="1" w:lastRow="0" w:firstColumn="0" w:lastColumn="0" w:oddVBand="0" w:evenVBand="0" w:oddHBand="0" w:evenHBand="0" w:firstRowFirstColumn="0" w:firstRowLastColumn="0" w:lastRowFirstColumn="0" w:lastRowLastColumn="0"/>
          <w:trHeight w:val="945"/>
        </w:trPr>
        <w:tc>
          <w:tcPr>
            <w:tcW w:w="0" w:type="dxa"/>
          </w:tcPr>
          <w:p w14:paraId="48435B54" w14:textId="17C6FA99" w:rsidR="009F5B11" w:rsidRPr="009F5B11" w:rsidRDefault="009F5B11" w:rsidP="009F5B11">
            <w:pPr>
              <w:pStyle w:val="Tablecolumnheader"/>
              <w:rPr>
                <w:rFonts w:asciiTheme="minorHAnsi" w:hAnsiTheme="minorHAnsi" w:cstheme="minorHAnsi"/>
              </w:rPr>
            </w:pPr>
            <w:r w:rsidRPr="009F5B11">
              <w:rPr>
                <w:rFonts w:asciiTheme="minorHAnsi" w:hAnsiTheme="minorHAnsi" w:cstheme="minorHAnsi"/>
              </w:rPr>
              <w:t xml:space="preserve">Name of </w:t>
            </w:r>
            <w:r w:rsidR="0074735E">
              <w:rPr>
                <w:rFonts w:asciiTheme="minorHAnsi" w:hAnsiTheme="minorHAnsi" w:cstheme="minorHAnsi"/>
              </w:rPr>
              <w:t>quarry</w:t>
            </w:r>
            <w:r w:rsidRPr="009F5B11">
              <w:rPr>
                <w:rFonts w:asciiTheme="minorHAnsi" w:hAnsiTheme="minorHAnsi" w:cstheme="minorHAnsi"/>
              </w:rPr>
              <w:t xml:space="preserve"> </w:t>
            </w:r>
            <w:r w:rsidRPr="004855A8">
              <w:rPr>
                <w:rFonts w:asciiTheme="minorHAnsi" w:hAnsiTheme="minorHAnsi" w:cstheme="minorHAnsi"/>
                <w:b w:val="0"/>
                <w:sz w:val="20"/>
              </w:rPr>
              <w:t>(ensure they match to Regulator records)</w:t>
            </w:r>
          </w:p>
        </w:tc>
        <w:tc>
          <w:tcPr>
            <w:tcW w:w="0" w:type="dxa"/>
          </w:tcPr>
          <w:p w14:paraId="5B138B1E" w14:textId="77777777" w:rsidR="009F5B11" w:rsidRPr="009F5B11" w:rsidRDefault="009F5B11" w:rsidP="009F5B11">
            <w:pPr>
              <w:pStyle w:val="Tablecolumnheader"/>
              <w:rPr>
                <w:rFonts w:asciiTheme="minorHAnsi" w:hAnsiTheme="minorHAnsi" w:cstheme="minorHAnsi"/>
              </w:rPr>
            </w:pPr>
            <w:r w:rsidRPr="009F5B11">
              <w:rPr>
                <w:rFonts w:asciiTheme="minorHAnsi" w:hAnsiTheme="minorHAnsi" w:cstheme="minorHAnsi"/>
              </w:rPr>
              <w:t>Site address</w:t>
            </w:r>
          </w:p>
        </w:tc>
        <w:tc>
          <w:tcPr>
            <w:tcW w:w="0" w:type="dxa"/>
          </w:tcPr>
          <w:p w14:paraId="17CCE36E" w14:textId="23855F1E" w:rsidR="009F5B11" w:rsidRPr="009F5B11" w:rsidRDefault="009F5B11" w:rsidP="009F5B11">
            <w:pPr>
              <w:pStyle w:val="Tablecolumnheader"/>
              <w:rPr>
                <w:rFonts w:asciiTheme="minorHAnsi" w:hAnsiTheme="minorHAnsi" w:cstheme="minorHAnsi"/>
              </w:rPr>
            </w:pPr>
            <w:r w:rsidRPr="009F5B11">
              <w:rPr>
                <w:rFonts w:asciiTheme="minorHAnsi" w:hAnsiTheme="minorHAnsi" w:cstheme="minorHAnsi"/>
              </w:rPr>
              <w:t xml:space="preserve">Total number of people employed at the </w:t>
            </w:r>
            <w:r w:rsidR="0074735E">
              <w:rPr>
                <w:rFonts w:asciiTheme="minorHAnsi" w:hAnsiTheme="minorHAnsi" w:cstheme="minorHAnsi"/>
              </w:rPr>
              <w:t>quarry</w:t>
            </w:r>
          </w:p>
        </w:tc>
        <w:tc>
          <w:tcPr>
            <w:tcW w:w="0" w:type="dxa"/>
          </w:tcPr>
          <w:p w14:paraId="2A3DAB29" w14:textId="50FE1E13" w:rsidR="009F5B11" w:rsidRPr="009F5B11" w:rsidRDefault="009F5B11" w:rsidP="009F5B11">
            <w:pPr>
              <w:pStyle w:val="Tablecolumnheader"/>
              <w:rPr>
                <w:rFonts w:asciiTheme="minorHAnsi" w:hAnsiTheme="minorHAnsi" w:cstheme="minorHAnsi"/>
              </w:rPr>
            </w:pPr>
            <w:r w:rsidRPr="009F5B11">
              <w:rPr>
                <w:rFonts w:asciiTheme="minorHAnsi" w:hAnsiTheme="minorHAnsi" w:cstheme="minorHAnsi"/>
              </w:rPr>
              <w:t>Type of</w:t>
            </w:r>
            <w:r w:rsidR="0074735E">
              <w:rPr>
                <w:rFonts w:asciiTheme="minorHAnsi" w:hAnsiTheme="minorHAnsi" w:cstheme="minorHAnsi"/>
              </w:rPr>
              <w:t xml:space="preserve"> mining</w:t>
            </w:r>
            <w:r w:rsidRPr="009F5B11">
              <w:rPr>
                <w:rFonts w:asciiTheme="minorHAnsi" w:hAnsiTheme="minorHAnsi" w:cstheme="minorHAnsi"/>
              </w:rPr>
              <w:t xml:space="preserve"> </w:t>
            </w:r>
            <w:r w:rsidR="0074735E">
              <w:rPr>
                <w:rFonts w:asciiTheme="minorHAnsi" w:hAnsiTheme="minorHAnsi" w:cstheme="minorHAnsi"/>
              </w:rPr>
              <w:t>operations</w:t>
            </w:r>
            <w:r w:rsidRPr="009F5B11">
              <w:rPr>
                <w:rFonts w:asciiTheme="minorHAnsi" w:hAnsiTheme="minorHAnsi" w:cstheme="minorHAnsi"/>
              </w:rPr>
              <w:t xml:space="preserve">, </w:t>
            </w:r>
            <w:r w:rsidRPr="009F5B11">
              <w:rPr>
                <w:rFonts w:asciiTheme="minorHAnsi" w:hAnsiTheme="minorHAnsi" w:cstheme="minorHAnsi"/>
              </w:rPr>
              <w:br/>
            </w:r>
            <w:r w:rsidRPr="00CF7B14">
              <w:rPr>
                <w:rFonts w:asciiTheme="minorHAnsi" w:hAnsiTheme="minorHAnsi" w:cstheme="minorHAnsi"/>
                <w:sz w:val="20"/>
              </w:rPr>
              <w:t>e.g. quarry, dredge</w:t>
            </w:r>
          </w:p>
        </w:tc>
      </w:tr>
      <w:tr w:rsidR="009F5B11" w:rsidRPr="00797028" w14:paraId="3B37AD8B" w14:textId="77777777" w:rsidTr="00412690">
        <w:trPr>
          <w:trHeight w:val="326"/>
        </w:trPr>
        <w:tc>
          <w:tcPr>
            <w:tcW w:w="2551" w:type="dxa"/>
            <w:vAlign w:val="center"/>
          </w:tcPr>
          <w:p w14:paraId="12354063" w14:textId="30D52878" w:rsidR="009F5B11" w:rsidRPr="00412690" w:rsidRDefault="009F5B11" w:rsidP="009F5B11">
            <w:pPr>
              <w:spacing w:before="20" w:after="20" w:line="480" w:lineRule="auto"/>
              <w:rPr>
                <w:sz w:val="20"/>
                <w:szCs w:val="20"/>
                <w:lang w:eastAsia="en-AU"/>
              </w:rPr>
            </w:pPr>
            <w:r>
              <w:rPr>
                <w:sz w:val="20"/>
                <w:szCs w:val="20"/>
                <w:lang w:eastAsia="en-AU"/>
              </w:rPr>
              <w:fldChar w:fldCharType="begin">
                <w:ffData>
                  <w:name w:val="Text2"/>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c>
          <w:tcPr>
            <w:tcW w:w="2552" w:type="dxa"/>
            <w:vAlign w:val="center"/>
          </w:tcPr>
          <w:p w14:paraId="7836F2BF" w14:textId="213277F0" w:rsidR="009F5B11" w:rsidRPr="00412690" w:rsidRDefault="009F5B11" w:rsidP="009F5B11">
            <w:pPr>
              <w:spacing w:before="20" w:after="20" w:line="480" w:lineRule="auto"/>
              <w:rPr>
                <w:sz w:val="20"/>
                <w:szCs w:val="20"/>
                <w:lang w:eastAsia="en-AU"/>
              </w:rPr>
            </w:pPr>
            <w:r>
              <w:rPr>
                <w:sz w:val="20"/>
                <w:szCs w:val="20"/>
                <w:lang w:eastAsia="en-AU"/>
              </w:rPr>
              <w:fldChar w:fldCharType="begin">
                <w:ffData>
                  <w:name w:val="Text2"/>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c>
          <w:tcPr>
            <w:tcW w:w="2551" w:type="dxa"/>
            <w:vAlign w:val="center"/>
          </w:tcPr>
          <w:p w14:paraId="3D1185FA" w14:textId="17A7F36E" w:rsidR="009F5B11" w:rsidRPr="00412690" w:rsidRDefault="009F5B11" w:rsidP="009F5B11">
            <w:pPr>
              <w:spacing w:before="20" w:after="20" w:line="480" w:lineRule="auto"/>
              <w:rPr>
                <w:sz w:val="20"/>
                <w:szCs w:val="20"/>
                <w:lang w:eastAsia="en-AU"/>
              </w:rPr>
            </w:pPr>
            <w:r>
              <w:rPr>
                <w:sz w:val="20"/>
                <w:szCs w:val="20"/>
                <w:lang w:eastAsia="en-AU"/>
              </w:rPr>
              <w:fldChar w:fldCharType="begin">
                <w:ffData>
                  <w:name w:val="Text2"/>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c>
          <w:tcPr>
            <w:tcW w:w="2552" w:type="dxa"/>
            <w:vAlign w:val="center"/>
          </w:tcPr>
          <w:p w14:paraId="4B273C0D" w14:textId="7C7E62F9" w:rsidR="009F5B11" w:rsidRPr="00412690" w:rsidRDefault="009F5B11" w:rsidP="009F5B11">
            <w:pPr>
              <w:spacing w:before="20" w:after="20" w:line="480" w:lineRule="auto"/>
              <w:rPr>
                <w:sz w:val="20"/>
                <w:szCs w:val="20"/>
                <w:lang w:eastAsia="en-AU"/>
              </w:rPr>
            </w:pPr>
            <w:r>
              <w:rPr>
                <w:sz w:val="20"/>
                <w:szCs w:val="20"/>
                <w:lang w:eastAsia="en-AU"/>
              </w:rPr>
              <w:fldChar w:fldCharType="begin">
                <w:ffData>
                  <w:name w:val="Text2"/>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r>
      <w:tr w:rsidR="00412690" w:rsidRPr="00797028" w14:paraId="7BD00406" w14:textId="77777777" w:rsidTr="00412690">
        <w:trPr>
          <w:cnfStyle w:val="000000010000" w:firstRow="0" w:lastRow="0" w:firstColumn="0" w:lastColumn="0" w:oddVBand="0" w:evenVBand="0" w:oddHBand="0" w:evenHBand="1" w:firstRowFirstColumn="0" w:firstRowLastColumn="0" w:lastRowFirstColumn="0" w:lastRowLastColumn="0"/>
          <w:trHeight w:val="326"/>
        </w:trPr>
        <w:tc>
          <w:tcPr>
            <w:tcW w:w="2551" w:type="dxa"/>
            <w:vAlign w:val="center"/>
          </w:tcPr>
          <w:p w14:paraId="47CA9F09" w14:textId="0FE1A007" w:rsidR="00412690" w:rsidRDefault="00412690" w:rsidP="009F5B11">
            <w:pPr>
              <w:spacing w:before="20" w:after="20" w:line="480" w:lineRule="auto"/>
              <w:rPr>
                <w:sz w:val="20"/>
                <w:szCs w:val="20"/>
                <w:lang w:eastAsia="en-AU"/>
              </w:rPr>
            </w:pPr>
            <w:r>
              <w:rPr>
                <w:sz w:val="20"/>
                <w:szCs w:val="20"/>
                <w:lang w:eastAsia="en-AU"/>
              </w:rPr>
              <w:fldChar w:fldCharType="begin">
                <w:ffData>
                  <w:name w:val="Text9"/>
                  <w:enabled/>
                  <w:calcOnExit w:val="0"/>
                  <w:textInput/>
                </w:ffData>
              </w:fldChar>
            </w:r>
            <w:bookmarkStart w:id="10" w:name="Text9"/>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bookmarkEnd w:id="10"/>
          </w:p>
        </w:tc>
        <w:tc>
          <w:tcPr>
            <w:tcW w:w="2552" w:type="dxa"/>
            <w:vAlign w:val="center"/>
          </w:tcPr>
          <w:p w14:paraId="4343E806" w14:textId="7437FC9A" w:rsidR="00412690" w:rsidRDefault="00412690" w:rsidP="009F5B11">
            <w:pPr>
              <w:spacing w:before="20" w:after="20" w:line="480" w:lineRule="auto"/>
              <w:rPr>
                <w:sz w:val="20"/>
                <w:szCs w:val="20"/>
                <w:lang w:eastAsia="en-AU"/>
              </w:rPr>
            </w:pPr>
            <w:r>
              <w:rPr>
                <w:sz w:val="20"/>
                <w:szCs w:val="20"/>
                <w:lang w:eastAsia="en-AU"/>
              </w:rPr>
              <w:fldChar w:fldCharType="begin">
                <w:ffData>
                  <w:name w:val="Text9"/>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c>
          <w:tcPr>
            <w:tcW w:w="2551" w:type="dxa"/>
            <w:vAlign w:val="center"/>
          </w:tcPr>
          <w:p w14:paraId="1F28FA29" w14:textId="22E2A0D3" w:rsidR="00412690" w:rsidRDefault="00412690" w:rsidP="009F5B11">
            <w:pPr>
              <w:spacing w:before="20" w:after="20" w:line="480" w:lineRule="auto"/>
              <w:rPr>
                <w:sz w:val="20"/>
                <w:szCs w:val="20"/>
                <w:lang w:eastAsia="en-AU"/>
              </w:rPr>
            </w:pPr>
            <w:r>
              <w:rPr>
                <w:sz w:val="20"/>
                <w:szCs w:val="20"/>
                <w:lang w:eastAsia="en-AU"/>
              </w:rPr>
              <w:fldChar w:fldCharType="begin">
                <w:ffData>
                  <w:name w:val="Text9"/>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c>
          <w:tcPr>
            <w:tcW w:w="2552" w:type="dxa"/>
            <w:vAlign w:val="center"/>
          </w:tcPr>
          <w:p w14:paraId="0211B16B" w14:textId="6B40824F" w:rsidR="00412690" w:rsidRDefault="00412690" w:rsidP="009F5B11">
            <w:pPr>
              <w:spacing w:before="20" w:after="20" w:line="480" w:lineRule="auto"/>
              <w:rPr>
                <w:sz w:val="20"/>
                <w:szCs w:val="20"/>
                <w:lang w:eastAsia="en-AU"/>
              </w:rPr>
            </w:pPr>
            <w:r>
              <w:rPr>
                <w:sz w:val="20"/>
                <w:szCs w:val="20"/>
                <w:lang w:eastAsia="en-AU"/>
              </w:rPr>
              <w:fldChar w:fldCharType="begin">
                <w:ffData>
                  <w:name w:val="Text9"/>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r>
      <w:tr w:rsidR="00412690" w:rsidRPr="00797028" w14:paraId="0210A2E0" w14:textId="77777777" w:rsidTr="00412690">
        <w:trPr>
          <w:trHeight w:val="326"/>
        </w:trPr>
        <w:tc>
          <w:tcPr>
            <w:tcW w:w="2551" w:type="dxa"/>
            <w:vAlign w:val="center"/>
          </w:tcPr>
          <w:p w14:paraId="402B14D2" w14:textId="24D411BA" w:rsidR="00412690" w:rsidRDefault="00412690" w:rsidP="009F5B11">
            <w:pPr>
              <w:spacing w:before="20" w:after="20" w:line="480" w:lineRule="auto"/>
              <w:rPr>
                <w:sz w:val="20"/>
                <w:szCs w:val="20"/>
                <w:lang w:eastAsia="en-AU"/>
              </w:rPr>
            </w:pPr>
            <w:r>
              <w:rPr>
                <w:sz w:val="20"/>
                <w:szCs w:val="20"/>
                <w:lang w:eastAsia="en-AU"/>
              </w:rPr>
              <w:fldChar w:fldCharType="begin">
                <w:ffData>
                  <w:name w:val="Text9"/>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c>
          <w:tcPr>
            <w:tcW w:w="2552" w:type="dxa"/>
            <w:vAlign w:val="center"/>
          </w:tcPr>
          <w:p w14:paraId="4FCA9C46" w14:textId="76B8DE50" w:rsidR="00412690" w:rsidRDefault="00412690" w:rsidP="009F5B11">
            <w:pPr>
              <w:spacing w:before="20" w:after="20" w:line="480" w:lineRule="auto"/>
              <w:rPr>
                <w:sz w:val="20"/>
                <w:szCs w:val="20"/>
                <w:lang w:eastAsia="en-AU"/>
              </w:rPr>
            </w:pPr>
            <w:r>
              <w:rPr>
                <w:sz w:val="20"/>
                <w:szCs w:val="20"/>
                <w:lang w:eastAsia="en-AU"/>
              </w:rPr>
              <w:fldChar w:fldCharType="begin">
                <w:ffData>
                  <w:name w:val="Text9"/>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c>
          <w:tcPr>
            <w:tcW w:w="2551" w:type="dxa"/>
            <w:vAlign w:val="center"/>
          </w:tcPr>
          <w:p w14:paraId="2AD9F70F" w14:textId="2D35A9C9" w:rsidR="00412690" w:rsidRDefault="00412690" w:rsidP="009F5B11">
            <w:pPr>
              <w:spacing w:before="20" w:after="20" w:line="480" w:lineRule="auto"/>
              <w:rPr>
                <w:sz w:val="20"/>
                <w:szCs w:val="20"/>
                <w:lang w:eastAsia="en-AU"/>
              </w:rPr>
            </w:pPr>
            <w:r>
              <w:rPr>
                <w:sz w:val="20"/>
                <w:szCs w:val="20"/>
                <w:lang w:eastAsia="en-AU"/>
              </w:rPr>
              <w:fldChar w:fldCharType="begin">
                <w:ffData>
                  <w:name w:val="Text9"/>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c>
          <w:tcPr>
            <w:tcW w:w="2552" w:type="dxa"/>
            <w:vAlign w:val="center"/>
          </w:tcPr>
          <w:p w14:paraId="06E7B4D2" w14:textId="7EBF4E45" w:rsidR="00412690" w:rsidRDefault="00412690" w:rsidP="009F5B11">
            <w:pPr>
              <w:spacing w:before="20" w:after="20" w:line="480" w:lineRule="auto"/>
              <w:rPr>
                <w:sz w:val="20"/>
                <w:szCs w:val="20"/>
                <w:lang w:eastAsia="en-AU"/>
              </w:rPr>
            </w:pPr>
            <w:r>
              <w:rPr>
                <w:sz w:val="20"/>
                <w:szCs w:val="20"/>
                <w:lang w:eastAsia="en-AU"/>
              </w:rPr>
              <w:fldChar w:fldCharType="begin">
                <w:ffData>
                  <w:name w:val="Text9"/>
                  <w:enabled/>
                  <w:calcOnExit w:val="0"/>
                  <w:textInput/>
                </w:ffData>
              </w:fldChar>
            </w:r>
            <w:r>
              <w:rPr>
                <w:sz w:val="20"/>
                <w:szCs w:val="20"/>
                <w:lang w:eastAsia="en-AU"/>
              </w:rPr>
              <w:instrText xml:space="preserve"> FORMTEXT </w:instrText>
            </w:r>
            <w:r>
              <w:rPr>
                <w:sz w:val="20"/>
                <w:szCs w:val="20"/>
                <w:lang w:eastAsia="en-AU"/>
              </w:rPr>
            </w:r>
            <w:r>
              <w:rPr>
                <w:sz w:val="20"/>
                <w:szCs w:val="20"/>
                <w:lang w:eastAsia="en-AU"/>
              </w:rPr>
              <w:fldChar w:fldCharType="separate"/>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noProof/>
                <w:sz w:val="20"/>
                <w:szCs w:val="20"/>
                <w:lang w:eastAsia="en-AU"/>
              </w:rPr>
              <w:t> </w:t>
            </w:r>
            <w:r>
              <w:rPr>
                <w:sz w:val="20"/>
                <w:szCs w:val="20"/>
                <w:lang w:eastAsia="en-AU"/>
              </w:rPr>
              <w:fldChar w:fldCharType="end"/>
            </w:r>
          </w:p>
        </w:tc>
      </w:tr>
    </w:tbl>
    <w:p w14:paraId="620979C5" w14:textId="77777777" w:rsidR="007A2B6A" w:rsidRDefault="009F5B11" w:rsidP="00086A67">
      <w:pPr>
        <w:pStyle w:val="Heading2"/>
      </w:pPr>
      <w:r>
        <w:t>Agreement from authorised representative of the mine operator</w:t>
      </w:r>
    </w:p>
    <w:p w14:paraId="20917753" w14:textId="77777777" w:rsidR="009F5B11" w:rsidRDefault="009F5B11" w:rsidP="009F5B11">
      <w:pPr>
        <w:pStyle w:val="BodyText"/>
      </w:pPr>
      <w:r>
        <w:t>To be completed by an authorised representative of the mine operator:</w:t>
      </w:r>
    </w:p>
    <w:p w14:paraId="079B6F31" w14:textId="475E075B" w:rsidR="009F5B11" w:rsidRDefault="009F5B11" w:rsidP="009F5B11">
      <w:pPr>
        <w:pStyle w:val="BodyText"/>
      </w:pPr>
      <w:r>
        <w:t xml:space="preserve">I support the applicant being assessed for </w:t>
      </w:r>
      <w:r w:rsidR="00612ADE">
        <w:t xml:space="preserve">a </w:t>
      </w:r>
      <w:r>
        <w:t xml:space="preserve">practising certificate at the </w:t>
      </w:r>
      <w:r w:rsidR="0074735E">
        <w:t>quarry</w:t>
      </w:r>
      <w:r>
        <w:t xml:space="preserve">(s) listed </w:t>
      </w:r>
      <w:r w:rsidR="00E37EE0">
        <w:t>above</w:t>
      </w:r>
      <w:r>
        <w:t xml:space="preserve"> and will provide access to the </w:t>
      </w:r>
      <w:r w:rsidR="0074735E">
        <w:t>quarry</w:t>
      </w:r>
      <w:r>
        <w:t xml:space="preserve">(s) for an oral examination and risk profiling to confirm whether a person with a </w:t>
      </w:r>
      <w:r w:rsidR="00612ADE">
        <w:t xml:space="preserve">Tier-2 Quarry Manager </w:t>
      </w:r>
      <w:r>
        <w:t xml:space="preserve">practising certificate may be eligible to exercise the statutory function at the </w:t>
      </w:r>
      <w:r w:rsidR="0074735E">
        <w:t>quarry</w:t>
      </w:r>
      <w:r>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830"/>
        <w:gridCol w:w="7371"/>
      </w:tblGrid>
      <w:tr w:rsidR="009F5B11" w:rsidRPr="00176486" w14:paraId="41B819B5" w14:textId="77777777" w:rsidTr="004D0BEF">
        <w:trPr>
          <w:cantSplit/>
          <w:trHeight w:val="156"/>
        </w:trPr>
        <w:tc>
          <w:tcPr>
            <w:tcW w:w="2830" w:type="dxa"/>
            <w:shd w:val="clear" w:color="auto" w:fill="auto"/>
          </w:tcPr>
          <w:p w14:paraId="71055B94" w14:textId="77777777" w:rsidR="009F5B11" w:rsidRPr="009F5B11" w:rsidRDefault="009F5B11" w:rsidP="004D0BEF">
            <w:pPr>
              <w:spacing w:before="20" w:after="20" w:line="240" w:lineRule="auto"/>
              <w:rPr>
                <w:sz w:val="20"/>
                <w:szCs w:val="20"/>
                <w:lang w:eastAsia="en-AU"/>
              </w:rPr>
            </w:pPr>
            <w:r>
              <w:rPr>
                <w:lang w:eastAsia="en-AU"/>
              </w:rPr>
              <w:t>Name</w:t>
            </w:r>
          </w:p>
        </w:tc>
        <w:tc>
          <w:tcPr>
            <w:tcW w:w="7371" w:type="dxa"/>
            <w:shd w:val="clear" w:color="auto" w:fill="auto"/>
          </w:tcPr>
          <w:p w14:paraId="7597201E"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F5B11" w:rsidRPr="00176486" w14:paraId="52500266" w14:textId="77777777" w:rsidTr="004D0BEF">
        <w:trPr>
          <w:cantSplit/>
          <w:trHeight w:val="156"/>
        </w:trPr>
        <w:tc>
          <w:tcPr>
            <w:tcW w:w="2830" w:type="dxa"/>
            <w:shd w:val="clear" w:color="auto" w:fill="auto"/>
          </w:tcPr>
          <w:p w14:paraId="4EBF0381" w14:textId="77777777" w:rsidR="009F5B11" w:rsidRPr="00176486" w:rsidRDefault="009F5B11" w:rsidP="004D0BEF">
            <w:pPr>
              <w:spacing w:before="20" w:after="20" w:line="240" w:lineRule="auto"/>
              <w:rPr>
                <w:lang w:eastAsia="en-AU"/>
              </w:rPr>
            </w:pPr>
            <w:r>
              <w:rPr>
                <w:lang w:eastAsia="en-AU"/>
              </w:rPr>
              <w:t>Position/title</w:t>
            </w:r>
          </w:p>
        </w:tc>
        <w:tc>
          <w:tcPr>
            <w:tcW w:w="7371" w:type="dxa"/>
            <w:shd w:val="clear" w:color="auto" w:fill="auto"/>
          </w:tcPr>
          <w:p w14:paraId="10F64209"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F5B11" w:rsidRPr="00176486" w14:paraId="3B256992" w14:textId="77777777" w:rsidTr="004D0BEF">
        <w:trPr>
          <w:cantSplit/>
          <w:trHeight w:val="156"/>
        </w:trPr>
        <w:tc>
          <w:tcPr>
            <w:tcW w:w="2830" w:type="dxa"/>
            <w:shd w:val="clear" w:color="auto" w:fill="auto"/>
          </w:tcPr>
          <w:p w14:paraId="6278E68F" w14:textId="77777777" w:rsidR="009F5B11" w:rsidRPr="00176486" w:rsidRDefault="009F5B11" w:rsidP="004D0BEF">
            <w:pPr>
              <w:spacing w:before="20" w:after="20" w:line="240" w:lineRule="auto"/>
            </w:pPr>
            <w:r>
              <w:t>Signature</w:t>
            </w:r>
          </w:p>
        </w:tc>
        <w:tc>
          <w:tcPr>
            <w:tcW w:w="7371" w:type="dxa"/>
            <w:shd w:val="clear" w:color="auto" w:fill="auto"/>
          </w:tcPr>
          <w:p w14:paraId="5331DE2E" w14:textId="434EEAC2" w:rsidR="009F5B11" w:rsidRPr="00176486" w:rsidRDefault="009F5B11" w:rsidP="004D0BEF">
            <w:pPr>
              <w:spacing w:before="20" w:after="20" w:line="240" w:lineRule="auto"/>
              <w:rPr>
                <w:lang w:eastAsia="en-AU"/>
              </w:rPr>
            </w:pPr>
          </w:p>
        </w:tc>
      </w:tr>
      <w:tr w:rsidR="009F5B11" w:rsidRPr="00176486" w14:paraId="0DA657F1" w14:textId="77777777" w:rsidTr="009F5B11">
        <w:trPr>
          <w:cantSplit/>
          <w:trHeight w:val="156"/>
        </w:trPr>
        <w:tc>
          <w:tcPr>
            <w:tcW w:w="2830" w:type="dxa"/>
            <w:shd w:val="clear" w:color="auto" w:fill="auto"/>
          </w:tcPr>
          <w:p w14:paraId="254FDE3B" w14:textId="77777777" w:rsidR="009F5B11" w:rsidRPr="00176486" w:rsidRDefault="009F5B11" w:rsidP="004D0BEF">
            <w:pPr>
              <w:spacing w:before="20" w:after="20" w:line="240" w:lineRule="auto"/>
            </w:pPr>
            <w:r>
              <w:t>Date</w:t>
            </w:r>
          </w:p>
        </w:tc>
        <w:tc>
          <w:tcPr>
            <w:tcW w:w="7371" w:type="dxa"/>
            <w:shd w:val="clear" w:color="auto" w:fill="auto"/>
          </w:tcPr>
          <w:p w14:paraId="040D4F42" w14:textId="77777777" w:rsidR="009F5B11" w:rsidRPr="00176486" w:rsidRDefault="009F5B11" w:rsidP="004D0BE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E6D82B6" w14:textId="77777777" w:rsidR="00102C14" w:rsidRDefault="00102C14" w:rsidP="007A2B6A">
      <w:pPr>
        <w:pStyle w:val="BodyText"/>
        <w:sectPr w:rsidR="00102C14" w:rsidSect="009857C8">
          <w:headerReference w:type="first" r:id="rId18"/>
          <w:pgSz w:w="11906" w:h="16838" w:code="9"/>
          <w:pgMar w:top="2438" w:right="851" w:bottom="1644" w:left="851" w:header="624" w:footer="595" w:gutter="0"/>
          <w:cols w:space="708"/>
          <w:docGrid w:linePitch="360"/>
        </w:sectPr>
      </w:pPr>
    </w:p>
    <w:p w14:paraId="3A3C4161" w14:textId="2F961ECC" w:rsidR="007A2B6A" w:rsidRDefault="0074735E" w:rsidP="00C16620">
      <w:pPr>
        <w:pStyle w:val="Heading1"/>
        <w:spacing w:before="0"/>
        <w:ind w:left="-851"/>
      </w:pPr>
      <w:r>
        <w:lastRenderedPageBreak/>
        <w:t>E</w:t>
      </w:r>
      <w:r w:rsidR="00102C14">
        <w:t>xperience (</w:t>
      </w:r>
      <w:r>
        <w:t>6.1.1</w:t>
      </w:r>
      <w:r w:rsidR="00102C14">
        <w:t xml:space="preserve"> guide)</w:t>
      </w:r>
    </w:p>
    <w:p w14:paraId="102A44BA" w14:textId="6F2F3155" w:rsidR="0074735E" w:rsidRDefault="0074735E" w:rsidP="0074735E">
      <w:pPr>
        <w:pStyle w:val="BodyText"/>
        <w:ind w:left="-851" w:right="-1419"/>
      </w:pPr>
      <w:r w:rsidRPr="00940087">
        <w:t xml:space="preserve">You must complete </w:t>
      </w:r>
      <w:r w:rsidR="00612ADE">
        <w:t>the tables below</w:t>
      </w:r>
      <w:r w:rsidRPr="00940087">
        <w:t xml:space="preserve"> in full. You can make changes to the table including adding rows. </w:t>
      </w:r>
      <w:r w:rsidR="00885787">
        <w:t>When</w:t>
      </w:r>
      <w:r w:rsidRPr="00940087">
        <w:t xml:space="preserve"> typing in details, the row will expand, or you can copy the page into another document to add more entries and obtain sign off </w:t>
      </w:r>
      <w:r w:rsidR="00885787">
        <w:t>and</w:t>
      </w:r>
      <w:r w:rsidRPr="00940087">
        <w:t xml:space="preserve"> then</w:t>
      </w:r>
      <w:r w:rsidR="00885787">
        <w:t xml:space="preserve"> either</w:t>
      </w:r>
      <w:r w:rsidRPr="00940087">
        <w:t xml:space="preserve"> insert</w:t>
      </w:r>
      <w:r w:rsidR="00885787">
        <w:t xml:space="preserve"> it</w:t>
      </w:r>
      <w:r w:rsidRPr="00940087">
        <w:t xml:space="preserve"> back into the application or attach it</w:t>
      </w:r>
      <w:r w:rsidR="00885787">
        <w:t xml:space="preserve"> as a separate page</w:t>
      </w:r>
      <w:r w:rsidRPr="00940087">
        <w:t xml:space="preserve">. </w:t>
      </w:r>
    </w:p>
    <w:p w14:paraId="06BE3C8B" w14:textId="44017DA4" w:rsidR="0074735E" w:rsidRDefault="0074735E" w:rsidP="0074735E">
      <w:pPr>
        <w:pStyle w:val="BodyText"/>
        <w:ind w:left="-851" w:right="-1419"/>
      </w:pPr>
      <w:r w:rsidRPr="00A3320B">
        <w:rPr>
          <w:rStyle w:val="Strong"/>
          <w:bCs w:val="0"/>
        </w:rPr>
        <w:t>Note:</w:t>
      </w:r>
      <w:r w:rsidRPr="00A3320B">
        <w:t xml:space="preserve"> By providing contact information</w:t>
      </w:r>
      <w:r>
        <w:t xml:space="preserve"> for persons signing off on your experience</w:t>
      </w:r>
      <w:r w:rsidRPr="00A3320B">
        <w:t xml:space="preserve">, you agree that the </w:t>
      </w:r>
      <w:r w:rsidR="004855A8">
        <w:t>R</w:t>
      </w:r>
      <w:r w:rsidRPr="00A3320B">
        <w:t xml:space="preserve">egulator (and any persons engaged for the purposes of managing practising certificates) is </w:t>
      </w:r>
      <w:r w:rsidR="00612ADE">
        <w:t>authorised</w:t>
      </w:r>
      <w:r w:rsidRPr="00A3320B">
        <w:t xml:space="preserve"> to contact </w:t>
      </w:r>
      <w:r>
        <w:t xml:space="preserve">them </w:t>
      </w:r>
      <w:r w:rsidRPr="00A3320B">
        <w:t xml:space="preserve">to confirm </w:t>
      </w:r>
      <w:r>
        <w:t>the details provided</w:t>
      </w:r>
      <w:r w:rsidR="00612ADE">
        <w:t>,</w:t>
      </w:r>
      <w:r>
        <w:t xml:space="preserve"> </w:t>
      </w:r>
      <w:r w:rsidRPr="00A3320B">
        <w:t xml:space="preserve">and any circumstances in which you are unable to obtain </w:t>
      </w:r>
      <w:r>
        <w:t xml:space="preserve">sign off </w:t>
      </w:r>
      <w:r w:rsidRPr="00A3320B">
        <w:t>of your experience.</w:t>
      </w:r>
    </w:p>
    <w:tbl>
      <w:tblPr>
        <w:tblStyle w:val="TableGrid"/>
        <w:tblW w:w="15026" w:type="dxa"/>
        <w:tblInd w:w="-851" w:type="dxa"/>
        <w:tblLayout w:type="fixed"/>
        <w:tblCellMar>
          <w:top w:w="0" w:type="dxa"/>
          <w:bottom w:w="0" w:type="dxa"/>
        </w:tblCellMar>
        <w:tblLook w:val="04A0" w:firstRow="1" w:lastRow="0" w:firstColumn="1" w:lastColumn="0" w:noHBand="0" w:noVBand="1"/>
      </w:tblPr>
      <w:tblGrid>
        <w:gridCol w:w="2127"/>
        <w:gridCol w:w="12899"/>
      </w:tblGrid>
      <w:tr w:rsidR="00765CB7" w:rsidRPr="00765CB7" w14:paraId="6DA3E7D3" w14:textId="77777777" w:rsidTr="00765CB7">
        <w:trPr>
          <w:cnfStyle w:val="100000000000" w:firstRow="1" w:lastRow="0" w:firstColumn="0" w:lastColumn="0" w:oddVBand="0" w:evenVBand="0" w:oddHBand="0" w:evenHBand="0" w:firstRowFirstColumn="0" w:firstRowLastColumn="0" w:lastRowFirstColumn="0" w:lastRowLastColumn="0"/>
          <w:tblHeader/>
        </w:trPr>
        <w:tc>
          <w:tcPr>
            <w:tcW w:w="2127" w:type="dxa"/>
            <w:shd w:val="clear" w:color="auto" w:fill="auto"/>
          </w:tcPr>
          <w:p w14:paraId="0E8681A3" w14:textId="77777777" w:rsidR="00765CB7" w:rsidRPr="00765CB7" w:rsidRDefault="00765CB7" w:rsidP="00765CB7">
            <w:pPr>
              <w:pStyle w:val="Tablecolumnheader"/>
              <w:rPr>
                <w:rFonts w:asciiTheme="minorHAnsi" w:hAnsiTheme="minorHAnsi" w:cstheme="minorHAnsi"/>
                <w:sz w:val="20"/>
                <w:szCs w:val="20"/>
              </w:rPr>
            </w:pPr>
            <w:r w:rsidRPr="00765CB7">
              <w:rPr>
                <w:rFonts w:asciiTheme="minorHAnsi" w:hAnsiTheme="minorHAnsi" w:cstheme="minorHAnsi"/>
                <w:color w:val="000000" w:themeColor="text1"/>
              </w:rPr>
              <w:t>APPLICANT NAME:</w:t>
            </w:r>
          </w:p>
        </w:tc>
        <w:tc>
          <w:tcPr>
            <w:tcW w:w="12899" w:type="dxa"/>
            <w:shd w:val="clear" w:color="auto" w:fill="auto"/>
          </w:tcPr>
          <w:p w14:paraId="5927F9B8" w14:textId="77777777" w:rsidR="00765CB7" w:rsidRPr="00765CB7" w:rsidRDefault="00765CB7" w:rsidP="00765CB7">
            <w:pPr>
              <w:pStyle w:val="tablebody"/>
            </w:pPr>
            <w:r w:rsidRPr="00765CB7">
              <w:fldChar w:fldCharType="begin">
                <w:ffData>
                  <w:name w:val="Text11"/>
                  <w:enabled/>
                  <w:calcOnExit w:val="0"/>
                  <w:textInput/>
                </w:ffData>
              </w:fldChar>
            </w:r>
            <w:r w:rsidRPr="00765CB7">
              <w:instrText xml:space="preserve"> FORMTEXT </w:instrText>
            </w:r>
            <w:r w:rsidRPr="00765CB7">
              <w:fldChar w:fldCharType="separate"/>
            </w:r>
            <w:r w:rsidRPr="00765CB7">
              <w:rPr>
                <w:noProof/>
              </w:rPr>
              <w:t> </w:t>
            </w:r>
            <w:r w:rsidRPr="00765CB7">
              <w:rPr>
                <w:noProof/>
              </w:rPr>
              <w:t> </w:t>
            </w:r>
            <w:r w:rsidRPr="00765CB7">
              <w:rPr>
                <w:noProof/>
              </w:rPr>
              <w:t> </w:t>
            </w:r>
            <w:r w:rsidRPr="00765CB7">
              <w:rPr>
                <w:noProof/>
              </w:rPr>
              <w:t> </w:t>
            </w:r>
            <w:r w:rsidRPr="00765CB7">
              <w:rPr>
                <w:noProof/>
              </w:rPr>
              <w:t> </w:t>
            </w:r>
            <w:r w:rsidRPr="00765CB7">
              <w:fldChar w:fldCharType="end"/>
            </w:r>
          </w:p>
        </w:tc>
      </w:tr>
    </w:tbl>
    <w:p w14:paraId="413A51E9" w14:textId="77777777" w:rsidR="002659BF" w:rsidRPr="00803852" w:rsidRDefault="002659BF" w:rsidP="00803852">
      <w:pPr>
        <w:pStyle w:val="BodyText"/>
        <w:spacing w:before="0" w:after="0"/>
        <w:ind w:right="-1418" w:hanging="709"/>
        <w:rPr>
          <w:sz w:val="16"/>
          <w:szCs w:val="16"/>
        </w:rPr>
      </w:pPr>
    </w:p>
    <w:tbl>
      <w:tblPr>
        <w:tblStyle w:val="TableGrid"/>
        <w:tblW w:w="15026" w:type="dxa"/>
        <w:tblInd w:w="-851" w:type="dxa"/>
        <w:tblLayout w:type="fixed"/>
        <w:tblLook w:val="04A0" w:firstRow="1" w:lastRow="0" w:firstColumn="1" w:lastColumn="0" w:noHBand="0" w:noVBand="1"/>
      </w:tblPr>
      <w:tblGrid>
        <w:gridCol w:w="1560"/>
        <w:gridCol w:w="1559"/>
        <w:gridCol w:w="1843"/>
        <w:gridCol w:w="3119"/>
        <w:gridCol w:w="1984"/>
        <w:gridCol w:w="2814"/>
        <w:gridCol w:w="2147"/>
      </w:tblGrid>
      <w:tr w:rsidR="004D0BEF" w:rsidRPr="00F37D23" w14:paraId="6FB051A7" w14:textId="77777777" w:rsidTr="00D43284">
        <w:trPr>
          <w:cnfStyle w:val="100000000000" w:firstRow="1" w:lastRow="0" w:firstColumn="0" w:lastColumn="0" w:oddVBand="0" w:evenVBand="0" w:oddHBand="0" w:evenHBand="0" w:firstRowFirstColumn="0" w:firstRowLastColumn="0" w:lastRowFirstColumn="0" w:lastRowLastColumn="0"/>
          <w:tblHeader/>
        </w:trPr>
        <w:tc>
          <w:tcPr>
            <w:tcW w:w="1560" w:type="dxa"/>
          </w:tcPr>
          <w:p w14:paraId="63A8BD5E" w14:textId="7C469806" w:rsidR="004D0BEF" w:rsidRPr="00BC2C8B" w:rsidRDefault="004D0BEF" w:rsidP="004D0BEF">
            <w:pPr>
              <w:pStyle w:val="Tablecolumnheader"/>
              <w:rPr>
                <w:rFonts w:asciiTheme="minorHAnsi" w:hAnsiTheme="minorHAnsi" w:cstheme="minorHAnsi"/>
                <w:sz w:val="20"/>
                <w:szCs w:val="20"/>
              </w:rPr>
            </w:pPr>
            <w:r w:rsidRPr="00BC2C8B">
              <w:rPr>
                <w:rFonts w:asciiTheme="minorHAnsi" w:hAnsiTheme="minorHAnsi" w:cstheme="minorHAnsi"/>
                <w:sz w:val="20"/>
                <w:szCs w:val="20"/>
              </w:rPr>
              <w:t>Date</w:t>
            </w:r>
            <w:r w:rsidR="004855A8">
              <w:rPr>
                <w:rFonts w:asciiTheme="minorHAnsi" w:hAnsiTheme="minorHAnsi" w:cstheme="minorHAnsi"/>
                <w:sz w:val="20"/>
                <w:szCs w:val="20"/>
              </w:rPr>
              <w:t xml:space="preserve"> </w:t>
            </w:r>
            <w:r w:rsidRPr="00BC2C8B">
              <w:rPr>
                <w:rFonts w:asciiTheme="minorHAnsi" w:hAnsiTheme="minorHAnsi" w:cstheme="minorHAnsi"/>
                <w:sz w:val="20"/>
                <w:szCs w:val="20"/>
              </w:rPr>
              <w:t>From</w:t>
            </w:r>
            <w:r w:rsidR="004855A8">
              <w:rPr>
                <w:rFonts w:asciiTheme="minorHAnsi" w:hAnsiTheme="minorHAnsi" w:cstheme="minorHAnsi"/>
                <w:sz w:val="20"/>
                <w:szCs w:val="20"/>
              </w:rPr>
              <w:t>:</w:t>
            </w:r>
          </w:p>
          <w:p w14:paraId="5B75B54F" w14:textId="77777777" w:rsidR="004D0BEF" w:rsidRPr="004855A8" w:rsidRDefault="004D0BEF" w:rsidP="004D0BEF">
            <w:pPr>
              <w:pStyle w:val="Tablecolumnheader"/>
              <w:rPr>
                <w:rFonts w:asciiTheme="minorHAnsi" w:hAnsiTheme="minorHAnsi" w:cstheme="minorHAnsi"/>
                <w:b w:val="0"/>
                <w:sz w:val="20"/>
                <w:szCs w:val="20"/>
              </w:rPr>
            </w:pPr>
            <w:r w:rsidRPr="004855A8">
              <w:rPr>
                <w:rFonts w:asciiTheme="minorHAnsi" w:hAnsiTheme="minorHAnsi" w:cstheme="minorHAnsi"/>
                <w:b w:val="0"/>
                <w:sz w:val="20"/>
                <w:szCs w:val="20"/>
              </w:rPr>
              <w:t>(DD/MM/YY)</w:t>
            </w:r>
          </w:p>
        </w:tc>
        <w:tc>
          <w:tcPr>
            <w:tcW w:w="1559" w:type="dxa"/>
          </w:tcPr>
          <w:p w14:paraId="52344D30" w14:textId="7BC4725D" w:rsidR="00531B73" w:rsidRPr="00D43284" w:rsidRDefault="004D0BEF" w:rsidP="00D43284">
            <w:pPr>
              <w:pStyle w:val="Tablecolumnheader"/>
              <w:rPr>
                <w:rFonts w:asciiTheme="minorHAnsi" w:hAnsiTheme="minorHAnsi" w:cstheme="minorHAnsi"/>
                <w:b w:val="0"/>
                <w:sz w:val="20"/>
                <w:szCs w:val="20"/>
              </w:rPr>
            </w:pPr>
            <w:r w:rsidRPr="00D43284">
              <w:rPr>
                <w:rFonts w:asciiTheme="minorHAnsi" w:hAnsiTheme="minorHAnsi" w:cstheme="minorHAnsi"/>
                <w:sz w:val="20"/>
                <w:szCs w:val="20"/>
              </w:rPr>
              <w:t>Date</w:t>
            </w:r>
            <w:r w:rsidR="004855A8">
              <w:rPr>
                <w:rFonts w:asciiTheme="minorHAnsi" w:hAnsiTheme="minorHAnsi" w:cstheme="minorHAnsi"/>
                <w:sz w:val="20"/>
                <w:szCs w:val="20"/>
              </w:rPr>
              <w:t xml:space="preserve"> TO</w:t>
            </w:r>
            <w:r w:rsidRPr="00BC2C8B">
              <w:rPr>
                <w:rFonts w:asciiTheme="minorHAnsi" w:hAnsiTheme="minorHAnsi" w:cstheme="minorHAnsi"/>
                <w:sz w:val="20"/>
                <w:szCs w:val="20"/>
              </w:rPr>
              <w:t xml:space="preserve">: </w:t>
            </w:r>
            <w:r w:rsidRPr="004855A8">
              <w:rPr>
                <w:rFonts w:asciiTheme="minorHAnsi" w:hAnsiTheme="minorHAnsi" w:cstheme="minorHAnsi"/>
                <w:b w:val="0"/>
                <w:sz w:val="20"/>
                <w:szCs w:val="20"/>
              </w:rPr>
              <w:t>(DD/MM/YY)</w:t>
            </w:r>
            <w:r w:rsidR="00D43284">
              <w:rPr>
                <w:rFonts w:asciiTheme="minorHAnsi" w:hAnsiTheme="minorHAnsi" w:cstheme="minorHAnsi"/>
                <w:b w:val="0"/>
                <w:sz w:val="20"/>
                <w:szCs w:val="20"/>
              </w:rPr>
              <w:t xml:space="preserve"> </w:t>
            </w:r>
            <w:r w:rsidR="00531B73" w:rsidRPr="00D43284">
              <w:rPr>
                <w:rFonts w:asciiTheme="minorHAnsi" w:hAnsiTheme="minorHAnsi" w:cstheme="minorHAnsi"/>
                <w:b w:val="0"/>
                <w:sz w:val="20"/>
                <w:szCs w:val="20"/>
              </w:rPr>
              <w:t>(do not use current)</w:t>
            </w:r>
          </w:p>
        </w:tc>
        <w:tc>
          <w:tcPr>
            <w:tcW w:w="1843" w:type="dxa"/>
          </w:tcPr>
          <w:p w14:paraId="3B8201BB" w14:textId="4D8F6EBE" w:rsidR="004D0BEF" w:rsidRPr="00BC2C8B" w:rsidRDefault="004D0BEF" w:rsidP="004D0BEF">
            <w:pPr>
              <w:pStyle w:val="Tablecolumnheader"/>
              <w:rPr>
                <w:rFonts w:asciiTheme="minorHAnsi" w:hAnsiTheme="minorHAnsi" w:cstheme="minorHAnsi"/>
                <w:sz w:val="20"/>
                <w:szCs w:val="20"/>
              </w:rPr>
            </w:pPr>
            <w:r w:rsidRPr="00BC2C8B">
              <w:rPr>
                <w:rFonts w:asciiTheme="minorHAnsi" w:hAnsiTheme="minorHAnsi" w:cstheme="minorHAnsi"/>
                <w:sz w:val="20"/>
                <w:szCs w:val="20"/>
              </w:rPr>
              <w:t>Period of experience</w:t>
            </w:r>
          </w:p>
          <w:p w14:paraId="05892DDE" w14:textId="77777777" w:rsidR="004D0BEF" w:rsidRPr="004855A8" w:rsidRDefault="004D0BEF" w:rsidP="004D0BEF">
            <w:pPr>
              <w:pStyle w:val="Tablecolumnheader"/>
              <w:rPr>
                <w:rFonts w:asciiTheme="minorHAnsi" w:hAnsiTheme="minorHAnsi" w:cstheme="minorHAnsi"/>
                <w:b w:val="0"/>
                <w:sz w:val="20"/>
                <w:szCs w:val="20"/>
              </w:rPr>
            </w:pPr>
            <w:r w:rsidRPr="004855A8">
              <w:rPr>
                <w:rFonts w:asciiTheme="minorHAnsi" w:hAnsiTheme="minorHAnsi" w:cstheme="minorHAnsi"/>
                <w:b w:val="0"/>
                <w:sz w:val="20"/>
                <w:szCs w:val="20"/>
              </w:rPr>
              <w:t>(years, months)</w:t>
            </w:r>
          </w:p>
        </w:tc>
        <w:tc>
          <w:tcPr>
            <w:tcW w:w="3119" w:type="dxa"/>
          </w:tcPr>
          <w:p w14:paraId="7AB14356" w14:textId="49BEE36B" w:rsidR="004D0BEF" w:rsidRPr="00BC2C8B" w:rsidRDefault="004D0BEF" w:rsidP="004D0BEF">
            <w:pPr>
              <w:pStyle w:val="Tablecolumnheader"/>
              <w:rPr>
                <w:rFonts w:asciiTheme="minorHAnsi" w:hAnsiTheme="minorHAnsi" w:cstheme="minorHAnsi"/>
                <w:sz w:val="20"/>
                <w:szCs w:val="20"/>
              </w:rPr>
            </w:pPr>
            <w:r w:rsidRPr="00BC2C8B">
              <w:rPr>
                <w:rFonts w:asciiTheme="minorHAnsi" w:hAnsiTheme="minorHAnsi" w:cstheme="minorHAnsi"/>
                <w:sz w:val="20"/>
                <w:szCs w:val="20"/>
              </w:rPr>
              <w:t>Experience (</w:t>
            </w:r>
            <w:r w:rsidR="004855A8" w:rsidRPr="00BC2C8B">
              <w:rPr>
                <w:rFonts w:asciiTheme="minorHAnsi" w:hAnsiTheme="minorHAnsi" w:cstheme="minorHAnsi"/>
                <w:sz w:val="20"/>
                <w:szCs w:val="20"/>
              </w:rPr>
              <w:t>MUST INCLUDE</w:t>
            </w:r>
            <w:r w:rsidRPr="00BC2C8B">
              <w:rPr>
                <w:rFonts w:asciiTheme="minorHAnsi" w:hAnsiTheme="minorHAnsi" w:cstheme="minorHAnsi"/>
                <w:sz w:val="20"/>
                <w:szCs w:val="20"/>
              </w:rPr>
              <w:t xml:space="preserve"> position held and job tasks performed)</w:t>
            </w:r>
          </w:p>
        </w:tc>
        <w:tc>
          <w:tcPr>
            <w:tcW w:w="1984" w:type="dxa"/>
          </w:tcPr>
          <w:p w14:paraId="7D712217" w14:textId="77777777" w:rsidR="004D0BEF" w:rsidRPr="00BC2C8B" w:rsidRDefault="004D0BEF" w:rsidP="004D0BEF">
            <w:pPr>
              <w:pStyle w:val="Tablecolumnheader"/>
              <w:rPr>
                <w:rFonts w:asciiTheme="minorHAnsi" w:hAnsiTheme="minorHAnsi" w:cstheme="minorHAnsi"/>
                <w:sz w:val="20"/>
                <w:szCs w:val="20"/>
              </w:rPr>
            </w:pPr>
            <w:r w:rsidRPr="00BC2C8B">
              <w:rPr>
                <w:rFonts w:asciiTheme="minorHAnsi" w:hAnsiTheme="minorHAnsi" w:cstheme="minorHAnsi"/>
                <w:sz w:val="20"/>
                <w:szCs w:val="20"/>
              </w:rPr>
              <w:t>Mine</w:t>
            </w:r>
          </w:p>
        </w:tc>
        <w:tc>
          <w:tcPr>
            <w:tcW w:w="2814" w:type="dxa"/>
          </w:tcPr>
          <w:p w14:paraId="7835C343" w14:textId="7A11D9DB" w:rsidR="004D0BEF" w:rsidRPr="00BC2C8B" w:rsidRDefault="004D0BEF" w:rsidP="004D0BEF">
            <w:pPr>
              <w:pStyle w:val="Tablecolumnheader"/>
              <w:rPr>
                <w:rFonts w:asciiTheme="minorHAnsi" w:hAnsiTheme="minorHAnsi" w:cstheme="minorHAnsi"/>
                <w:sz w:val="20"/>
                <w:szCs w:val="20"/>
              </w:rPr>
            </w:pPr>
            <w:r w:rsidRPr="00BC2C8B">
              <w:rPr>
                <w:rFonts w:asciiTheme="minorHAnsi" w:hAnsiTheme="minorHAnsi" w:cstheme="minorHAnsi"/>
                <w:sz w:val="20"/>
                <w:szCs w:val="20"/>
              </w:rPr>
              <w:t xml:space="preserve">Full name, date, signature and position title of your supervising manager or quarry manager </w:t>
            </w:r>
          </w:p>
        </w:tc>
        <w:tc>
          <w:tcPr>
            <w:tcW w:w="2147" w:type="dxa"/>
          </w:tcPr>
          <w:p w14:paraId="4190EBBC" w14:textId="77777777" w:rsidR="004D0BEF" w:rsidRPr="00BC2C8B" w:rsidRDefault="004D0BEF" w:rsidP="004D0BEF">
            <w:pPr>
              <w:pStyle w:val="Tablecolumnheader"/>
              <w:rPr>
                <w:rFonts w:asciiTheme="minorHAnsi" w:hAnsiTheme="minorHAnsi" w:cstheme="minorHAnsi"/>
                <w:sz w:val="20"/>
                <w:szCs w:val="20"/>
              </w:rPr>
            </w:pPr>
            <w:r w:rsidRPr="00BC2C8B">
              <w:rPr>
                <w:rFonts w:asciiTheme="minorHAnsi" w:hAnsiTheme="minorHAnsi" w:cstheme="minorHAnsi"/>
                <w:sz w:val="20"/>
                <w:szCs w:val="20"/>
              </w:rPr>
              <w:t>Telephone &amp; email contact details of signing manager</w:t>
            </w:r>
          </w:p>
        </w:tc>
      </w:tr>
      <w:tr w:rsidR="004D0BEF" w:rsidRPr="00F37D23" w14:paraId="669840EE" w14:textId="77777777" w:rsidTr="004D0BEF">
        <w:tc>
          <w:tcPr>
            <w:tcW w:w="15026" w:type="dxa"/>
            <w:gridSpan w:val="7"/>
            <w:vAlign w:val="center"/>
          </w:tcPr>
          <w:p w14:paraId="5DB02610" w14:textId="755FEEB4" w:rsidR="001F0904" w:rsidRDefault="00A21792" w:rsidP="001F0904">
            <w:pPr>
              <w:pStyle w:val="tablebody"/>
              <w:numPr>
                <w:ilvl w:val="0"/>
                <w:numId w:val="19"/>
              </w:numPr>
              <w:rPr>
                <w:b/>
              </w:rPr>
            </w:pPr>
            <w:r>
              <w:t>One year’s experience working in m</w:t>
            </w:r>
            <w:r w:rsidR="004D0BEF" w:rsidRPr="004D0BEF">
              <w:t>ining operations</w:t>
            </w:r>
            <w:r>
              <w:t xml:space="preserve"> at a mine</w:t>
            </w:r>
            <w:r w:rsidR="004D0BEF" w:rsidRPr="004D0BEF">
              <w:t xml:space="preserve">: </w:t>
            </w:r>
            <w:r>
              <w:t xml:space="preserve">mining operators can include </w:t>
            </w:r>
            <w:r w:rsidR="004D0BEF" w:rsidRPr="004D0BEF">
              <w:t>drainage, open cut or quarry production, overburden removal, plant operation, road formation, site formation, site rehabilitation, carrying out crushing and screening, drilling operations, blasting operations, planning and implementing mine development plans/designs, sl</w:t>
            </w:r>
            <w:r w:rsidR="00005C13">
              <w:t>o</w:t>
            </w:r>
            <w:r w:rsidR="004D0BEF" w:rsidRPr="004D0BEF">
              <w:t>pe stability investigations, mine design.</w:t>
            </w:r>
            <w:r w:rsidR="001F0904">
              <w:t xml:space="preserve"> OR</w:t>
            </w:r>
          </w:p>
          <w:p w14:paraId="5A396303" w14:textId="5E4B11AC" w:rsidR="001F0904" w:rsidRPr="00CF3899" w:rsidRDefault="001F0904" w:rsidP="001F0904">
            <w:pPr>
              <w:pStyle w:val="tablebody"/>
              <w:numPr>
                <w:ilvl w:val="0"/>
                <w:numId w:val="19"/>
              </w:numPr>
              <w:rPr>
                <w:bCs/>
              </w:rPr>
            </w:pPr>
            <w:r w:rsidRPr="00CF3899">
              <w:rPr>
                <w:bCs/>
              </w:rPr>
              <w:t xml:space="preserve">if you don’t have sufficient experience for </w:t>
            </w:r>
            <w:r w:rsidR="004855A8">
              <w:rPr>
                <w:bCs/>
              </w:rPr>
              <w:t xml:space="preserve">point </w:t>
            </w:r>
            <w:r w:rsidRPr="00CF3899">
              <w:rPr>
                <w:bCs/>
              </w:rPr>
              <w:t xml:space="preserve">1 above, one </w:t>
            </w:r>
            <w:r w:rsidR="004855A8" w:rsidRPr="00CF3899">
              <w:rPr>
                <w:bCs/>
              </w:rPr>
              <w:t>year’s</w:t>
            </w:r>
            <w:r w:rsidRPr="00CF3899">
              <w:rPr>
                <w:bCs/>
              </w:rPr>
              <w:t xml:space="preserve"> equivalent experience in civil works eg. Earthmoving, constructing roads, bridges, dams and similar structures.</w:t>
            </w:r>
          </w:p>
        </w:tc>
      </w:tr>
      <w:tr w:rsidR="004D0BEF" w:rsidRPr="00F37D23" w14:paraId="56BEA819" w14:textId="77777777" w:rsidTr="00BC2C8B">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79FFD84D"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559" w:type="dxa"/>
            <w:vAlign w:val="center"/>
          </w:tcPr>
          <w:p w14:paraId="671A0D1D"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843" w:type="dxa"/>
            <w:vAlign w:val="center"/>
          </w:tcPr>
          <w:p w14:paraId="6D75F736"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3119" w:type="dxa"/>
            <w:vAlign w:val="center"/>
          </w:tcPr>
          <w:p w14:paraId="6199BF1D"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984" w:type="dxa"/>
            <w:vAlign w:val="center"/>
          </w:tcPr>
          <w:p w14:paraId="624595F9"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814" w:type="dxa"/>
            <w:vAlign w:val="center"/>
          </w:tcPr>
          <w:p w14:paraId="22975484"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147" w:type="dxa"/>
            <w:vAlign w:val="center"/>
          </w:tcPr>
          <w:p w14:paraId="22920460"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r>
      <w:tr w:rsidR="004D0BEF" w:rsidRPr="00F37D23" w14:paraId="18C29AA8" w14:textId="77777777" w:rsidTr="00BC2C8B">
        <w:tc>
          <w:tcPr>
            <w:tcW w:w="1560" w:type="dxa"/>
            <w:vAlign w:val="center"/>
          </w:tcPr>
          <w:p w14:paraId="6B439D06" w14:textId="77777777" w:rsidR="004D0BEF" w:rsidRPr="00F37D23" w:rsidRDefault="004D0BEF" w:rsidP="00885787">
            <w:pPr>
              <w:pStyle w:val="tablebody"/>
            </w:pPr>
            <w:r w:rsidRPr="00F37D23">
              <w:lastRenderedPageBreak/>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559" w:type="dxa"/>
            <w:vAlign w:val="center"/>
          </w:tcPr>
          <w:p w14:paraId="1BEBD622"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843" w:type="dxa"/>
            <w:vAlign w:val="center"/>
          </w:tcPr>
          <w:p w14:paraId="4182A002"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3119" w:type="dxa"/>
            <w:vAlign w:val="center"/>
          </w:tcPr>
          <w:p w14:paraId="4B413568"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984" w:type="dxa"/>
            <w:vAlign w:val="center"/>
          </w:tcPr>
          <w:p w14:paraId="1FAAB7F7"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814" w:type="dxa"/>
            <w:vAlign w:val="center"/>
          </w:tcPr>
          <w:p w14:paraId="736048C2"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147" w:type="dxa"/>
            <w:vAlign w:val="center"/>
          </w:tcPr>
          <w:p w14:paraId="4FD425FF"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r>
      <w:tr w:rsidR="004D0BEF" w:rsidRPr="00F37D23" w14:paraId="295B0121" w14:textId="77777777" w:rsidTr="00BC2C8B">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7CB3CB89"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559" w:type="dxa"/>
            <w:vAlign w:val="center"/>
          </w:tcPr>
          <w:p w14:paraId="189442EE"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843" w:type="dxa"/>
            <w:vAlign w:val="center"/>
          </w:tcPr>
          <w:p w14:paraId="0AD85731"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3119" w:type="dxa"/>
            <w:vAlign w:val="center"/>
          </w:tcPr>
          <w:p w14:paraId="2895A528"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1984" w:type="dxa"/>
            <w:vAlign w:val="center"/>
          </w:tcPr>
          <w:p w14:paraId="0FEDA568"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814" w:type="dxa"/>
            <w:vAlign w:val="center"/>
          </w:tcPr>
          <w:p w14:paraId="2AEF5143" w14:textId="77777777" w:rsidR="004D0BEF"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c>
          <w:tcPr>
            <w:tcW w:w="2147" w:type="dxa"/>
            <w:vAlign w:val="center"/>
          </w:tcPr>
          <w:p w14:paraId="3A0D3FF2" w14:textId="47968C20" w:rsidR="00D43284" w:rsidRPr="00F37D23" w:rsidRDefault="004D0BEF" w:rsidP="00885787">
            <w:pPr>
              <w:pStyle w:val="tablebody"/>
            </w:pPr>
            <w:r w:rsidRPr="00F37D23">
              <w:fldChar w:fldCharType="begin">
                <w:ffData>
                  <w:name w:val="Text2"/>
                  <w:enabled/>
                  <w:calcOnExit w:val="0"/>
                  <w:textInput/>
                </w:ffData>
              </w:fldChar>
            </w:r>
            <w:r w:rsidRPr="00F37D23">
              <w:instrText xml:space="preserve"> FORMTEXT </w:instrText>
            </w:r>
            <w:r w:rsidRPr="00F37D23">
              <w:fldChar w:fldCharType="separate"/>
            </w:r>
            <w:r w:rsidRPr="00F37D23">
              <w:t> </w:t>
            </w:r>
            <w:r w:rsidRPr="00F37D23">
              <w:t> </w:t>
            </w:r>
            <w:r w:rsidRPr="00F37D23">
              <w:t> </w:t>
            </w:r>
            <w:r w:rsidRPr="00F37D23">
              <w:t> </w:t>
            </w:r>
            <w:r w:rsidRPr="00F37D23">
              <w:t> </w:t>
            </w:r>
            <w:r w:rsidRPr="00F37D23">
              <w:fldChar w:fldCharType="end"/>
            </w:r>
          </w:p>
        </w:tc>
      </w:tr>
      <w:tr w:rsidR="00D43284" w:rsidRPr="00F37D23" w14:paraId="04BED8E9" w14:textId="77777777" w:rsidTr="00412690">
        <w:tc>
          <w:tcPr>
            <w:tcW w:w="15026" w:type="dxa"/>
            <w:gridSpan w:val="7"/>
            <w:vAlign w:val="center"/>
          </w:tcPr>
          <w:p w14:paraId="6B10F61E" w14:textId="596535FB" w:rsidR="00D43284" w:rsidRPr="00F37D23" w:rsidRDefault="00D43284" w:rsidP="00D43284">
            <w:pPr>
              <w:pStyle w:val="tablebody"/>
              <w:numPr>
                <w:ilvl w:val="0"/>
                <w:numId w:val="19"/>
              </w:numPr>
            </w:pPr>
            <w:r w:rsidRPr="004D0BEF">
              <w:t>Working safely: applying the requirements of a safety management system, or elements of one, risk management and conducting risk assessment of workplace activities.</w:t>
            </w:r>
          </w:p>
        </w:tc>
      </w:tr>
      <w:tr w:rsidR="00D43284" w:rsidRPr="00F37D23" w14:paraId="5F1BD242" w14:textId="77777777" w:rsidTr="00BC2C8B">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5DB273C8" w14:textId="01EF0AF5" w:rsidR="00D43284" w:rsidRPr="00F37D23" w:rsidRDefault="00412690" w:rsidP="00885787">
            <w:pPr>
              <w:pStyle w:val="tablebody"/>
            </w:pPr>
            <w:r>
              <w:fldChar w:fldCharType="begin">
                <w:ffData>
                  <w:name w:val="Text8"/>
                  <w:enabled/>
                  <w:calcOnExit w:val="0"/>
                  <w:textInput/>
                </w:ffData>
              </w:fldChar>
            </w:r>
            <w:bookmarkStart w:id="11"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c>
          <w:tcPr>
            <w:tcW w:w="1559" w:type="dxa"/>
            <w:vAlign w:val="center"/>
          </w:tcPr>
          <w:p w14:paraId="22109FA4" w14:textId="744E375C"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72C92433" w14:textId="77AECA3E"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297EBFA0" w14:textId="0791964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7E8A23C7" w14:textId="773DD41D"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148B9483" w14:textId="19FF4596"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49CD2BF2" w14:textId="711D5871"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3E03EF1A" w14:textId="77777777" w:rsidTr="00BC2C8B">
        <w:tc>
          <w:tcPr>
            <w:tcW w:w="1560" w:type="dxa"/>
            <w:vAlign w:val="center"/>
          </w:tcPr>
          <w:p w14:paraId="0F0C8B78" w14:textId="0DD6D5CC"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6F4F4538" w14:textId="05D4B892"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4F1F7240" w14:textId="4CB97B2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046ED34D" w14:textId="02B55C69"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2AACE07B" w14:textId="02A6DD33"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452C884E" w14:textId="568091B8"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5875E5F6" w14:textId="1D63266B"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466990C5" w14:textId="77777777" w:rsidTr="00BC2C8B">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47C42C33" w14:textId="7FC59C4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4BE07532" w14:textId="5B084B18"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7CFCE2BE" w14:textId="6835BDB2"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0C937C3A" w14:textId="70BB37AB"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11117173" w14:textId="59538B7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6539FAFA" w14:textId="75192C5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7C5E3D7B" w14:textId="61C5F717"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767E2BC3" w14:textId="77777777" w:rsidTr="00412690">
        <w:tc>
          <w:tcPr>
            <w:tcW w:w="15026" w:type="dxa"/>
            <w:gridSpan w:val="7"/>
            <w:vAlign w:val="center"/>
          </w:tcPr>
          <w:p w14:paraId="355AC682" w14:textId="58138AE1" w:rsidR="00D43284" w:rsidRPr="00F37D23" w:rsidRDefault="00D43284" w:rsidP="00885787">
            <w:pPr>
              <w:pStyle w:val="tablebody"/>
            </w:pPr>
            <w:r w:rsidRPr="004D0BEF">
              <w:t>Plant, including machinery and equipment: managing and/or operating (e.g. truck, excavator), managing or carrying out minor repairs and basic mobile equipment servicing, maintaining crushing and screening plant operations</w:t>
            </w:r>
            <w:r>
              <w:t>.</w:t>
            </w:r>
          </w:p>
        </w:tc>
      </w:tr>
      <w:tr w:rsidR="00D43284" w:rsidRPr="00F37D23" w14:paraId="4D3915DF" w14:textId="77777777" w:rsidTr="00BC2C8B">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4B6D8DE2" w14:textId="02A51B48"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44E8F6DC" w14:textId="1314382E"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38533502" w14:textId="09BBF7D6"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6B255475" w14:textId="0B1F7CED"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1225F854" w14:textId="52083BB5"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55B470AD" w14:textId="20E75DA8"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0653859A" w14:textId="6700B3C5"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6C8DA024" w14:textId="77777777" w:rsidTr="00BC2C8B">
        <w:tc>
          <w:tcPr>
            <w:tcW w:w="1560" w:type="dxa"/>
            <w:vAlign w:val="center"/>
          </w:tcPr>
          <w:p w14:paraId="55BE7B0E" w14:textId="20FD802F"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0783BCE7" w14:textId="382B48F7"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63F2A436" w14:textId="6F9B06EA"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6E929198" w14:textId="29654162"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07E8563B" w14:textId="2C8A288A"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7740B906" w14:textId="4B420B1A"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0906FFBD" w14:textId="3FB0BD89"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16AD5E11" w14:textId="77777777" w:rsidTr="00BC2C8B">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40CFE129" w14:textId="7A64097B"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01FDBCB6" w14:textId="6ACCB648"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7E3D4B49" w14:textId="4A79D913"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107E2011" w14:textId="3F897D8D"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51A0EFFC" w14:textId="18A26749"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26237F26" w14:textId="296125ED"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3AD19E29" w14:textId="0EF8B6BD"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11E63269" w14:textId="77777777" w:rsidTr="00412690">
        <w:tc>
          <w:tcPr>
            <w:tcW w:w="15026" w:type="dxa"/>
            <w:gridSpan w:val="7"/>
            <w:vAlign w:val="center"/>
          </w:tcPr>
          <w:p w14:paraId="7D6E775D" w14:textId="731D0635" w:rsidR="00D43284" w:rsidRPr="00F37D23" w:rsidRDefault="00D43284" w:rsidP="00885787">
            <w:pPr>
              <w:pStyle w:val="tablebody"/>
            </w:pPr>
            <w:r w:rsidRPr="00A3320B">
              <w:lastRenderedPageBreak/>
              <w:t>Worker management: leading work teams, liaising with and supervising contractors.</w:t>
            </w:r>
          </w:p>
        </w:tc>
      </w:tr>
      <w:tr w:rsidR="00D43284" w:rsidRPr="00F37D23" w14:paraId="76906AD5" w14:textId="77777777" w:rsidTr="00BC2C8B">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04FFA505" w14:textId="768728A1"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5E6A6304" w14:textId="3A2E9CA1"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3265851E" w14:textId="293B94F2"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7BB0A29E" w14:textId="6DCDD43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425B759E" w14:textId="0C523232"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49BC0FBB" w14:textId="485C6C46"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4EB450E6" w14:textId="1CB2978B"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51AEEFD2" w14:textId="77777777" w:rsidTr="00BC2C8B">
        <w:tc>
          <w:tcPr>
            <w:tcW w:w="1560" w:type="dxa"/>
            <w:vAlign w:val="center"/>
          </w:tcPr>
          <w:p w14:paraId="04E7FFA4" w14:textId="0A6C685F"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5346EB2D" w14:textId="7BECB2D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62B90AD1" w14:textId="4294DF81"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6FE0DC39" w14:textId="644F4123"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206D70EB" w14:textId="4F82BD6C"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2191A4BD" w14:textId="65A9ACAD"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6B69B76E" w14:textId="39525DE3"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092694BB" w14:textId="77777777" w:rsidTr="00BC2C8B">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6F57BAB8" w14:textId="27E89CAA"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13A31610" w14:textId="21CEFF6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729228F8" w14:textId="1D27C2A5"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6C3AA508" w14:textId="1962F355"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20DA1653" w14:textId="06E70381"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tc>
        <w:tc>
          <w:tcPr>
            <w:tcW w:w="2814" w:type="dxa"/>
            <w:vAlign w:val="center"/>
          </w:tcPr>
          <w:p w14:paraId="69972FB6" w14:textId="677E28EE"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680E56D8" w14:textId="6DF50DB9"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46633821" w14:textId="77777777" w:rsidTr="00412690">
        <w:tc>
          <w:tcPr>
            <w:tcW w:w="15026" w:type="dxa"/>
            <w:gridSpan w:val="7"/>
            <w:vAlign w:val="center"/>
          </w:tcPr>
          <w:p w14:paraId="31C0A413" w14:textId="2CBCD462" w:rsidR="00D43284" w:rsidRPr="00F37D23" w:rsidRDefault="00D43284" w:rsidP="00D43284">
            <w:pPr>
              <w:pStyle w:val="tablebody"/>
              <w:numPr>
                <w:ilvl w:val="0"/>
                <w:numId w:val="19"/>
              </w:numPr>
            </w:pPr>
            <w:r w:rsidRPr="00A3320B">
              <w:t xml:space="preserve">Blasting: only required if you are </w:t>
            </w:r>
            <w:r>
              <w:t>to supervise blasting at the mine</w:t>
            </w:r>
            <w:r w:rsidRPr="00A3320B">
              <w:t>.</w:t>
            </w:r>
            <w:r>
              <w:t xml:space="preserve"> You </w:t>
            </w:r>
            <w:r w:rsidRPr="00B7195E">
              <w:t xml:space="preserve">must include </w:t>
            </w:r>
            <w:r>
              <w:t xml:space="preserve">details of </w:t>
            </w:r>
            <w:r w:rsidRPr="00B7195E">
              <w:t>experience in personally participating in or managing the loading and firing of production blasts in a surface mine.</w:t>
            </w:r>
          </w:p>
        </w:tc>
      </w:tr>
      <w:tr w:rsidR="00D43284" w:rsidRPr="00F37D23" w14:paraId="1B9E3700" w14:textId="77777777" w:rsidTr="00BC2C8B">
        <w:trPr>
          <w:cnfStyle w:val="000000010000" w:firstRow="0" w:lastRow="0" w:firstColumn="0" w:lastColumn="0" w:oddVBand="0" w:evenVBand="0" w:oddHBand="0" w:evenHBand="1" w:firstRowFirstColumn="0" w:firstRowLastColumn="0" w:lastRowFirstColumn="0" w:lastRowLastColumn="0"/>
        </w:trPr>
        <w:tc>
          <w:tcPr>
            <w:tcW w:w="1560" w:type="dxa"/>
            <w:vAlign w:val="center"/>
          </w:tcPr>
          <w:p w14:paraId="2590AC81" w14:textId="6D1C552F"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3A368876" w14:textId="72FCEA53"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591DE82A" w14:textId="6BB674E6"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6B60702B" w14:textId="51AF9A68"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6DBC0473" w14:textId="58C3758D"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6103A018" w14:textId="5D818008"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63219D58" w14:textId="4C199CA1"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43284" w:rsidRPr="00F37D23" w14:paraId="74FC19EE" w14:textId="77777777" w:rsidTr="00BC2C8B">
        <w:tc>
          <w:tcPr>
            <w:tcW w:w="1560" w:type="dxa"/>
            <w:vAlign w:val="center"/>
          </w:tcPr>
          <w:p w14:paraId="2CD91AB9" w14:textId="0D9AB1A5"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59" w:type="dxa"/>
            <w:vAlign w:val="center"/>
          </w:tcPr>
          <w:p w14:paraId="1FE2EF78" w14:textId="029DC2AA"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3" w:type="dxa"/>
            <w:vAlign w:val="center"/>
          </w:tcPr>
          <w:p w14:paraId="60099447" w14:textId="79419E5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9" w:type="dxa"/>
            <w:vAlign w:val="center"/>
          </w:tcPr>
          <w:p w14:paraId="6A8A3EC8" w14:textId="656369DC"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4" w:type="dxa"/>
            <w:vAlign w:val="center"/>
          </w:tcPr>
          <w:p w14:paraId="54977A70" w14:textId="31E10500"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14" w:type="dxa"/>
            <w:vAlign w:val="center"/>
          </w:tcPr>
          <w:p w14:paraId="5240F739" w14:textId="20898FF1"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7" w:type="dxa"/>
            <w:vAlign w:val="center"/>
          </w:tcPr>
          <w:p w14:paraId="21592C10" w14:textId="5863DA34" w:rsidR="00D43284" w:rsidRPr="00F37D23" w:rsidRDefault="00412690" w:rsidP="00885787">
            <w:pPr>
              <w:pStyle w:val="tablebody"/>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tbl>
      <w:tblPr>
        <w:tblW w:w="15026" w:type="dxa"/>
        <w:tblInd w:w="-85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4962"/>
        <w:gridCol w:w="10064"/>
      </w:tblGrid>
      <w:tr w:rsidR="00173CA2" w:rsidRPr="00176486" w14:paraId="79B04FD8" w14:textId="77777777" w:rsidTr="00412690">
        <w:trPr>
          <w:cantSplit/>
          <w:trHeight w:val="156"/>
        </w:trPr>
        <w:tc>
          <w:tcPr>
            <w:tcW w:w="4962" w:type="dxa"/>
            <w:shd w:val="clear" w:color="auto" w:fill="0A7CB9"/>
          </w:tcPr>
          <w:p w14:paraId="359FC8AC" w14:textId="758C0162" w:rsidR="00173CA2" w:rsidRPr="00FF28FA" w:rsidRDefault="00C16620" w:rsidP="00173CA2">
            <w:pPr>
              <w:spacing w:before="20" w:after="20" w:line="240" w:lineRule="auto"/>
              <w:rPr>
                <w:b/>
                <w:bCs/>
                <w:color w:val="FFFFFF" w:themeColor="background1"/>
                <w:sz w:val="20"/>
                <w:szCs w:val="20"/>
                <w:lang w:eastAsia="en-AU"/>
              </w:rPr>
            </w:pPr>
            <w:r>
              <w:rPr>
                <w:b/>
                <w:bCs/>
                <w:color w:val="FFFFFF" w:themeColor="background1"/>
                <w:lang w:eastAsia="en-AU"/>
              </w:rPr>
              <w:t>TOTALS OF EXPERIENCE</w:t>
            </w:r>
            <w:r w:rsidR="00173CA2" w:rsidRPr="00FF28FA">
              <w:rPr>
                <w:b/>
                <w:bCs/>
                <w:color w:val="FFFFFF" w:themeColor="background1"/>
                <w:lang w:eastAsia="en-AU"/>
              </w:rPr>
              <w:t xml:space="preserve"> </w:t>
            </w:r>
          </w:p>
        </w:tc>
        <w:tc>
          <w:tcPr>
            <w:tcW w:w="10064" w:type="dxa"/>
            <w:shd w:val="clear" w:color="auto" w:fill="0A7CB9"/>
          </w:tcPr>
          <w:p w14:paraId="4DE2324B" w14:textId="7E11D38D" w:rsidR="00173CA2" w:rsidRPr="00FF28FA" w:rsidRDefault="00C16620" w:rsidP="00173CA2">
            <w:pPr>
              <w:spacing w:before="20" w:after="20" w:line="240" w:lineRule="auto"/>
              <w:rPr>
                <w:b/>
                <w:bCs/>
                <w:color w:val="FFFFFF" w:themeColor="background1"/>
                <w:lang w:eastAsia="en-AU"/>
              </w:rPr>
            </w:pPr>
            <w:r>
              <w:rPr>
                <w:b/>
                <w:bCs/>
                <w:color w:val="FFFFFF" w:themeColor="background1"/>
              </w:rPr>
              <w:t>AMOUNT</w:t>
            </w:r>
            <w:r w:rsidR="00173CA2">
              <w:rPr>
                <w:b/>
                <w:bCs/>
                <w:color w:val="FFFFFF" w:themeColor="background1"/>
              </w:rPr>
              <w:t xml:space="preserve"> </w:t>
            </w:r>
            <w:r w:rsidR="00173CA2" w:rsidRPr="00FF28FA">
              <w:rPr>
                <w:b/>
                <w:bCs/>
                <w:color w:val="FFFFFF" w:themeColor="background1"/>
                <w:lang w:eastAsia="en-AU"/>
              </w:rPr>
              <w:t>(please calculate</w:t>
            </w:r>
            <w:r w:rsidR="00173CA2">
              <w:rPr>
                <w:b/>
                <w:bCs/>
                <w:color w:val="FFFFFF" w:themeColor="background1"/>
                <w:lang w:eastAsia="en-AU"/>
              </w:rPr>
              <w:t xml:space="preserve"> </w:t>
            </w:r>
            <w:r>
              <w:rPr>
                <w:b/>
                <w:bCs/>
                <w:color w:val="FFFFFF" w:themeColor="background1"/>
                <w:lang w:eastAsia="en-AU"/>
              </w:rPr>
              <w:t>the</w:t>
            </w:r>
            <w:r w:rsidR="00173CA2">
              <w:rPr>
                <w:b/>
                <w:bCs/>
                <w:color w:val="FFFFFF" w:themeColor="background1"/>
                <w:lang w:eastAsia="en-AU"/>
              </w:rPr>
              <w:t xml:space="preserve"> years of experience you have recorded above) </w:t>
            </w:r>
          </w:p>
        </w:tc>
      </w:tr>
      <w:tr w:rsidR="00735AF7" w:rsidRPr="00176486" w14:paraId="205648EC" w14:textId="77777777" w:rsidTr="00412690">
        <w:trPr>
          <w:cantSplit/>
          <w:trHeight w:val="156"/>
        </w:trPr>
        <w:tc>
          <w:tcPr>
            <w:tcW w:w="4962" w:type="dxa"/>
            <w:shd w:val="clear" w:color="auto" w:fill="auto"/>
          </w:tcPr>
          <w:p w14:paraId="7BF4012F" w14:textId="4F90B4B1" w:rsidR="00735AF7" w:rsidRPr="00176486" w:rsidRDefault="00735AF7" w:rsidP="00050F9F">
            <w:pPr>
              <w:spacing w:before="20" w:after="20" w:line="240" w:lineRule="auto"/>
              <w:rPr>
                <w:lang w:eastAsia="en-AU"/>
              </w:rPr>
            </w:pPr>
            <w:r>
              <w:rPr>
                <w:lang w:eastAsia="en-AU"/>
              </w:rPr>
              <w:t>Mining operations at a mine OR</w:t>
            </w:r>
          </w:p>
        </w:tc>
        <w:tc>
          <w:tcPr>
            <w:tcW w:w="10064" w:type="dxa"/>
            <w:shd w:val="clear" w:color="auto" w:fill="auto"/>
          </w:tcPr>
          <w:p w14:paraId="5ADE61AE" w14:textId="77777777" w:rsidR="00735AF7" w:rsidRPr="00176486" w:rsidRDefault="00735AF7" w:rsidP="00050F9F">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year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months   </w:t>
            </w:r>
          </w:p>
        </w:tc>
      </w:tr>
      <w:tr w:rsidR="00735AF7" w:rsidRPr="00176486" w14:paraId="5C3E4964" w14:textId="77777777" w:rsidTr="00412690">
        <w:trPr>
          <w:cantSplit/>
          <w:trHeight w:val="156"/>
        </w:trPr>
        <w:tc>
          <w:tcPr>
            <w:tcW w:w="4962" w:type="dxa"/>
            <w:shd w:val="clear" w:color="auto" w:fill="auto"/>
          </w:tcPr>
          <w:p w14:paraId="2938511D" w14:textId="69A8B02E" w:rsidR="00735AF7" w:rsidRDefault="00735AF7" w:rsidP="00050F9F">
            <w:pPr>
              <w:spacing w:before="20" w:after="20" w:line="240" w:lineRule="auto"/>
              <w:rPr>
                <w:lang w:eastAsia="en-AU"/>
              </w:rPr>
            </w:pPr>
            <w:r>
              <w:rPr>
                <w:lang w:eastAsia="en-AU"/>
              </w:rPr>
              <w:t>E</w:t>
            </w:r>
            <w:r w:rsidRPr="00735AF7">
              <w:rPr>
                <w:lang w:eastAsia="en-AU"/>
              </w:rPr>
              <w:t>quivalent experience working in civil works</w:t>
            </w:r>
          </w:p>
        </w:tc>
        <w:tc>
          <w:tcPr>
            <w:tcW w:w="10064" w:type="dxa"/>
            <w:shd w:val="clear" w:color="auto" w:fill="auto"/>
          </w:tcPr>
          <w:p w14:paraId="708C9508" w14:textId="77777777" w:rsidR="00735AF7" w:rsidRDefault="00735AF7" w:rsidP="00050F9F">
            <w:pPr>
              <w:spacing w:before="20" w:after="20" w:line="240" w:lineRule="auto"/>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year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months   </w:t>
            </w:r>
          </w:p>
        </w:tc>
      </w:tr>
      <w:tr w:rsidR="00A21792" w:rsidRPr="00176486" w14:paraId="14115B06" w14:textId="77777777" w:rsidTr="00412690">
        <w:trPr>
          <w:cantSplit/>
          <w:trHeight w:val="156"/>
        </w:trPr>
        <w:tc>
          <w:tcPr>
            <w:tcW w:w="4962" w:type="dxa"/>
            <w:shd w:val="clear" w:color="auto" w:fill="auto"/>
          </w:tcPr>
          <w:p w14:paraId="57EC74B6" w14:textId="6A8AE0C3" w:rsidR="00A21792" w:rsidRDefault="00A21792" w:rsidP="00050F9F">
            <w:pPr>
              <w:spacing w:before="20" w:after="20" w:line="240" w:lineRule="auto"/>
              <w:rPr>
                <w:lang w:eastAsia="en-AU"/>
              </w:rPr>
            </w:pPr>
            <w:r w:rsidRPr="00412690">
              <w:rPr>
                <w:b/>
                <w:lang w:eastAsia="en-AU"/>
              </w:rPr>
              <w:t>AND</w:t>
            </w:r>
            <w:r>
              <w:rPr>
                <w:lang w:eastAsia="en-AU"/>
              </w:rPr>
              <w:t xml:space="preserve"> if you are to supervise blasting, participating or managing surface mine production blasts</w:t>
            </w:r>
          </w:p>
        </w:tc>
        <w:tc>
          <w:tcPr>
            <w:tcW w:w="10064" w:type="dxa"/>
            <w:shd w:val="clear" w:color="auto" w:fill="auto"/>
          </w:tcPr>
          <w:p w14:paraId="254646A8" w14:textId="1A3DFA97" w:rsidR="00A21792" w:rsidRDefault="00A21792" w:rsidP="00412690">
            <w:pPr>
              <w:spacing w:before="20" w:after="20" w:line="240" w:lineRule="auto"/>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year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months</w:t>
            </w:r>
            <w:r w:rsidR="00412690">
              <w:t xml:space="preserve">     </w:t>
            </w:r>
            <w:r w:rsidR="00412690" w:rsidRPr="00412690">
              <w:rPr>
                <w:b/>
              </w:rPr>
              <w:t>OR</w:t>
            </w:r>
            <w:r w:rsidR="00412690">
              <w:t xml:space="preserve">      n</w:t>
            </w:r>
            <w:r>
              <w:t xml:space="preserve">umber participated in: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3E1CC4D" w14:textId="3867AD98" w:rsidR="00E960F9" w:rsidRDefault="00E960F9">
      <w:pPr>
        <w:spacing w:before="0" w:after="0" w:line="240" w:lineRule="auto"/>
        <w:rPr>
          <w:rFonts w:cs="Myriad Pro"/>
        </w:rPr>
      </w:pPr>
      <w:bookmarkStart w:id="12" w:name="_Hlk64027216"/>
    </w:p>
    <w:bookmarkEnd w:id="12"/>
    <w:p w14:paraId="016AC44D" w14:textId="77777777" w:rsidR="00102C14" w:rsidRDefault="00102C14" w:rsidP="007A2B6A">
      <w:pPr>
        <w:pStyle w:val="BodyText"/>
        <w:sectPr w:rsidR="00102C14" w:rsidSect="00735AF7">
          <w:headerReference w:type="default" r:id="rId19"/>
          <w:headerReference w:type="first" r:id="rId20"/>
          <w:pgSz w:w="16838" w:h="11906" w:orient="landscape" w:code="9"/>
          <w:pgMar w:top="851" w:right="2438" w:bottom="993" w:left="1644" w:header="624" w:footer="595" w:gutter="0"/>
          <w:cols w:space="708"/>
          <w:docGrid w:linePitch="360"/>
        </w:sectPr>
      </w:pPr>
    </w:p>
    <w:p w14:paraId="013ACBE5" w14:textId="06310309" w:rsidR="00911776" w:rsidRDefault="00C21555" w:rsidP="002E1F5A">
      <w:pPr>
        <w:pStyle w:val="Heading1"/>
      </w:pPr>
      <w:bookmarkStart w:id="13" w:name="_Declaration"/>
      <w:bookmarkStart w:id="14" w:name="_Appendix_A_–"/>
      <w:bookmarkEnd w:id="13"/>
      <w:bookmarkEnd w:id="14"/>
      <w:r>
        <w:lastRenderedPageBreak/>
        <w:t>Appendix A – Mining legislation questionnaire</w:t>
      </w:r>
    </w:p>
    <w:p w14:paraId="271A59C4" w14:textId="77777777" w:rsidR="00965EB6" w:rsidRPr="00965EB6" w:rsidRDefault="00965EB6" w:rsidP="002D6CE6">
      <w:pPr>
        <w:pStyle w:val="BodyText"/>
      </w:pPr>
    </w:p>
    <w:p w14:paraId="47ACBA14" w14:textId="6A5507B2" w:rsidR="00546FF2" w:rsidRDefault="00546FF2" w:rsidP="002D6CE6">
      <w:pPr>
        <w:pStyle w:val="BodyText"/>
        <w:rPr>
          <w:b/>
        </w:rPr>
      </w:pPr>
      <w:bookmarkStart w:id="15" w:name="_Hlk57368553"/>
      <w:r>
        <w:rPr>
          <w:b/>
        </w:rPr>
        <w:t xml:space="preserve">Name of </w:t>
      </w:r>
      <w:r w:rsidR="00801BD1">
        <w:rPr>
          <w:b/>
        </w:rPr>
        <w:t>applicant:</w:t>
      </w:r>
      <w:r w:rsidR="00BC2C8B">
        <w:rPr>
          <w:b/>
        </w:rPr>
        <w:t xml:space="preserve"> </w:t>
      </w:r>
      <w:r w:rsidR="00765CB7">
        <w:rPr>
          <w:b/>
        </w:rPr>
        <w:fldChar w:fldCharType="begin">
          <w:ffData>
            <w:name w:val="Text12"/>
            <w:enabled/>
            <w:calcOnExit w:val="0"/>
            <w:textInput/>
          </w:ffData>
        </w:fldChar>
      </w:r>
      <w:bookmarkStart w:id="16" w:name="Text12"/>
      <w:r w:rsidR="00765CB7">
        <w:rPr>
          <w:b/>
        </w:rPr>
        <w:instrText xml:space="preserve"> FORMTEXT </w:instrText>
      </w:r>
      <w:r w:rsidR="00765CB7">
        <w:rPr>
          <w:b/>
        </w:rPr>
      </w:r>
      <w:r w:rsidR="00765CB7">
        <w:rPr>
          <w:b/>
        </w:rPr>
        <w:fldChar w:fldCharType="separate"/>
      </w:r>
      <w:r w:rsidR="00765CB7">
        <w:rPr>
          <w:b/>
          <w:noProof/>
        </w:rPr>
        <w:t> </w:t>
      </w:r>
      <w:r w:rsidR="00765CB7">
        <w:rPr>
          <w:b/>
          <w:noProof/>
        </w:rPr>
        <w:t> </w:t>
      </w:r>
      <w:r w:rsidR="00765CB7">
        <w:rPr>
          <w:b/>
          <w:noProof/>
        </w:rPr>
        <w:t> </w:t>
      </w:r>
      <w:r w:rsidR="00765CB7">
        <w:rPr>
          <w:b/>
          <w:noProof/>
        </w:rPr>
        <w:t> </w:t>
      </w:r>
      <w:r w:rsidR="00765CB7">
        <w:rPr>
          <w:b/>
          <w:noProof/>
        </w:rPr>
        <w:t> </w:t>
      </w:r>
      <w:r w:rsidR="00765CB7">
        <w:rPr>
          <w:b/>
        </w:rPr>
        <w:fldChar w:fldCharType="end"/>
      </w:r>
      <w:bookmarkEnd w:id="16"/>
      <w:r w:rsidR="004C3985">
        <w:rPr>
          <w:b/>
        </w:rPr>
        <w:t>________________________________________________</w:t>
      </w:r>
    </w:p>
    <w:bookmarkEnd w:id="15"/>
    <w:p w14:paraId="3EC1DABB" w14:textId="3EEBA42C" w:rsidR="00965EB6" w:rsidRDefault="002E1F5A" w:rsidP="00C21555">
      <w:pPr>
        <w:pStyle w:val="BodyText"/>
        <w:rPr>
          <w:b/>
        </w:rPr>
      </w:pPr>
      <w:r w:rsidRPr="002E1F5A">
        <w:rPr>
          <w:b/>
        </w:rPr>
        <w:t xml:space="preserve">To be answered by the </w:t>
      </w:r>
      <w:r>
        <w:rPr>
          <w:b/>
        </w:rPr>
        <w:t>candidate applying</w:t>
      </w:r>
      <w:r w:rsidRPr="002E1F5A">
        <w:rPr>
          <w:b/>
        </w:rPr>
        <w:t xml:space="preserve"> for a </w:t>
      </w:r>
      <w:r w:rsidR="00BC2C8B">
        <w:rPr>
          <w:b/>
        </w:rPr>
        <w:t>q</w:t>
      </w:r>
      <w:r w:rsidRPr="002E1F5A">
        <w:rPr>
          <w:b/>
        </w:rPr>
        <w:t xml:space="preserve">uarry </w:t>
      </w:r>
      <w:r w:rsidR="00BC2C8B">
        <w:rPr>
          <w:b/>
        </w:rPr>
        <w:t>m</w:t>
      </w:r>
      <w:r w:rsidRPr="002E1F5A">
        <w:rPr>
          <w:b/>
        </w:rPr>
        <w:t>anager practising certificate</w:t>
      </w:r>
      <w:r w:rsidR="00F96478">
        <w:rPr>
          <w:b/>
        </w:rPr>
        <w:t xml:space="preserve"> restricted to specific </w:t>
      </w:r>
      <w:r w:rsidR="00E5360A">
        <w:rPr>
          <w:b/>
        </w:rPr>
        <w:t>T</w:t>
      </w:r>
      <w:r w:rsidR="00F96478">
        <w:rPr>
          <w:b/>
        </w:rPr>
        <w:t>ier</w:t>
      </w:r>
      <w:r w:rsidR="00E5360A">
        <w:rPr>
          <w:b/>
        </w:rPr>
        <w:t>-</w:t>
      </w:r>
      <w:r w:rsidR="00F96478">
        <w:rPr>
          <w:b/>
        </w:rPr>
        <w:t>2 quarry(s)</w:t>
      </w:r>
      <w:r>
        <w:rPr>
          <w:b/>
        </w:rPr>
        <w:t>.</w:t>
      </w:r>
    </w:p>
    <w:p w14:paraId="594F8698" w14:textId="33C99E42" w:rsidR="00C21555" w:rsidRDefault="00C21555" w:rsidP="00C21555">
      <w:pPr>
        <w:pStyle w:val="BodyText"/>
      </w:pPr>
      <w:r>
        <w:t xml:space="preserve">The following questions are to demonstrate that you have knowledge of the relevant legislation. They address key points of the legislation that may relate to </w:t>
      </w:r>
      <w:r w:rsidR="00965EB6">
        <w:t xml:space="preserve">the </w:t>
      </w:r>
      <w:r w:rsidR="00E727D8">
        <w:t>quarry(s)</w:t>
      </w:r>
      <w:r w:rsidR="00965EB6">
        <w:t xml:space="preserve"> where you will exercise the statutory function</w:t>
      </w:r>
      <w:r>
        <w:t>.</w:t>
      </w:r>
    </w:p>
    <w:p w14:paraId="5AEB5833" w14:textId="47F8519D" w:rsidR="00C21555" w:rsidRDefault="00C21555" w:rsidP="00C21555">
      <w:pPr>
        <w:pStyle w:val="BodyText"/>
      </w:pPr>
      <w:r w:rsidRPr="00D42D7D">
        <w:rPr>
          <w:i/>
          <w:u w:val="single"/>
        </w:rPr>
        <w:t>All questions are to be answered by yo</w:t>
      </w:r>
      <w:r w:rsidR="00D42D7D" w:rsidRPr="00D42D7D">
        <w:rPr>
          <w:i/>
          <w:u w:val="single"/>
        </w:rPr>
        <w:t xml:space="preserve">u, </w:t>
      </w:r>
      <w:r w:rsidRPr="00D42D7D">
        <w:rPr>
          <w:i/>
          <w:u w:val="single"/>
        </w:rPr>
        <w:t>by you alone</w:t>
      </w:r>
      <w:r w:rsidR="00D42D7D" w:rsidRPr="00D42D7D">
        <w:rPr>
          <w:i/>
          <w:u w:val="single"/>
        </w:rPr>
        <w:t xml:space="preserve">, </w:t>
      </w:r>
      <w:r w:rsidR="00D42D7D" w:rsidRPr="00702040">
        <w:rPr>
          <w:b/>
          <w:i/>
          <w:u w:val="single"/>
        </w:rPr>
        <w:t>MUST be completed in your OWN handwriting</w:t>
      </w:r>
      <w:r w:rsidR="002E1F5A" w:rsidRPr="00D42D7D">
        <w:rPr>
          <w:i/>
          <w:u w:val="single"/>
        </w:rPr>
        <w:t xml:space="preserve"> </w:t>
      </w:r>
      <w:r w:rsidR="00801BD1" w:rsidRPr="00D42D7D">
        <w:rPr>
          <w:i/>
          <w:u w:val="single"/>
        </w:rPr>
        <w:t>and in your</w:t>
      </w:r>
      <w:r w:rsidRPr="00D42D7D">
        <w:rPr>
          <w:i/>
          <w:u w:val="single"/>
        </w:rPr>
        <w:t xml:space="preserve"> own time.</w:t>
      </w:r>
      <w:r>
        <w:t xml:space="preserve"> You are encouraged to refer to the legislation and discuss how the legislation is applied at </w:t>
      </w:r>
      <w:r w:rsidR="00965EB6">
        <w:t xml:space="preserve">the </w:t>
      </w:r>
      <w:r w:rsidR="00E727D8">
        <w:t>quarry</w:t>
      </w:r>
      <w:r>
        <w:t>(s)</w:t>
      </w:r>
      <w:r w:rsidR="00965EB6">
        <w:t xml:space="preserve"> where you will exercise the statutory function</w:t>
      </w:r>
      <w:r>
        <w:t>.</w:t>
      </w:r>
    </w:p>
    <w:p w14:paraId="11A37459" w14:textId="77777777" w:rsidR="00C21555" w:rsidRPr="00E8753A" w:rsidRDefault="00C21555" w:rsidP="00C21555">
      <w:pPr>
        <w:pStyle w:val="BodyText"/>
      </w:pPr>
      <w:r w:rsidRPr="00E8753A">
        <w:t>Please refer to:</w:t>
      </w:r>
    </w:p>
    <w:p w14:paraId="46B32950" w14:textId="77777777" w:rsidR="00C21555" w:rsidRPr="00E8753A" w:rsidRDefault="00C21555" w:rsidP="00C21555">
      <w:pPr>
        <w:pStyle w:val="Squarebullet"/>
      </w:pPr>
      <w:r w:rsidRPr="00E8753A">
        <w:rPr>
          <w:i/>
        </w:rPr>
        <w:t xml:space="preserve">Work Health and Safety Act 2011 </w:t>
      </w:r>
      <w:r w:rsidRPr="00E8753A">
        <w:t xml:space="preserve">(WHS Act) </w:t>
      </w:r>
    </w:p>
    <w:p w14:paraId="6244B7A1" w14:textId="77777777" w:rsidR="00C21555" w:rsidRPr="00E8753A" w:rsidRDefault="00C21555" w:rsidP="00C21555">
      <w:pPr>
        <w:pStyle w:val="Squarebullet"/>
      </w:pPr>
      <w:r w:rsidRPr="00E8753A">
        <w:t xml:space="preserve">Work Health and Safety Regulation 2017 (WHS Regulation) </w:t>
      </w:r>
    </w:p>
    <w:p w14:paraId="014585F7" w14:textId="00224903" w:rsidR="00C21555" w:rsidRPr="00E8753A" w:rsidRDefault="00C21555" w:rsidP="00C21555">
      <w:pPr>
        <w:pStyle w:val="Squarebullet"/>
      </w:pPr>
      <w:r w:rsidRPr="00E8753A">
        <w:rPr>
          <w:i/>
        </w:rPr>
        <w:t>Work Health and Safety (Mines</w:t>
      </w:r>
      <w:r w:rsidRPr="00E8753A">
        <w:rPr>
          <w:rFonts w:asciiTheme="minorHAnsi" w:hAnsiTheme="minorHAnsi" w:cstheme="minorHAnsi"/>
          <w:i/>
          <w:noProof/>
          <w:sz w:val="18"/>
          <w:szCs w:val="16"/>
          <w:lang w:eastAsia="en-GB"/>
        </w:rPr>
        <w:t xml:space="preserve"> </w:t>
      </w:r>
      <w:r w:rsidRPr="00E8753A">
        <w:rPr>
          <w:rFonts w:asciiTheme="minorHAnsi" w:hAnsiTheme="minorHAnsi" w:cstheme="minorHAnsi"/>
          <w:i/>
          <w:noProof/>
          <w:lang w:eastAsia="en-GB"/>
        </w:rPr>
        <w:t>and Petroleum Sites</w:t>
      </w:r>
      <w:r w:rsidRPr="00E8753A">
        <w:rPr>
          <w:i/>
        </w:rPr>
        <w:t>) Act 2013</w:t>
      </w:r>
      <w:r w:rsidRPr="00E8753A">
        <w:t xml:space="preserve"> (</w:t>
      </w:r>
      <w:r w:rsidRPr="00543A79">
        <w:rPr>
          <w:i/>
        </w:rPr>
        <w:t>WHS</w:t>
      </w:r>
      <w:r w:rsidR="001165F5" w:rsidRPr="00543A79">
        <w:rPr>
          <w:i/>
        </w:rPr>
        <w:t xml:space="preserve"> (</w:t>
      </w:r>
      <w:r w:rsidRPr="00543A79">
        <w:rPr>
          <w:i/>
        </w:rPr>
        <w:t>MPS</w:t>
      </w:r>
      <w:r w:rsidR="001165F5" w:rsidRPr="00543A79">
        <w:rPr>
          <w:i/>
        </w:rPr>
        <w:t>)</w:t>
      </w:r>
      <w:r w:rsidRPr="00543A79">
        <w:rPr>
          <w:i/>
        </w:rPr>
        <w:t xml:space="preserve"> Act</w:t>
      </w:r>
      <w:r w:rsidRPr="00E8753A">
        <w:t>)</w:t>
      </w:r>
    </w:p>
    <w:p w14:paraId="63310C7A" w14:textId="54F3CF31" w:rsidR="00C21555" w:rsidRPr="00E8753A" w:rsidRDefault="00C21555" w:rsidP="00C21555">
      <w:pPr>
        <w:pStyle w:val="Squarebullet"/>
      </w:pPr>
      <w:r w:rsidRPr="00E8753A">
        <w:t>Work Health and Safety (Mines</w:t>
      </w:r>
      <w:r w:rsidRPr="00E8753A">
        <w:rPr>
          <w:rFonts w:asciiTheme="minorHAnsi" w:hAnsiTheme="minorHAnsi" w:cstheme="minorHAnsi"/>
          <w:noProof/>
          <w:sz w:val="18"/>
          <w:szCs w:val="16"/>
          <w:lang w:eastAsia="en-GB"/>
        </w:rPr>
        <w:t xml:space="preserve"> </w:t>
      </w:r>
      <w:r w:rsidRPr="00E8753A">
        <w:rPr>
          <w:rFonts w:asciiTheme="minorHAnsi" w:hAnsiTheme="minorHAnsi" w:cstheme="minorHAnsi"/>
          <w:noProof/>
          <w:lang w:eastAsia="en-GB"/>
        </w:rPr>
        <w:t>and Petroleum Sites</w:t>
      </w:r>
      <w:r w:rsidRPr="00E8753A">
        <w:t>) Regulation 2014 (WHS</w:t>
      </w:r>
      <w:r w:rsidR="001165F5">
        <w:t xml:space="preserve"> (</w:t>
      </w:r>
      <w:r w:rsidRPr="00E8753A">
        <w:t>MPS</w:t>
      </w:r>
      <w:r w:rsidR="001165F5">
        <w:t>)</w:t>
      </w:r>
      <w:r w:rsidRPr="00E8753A">
        <w:t xml:space="preserve"> Regulation).</w:t>
      </w:r>
    </w:p>
    <w:p w14:paraId="6BB8838E" w14:textId="2B482C17" w:rsidR="00C21555" w:rsidRPr="00B51967" w:rsidRDefault="00C21555" w:rsidP="00C21555">
      <w:pPr>
        <w:pStyle w:val="BodyText"/>
        <w:rPr>
          <w:b/>
        </w:rPr>
      </w:pPr>
      <w:r w:rsidRPr="00E8753A">
        <w:t>Please</w:t>
      </w:r>
      <w:r w:rsidR="00217229">
        <w:t xml:space="preserve"> complete this questionnaire (pages 19-3</w:t>
      </w:r>
      <w:r w:rsidR="00D36453">
        <w:t>4</w:t>
      </w:r>
      <w:r w:rsidR="00217229">
        <w:t xml:space="preserve">) and submit it with </w:t>
      </w:r>
      <w:r w:rsidRPr="00E8753A">
        <w:t>your application</w:t>
      </w:r>
      <w:bookmarkStart w:id="17" w:name="_Hlk27124904"/>
      <w:r w:rsidR="00217229">
        <w:t>.</w:t>
      </w:r>
    </w:p>
    <w:bookmarkEnd w:id="17"/>
    <w:p w14:paraId="61D317FD" w14:textId="77777777" w:rsidR="00702040" w:rsidRDefault="00702040">
      <w:pPr>
        <w:spacing w:before="0" w:after="0" w:line="240" w:lineRule="auto"/>
        <w:rPr>
          <w:rFonts w:ascii="Arial" w:hAnsi="Arial"/>
          <w:b/>
          <w:bCs/>
          <w:sz w:val="40"/>
          <w:szCs w:val="40"/>
        </w:rPr>
      </w:pPr>
      <w:r>
        <w:br w:type="page"/>
      </w:r>
    </w:p>
    <w:p w14:paraId="209BBEB9" w14:textId="1329386D" w:rsidR="00A3320B" w:rsidRDefault="00C21555" w:rsidP="00C21555">
      <w:pPr>
        <w:pStyle w:val="Heading2"/>
      </w:pPr>
      <w:r>
        <w:lastRenderedPageBreak/>
        <w:t>Questions</w:t>
      </w:r>
      <w:r w:rsidR="00E8753A">
        <w:t xml:space="preserve"> for mining legislation</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0201"/>
      </w:tblGrid>
      <w:tr w:rsidR="00C21555" w:rsidRPr="00176486" w14:paraId="4274B8A7" w14:textId="77777777" w:rsidTr="00C21555">
        <w:trPr>
          <w:cantSplit/>
          <w:trHeight w:val="156"/>
        </w:trPr>
        <w:tc>
          <w:tcPr>
            <w:tcW w:w="10201" w:type="dxa"/>
            <w:shd w:val="clear" w:color="auto" w:fill="auto"/>
          </w:tcPr>
          <w:p w14:paraId="11F0747C" w14:textId="5B15340B" w:rsidR="004A1475" w:rsidRDefault="004A1475" w:rsidP="004A1475">
            <w:pPr>
              <w:pStyle w:val="BodyText"/>
            </w:pPr>
            <w:r w:rsidRPr="004A1475">
              <w:rPr>
                <w:b/>
              </w:rPr>
              <w:t>Primary duty of care:</w:t>
            </w:r>
            <w:r w:rsidRPr="004A1475">
              <w:t xml:space="preserve"> Summarise the primary duty of care on a person conducting a business or undertaking. List at least </w:t>
            </w:r>
            <w:r w:rsidR="00BC2C8B">
              <w:t>five</w:t>
            </w:r>
            <w:r w:rsidRPr="004A1475">
              <w:t xml:space="preserve"> matters that the person conducting a business or undertaking must ensure, so far as is reasonably practicable. (</w:t>
            </w:r>
            <w:r w:rsidR="0054071B">
              <w:t>s</w:t>
            </w:r>
            <w:r w:rsidRPr="004A1475">
              <w:t xml:space="preserve">ection 19, </w:t>
            </w:r>
            <w:r w:rsidRPr="001165F5">
              <w:rPr>
                <w:i/>
              </w:rPr>
              <w:t>WHS Act</w:t>
            </w:r>
            <w:r w:rsidRPr="004A1475">
              <w:t>)</w:t>
            </w:r>
          </w:p>
          <w:p w14:paraId="577A77EA" w14:textId="7F78D93D" w:rsidR="00765CB7" w:rsidRPr="004A1475" w:rsidRDefault="00765CB7" w:rsidP="004A1475">
            <w:pPr>
              <w:pStyle w:val="BodyText"/>
            </w:pPr>
            <w:r>
              <w:fldChar w:fldCharType="begin">
                <w:ffData>
                  <w:name w:val="Text13"/>
                  <w:enabled/>
                  <w:calcOnExit w:val="0"/>
                  <w:textInput/>
                </w:ffData>
              </w:fldChar>
            </w:r>
            <w:bookmarkStart w:id="18"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p w14:paraId="3C30ACFC" w14:textId="28607BA5" w:rsidR="00C21555" w:rsidRDefault="00C21555" w:rsidP="00C21555">
            <w:pPr>
              <w:pStyle w:val="BodyText"/>
              <w:rPr>
                <w:lang w:eastAsia="en-AU"/>
              </w:rPr>
            </w:pPr>
          </w:p>
          <w:p w14:paraId="74C421EC" w14:textId="07BB65B5" w:rsidR="002E1F5A" w:rsidRDefault="002E1F5A" w:rsidP="00C21555">
            <w:pPr>
              <w:pStyle w:val="BodyText"/>
            </w:pPr>
          </w:p>
          <w:p w14:paraId="3B398F52" w14:textId="2A3C09F8" w:rsidR="000458BD" w:rsidRDefault="000458BD" w:rsidP="00C21555">
            <w:pPr>
              <w:pStyle w:val="BodyText"/>
            </w:pPr>
          </w:p>
          <w:p w14:paraId="5C572604" w14:textId="77777777" w:rsidR="000458BD" w:rsidRDefault="000458BD" w:rsidP="00C21555">
            <w:pPr>
              <w:pStyle w:val="BodyText"/>
            </w:pPr>
          </w:p>
          <w:p w14:paraId="426460F0" w14:textId="73685A8D" w:rsidR="002E1F5A" w:rsidRDefault="002E1F5A" w:rsidP="00C21555">
            <w:pPr>
              <w:pStyle w:val="BodyText"/>
            </w:pPr>
          </w:p>
          <w:p w14:paraId="0566BDB3" w14:textId="77777777" w:rsidR="00D42D7D" w:rsidRDefault="00D42D7D" w:rsidP="00C21555">
            <w:pPr>
              <w:pStyle w:val="BodyText"/>
            </w:pPr>
          </w:p>
          <w:p w14:paraId="16B5C8C3" w14:textId="77777777" w:rsidR="002E1F5A" w:rsidRDefault="002E1F5A" w:rsidP="00C21555">
            <w:pPr>
              <w:pStyle w:val="BodyText"/>
            </w:pPr>
          </w:p>
          <w:p w14:paraId="50B17224" w14:textId="56E3924B" w:rsidR="002E1F5A" w:rsidRDefault="002E1F5A" w:rsidP="00C21555">
            <w:pPr>
              <w:pStyle w:val="BodyText"/>
            </w:pPr>
          </w:p>
        </w:tc>
      </w:tr>
      <w:tr w:rsidR="00C21555" w:rsidRPr="00176486" w14:paraId="38B6EAC6" w14:textId="77777777" w:rsidTr="00C21555">
        <w:trPr>
          <w:cantSplit/>
          <w:trHeight w:val="156"/>
        </w:trPr>
        <w:tc>
          <w:tcPr>
            <w:tcW w:w="10201" w:type="dxa"/>
            <w:shd w:val="clear" w:color="auto" w:fill="auto"/>
          </w:tcPr>
          <w:p w14:paraId="12DCB5E3" w14:textId="5A330008" w:rsidR="004A1475" w:rsidRDefault="004A1475" w:rsidP="004A1475">
            <w:pPr>
              <w:pStyle w:val="BodyText"/>
            </w:pPr>
            <w:r w:rsidRPr="004A1475">
              <w:rPr>
                <w:b/>
              </w:rPr>
              <w:lastRenderedPageBreak/>
              <w:t>Reasonably practicable:</w:t>
            </w:r>
            <w:r w:rsidRPr="004A1475">
              <w:t xml:space="preserve"> What is the meaning of </w:t>
            </w:r>
            <w:r w:rsidR="00BC2C8B">
              <w:t>‘</w:t>
            </w:r>
            <w:r w:rsidRPr="004A1475">
              <w:t>reasonably practicable</w:t>
            </w:r>
            <w:r w:rsidR="00BC2C8B">
              <w:t>’</w:t>
            </w:r>
            <w:r w:rsidRPr="004A1475">
              <w:t xml:space="preserve"> in ensuring health and safety? (</w:t>
            </w:r>
            <w:r w:rsidR="0054071B">
              <w:t>s</w:t>
            </w:r>
            <w:r w:rsidRPr="004A1475">
              <w:t xml:space="preserve">ection 18, </w:t>
            </w:r>
            <w:r w:rsidRPr="001165F5">
              <w:rPr>
                <w:i/>
              </w:rPr>
              <w:t>WHS Act</w:t>
            </w:r>
            <w:r w:rsidRPr="004A1475">
              <w:t>)</w:t>
            </w:r>
          </w:p>
          <w:p w14:paraId="71950AF2" w14:textId="31E0610C" w:rsidR="00765CB7" w:rsidRDefault="00765CB7" w:rsidP="004A1475">
            <w:pPr>
              <w:pStyle w:val="BodyText"/>
            </w:pPr>
            <w:r>
              <w:fldChar w:fldCharType="begin">
                <w:ffData>
                  <w:name w:val="Text14"/>
                  <w:enabled/>
                  <w:calcOnExit w:val="0"/>
                  <w:textInput/>
                </w:ffData>
              </w:fldChar>
            </w:r>
            <w:bookmarkStart w:id="19"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p w14:paraId="0ECC953E" w14:textId="1874318D" w:rsidR="00BC2C8B" w:rsidRPr="004A1475" w:rsidRDefault="00BC2C8B" w:rsidP="004A1475">
            <w:pPr>
              <w:pStyle w:val="BodyText"/>
            </w:pPr>
          </w:p>
          <w:p w14:paraId="387C049B" w14:textId="77777777" w:rsidR="002E1F5A" w:rsidRDefault="002E1F5A" w:rsidP="004A1475">
            <w:pPr>
              <w:tabs>
                <w:tab w:val="left" w:pos="2338"/>
              </w:tabs>
              <w:spacing w:before="20" w:after="20" w:line="240" w:lineRule="auto"/>
              <w:rPr>
                <w:b/>
                <w:bCs/>
                <w:sz w:val="20"/>
                <w:szCs w:val="20"/>
                <w:lang w:eastAsia="en-AU"/>
              </w:rPr>
            </w:pPr>
          </w:p>
          <w:p w14:paraId="360BB064" w14:textId="77777777" w:rsidR="002E1F5A" w:rsidRDefault="002E1F5A" w:rsidP="004A1475">
            <w:pPr>
              <w:tabs>
                <w:tab w:val="left" w:pos="2338"/>
              </w:tabs>
              <w:spacing w:before="20" w:after="20" w:line="240" w:lineRule="auto"/>
              <w:rPr>
                <w:b/>
                <w:bCs/>
              </w:rPr>
            </w:pPr>
          </w:p>
          <w:p w14:paraId="7678ACA2" w14:textId="77777777" w:rsidR="002E1F5A" w:rsidRDefault="002E1F5A" w:rsidP="004A1475">
            <w:pPr>
              <w:tabs>
                <w:tab w:val="left" w:pos="2338"/>
              </w:tabs>
              <w:spacing w:before="20" w:after="20" w:line="240" w:lineRule="auto"/>
              <w:rPr>
                <w:b/>
                <w:bCs/>
              </w:rPr>
            </w:pPr>
          </w:p>
          <w:p w14:paraId="7096B98E" w14:textId="77777777" w:rsidR="002E1F5A" w:rsidRDefault="002E1F5A" w:rsidP="004A1475">
            <w:pPr>
              <w:tabs>
                <w:tab w:val="left" w:pos="2338"/>
              </w:tabs>
              <w:spacing w:before="20" w:after="20" w:line="240" w:lineRule="auto"/>
              <w:rPr>
                <w:b/>
                <w:bCs/>
              </w:rPr>
            </w:pPr>
          </w:p>
          <w:p w14:paraId="3D0771E4" w14:textId="77777777" w:rsidR="002E1F5A" w:rsidRDefault="002E1F5A" w:rsidP="004A1475">
            <w:pPr>
              <w:tabs>
                <w:tab w:val="left" w:pos="2338"/>
              </w:tabs>
              <w:spacing w:before="20" w:after="20" w:line="240" w:lineRule="auto"/>
              <w:rPr>
                <w:b/>
                <w:bCs/>
              </w:rPr>
            </w:pPr>
          </w:p>
          <w:p w14:paraId="2ED83621" w14:textId="77777777" w:rsidR="002E1F5A" w:rsidRDefault="002E1F5A" w:rsidP="004A1475">
            <w:pPr>
              <w:tabs>
                <w:tab w:val="left" w:pos="2338"/>
              </w:tabs>
              <w:spacing w:before="20" w:after="20" w:line="240" w:lineRule="auto"/>
              <w:rPr>
                <w:b/>
                <w:bCs/>
              </w:rPr>
            </w:pPr>
          </w:p>
          <w:p w14:paraId="45322986" w14:textId="77777777" w:rsidR="002E1F5A" w:rsidRDefault="002E1F5A" w:rsidP="004A1475">
            <w:pPr>
              <w:tabs>
                <w:tab w:val="left" w:pos="2338"/>
              </w:tabs>
              <w:spacing w:before="20" w:after="20" w:line="240" w:lineRule="auto"/>
              <w:rPr>
                <w:b/>
                <w:bCs/>
              </w:rPr>
            </w:pPr>
          </w:p>
          <w:p w14:paraId="4FD8670B" w14:textId="77777777" w:rsidR="002E1F5A" w:rsidRDefault="002E1F5A" w:rsidP="004A1475">
            <w:pPr>
              <w:tabs>
                <w:tab w:val="left" w:pos="2338"/>
              </w:tabs>
              <w:spacing w:before="20" w:after="20" w:line="240" w:lineRule="auto"/>
              <w:rPr>
                <w:b/>
                <w:bCs/>
              </w:rPr>
            </w:pPr>
          </w:p>
          <w:p w14:paraId="66DCA747" w14:textId="77777777" w:rsidR="002E1F5A" w:rsidRDefault="002E1F5A" w:rsidP="004A1475">
            <w:pPr>
              <w:tabs>
                <w:tab w:val="left" w:pos="2338"/>
              </w:tabs>
              <w:spacing w:before="20" w:after="20" w:line="240" w:lineRule="auto"/>
              <w:rPr>
                <w:b/>
                <w:bCs/>
              </w:rPr>
            </w:pPr>
          </w:p>
          <w:p w14:paraId="38490106" w14:textId="77777777" w:rsidR="002E1F5A" w:rsidRDefault="002E1F5A" w:rsidP="004A1475">
            <w:pPr>
              <w:tabs>
                <w:tab w:val="left" w:pos="2338"/>
              </w:tabs>
              <w:spacing w:before="20" w:after="20" w:line="240" w:lineRule="auto"/>
              <w:rPr>
                <w:b/>
                <w:bCs/>
              </w:rPr>
            </w:pPr>
          </w:p>
          <w:p w14:paraId="51026A52" w14:textId="77777777" w:rsidR="002E1F5A" w:rsidRDefault="002E1F5A" w:rsidP="004A1475">
            <w:pPr>
              <w:tabs>
                <w:tab w:val="left" w:pos="2338"/>
              </w:tabs>
              <w:spacing w:before="20" w:after="20" w:line="240" w:lineRule="auto"/>
              <w:rPr>
                <w:b/>
                <w:bCs/>
              </w:rPr>
            </w:pPr>
          </w:p>
          <w:p w14:paraId="2AD8DE0C" w14:textId="77777777" w:rsidR="002E1F5A" w:rsidRDefault="002E1F5A" w:rsidP="004A1475">
            <w:pPr>
              <w:tabs>
                <w:tab w:val="left" w:pos="2338"/>
              </w:tabs>
              <w:spacing w:before="20" w:after="20" w:line="240" w:lineRule="auto"/>
              <w:rPr>
                <w:b/>
                <w:bCs/>
              </w:rPr>
            </w:pPr>
          </w:p>
          <w:p w14:paraId="796029EF" w14:textId="77777777" w:rsidR="002E1F5A" w:rsidRDefault="002E1F5A" w:rsidP="004A1475">
            <w:pPr>
              <w:tabs>
                <w:tab w:val="left" w:pos="2338"/>
              </w:tabs>
              <w:spacing w:before="20" w:after="20" w:line="240" w:lineRule="auto"/>
              <w:rPr>
                <w:b/>
                <w:bCs/>
              </w:rPr>
            </w:pPr>
          </w:p>
          <w:p w14:paraId="1E3B895B" w14:textId="77777777" w:rsidR="002E1F5A" w:rsidRDefault="002E1F5A" w:rsidP="004A1475">
            <w:pPr>
              <w:tabs>
                <w:tab w:val="left" w:pos="2338"/>
              </w:tabs>
              <w:spacing w:before="20" w:after="20" w:line="240" w:lineRule="auto"/>
              <w:rPr>
                <w:b/>
                <w:bCs/>
              </w:rPr>
            </w:pPr>
          </w:p>
          <w:p w14:paraId="47960332" w14:textId="77777777" w:rsidR="002E1F5A" w:rsidRDefault="002E1F5A" w:rsidP="004A1475">
            <w:pPr>
              <w:tabs>
                <w:tab w:val="left" w:pos="2338"/>
              </w:tabs>
              <w:spacing w:before="20" w:after="20" w:line="240" w:lineRule="auto"/>
              <w:rPr>
                <w:b/>
                <w:bCs/>
              </w:rPr>
            </w:pPr>
          </w:p>
          <w:p w14:paraId="383A896D" w14:textId="6D11311C" w:rsidR="00C21555" w:rsidRDefault="004A1475" w:rsidP="004A1475">
            <w:pPr>
              <w:tabs>
                <w:tab w:val="left" w:pos="2338"/>
              </w:tabs>
              <w:spacing w:before="20" w:after="20" w:line="240" w:lineRule="auto"/>
            </w:pPr>
            <w:r>
              <w:tab/>
            </w:r>
          </w:p>
        </w:tc>
      </w:tr>
      <w:tr w:rsidR="00C21555" w:rsidRPr="00176486" w14:paraId="6F9317A1" w14:textId="77777777" w:rsidTr="00C21555">
        <w:trPr>
          <w:cantSplit/>
          <w:trHeight w:val="156"/>
        </w:trPr>
        <w:tc>
          <w:tcPr>
            <w:tcW w:w="10201" w:type="dxa"/>
            <w:shd w:val="clear" w:color="auto" w:fill="auto"/>
          </w:tcPr>
          <w:p w14:paraId="5C596F0A" w14:textId="0FE14038" w:rsidR="004A1475" w:rsidRDefault="004A1475" w:rsidP="004A1475">
            <w:pPr>
              <w:pStyle w:val="BodyText"/>
            </w:pPr>
            <w:r w:rsidRPr="004A1475">
              <w:rPr>
                <w:b/>
              </w:rPr>
              <w:t>Consultation:</w:t>
            </w:r>
            <w:r w:rsidRPr="004A1475">
              <w:t xml:space="preserve"> When is consultation with workers required? (</w:t>
            </w:r>
            <w:r w:rsidR="005C0EC1">
              <w:t>s</w:t>
            </w:r>
            <w:r w:rsidRPr="004A1475">
              <w:t xml:space="preserve">ection 49, </w:t>
            </w:r>
            <w:r w:rsidRPr="005C0EC1">
              <w:rPr>
                <w:i/>
              </w:rPr>
              <w:t>WHS Act</w:t>
            </w:r>
            <w:r w:rsidRPr="004A1475">
              <w:t xml:space="preserve"> and </w:t>
            </w:r>
            <w:r w:rsidR="00E5360A">
              <w:t>c</w:t>
            </w:r>
            <w:r w:rsidRPr="004A1475">
              <w:t>lause 121, WHS</w:t>
            </w:r>
            <w:r w:rsidR="001165F5">
              <w:t xml:space="preserve"> (</w:t>
            </w:r>
            <w:r w:rsidRPr="004A1475">
              <w:t>MPS</w:t>
            </w:r>
            <w:r w:rsidR="001165F5">
              <w:t>)</w:t>
            </w:r>
            <w:r w:rsidRPr="004A1475">
              <w:t xml:space="preserve"> Regulation)</w:t>
            </w:r>
          </w:p>
          <w:p w14:paraId="07B24F9A" w14:textId="7E6E0868" w:rsidR="00BC2C8B" w:rsidRDefault="00765CB7" w:rsidP="004A1475">
            <w:pPr>
              <w:pStyle w:val="BodyText"/>
            </w:pPr>
            <w:r>
              <w:fldChar w:fldCharType="begin">
                <w:ffData>
                  <w:name w:val="Text15"/>
                  <w:enabled/>
                  <w:calcOnExit w:val="0"/>
                  <w:textInput/>
                </w:ffData>
              </w:fldChar>
            </w:r>
            <w:bookmarkStart w:id="20"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p w14:paraId="28D0C76A" w14:textId="6C7F0698" w:rsidR="002E1F5A" w:rsidRDefault="002E1F5A" w:rsidP="004A1475">
            <w:pPr>
              <w:pStyle w:val="BodyText"/>
            </w:pPr>
          </w:p>
          <w:p w14:paraId="602CF44C" w14:textId="37A4E3D9" w:rsidR="002E1F5A" w:rsidRDefault="002E1F5A" w:rsidP="004A1475">
            <w:pPr>
              <w:pStyle w:val="BodyText"/>
            </w:pPr>
          </w:p>
          <w:p w14:paraId="4BC5C64F" w14:textId="7D55B3AA" w:rsidR="002E1F5A" w:rsidRDefault="002E1F5A" w:rsidP="004A1475">
            <w:pPr>
              <w:pStyle w:val="BodyText"/>
            </w:pPr>
          </w:p>
          <w:p w14:paraId="5BDA8155" w14:textId="68A08E64" w:rsidR="002E1F5A" w:rsidRDefault="002E1F5A" w:rsidP="004A1475">
            <w:pPr>
              <w:pStyle w:val="BodyText"/>
            </w:pPr>
          </w:p>
          <w:p w14:paraId="0A6DAAEF" w14:textId="2C435C68" w:rsidR="002E1F5A" w:rsidRDefault="002E1F5A" w:rsidP="004A1475">
            <w:pPr>
              <w:pStyle w:val="BodyText"/>
            </w:pPr>
          </w:p>
          <w:p w14:paraId="2F3CC37F" w14:textId="49249E14" w:rsidR="002E1F5A" w:rsidRDefault="002E1F5A" w:rsidP="004A1475">
            <w:pPr>
              <w:pStyle w:val="BodyText"/>
            </w:pPr>
          </w:p>
          <w:p w14:paraId="1CD12EEC" w14:textId="2001DC6B" w:rsidR="002E1F5A" w:rsidRDefault="002E1F5A" w:rsidP="004A1475">
            <w:pPr>
              <w:pStyle w:val="BodyText"/>
            </w:pPr>
          </w:p>
          <w:p w14:paraId="0271AFB2" w14:textId="5E6DE354" w:rsidR="002E1F5A" w:rsidRDefault="002E1F5A" w:rsidP="004A1475">
            <w:pPr>
              <w:pStyle w:val="BodyText"/>
            </w:pPr>
          </w:p>
          <w:p w14:paraId="38B6F90A" w14:textId="77777777" w:rsidR="002E1F5A" w:rsidRPr="004A1475" w:rsidRDefault="002E1F5A" w:rsidP="004A1475">
            <w:pPr>
              <w:pStyle w:val="BodyText"/>
            </w:pPr>
          </w:p>
          <w:p w14:paraId="6E05CCEA" w14:textId="56889716" w:rsidR="00C21555" w:rsidRDefault="00C21555" w:rsidP="004A1475">
            <w:pPr>
              <w:pStyle w:val="BodyText"/>
            </w:pPr>
          </w:p>
        </w:tc>
      </w:tr>
      <w:tr w:rsidR="00C21555" w:rsidRPr="00176486" w14:paraId="03505D19" w14:textId="77777777" w:rsidTr="00C21555">
        <w:trPr>
          <w:cantSplit/>
          <w:trHeight w:val="156"/>
        </w:trPr>
        <w:tc>
          <w:tcPr>
            <w:tcW w:w="10201" w:type="dxa"/>
            <w:shd w:val="clear" w:color="auto" w:fill="auto"/>
          </w:tcPr>
          <w:p w14:paraId="78FE679B" w14:textId="789CE902" w:rsidR="004A1475" w:rsidRPr="004A1475" w:rsidRDefault="004A1475" w:rsidP="004A1475">
            <w:pPr>
              <w:pStyle w:val="BodyText"/>
            </w:pPr>
            <w:r w:rsidRPr="004A1475">
              <w:rPr>
                <w:b/>
              </w:rPr>
              <w:lastRenderedPageBreak/>
              <w:t>Managing risks to health and safety:</w:t>
            </w:r>
            <w:r w:rsidRPr="004A1475">
              <w:t xml:space="preserve"> What is the hierarchy of control measures in </w:t>
            </w:r>
            <w:r w:rsidR="00E5360A">
              <w:t>c</w:t>
            </w:r>
            <w:r w:rsidRPr="004A1475">
              <w:t>lause 36 of the WHS Regulation and why do you think duty holders are required to follow a particular order when minimising risks to health and safety?</w:t>
            </w:r>
          </w:p>
          <w:p w14:paraId="134AC4AB" w14:textId="0DF88731" w:rsidR="00C21555" w:rsidRDefault="00A51A7B" w:rsidP="004A1475">
            <w:pPr>
              <w:pStyle w:val="BodyText"/>
            </w:pPr>
            <w:r>
              <w:fldChar w:fldCharType="begin">
                <w:ffData>
                  <w:name w:val="Text16"/>
                  <w:enabled/>
                  <w:calcOnExit w:val="0"/>
                  <w:textInput/>
                </w:ffData>
              </w:fldChar>
            </w:r>
            <w:bookmarkStart w:id="21"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p w14:paraId="3C9BCC53" w14:textId="77777777" w:rsidR="002E1F5A" w:rsidRDefault="002E1F5A" w:rsidP="004A1475">
            <w:pPr>
              <w:pStyle w:val="BodyText"/>
            </w:pPr>
          </w:p>
          <w:p w14:paraId="02786659" w14:textId="77777777" w:rsidR="002E1F5A" w:rsidRDefault="002E1F5A" w:rsidP="004A1475">
            <w:pPr>
              <w:pStyle w:val="BodyText"/>
            </w:pPr>
          </w:p>
          <w:p w14:paraId="3F62AB26" w14:textId="77777777" w:rsidR="002E1F5A" w:rsidRDefault="002E1F5A" w:rsidP="004A1475">
            <w:pPr>
              <w:pStyle w:val="BodyText"/>
            </w:pPr>
          </w:p>
          <w:p w14:paraId="633E2D7B" w14:textId="77AD79CC" w:rsidR="002E1F5A" w:rsidRDefault="002E1F5A" w:rsidP="004A1475">
            <w:pPr>
              <w:pStyle w:val="BodyText"/>
            </w:pPr>
          </w:p>
          <w:p w14:paraId="55266C09" w14:textId="278B3919" w:rsidR="002E1F5A" w:rsidRDefault="002E1F5A" w:rsidP="004A1475">
            <w:pPr>
              <w:pStyle w:val="BodyText"/>
            </w:pPr>
          </w:p>
          <w:p w14:paraId="231A489A" w14:textId="77777777" w:rsidR="002E1F5A" w:rsidRDefault="002E1F5A" w:rsidP="004A1475">
            <w:pPr>
              <w:pStyle w:val="BodyText"/>
            </w:pPr>
          </w:p>
          <w:p w14:paraId="0548C908" w14:textId="77777777" w:rsidR="002E1F5A" w:rsidRDefault="002E1F5A" w:rsidP="004A1475">
            <w:pPr>
              <w:pStyle w:val="BodyText"/>
            </w:pPr>
          </w:p>
          <w:p w14:paraId="56335EAA" w14:textId="77777777" w:rsidR="002E1F5A" w:rsidRDefault="002E1F5A" w:rsidP="004A1475">
            <w:pPr>
              <w:pStyle w:val="BodyText"/>
            </w:pPr>
          </w:p>
          <w:p w14:paraId="6672C4DD" w14:textId="77777777" w:rsidR="002E1F5A" w:rsidRDefault="002E1F5A" w:rsidP="004A1475">
            <w:pPr>
              <w:pStyle w:val="BodyText"/>
            </w:pPr>
          </w:p>
          <w:p w14:paraId="52D9A9B5" w14:textId="4D3B4085" w:rsidR="002E1F5A" w:rsidRDefault="002E1F5A" w:rsidP="004A1475">
            <w:pPr>
              <w:pStyle w:val="BodyText"/>
            </w:pPr>
          </w:p>
        </w:tc>
      </w:tr>
      <w:tr w:rsidR="00C21555" w:rsidRPr="00176486" w14:paraId="05F7A785" w14:textId="77777777" w:rsidTr="00C21555">
        <w:trPr>
          <w:cantSplit/>
          <w:trHeight w:val="156"/>
        </w:trPr>
        <w:tc>
          <w:tcPr>
            <w:tcW w:w="10201" w:type="dxa"/>
            <w:shd w:val="clear" w:color="auto" w:fill="auto"/>
          </w:tcPr>
          <w:p w14:paraId="3D10417A" w14:textId="7B2D31ED" w:rsidR="004A1475" w:rsidRPr="004A1475" w:rsidRDefault="004A1475" w:rsidP="004A1475">
            <w:pPr>
              <w:pStyle w:val="BodyText"/>
            </w:pPr>
            <w:r w:rsidRPr="004A1475">
              <w:rPr>
                <w:b/>
              </w:rPr>
              <w:t>First Aid:</w:t>
            </w:r>
            <w:r w:rsidRPr="004A1475">
              <w:t xml:space="preserve"> What are the duties on a person conducting a business or undertaking in relation to providing first aid? (</w:t>
            </w:r>
            <w:r w:rsidR="00E5360A">
              <w:t>c</w:t>
            </w:r>
            <w:r w:rsidRPr="004A1475">
              <w:t>lause 42, WHS Regulation)</w:t>
            </w:r>
          </w:p>
          <w:p w14:paraId="61971CF9" w14:textId="11B97AA3" w:rsidR="002E1F5A" w:rsidRDefault="00A51A7B" w:rsidP="004A1475">
            <w:pPr>
              <w:pStyle w:val="BodyText"/>
            </w:pPr>
            <w:r>
              <w:fldChar w:fldCharType="begin">
                <w:ffData>
                  <w:name w:val="Text17"/>
                  <w:enabled/>
                  <w:calcOnExit w:val="0"/>
                  <w:textInput/>
                </w:ffData>
              </w:fldChar>
            </w:r>
            <w:bookmarkStart w:id="22"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p w14:paraId="05E664DB" w14:textId="77777777" w:rsidR="002E1F5A" w:rsidRDefault="002E1F5A" w:rsidP="004A1475">
            <w:pPr>
              <w:pStyle w:val="BodyText"/>
            </w:pPr>
          </w:p>
          <w:p w14:paraId="1480A3C0" w14:textId="7FB15723" w:rsidR="002E1F5A" w:rsidRDefault="002E1F5A" w:rsidP="004A1475">
            <w:pPr>
              <w:pStyle w:val="BodyText"/>
            </w:pPr>
          </w:p>
          <w:p w14:paraId="5168D3C6" w14:textId="3D9128B9" w:rsidR="00086A67" w:rsidRDefault="00086A67" w:rsidP="004A1475">
            <w:pPr>
              <w:pStyle w:val="BodyText"/>
            </w:pPr>
          </w:p>
          <w:p w14:paraId="04D41A3A" w14:textId="77777777" w:rsidR="00086A67" w:rsidRDefault="00086A67" w:rsidP="004A1475">
            <w:pPr>
              <w:pStyle w:val="BodyText"/>
            </w:pPr>
          </w:p>
          <w:p w14:paraId="52BACCFA" w14:textId="77777777" w:rsidR="002E1F5A" w:rsidRDefault="002E1F5A" w:rsidP="004A1475">
            <w:pPr>
              <w:pStyle w:val="BodyText"/>
            </w:pPr>
          </w:p>
          <w:p w14:paraId="092577F2" w14:textId="77777777" w:rsidR="002E1F5A" w:rsidRDefault="002E1F5A" w:rsidP="004A1475">
            <w:pPr>
              <w:pStyle w:val="BodyText"/>
            </w:pPr>
          </w:p>
          <w:p w14:paraId="5FD80361" w14:textId="71C4FEBB" w:rsidR="002E1F5A" w:rsidRDefault="002E1F5A" w:rsidP="004A1475">
            <w:pPr>
              <w:pStyle w:val="BodyText"/>
            </w:pPr>
          </w:p>
          <w:p w14:paraId="2D6D422C" w14:textId="77777777" w:rsidR="002E1F5A" w:rsidRDefault="002E1F5A" w:rsidP="004A1475">
            <w:pPr>
              <w:pStyle w:val="BodyText"/>
            </w:pPr>
          </w:p>
          <w:p w14:paraId="7F158573" w14:textId="77777777" w:rsidR="002E1F5A" w:rsidRDefault="002E1F5A" w:rsidP="004A1475">
            <w:pPr>
              <w:pStyle w:val="BodyText"/>
            </w:pPr>
          </w:p>
          <w:p w14:paraId="33ACC468" w14:textId="7D068B28" w:rsidR="002E1F5A" w:rsidRDefault="002E1F5A" w:rsidP="004A1475">
            <w:pPr>
              <w:pStyle w:val="BodyText"/>
              <w:rPr>
                <w:lang w:eastAsia="en-AU"/>
              </w:rPr>
            </w:pPr>
          </w:p>
        </w:tc>
      </w:tr>
      <w:tr w:rsidR="00C21555" w:rsidRPr="00176486" w14:paraId="6764F03F" w14:textId="77777777" w:rsidTr="00C21555">
        <w:trPr>
          <w:cantSplit/>
          <w:trHeight w:val="156"/>
        </w:trPr>
        <w:tc>
          <w:tcPr>
            <w:tcW w:w="10201" w:type="dxa"/>
            <w:shd w:val="clear" w:color="auto" w:fill="auto"/>
          </w:tcPr>
          <w:p w14:paraId="08E255B6" w14:textId="7D4B2AE9" w:rsidR="004A1475" w:rsidRPr="004A1475" w:rsidRDefault="004A1475" w:rsidP="004A1475">
            <w:pPr>
              <w:pStyle w:val="BodyText"/>
            </w:pPr>
            <w:r w:rsidRPr="004A1475">
              <w:rPr>
                <w:b/>
              </w:rPr>
              <w:lastRenderedPageBreak/>
              <w:t xml:space="preserve">First </w:t>
            </w:r>
            <w:r w:rsidR="00B51967">
              <w:rPr>
                <w:b/>
              </w:rPr>
              <w:t>a</w:t>
            </w:r>
            <w:r w:rsidRPr="004A1475">
              <w:rPr>
                <w:b/>
              </w:rPr>
              <w:t>id:</w:t>
            </w:r>
            <w:r w:rsidRPr="004A1475">
              <w:t xml:space="preserve"> What provisions for first aid do you have at your mine?</w:t>
            </w:r>
          </w:p>
          <w:p w14:paraId="5AFFAF7E" w14:textId="585F4E77" w:rsidR="002E1F5A" w:rsidRDefault="00A51A7B" w:rsidP="004A1475">
            <w:pPr>
              <w:pStyle w:val="BodyText"/>
            </w:pPr>
            <w:r>
              <w:fldChar w:fldCharType="begin">
                <w:ffData>
                  <w:name w:val="Text18"/>
                  <w:enabled/>
                  <w:calcOnExit w:val="0"/>
                  <w:textInput/>
                </w:ffData>
              </w:fldChar>
            </w:r>
            <w:bookmarkStart w:id="23"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14:paraId="72A5D71C" w14:textId="77777777" w:rsidR="002E1F5A" w:rsidRDefault="002E1F5A" w:rsidP="004A1475">
            <w:pPr>
              <w:pStyle w:val="BodyText"/>
            </w:pPr>
          </w:p>
          <w:p w14:paraId="5A8C0F7C" w14:textId="77777777" w:rsidR="002E1F5A" w:rsidRDefault="002E1F5A" w:rsidP="004A1475">
            <w:pPr>
              <w:pStyle w:val="BodyText"/>
            </w:pPr>
          </w:p>
          <w:p w14:paraId="536B0B6F" w14:textId="77777777" w:rsidR="002E1F5A" w:rsidRDefault="002E1F5A" w:rsidP="004A1475">
            <w:pPr>
              <w:pStyle w:val="BodyText"/>
            </w:pPr>
          </w:p>
          <w:p w14:paraId="106A2B49" w14:textId="77777777" w:rsidR="002E1F5A" w:rsidRDefault="002E1F5A" w:rsidP="004A1475">
            <w:pPr>
              <w:pStyle w:val="BodyText"/>
            </w:pPr>
          </w:p>
          <w:p w14:paraId="51AE046F" w14:textId="42601197" w:rsidR="002E1F5A" w:rsidRDefault="002E1F5A" w:rsidP="004A1475">
            <w:pPr>
              <w:pStyle w:val="BodyText"/>
            </w:pPr>
          </w:p>
          <w:p w14:paraId="5B0C253F" w14:textId="77777777" w:rsidR="002E1F5A" w:rsidRDefault="002E1F5A" w:rsidP="004A1475">
            <w:pPr>
              <w:pStyle w:val="BodyText"/>
            </w:pPr>
          </w:p>
          <w:p w14:paraId="6CC6216B" w14:textId="77777777" w:rsidR="002E1F5A" w:rsidRDefault="002E1F5A" w:rsidP="004A1475">
            <w:pPr>
              <w:pStyle w:val="BodyText"/>
            </w:pPr>
          </w:p>
          <w:p w14:paraId="0D949E9F" w14:textId="77777777" w:rsidR="002E1F5A" w:rsidRDefault="002E1F5A" w:rsidP="004A1475">
            <w:pPr>
              <w:pStyle w:val="BodyText"/>
            </w:pPr>
          </w:p>
          <w:p w14:paraId="26BB3A58" w14:textId="77777777" w:rsidR="002E1F5A" w:rsidRDefault="002E1F5A" w:rsidP="004A1475">
            <w:pPr>
              <w:pStyle w:val="BodyText"/>
            </w:pPr>
          </w:p>
          <w:p w14:paraId="6DFEEA07" w14:textId="77BA0A7F" w:rsidR="002E1F5A" w:rsidRDefault="002E1F5A" w:rsidP="004A1475">
            <w:pPr>
              <w:pStyle w:val="BodyText"/>
            </w:pPr>
          </w:p>
        </w:tc>
      </w:tr>
      <w:tr w:rsidR="00C21555" w:rsidRPr="00176486" w14:paraId="2BC53ACE" w14:textId="77777777" w:rsidTr="00C21555">
        <w:trPr>
          <w:cantSplit/>
          <w:trHeight w:val="156"/>
        </w:trPr>
        <w:tc>
          <w:tcPr>
            <w:tcW w:w="10201" w:type="dxa"/>
            <w:shd w:val="clear" w:color="auto" w:fill="auto"/>
          </w:tcPr>
          <w:p w14:paraId="26619BB2" w14:textId="73B829EC" w:rsidR="004A1475" w:rsidRPr="004A1475" w:rsidRDefault="004A1475" w:rsidP="004A1475">
            <w:pPr>
              <w:pStyle w:val="BodyText"/>
            </w:pPr>
            <w:r w:rsidRPr="004A1475">
              <w:rPr>
                <w:b/>
              </w:rPr>
              <w:t xml:space="preserve">Safety </w:t>
            </w:r>
            <w:r w:rsidR="00BC2C8B">
              <w:rPr>
                <w:b/>
              </w:rPr>
              <w:t>m</w:t>
            </w:r>
            <w:r w:rsidRPr="004A1475">
              <w:rPr>
                <w:b/>
              </w:rPr>
              <w:t xml:space="preserve">anagement </w:t>
            </w:r>
            <w:r w:rsidR="00BC2C8B">
              <w:rPr>
                <w:b/>
              </w:rPr>
              <w:t>s</w:t>
            </w:r>
            <w:r w:rsidRPr="004A1475">
              <w:rPr>
                <w:b/>
              </w:rPr>
              <w:t>ystem:</w:t>
            </w:r>
            <w:r w:rsidRPr="004A1475">
              <w:t xml:space="preserve"> A </w:t>
            </w:r>
            <w:r w:rsidR="00BC2C8B" w:rsidRPr="004A1475">
              <w:t>safety management s</w:t>
            </w:r>
            <w:r w:rsidRPr="004A1475">
              <w:t xml:space="preserve">ystem (SMS) is required for all mines. Name at least 10 things that must be included in the </w:t>
            </w:r>
            <w:r w:rsidR="00BC2C8B">
              <w:t>SMS</w:t>
            </w:r>
            <w:r w:rsidRPr="004A1475">
              <w:t xml:space="preserve"> for your mine</w:t>
            </w:r>
            <w:r w:rsidR="00217229">
              <w:t>.</w:t>
            </w:r>
            <w:r w:rsidRPr="004A1475">
              <w:t xml:space="preserve"> (</w:t>
            </w:r>
            <w:r w:rsidR="00E5360A">
              <w:t>c</w:t>
            </w:r>
            <w:r w:rsidRPr="004A1475">
              <w:t>lause 14(1), WHS</w:t>
            </w:r>
            <w:r w:rsidR="001165F5">
              <w:t xml:space="preserve"> (</w:t>
            </w:r>
            <w:r w:rsidRPr="004A1475">
              <w:t>MPS</w:t>
            </w:r>
            <w:r w:rsidR="001165F5">
              <w:t>)</w:t>
            </w:r>
            <w:r w:rsidRPr="004A1475">
              <w:t xml:space="preserve"> Regulation)</w:t>
            </w:r>
          </w:p>
          <w:p w14:paraId="710A6326" w14:textId="56708253" w:rsidR="002E1F5A" w:rsidRDefault="00A51A7B" w:rsidP="004A1475">
            <w:pPr>
              <w:pStyle w:val="BodyText"/>
            </w:pPr>
            <w:r>
              <w:fldChar w:fldCharType="begin">
                <w:ffData>
                  <w:name w:val="Text19"/>
                  <w:enabled/>
                  <w:calcOnExit w:val="0"/>
                  <w:textInput/>
                </w:ffData>
              </w:fldChar>
            </w:r>
            <w:bookmarkStart w:id="24"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14:paraId="7CC54E9C" w14:textId="77777777" w:rsidR="002E1F5A" w:rsidRDefault="002E1F5A" w:rsidP="004A1475">
            <w:pPr>
              <w:pStyle w:val="BodyText"/>
            </w:pPr>
          </w:p>
          <w:p w14:paraId="31DA990D" w14:textId="77777777" w:rsidR="002E1F5A" w:rsidRDefault="002E1F5A" w:rsidP="004A1475">
            <w:pPr>
              <w:pStyle w:val="BodyText"/>
            </w:pPr>
          </w:p>
          <w:p w14:paraId="4DFD5E88" w14:textId="77777777" w:rsidR="002E1F5A" w:rsidRDefault="002E1F5A" w:rsidP="004A1475">
            <w:pPr>
              <w:pStyle w:val="BodyText"/>
            </w:pPr>
          </w:p>
          <w:p w14:paraId="507EE839" w14:textId="77777777" w:rsidR="002E1F5A" w:rsidRDefault="002E1F5A" w:rsidP="004A1475">
            <w:pPr>
              <w:pStyle w:val="BodyText"/>
            </w:pPr>
          </w:p>
          <w:p w14:paraId="1CBC5C3F" w14:textId="57FECE74" w:rsidR="002E1F5A" w:rsidRDefault="002E1F5A" w:rsidP="004A1475">
            <w:pPr>
              <w:pStyle w:val="BodyText"/>
            </w:pPr>
          </w:p>
          <w:p w14:paraId="6543187F" w14:textId="77777777" w:rsidR="00086A67" w:rsidRDefault="00086A67" w:rsidP="004A1475">
            <w:pPr>
              <w:pStyle w:val="BodyText"/>
            </w:pPr>
          </w:p>
          <w:p w14:paraId="03CEBD9A" w14:textId="77777777" w:rsidR="002E1F5A" w:rsidRDefault="002E1F5A" w:rsidP="004A1475">
            <w:pPr>
              <w:pStyle w:val="BodyText"/>
            </w:pPr>
          </w:p>
          <w:p w14:paraId="68006238" w14:textId="53905DBC" w:rsidR="002E1F5A" w:rsidRDefault="002E1F5A" w:rsidP="004A1475">
            <w:pPr>
              <w:pStyle w:val="BodyText"/>
            </w:pPr>
          </w:p>
          <w:p w14:paraId="6468E7A3" w14:textId="77777777" w:rsidR="002E1F5A" w:rsidRDefault="002E1F5A" w:rsidP="004A1475">
            <w:pPr>
              <w:pStyle w:val="BodyText"/>
            </w:pPr>
          </w:p>
          <w:p w14:paraId="099ECA58" w14:textId="2D4C6D0D" w:rsidR="002E1F5A" w:rsidRDefault="002E1F5A" w:rsidP="004A1475">
            <w:pPr>
              <w:pStyle w:val="BodyText"/>
            </w:pPr>
          </w:p>
        </w:tc>
      </w:tr>
      <w:tr w:rsidR="00C21555" w:rsidRPr="00176486" w14:paraId="0FEA2A0A" w14:textId="77777777" w:rsidTr="00C21555">
        <w:trPr>
          <w:cantSplit/>
          <w:trHeight w:val="156"/>
        </w:trPr>
        <w:tc>
          <w:tcPr>
            <w:tcW w:w="10201" w:type="dxa"/>
            <w:shd w:val="clear" w:color="auto" w:fill="auto"/>
          </w:tcPr>
          <w:p w14:paraId="30B104DA" w14:textId="101794E7" w:rsidR="002E1F5A" w:rsidRDefault="004A1475" w:rsidP="004A1475">
            <w:pPr>
              <w:pStyle w:val="BodyText"/>
            </w:pPr>
            <w:r w:rsidRPr="004A1475">
              <w:rPr>
                <w:b/>
              </w:rPr>
              <w:lastRenderedPageBreak/>
              <w:t>Contractor at the mine:</w:t>
            </w:r>
            <w:r w:rsidRPr="004A1475">
              <w:t xml:space="preserve"> If a contractor is proposing to carry out mining operations at the mine, what must the contractor provide to the mine operator before work commences? (</w:t>
            </w:r>
            <w:r w:rsidR="00E5360A">
              <w:t>c</w:t>
            </w:r>
            <w:r w:rsidRPr="004A1475">
              <w:t>lause 21, WHS</w:t>
            </w:r>
            <w:r w:rsidR="001165F5">
              <w:t xml:space="preserve"> (</w:t>
            </w:r>
            <w:r w:rsidRPr="004A1475">
              <w:t>MPS</w:t>
            </w:r>
            <w:r w:rsidR="001165F5">
              <w:t>)</w:t>
            </w:r>
            <w:r w:rsidRPr="004A1475">
              <w:t xml:space="preserve"> Regulation)</w:t>
            </w:r>
          </w:p>
          <w:p w14:paraId="2255D15D" w14:textId="5FDF8582" w:rsidR="002E1F5A" w:rsidRDefault="00A51A7B" w:rsidP="004A1475">
            <w:pPr>
              <w:pStyle w:val="BodyText"/>
            </w:pPr>
            <w:r>
              <w:fldChar w:fldCharType="begin">
                <w:ffData>
                  <w:name w:val="Text20"/>
                  <w:enabled/>
                  <w:calcOnExit w:val="0"/>
                  <w:textInput/>
                </w:ffData>
              </w:fldChar>
            </w:r>
            <w:bookmarkStart w:id="25"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p w14:paraId="29E5F205" w14:textId="77777777" w:rsidR="002E1F5A" w:rsidRDefault="002E1F5A" w:rsidP="004A1475">
            <w:pPr>
              <w:pStyle w:val="BodyText"/>
            </w:pPr>
          </w:p>
          <w:p w14:paraId="1EED31FE" w14:textId="77777777" w:rsidR="002E1F5A" w:rsidRDefault="002E1F5A" w:rsidP="004A1475">
            <w:pPr>
              <w:pStyle w:val="BodyText"/>
            </w:pPr>
          </w:p>
          <w:p w14:paraId="7D2DE24D" w14:textId="77777777" w:rsidR="002E1F5A" w:rsidRDefault="002E1F5A" w:rsidP="004A1475">
            <w:pPr>
              <w:pStyle w:val="BodyText"/>
            </w:pPr>
          </w:p>
          <w:p w14:paraId="5F42F98B" w14:textId="77777777" w:rsidR="002E1F5A" w:rsidRDefault="002E1F5A" w:rsidP="004A1475">
            <w:pPr>
              <w:pStyle w:val="BodyText"/>
            </w:pPr>
          </w:p>
          <w:p w14:paraId="7C3AF8E6" w14:textId="77777777" w:rsidR="002E1F5A" w:rsidRDefault="002E1F5A" w:rsidP="004A1475">
            <w:pPr>
              <w:pStyle w:val="BodyText"/>
            </w:pPr>
          </w:p>
          <w:p w14:paraId="23992A17" w14:textId="77777777" w:rsidR="002E1F5A" w:rsidRDefault="002E1F5A" w:rsidP="004A1475">
            <w:pPr>
              <w:pStyle w:val="BodyText"/>
            </w:pPr>
          </w:p>
          <w:p w14:paraId="339B1EBE" w14:textId="77777777" w:rsidR="002E1F5A" w:rsidRDefault="002E1F5A" w:rsidP="004A1475">
            <w:pPr>
              <w:pStyle w:val="BodyText"/>
            </w:pPr>
          </w:p>
          <w:p w14:paraId="36FC80E9" w14:textId="45F06D3A" w:rsidR="002E1F5A" w:rsidRDefault="002E1F5A" w:rsidP="004A1475">
            <w:pPr>
              <w:pStyle w:val="BodyText"/>
            </w:pPr>
          </w:p>
        </w:tc>
      </w:tr>
      <w:tr w:rsidR="00C21555" w:rsidRPr="00176486" w14:paraId="29DB22AE" w14:textId="77777777" w:rsidTr="00C21555">
        <w:trPr>
          <w:cantSplit/>
          <w:trHeight w:val="156"/>
        </w:trPr>
        <w:tc>
          <w:tcPr>
            <w:tcW w:w="10201" w:type="dxa"/>
            <w:shd w:val="clear" w:color="auto" w:fill="auto"/>
          </w:tcPr>
          <w:p w14:paraId="255B685F" w14:textId="27AF6DE4" w:rsidR="004A1475" w:rsidRPr="004A1475" w:rsidRDefault="004A1475" w:rsidP="004A1475">
            <w:pPr>
              <w:pStyle w:val="BodyText"/>
            </w:pPr>
            <w:r w:rsidRPr="004A1475">
              <w:rPr>
                <w:b/>
              </w:rPr>
              <w:t xml:space="preserve">Principal </w:t>
            </w:r>
            <w:r w:rsidR="00BC2C8B">
              <w:rPr>
                <w:b/>
              </w:rPr>
              <w:t>h</w:t>
            </w:r>
            <w:r w:rsidRPr="004A1475">
              <w:rPr>
                <w:b/>
              </w:rPr>
              <w:t>azards:</w:t>
            </w:r>
            <w:r w:rsidRPr="004A1475">
              <w:t xml:space="preserve"> What is a principal hazard</w:t>
            </w:r>
            <w:r w:rsidR="0054071B">
              <w:t>?</w:t>
            </w:r>
            <w:r w:rsidRPr="004A1475">
              <w:t xml:space="preserve"> (</w:t>
            </w:r>
            <w:r w:rsidR="00B51967">
              <w:t>c</w:t>
            </w:r>
            <w:r w:rsidRPr="004A1475">
              <w:t>lause 5, WHS</w:t>
            </w:r>
            <w:r w:rsidR="001165F5">
              <w:t xml:space="preserve"> (</w:t>
            </w:r>
            <w:r w:rsidRPr="004A1475">
              <w:t>MPS</w:t>
            </w:r>
            <w:r w:rsidR="001165F5">
              <w:t>)</w:t>
            </w:r>
            <w:r w:rsidRPr="004A1475">
              <w:t xml:space="preserve"> Regulation)</w:t>
            </w:r>
          </w:p>
          <w:p w14:paraId="3EBFDAD4" w14:textId="2E8461FA" w:rsidR="004A1475" w:rsidRPr="004A1475" w:rsidRDefault="004A1475" w:rsidP="004A1475">
            <w:pPr>
              <w:pStyle w:val="BodyText"/>
            </w:pPr>
            <w:r w:rsidRPr="004A1475">
              <w:t>List five (5) examples of principal hazards</w:t>
            </w:r>
            <w:r w:rsidR="0054071B">
              <w:t>.</w:t>
            </w:r>
            <w:r w:rsidRPr="004A1475">
              <w:t xml:space="preserve"> (</w:t>
            </w:r>
            <w:r w:rsidR="00B51967">
              <w:t>c</w:t>
            </w:r>
            <w:r w:rsidRPr="004A1475">
              <w:t>lause 5, WHS</w:t>
            </w:r>
            <w:r w:rsidR="001165F5">
              <w:t xml:space="preserve"> (</w:t>
            </w:r>
            <w:r w:rsidRPr="004A1475">
              <w:t>MPS</w:t>
            </w:r>
            <w:r w:rsidR="001165F5">
              <w:t>)</w:t>
            </w:r>
            <w:r w:rsidRPr="004A1475">
              <w:t xml:space="preserve"> Regulation)</w:t>
            </w:r>
          </w:p>
          <w:p w14:paraId="20295E2C" w14:textId="0040D968" w:rsidR="002E1F5A" w:rsidRDefault="00A51A7B" w:rsidP="004A1475">
            <w:pPr>
              <w:pStyle w:val="BodyText"/>
            </w:pPr>
            <w:r>
              <w:fldChar w:fldCharType="begin">
                <w:ffData>
                  <w:name w:val="Text21"/>
                  <w:enabled/>
                  <w:calcOnExit w:val="0"/>
                  <w:textInput/>
                </w:ffData>
              </w:fldChar>
            </w:r>
            <w:bookmarkStart w:id="26"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p w14:paraId="3E766742" w14:textId="77777777" w:rsidR="002E1F5A" w:rsidRDefault="002E1F5A" w:rsidP="004A1475">
            <w:pPr>
              <w:pStyle w:val="BodyText"/>
            </w:pPr>
          </w:p>
          <w:p w14:paraId="219E1EAB" w14:textId="77777777" w:rsidR="002E1F5A" w:rsidRDefault="002E1F5A" w:rsidP="004A1475">
            <w:pPr>
              <w:pStyle w:val="BodyText"/>
            </w:pPr>
          </w:p>
          <w:p w14:paraId="2D17A3F6" w14:textId="77777777" w:rsidR="002E1F5A" w:rsidRDefault="002E1F5A" w:rsidP="004A1475">
            <w:pPr>
              <w:pStyle w:val="BodyText"/>
            </w:pPr>
          </w:p>
          <w:p w14:paraId="520F5D23" w14:textId="77777777" w:rsidR="002E1F5A" w:rsidRDefault="002E1F5A" w:rsidP="004A1475">
            <w:pPr>
              <w:pStyle w:val="BodyText"/>
            </w:pPr>
          </w:p>
          <w:p w14:paraId="4965519A" w14:textId="75826C80" w:rsidR="002E1F5A" w:rsidRDefault="002E1F5A" w:rsidP="004A1475">
            <w:pPr>
              <w:pStyle w:val="BodyText"/>
            </w:pPr>
          </w:p>
          <w:p w14:paraId="27895DAB" w14:textId="77777777" w:rsidR="002E1F5A" w:rsidRDefault="002E1F5A" w:rsidP="004A1475">
            <w:pPr>
              <w:pStyle w:val="BodyText"/>
            </w:pPr>
          </w:p>
          <w:p w14:paraId="2971DAAD" w14:textId="5A0FB09A" w:rsidR="002E1F5A" w:rsidRDefault="002E1F5A" w:rsidP="004A1475">
            <w:pPr>
              <w:pStyle w:val="BodyText"/>
            </w:pPr>
          </w:p>
          <w:p w14:paraId="26F6F670" w14:textId="77777777" w:rsidR="00086A67" w:rsidRDefault="00086A67" w:rsidP="004A1475">
            <w:pPr>
              <w:pStyle w:val="BodyText"/>
            </w:pPr>
          </w:p>
          <w:p w14:paraId="741A7618" w14:textId="77777777" w:rsidR="002E1F5A" w:rsidRDefault="002E1F5A" w:rsidP="004A1475">
            <w:pPr>
              <w:pStyle w:val="BodyText"/>
            </w:pPr>
          </w:p>
          <w:p w14:paraId="613ADA72" w14:textId="0FDEDEEA" w:rsidR="002E1F5A" w:rsidRDefault="002E1F5A" w:rsidP="004A1475">
            <w:pPr>
              <w:pStyle w:val="BodyText"/>
            </w:pPr>
          </w:p>
        </w:tc>
      </w:tr>
      <w:tr w:rsidR="00C21555" w:rsidRPr="00176486" w14:paraId="0CAC9DBA" w14:textId="77777777" w:rsidTr="00C21555">
        <w:trPr>
          <w:cantSplit/>
          <w:trHeight w:val="156"/>
        </w:trPr>
        <w:tc>
          <w:tcPr>
            <w:tcW w:w="10201" w:type="dxa"/>
            <w:shd w:val="clear" w:color="auto" w:fill="auto"/>
          </w:tcPr>
          <w:p w14:paraId="56CE29D4" w14:textId="0D130A72" w:rsidR="004A1475" w:rsidRPr="004A1475" w:rsidRDefault="004A1475" w:rsidP="004A1475">
            <w:pPr>
              <w:pStyle w:val="BodyText"/>
            </w:pPr>
            <w:r w:rsidRPr="004A1475">
              <w:rPr>
                <w:b/>
              </w:rPr>
              <w:lastRenderedPageBreak/>
              <w:t xml:space="preserve">Principal </w:t>
            </w:r>
            <w:r w:rsidR="00BC2C8B">
              <w:rPr>
                <w:b/>
              </w:rPr>
              <w:t>c</w:t>
            </w:r>
            <w:r w:rsidRPr="004A1475">
              <w:rPr>
                <w:b/>
              </w:rPr>
              <w:t xml:space="preserve">ontrol </w:t>
            </w:r>
            <w:r w:rsidR="00BC2C8B">
              <w:rPr>
                <w:b/>
              </w:rPr>
              <w:t>p</w:t>
            </w:r>
            <w:r w:rsidRPr="004A1475">
              <w:rPr>
                <w:b/>
              </w:rPr>
              <w:t>lans:</w:t>
            </w:r>
            <w:r w:rsidRPr="004A1475">
              <w:t xml:space="preserve"> Name </w:t>
            </w:r>
            <w:r w:rsidR="00217229">
              <w:t>three</w:t>
            </w:r>
            <w:r w:rsidRPr="004A1475">
              <w:t xml:space="preserve"> principal control plans</w:t>
            </w:r>
            <w:r w:rsidR="0054071B">
              <w:t xml:space="preserve">. </w:t>
            </w:r>
            <w:r w:rsidRPr="004A1475">
              <w:t>(</w:t>
            </w:r>
            <w:r w:rsidR="00B51967">
              <w:t>c</w:t>
            </w:r>
            <w:r w:rsidRPr="004A1475">
              <w:t>lause 26, WHS</w:t>
            </w:r>
            <w:r w:rsidR="001165F5">
              <w:t xml:space="preserve"> (</w:t>
            </w:r>
            <w:r w:rsidRPr="004A1475">
              <w:t>MPS</w:t>
            </w:r>
            <w:r w:rsidR="001165F5">
              <w:t>)</w:t>
            </w:r>
            <w:r w:rsidRPr="004A1475">
              <w:t xml:space="preserve"> Regulation)</w:t>
            </w:r>
          </w:p>
          <w:p w14:paraId="6D6756CB" w14:textId="042D6718" w:rsidR="002E1F5A" w:rsidRDefault="00A51A7B" w:rsidP="004A1475">
            <w:pPr>
              <w:pStyle w:val="BodyText"/>
            </w:pPr>
            <w:r>
              <w:fldChar w:fldCharType="begin">
                <w:ffData>
                  <w:name w:val="Text22"/>
                  <w:enabled/>
                  <w:calcOnExit w:val="0"/>
                  <w:textInput/>
                </w:ffData>
              </w:fldChar>
            </w:r>
            <w:bookmarkStart w:id="27"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
          </w:p>
          <w:p w14:paraId="43CA9FDC" w14:textId="77777777" w:rsidR="002E1F5A" w:rsidRDefault="002E1F5A" w:rsidP="004A1475">
            <w:pPr>
              <w:pStyle w:val="BodyText"/>
            </w:pPr>
          </w:p>
          <w:p w14:paraId="385D84E3" w14:textId="77777777" w:rsidR="002E1F5A" w:rsidRDefault="002E1F5A" w:rsidP="004A1475">
            <w:pPr>
              <w:pStyle w:val="BodyText"/>
            </w:pPr>
          </w:p>
          <w:p w14:paraId="357E4855" w14:textId="77777777" w:rsidR="002E1F5A" w:rsidRDefault="002E1F5A" w:rsidP="004A1475">
            <w:pPr>
              <w:pStyle w:val="BodyText"/>
            </w:pPr>
          </w:p>
          <w:p w14:paraId="303D8A97" w14:textId="77777777" w:rsidR="002E1F5A" w:rsidRDefault="002E1F5A" w:rsidP="004A1475">
            <w:pPr>
              <w:pStyle w:val="BodyText"/>
            </w:pPr>
          </w:p>
          <w:p w14:paraId="7E3802E8" w14:textId="77777777" w:rsidR="002E1F5A" w:rsidRDefault="002E1F5A" w:rsidP="004A1475">
            <w:pPr>
              <w:pStyle w:val="BodyText"/>
            </w:pPr>
          </w:p>
          <w:p w14:paraId="008FD4A1" w14:textId="77777777" w:rsidR="002E1F5A" w:rsidRDefault="002E1F5A" w:rsidP="004A1475">
            <w:pPr>
              <w:pStyle w:val="BodyText"/>
            </w:pPr>
          </w:p>
          <w:p w14:paraId="3CCE7F76" w14:textId="77777777" w:rsidR="002E1F5A" w:rsidRDefault="002E1F5A" w:rsidP="004A1475">
            <w:pPr>
              <w:pStyle w:val="BodyText"/>
            </w:pPr>
          </w:p>
          <w:p w14:paraId="7191B218" w14:textId="77777777" w:rsidR="002E1F5A" w:rsidRDefault="002E1F5A" w:rsidP="004A1475">
            <w:pPr>
              <w:pStyle w:val="BodyText"/>
            </w:pPr>
          </w:p>
          <w:p w14:paraId="70BE67AB" w14:textId="77777777" w:rsidR="002E1F5A" w:rsidRDefault="002E1F5A" w:rsidP="004A1475">
            <w:pPr>
              <w:pStyle w:val="BodyText"/>
            </w:pPr>
          </w:p>
          <w:p w14:paraId="3E2781D5" w14:textId="539BFE96" w:rsidR="002E1F5A" w:rsidRDefault="002E1F5A" w:rsidP="004A1475">
            <w:pPr>
              <w:pStyle w:val="BodyText"/>
            </w:pPr>
          </w:p>
        </w:tc>
      </w:tr>
      <w:tr w:rsidR="00C21555" w:rsidRPr="00176486" w14:paraId="028D5A88" w14:textId="77777777" w:rsidTr="00C21555">
        <w:trPr>
          <w:cantSplit/>
          <w:trHeight w:val="156"/>
        </w:trPr>
        <w:tc>
          <w:tcPr>
            <w:tcW w:w="10201" w:type="dxa"/>
            <w:shd w:val="clear" w:color="auto" w:fill="auto"/>
          </w:tcPr>
          <w:p w14:paraId="552B97C6" w14:textId="3D980C0C" w:rsidR="004A1475" w:rsidRPr="004A1475" w:rsidRDefault="004A1475" w:rsidP="004A1475">
            <w:pPr>
              <w:pStyle w:val="BodyText"/>
            </w:pPr>
            <w:r w:rsidRPr="004A1475">
              <w:rPr>
                <w:b/>
              </w:rPr>
              <w:t xml:space="preserve">Fitness for </w:t>
            </w:r>
            <w:r w:rsidR="00BC2C8B">
              <w:rPr>
                <w:b/>
              </w:rPr>
              <w:t>w</w:t>
            </w:r>
            <w:r w:rsidRPr="004A1475">
              <w:rPr>
                <w:b/>
              </w:rPr>
              <w:t>ork:</w:t>
            </w:r>
            <w:r w:rsidRPr="004A1475">
              <w:t xml:space="preserve"> The mine operator must manage risks to health and safety</w:t>
            </w:r>
            <w:r w:rsidR="00217229">
              <w:t>,</w:t>
            </w:r>
            <w:r w:rsidRPr="004A1475">
              <w:t xml:space="preserve"> including risks that might arise if someone is not fit for work. What are the </w:t>
            </w:r>
            <w:r w:rsidR="00BC2C8B">
              <w:t xml:space="preserve">three </w:t>
            </w:r>
            <w:proofErr w:type="gramStart"/>
            <w:r w:rsidRPr="004A1475">
              <w:t>particular risks</w:t>
            </w:r>
            <w:proofErr w:type="gramEnd"/>
            <w:r w:rsidRPr="004A1475">
              <w:t xml:space="preserve"> in relation to fitness for work that must be managed? (</w:t>
            </w:r>
            <w:r w:rsidR="00B51967">
              <w:t>c</w:t>
            </w:r>
            <w:r w:rsidRPr="004A1475">
              <w:t>lauses 43 and 44, WHS</w:t>
            </w:r>
            <w:r w:rsidR="001165F5">
              <w:t xml:space="preserve"> (</w:t>
            </w:r>
            <w:r w:rsidRPr="004A1475">
              <w:t>MPS</w:t>
            </w:r>
            <w:r w:rsidR="001165F5">
              <w:t>)</w:t>
            </w:r>
            <w:r w:rsidRPr="004A1475">
              <w:t xml:space="preserve"> Regulation)</w:t>
            </w:r>
          </w:p>
          <w:p w14:paraId="70742A0D" w14:textId="42F17553" w:rsidR="002E1F5A" w:rsidRDefault="00A51A7B" w:rsidP="004A1475">
            <w:pPr>
              <w:pStyle w:val="BodyText"/>
            </w:pPr>
            <w:r>
              <w:fldChar w:fldCharType="begin">
                <w:ffData>
                  <w:name w:val="Text23"/>
                  <w:enabled/>
                  <w:calcOnExit w:val="0"/>
                  <w:textInput/>
                </w:ffData>
              </w:fldChar>
            </w:r>
            <w:bookmarkStart w:id="28"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p w14:paraId="080CA487" w14:textId="77777777" w:rsidR="002E1F5A" w:rsidRDefault="002E1F5A" w:rsidP="004A1475">
            <w:pPr>
              <w:pStyle w:val="BodyText"/>
            </w:pPr>
          </w:p>
          <w:p w14:paraId="5A3B7335" w14:textId="77777777" w:rsidR="002E1F5A" w:rsidRDefault="002E1F5A" w:rsidP="004A1475">
            <w:pPr>
              <w:pStyle w:val="BodyText"/>
            </w:pPr>
          </w:p>
          <w:p w14:paraId="10F598A9" w14:textId="77777777" w:rsidR="002E1F5A" w:rsidRDefault="002E1F5A" w:rsidP="004A1475">
            <w:pPr>
              <w:pStyle w:val="BodyText"/>
            </w:pPr>
          </w:p>
          <w:p w14:paraId="29FF7F61" w14:textId="77777777" w:rsidR="002E1F5A" w:rsidRDefault="002E1F5A" w:rsidP="004A1475">
            <w:pPr>
              <w:pStyle w:val="BodyText"/>
            </w:pPr>
          </w:p>
          <w:p w14:paraId="5E21354F" w14:textId="77777777" w:rsidR="002E1F5A" w:rsidRDefault="002E1F5A" w:rsidP="004A1475">
            <w:pPr>
              <w:pStyle w:val="BodyText"/>
            </w:pPr>
          </w:p>
          <w:p w14:paraId="17B746EA" w14:textId="77777777" w:rsidR="002E1F5A" w:rsidRDefault="002E1F5A" w:rsidP="004A1475">
            <w:pPr>
              <w:pStyle w:val="BodyText"/>
            </w:pPr>
          </w:p>
          <w:p w14:paraId="3D198EB5" w14:textId="77777777" w:rsidR="002E1F5A" w:rsidRDefault="002E1F5A" w:rsidP="004A1475">
            <w:pPr>
              <w:pStyle w:val="BodyText"/>
            </w:pPr>
          </w:p>
          <w:p w14:paraId="2F045D39" w14:textId="77777777" w:rsidR="002E1F5A" w:rsidRDefault="002E1F5A" w:rsidP="004A1475">
            <w:pPr>
              <w:pStyle w:val="BodyText"/>
            </w:pPr>
          </w:p>
          <w:p w14:paraId="046A7168" w14:textId="557915DE" w:rsidR="002E1F5A" w:rsidRDefault="002E1F5A" w:rsidP="004A1475">
            <w:pPr>
              <w:pStyle w:val="BodyText"/>
            </w:pPr>
          </w:p>
        </w:tc>
      </w:tr>
      <w:tr w:rsidR="00C21555" w:rsidRPr="00176486" w14:paraId="29EE58E6" w14:textId="77777777" w:rsidTr="00C21555">
        <w:trPr>
          <w:cantSplit/>
          <w:trHeight w:val="156"/>
        </w:trPr>
        <w:tc>
          <w:tcPr>
            <w:tcW w:w="10201" w:type="dxa"/>
            <w:shd w:val="clear" w:color="auto" w:fill="auto"/>
          </w:tcPr>
          <w:p w14:paraId="03D6CC48" w14:textId="08930D70" w:rsidR="004A1475" w:rsidRPr="004A1475" w:rsidRDefault="004A1475" w:rsidP="004A1475">
            <w:pPr>
              <w:pStyle w:val="BodyText"/>
            </w:pPr>
            <w:r w:rsidRPr="004A1475">
              <w:rPr>
                <w:b/>
              </w:rPr>
              <w:lastRenderedPageBreak/>
              <w:t xml:space="preserve">Emergency management: </w:t>
            </w:r>
            <w:r w:rsidRPr="004A1475">
              <w:t>What is the name of the plan that must be prepared to manage emergencies at a mine? (</w:t>
            </w:r>
            <w:r w:rsidR="00BC2C8B">
              <w:t>c</w:t>
            </w:r>
            <w:r w:rsidRPr="004A1475">
              <w:t>lause 88(1), WHS</w:t>
            </w:r>
            <w:r w:rsidR="001165F5">
              <w:t xml:space="preserve"> (</w:t>
            </w:r>
            <w:r w:rsidRPr="004A1475">
              <w:t>MPS</w:t>
            </w:r>
            <w:r w:rsidR="001165F5">
              <w:t>)</w:t>
            </w:r>
            <w:r w:rsidRPr="004A1475">
              <w:t xml:space="preserve"> Regulation and </w:t>
            </w:r>
            <w:r w:rsidR="00BC2C8B">
              <w:t>c</w:t>
            </w:r>
            <w:r w:rsidRPr="004A1475">
              <w:t>lause 43(1), WHS Regulation)</w:t>
            </w:r>
          </w:p>
          <w:p w14:paraId="62679476" w14:textId="0BEC5F6D" w:rsidR="004A1475" w:rsidRPr="004A1475" w:rsidRDefault="004A1475" w:rsidP="004A1475">
            <w:pPr>
              <w:pStyle w:val="BodyText"/>
            </w:pPr>
            <w:r w:rsidRPr="004A1475">
              <w:t xml:space="preserve">Name at least </w:t>
            </w:r>
            <w:r w:rsidR="00B51967">
              <w:t xml:space="preserve">three </w:t>
            </w:r>
            <w:r w:rsidRPr="004A1475">
              <w:t>matters that need to be included in this plan</w:t>
            </w:r>
            <w:r w:rsidR="00217229">
              <w:t>.</w:t>
            </w:r>
            <w:r w:rsidRPr="004A1475">
              <w:t xml:space="preserve"> (</w:t>
            </w:r>
            <w:r w:rsidR="00B51967">
              <w:t>c</w:t>
            </w:r>
            <w:r w:rsidRPr="004A1475">
              <w:t>lause 88(2), WHS</w:t>
            </w:r>
            <w:r w:rsidR="001165F5">
              <w:t xml:space="preserve"> (</w:t>
            </w:r>
            <w:r w:rsidRPr="004A1475">
              <w:t>MPS</w:t>
            </w:r>
            <w:r w:rsidR="001165F5">
              <w:t>)</w:t>
            </w:r>
            <w:r w:rsidRPr="004A1475">
              <w:t xml:space="preserve"> Regulation and </w:t>
            </w:r>
            <w:r w:rsidR="00BC2C8B">
              <w:t>c</w:t>
            </w:r>
            <w:r w:rsidRPr="004A1475">
              <w:t>lause 43(1), WHS Regulation)</w:t>
            </w:r>
          </w:p>
          <w:p w14:paraId="47824642" w14:textId="7310D54E" w:rsidR="002E1F5A" w:rsidRDefault="00A51A7B" w:rsidP="004A1475">
            <w:pPr>
              <w:pStyle w:val="BodyText"/>
            </w:pPr>
            <w:r>
              <w:fldChar w:fldCharType="begin">
                <w:ffData>
                  <w:name w:val="Text24"/>
                  <w:enabled/>
                  <w:calcOnExit w:val="0"/>
                  <w:textInput/>
                </w:ffData>
              </w:fldChar>
            </w:r>
            <w:bookmarkStart w:id="29"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p>
          <w:p w14:paraId="5EF0F871" w14:textId="6B58EF24" w:rsidR="002E1F5A" w:rsidRDefault="002E1F5A" w:rsidP="004A1475">
            <w:pPr>
              <w:pStyle w:val="BodyText"/>
            </w:pPr>
          </w:p>
          <w:p w14:paraId="4DDB2AB8" w14:textId="6C02AB62" w:rsidR="00086A67" w:rsidRDefault="00086A67" w:rsidP="004A1475">
            <w:pPr>
              <w:pStyle w:val="BodyText"/>
            </w:pPr>
          </w:p>
          <w:p w14:paraId="3D75C6F0" w14:textId="6A5DB43C" w:rsidR="00086A67" w:rsidRDefault="00086A67" w:rsidP="004A1475">
            <w:pPr>
              <w:pStyle w:val="BodyText"/>
            </w:pPr>
          </w:p>
          <w:p w14:paraId="27D853D7" w14:textId="3115241E" w:rsidR="00086A67" w:rsidRDefault="00086A67" w:rsidP="004A1475">
            <w:pPr>
              <w:pStyle w:val="BodyText"/>
            </w:pPr>
          </w:p>
          <w:p w14:paraId="1317518B" w14:textId="77777777" w:rsidR="00086A67" w:rsidRDefault="00086A67" w:rsidP="004A1475">
            <w:pPr>
              <w:pStyle w:val="BodyText"/>
            </w:pPr>
          </w:p>
          <w:p w14:paraId="5F84A840" w14:textId="77777777" w:rsidR="002E1F5A" w:rsidRDefault="002E1F5A" w:rsidP="004A1475">
            <w:pPr>
              <w:pStyle w:val="BodyText"/>
            </w:pPr>
          </w:p>
          <w:p w14:paraId="119151F9" w14:textId="77777777" w:rsidR="002E1F5A" w:rsidRDefault="002E1F5A" w:rsidP="004A1475">
            <w:pPr>
              <w:pStyle w:val="BodyText"/>
            </w:pPr>
          </w:p>
          <w:p w14:paraId="6ED82E48" w14:textId="77777777" w:rsidR="002E1F5A" w:rsidRDefault="002E1F5A" w:rsidP="004A1475">
            <w:pPr>
              <w:pStyle w:val="BodyText"/>
            </w:pPr>
          </w:p>
          <w:p w14:paraId="3AB76D71" w14:textId="4F4504CC" w:rsidR="002E1F5A" w:rsidRDefault="002E1F5A" w:rsidP="004A1475">
            <w:pPr>
              <w:pStyle w:val="BodyText"/>
            </w:pPr>
          </w:p>
        </w:tc>
      </w:tr>
      <w:tr w:rsidR="00C21555" w:rsidRPr="00176486" w14:paraId="4D5DC4FA" w14:textId="77777777" w:rsidTr="00C21555">
        <w:trPr>
          <w:cantSplit/>
          <w:trHeight w:val="156"/>
        </w:trPr>
        <w:tc>
          <w:tcPr>
            <w:tcW w:w="10201" w:type="dxa"/>
            <w:shd w:val="clear" w:color="auto" w:fill="auto"/>
          </w:tcPr>
          <w:p w14:paraId="37D54905" w14:textId="3DC6B901" w:rsidR="004A1475" w:rsidRPr="004A1475" w:rsidRDefault="004A1475" w:rsidP="004A1475">
            <w:pPr>
              <w:pStyle w:val="BodyText"/>
              <w:rPr>
                <w:b/>
              </w:rPr>
            </w:pPr>
            <w:r w:rsidRPr="004A1475">
              <w:rPr>
                <w:b/>
              </w:rPr>
              <w:lastRenderedPageBreak/>
              <w:t>Information, training and instruction:</w:t>
            </w:r>
            <w:r>
              <w:rPr>
                <w:b/>
              </w:rPr>
              <w:t xml:space="preserve"> </w:t>
            </w:r>
            <w:r w:rsidRPr="004A1475">
              <w:t xml:space="preserve">As part of the primary duty, a person conducting a business or undertaking must ensure the provision of suitable and adequate information, training, instruction or supervision that is necessary to protect all </w:t>
            </w:r>
            <w:r w:rsidR="00BC2C8B">
              <w:t>people</w:t>
            </w:r>
            <w:r w:rsidRPr="004A1475">
              <w:t xml:space="preserve"> from risks to their health and safety arising from work carried out as part of the conduct of the business or undertaking.</w:t>
            </w:r>
          </w:p>
          <w:p w14:paraId="0C5F1A03" w14:textId="115E77A0" w:rsidR="004A1475" w:rsidRPr="004A1475" w:rsidRDefault="004A1475" w:rsidP="004A1475">
            <w:pPr>
              <w:pStyle w:val="BodyText"/>
            </w:pPr>
            <w:r w:rsidRPr="004A1475">
              <w:t xml:space="preserve">Name </w:t>
            </w:r>
            <w:r w:rsidR="00BC2C8B">
              <w:t>three</w:t>
            </w:r>
            <w:r w:rsidRPr="004A1475">
              <w:t xml:space="preserve"> matters for which information, training and instruction must be provided to each worker at a mine. (</w:t>
            </w:r>
            <w:r w:rsidR="00BC2C8B">
              <w:t>c</w:t>
            </w:r>
            <w:r w:rsidRPr="004A1475">
              <w:t>lause 104(2), WHS</w:t>
            </w:r>
            <w:r w:rsidR="001165F5">
              <w:t xml:space="preserve"> (</w:t>
            </w:r>
            <w:r w:rsidRPr="004A1475">
              <w:t>MPS</w:t>
            </w:r>
            <w:r w:rsidR="001165F5">
              <w:t>)</w:t>
            </w:r>
            <w:r w:rsidRPr="004A1475">
              <w:t xml:space="preserve"> Regulation)</w:t>
            </w:r>
          </w:p>
          <w:p w14:paraId="3775ACB9" w14:textId="21B345B2" w:rsidR="004A1475" w:rsidRPr="004A1475" w:rsidRDefault="004A1475" w:rsidP="004A1475">
            <w:pPr>
              <w:pStyle w:val="BodyText"/>
            </w:pPr>
            <w:r w:rsidRPr="004A1475">
              <w:t>In what matter is each worker to be trained and competent in? (</w:t>
            </w:r>
            <w:r w:rsidR="00BC2C8B">
              <w:t>c</w:t>
            </w:r>
            <w:r w:rsidRPr="004A1475">
              <w:t>lause 104(3), WHS</w:t>
            </w:r>
            <w:r w:rsidR="001165F5">
              <w:t xml:space="preserve"> (</w:t>
            </w:r>
            <w:r w:rsidRPr="004A1475">
              <w:t>MPS</w:t>
            </w:r>
            <w:r w:rsidR="001165F5">
              <w:t>)</w:t>
            </w:r>
            <w:r w:rsidRPr="004A1475">
              <w:t xml:space="preserve"> Regulation)</w:t>
            </w:r>
          </w:p>
          <w:p w14:paraId="3870018F" w14:textId="0E47A5DE" w:rsidR="004A1475" w:rsidRDefault="004A1475" w:rsidP="004A1475">
            <w:pPr>
              <w:pStyle w:val="BodyText"/>
            </w:pPr>
            <w:r w:rsidRPr="004A1475">
              <w:t xml:space="preserve">What are the </w:t>
            </w:r>
            <w:r w:rsidR="00B51967">
              <w:t>three</w:t>
            </w:r>
            <w:r w:rsidRPr="004A1475">
              <w:t xml:space="preserve"> matters that visitors to the mine must be informed of or be instructed about? (</w:t>
            </w:r>
            <w:r w:rsidR="00BC2C8B">
              <w:t>c</w:t>
            </w:r>
            <w:r w:rsidRPr="004A1475">
              <w:t>lause 106, WHS</w:t>
            </w:r>
            <w:r w:rsidR="001165F5">
              <w:t xml:space="preserve"> (</w:t>
            </w:r>
            <w:r w:rsidRPr="004A1475">
              <w:t>MPS</w:t>
            </w:r>
            <w:r w:rsidR="001165F5">
              <w:t>)</w:t>
            </w:r>
            <w:r w:rsidRPr="004A1475">
              <w:t xml:space="preserve"> Regulation) </w:t>
            </w:r>
          </w:p>
          <w:p w14:paraId="2B728392" w14:textId="6563977B" w:rsidR="00C21555" w:rsidRDefault="00A51A7B" w:rsidP="004A1475">
            <w:pPr>
              <w:pStyle w:val="BodyText"/>
            </w:pPr>
            <w:r>
              <w:fldChar w:fldCharType="begin">
                <w:ffData>
                  <w:name w:val="Text25"/>
                  <w:enabled/>
                  <w:calcOnExit w:val="0"/>
                  <w:textInput/>
                </w:ffData>
              </w:fldChar>
            </w:r>
            <w:bookmarkStart w:id="30"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p w14:paraId="7EF1A57B" w14:textId="77777777" w:rsidR="002E1F5A" w:rsidRDefault="002E1F5A" w:rsidP="004A1475">
            <w:pPr>
              <w:pStyle w:val="BodyText"/>
            </w:pPr>
          </w:p>
          <w:p w14:paraId="4DFD9343" w14:textId="77777777" w:rsidR="002E1F5A" w:rsidRDefault="002E1F5A" w:rsidP="004A1475">
            <w:pPr>
              <w:pStyle w:val="BodyText"/>
            </w:pPr>
          </w:p>
          <w:p w14:paraId="782C4640" w14:textId="77777777" w:rsidR="002E1F5A" w:rsidRDefault="002E1F5A" w:rsidP="004A1475">
            <w:pPr>
              <w:pStyle w:val="BodyText"/>
            </w:pPr>
          </w:p>
          <w:p w14:paraId="0DD84B60" w14:textId="6BF7011B" w:rsidR="002E1F5A" w:rsidRDefault="002E1F5A" w:rsidP="004A1475">
            <w:pPr>
              <w:pStyle w:val="BodyText"/>
            </w:pPr>
          </w:p>
          <w:p w14:paraId="7DF24CC2" w14:textId="77777777" w:rsidR="002E1F5A" w:rsidRDefault="002E1F5A" w:rsidP="004A1475">
            <w:pPr>
              <w:pStyle w:val="BodyText"/>
            </w:pPr>
          </w:p>
          <w:p w14:paraId="7DDFBE6C" w14:textId="77777777" w:rsidR="002E1F5A" w:rsidRDefault="002E1F5A" w:rsidP="004A1475">
            <w:pPr>
              <w:pStyle w:val="BodyText"/>
            </w:pPr>
          </w:p>
          <w:p w14:paraId="3BF8A84F" w14:textId="7F694E11" w:rsidR="002E1F5A" w:rsidRDefault="002E1F5A" w:rsidP="004A1475">
            <w:pPr>
              <w:pStyle w:val="BodyText"/>
            </w:pPr>
          </w:p>
        </w:tc>
      </w:tr>
      <w:tr w:rsidR="00C21555" w:rsidRPr="00176486" w14:paraId="4667A7F4" w14:textId="77777777" w:rsidTr="00C21555">
        <w:trPr>
          <w:cantSplit/>
          <w:trHeight w:val="156"/>
        </w:trPr>
        <w:tc>
          <w:tcPr>
            <w:tcW w:w="10201" w:type="dxa"/>
            <w:shd w:val="clear" w:color="auto" w:fill="auto"/>
          </w:tcPr>
          <w:p w14:paraId="215A8257" w14:textId="6EA8F139" w:rsidR="004A1475" w:rsidRPr="004A1475" w:rsidRDefault="004A1475" w:rsidP="004A1475">
            <w:pPr>
              <w:pStyle w:val="BodyText"/>
            </w:pPr>
            <w:r w:rsidRPr="004A1475">
              <w:rPr>
                <w:b/>
              </w:rPr>
              <w:t>Mine record:</w:t>
            </w:r>
            <w:r w:rsidRPr="004A1475">
              <w:t xml:space="preserve"> Name </w:t>
            </w:r>
            <w:r w:rsidR="00BC2C8B">
              <w:t>four</w:t>
            </w:r>
            <w:r w:rsidRPr="004A1475">
              <w:t xml:space="preserve"> matters that must be kept as part of the mine record. (</w:t>
            </w:r>
            <w:r w:rsidR="00BC2C8B">
              <w:t>c</w:t>
            </w:r>
            <w:r w:rsidRPr="004A1475">
              <w:t>lause 133(2), WHS</w:t>
            </w:r>
            <w:r w:rsidR="001165F5">
              <w:t xml:space="preserve"> (</w:t>
            </w:r>
            <w:r w:rsidRPr="004A1475">
              <w:t>MPS</w:t>
            </w:r>
            <w:r w:rsidR="001165F5">
              <w:t>)</w:t>
            </w:r>
            <w:r w:rsidRPr="004A1475">
              <w:t xml:space="preserve"> Regulation)</w:t>
            </w:r>
          </w:p>
          <w:p w14:paraId="41139283" w14:textId="3A97AC9C" w:rsidR="002E1F5A" w:rsidRDefault="00A51A7B" w:rsidP="004A1475">
            <w:pPr>
              <w:pStyle w:val="BodyText"/>
            </w:pPr>
            <w:r>
              <w:fldChar w:fldCharType="begin">
                <w:ffData>
                  <w:name w:val="Text26"/>
                  <w:enabled/>
                  <w:calcOnExit w:val="0"/>
                  <w:textInput/>
                </w:ffData>
              </w:fldChar>
            </w:r>
            <w:bookmarkStart w:id="31"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p w14:paraId="5A843BAD" w14:textId="77777777" w:rsidR="001165F5" w:rsidRDefault="001165F5" w:rsidP="004A1475">
            <w:pPr>
              <w:pStyle w:val="BodyText"/>
            </w:pPr>
          </w:p>
          <w:p w14:paraId="3EB2FCE5" w14:textId="77777777" w:rsidR="002E1F5A" w:rsidRDefault="002E1F5A" w:rsidP="004A1475">
            <w:pPr>
              <w:pStyle w:val="BodyText"/>
            </w:pPr>
          </w:p>
          <w:p w14:paraId="5EDE774D" w14:textId="77777777" w:rsidR="002E1F5A" w:rsidRDefault="002E1F5A" w:rsidP="004A1475">
            <w:pPr>
              <w:pStyle w:val="BodyText"/>
            </w:pPr>
          </w:p>
          <w:p w14:paraId="15ECDB7A" w14:textId="77777777" w:rsidR="002E1F5A" w:rsidRDefault="002E1F5A" w:rsidP="004A1475">
            <w:pPr>
              <w:pStyle w:val="BodyText"/>
            </w:pPr>
          </w:p>
          <w:p w14:paraId="0B74A1D5" w14:textId="77777777" w:rsidR="002E1F5A" w:rsidRDefault="002E1F5A" w:rsidP="004A1475">
            <w:pPr>
              <w:pStyle w:val="BodyText"/>
            </w:pPr>
          </w:p>
          <w:p w14:paraId="10C6B64E" w14:textId="324C8AE1" w:rsidR="002E1F5A" w:rsidRDefault="002E1F5A" w:rsidP="004A1475">
            <w:pPr>
              <w:pStyle w:val="BodyText"/>
            </w:pPr>
          </w:p>
          <w:p w14:paraId="3D78AA96" w14:textId="77777777" w:rsidR="002E1F5A" w:rsidRDefault="002E1F5A" w:rsidP="004A1475">
            <w:pPr>
              <w:pStyle w:val="BodyText"/>
            </w:pPr>
          </w:p>
          <w:p w14:paraId="2846FD14" w14:textId="053393D4" w:rsidR="002E1F5A" w:rsidRDefault="002E1F5A" w:rsidP="004A1475">
            <w:pPr>
              <w:pStyle w:val="BodyText"/>
            </w:pPr>
          </w:p>
        </w:tc>
      </w:tr>
      <w:tr w:rsidR="00C21555" w:rsidRPr="00176486" w14:paraId="53E745A7" w14:textId="77777777" w:rsidTr="00C21555">
        <w:trPr>
          <w:cantSplit/>
          <w:trHeight w:val="156"/>
        </w:trPr>
        <w:tc>
          <w:tcPr>
            <w:tcW w:w="10201" w:type="dxa"/>
            <w:shd w:val="clear" w:color="auto" w:fill="auto"/>
          </w:tcPr>
          <w:p w14:paraId="11A3249E" w14:textId="674AAB52" w:rsidR="004A1475" w:rsidRPr="004A1475" w:rsidRDefault="004A1475" w:rsidP="004A1475">
            <w:pPr>
              <w:pStyle w:val="BodyText"/>
              <w:rPr>
                <w:b/>
              </w:rPr>
            </w:pPr>
            <w:r w:rsidRPr="004A1475">
              <w:rPr>
                <w:b/>
              </w:rPr>
              <w:lastRenderedPageBreak/>
              <w:t>Notifiable incidents:</w:t>
            </w:r>
            <w:r>
              <w:rPr>
                <w:b/>
              </w:rPr>
              <w:t xml:space="preserve"> </w:t>
            </w:r>
            <w:r w:rsidRPr="004A1475">
              <w:t xml:space="preserve">The </w:t>
            </w:r>
            <w:r w:rsidRPr="001165F5">
              <w:rPr>
                <w:i/>
              </w:rPr>
              <w:t>WHS</w:t>
            </w:r>
            <w:r w:rsidR="001165F5" w:rsidRPr="001165F5">
              <w:rPr>
                <w:i/>
              </w:rPr>
              <w:t xml:space="preserve"> (</w:t>
            </w:r>
            <w:r w:rsidRPr="001165F5">
              <w:rPr>
                <w:i/>
              </w:rPr>
              <w:t>MPS</w:t>
            </w:r>
            <w:r w:rsidR="001165F5" w:rsidRPr="001165F5">
              <w:rPr>
                <w:i/>
              </w:rPr>
              <w:t>)</w:t>
            </w:r>
            <w:r w:rsidRPr="001165F5">
              <w:rPr>
                <w:i/>
              </w:rPr>
              <w:t xml:space="preserve"> Act</w:t>
            </w:r>
            <w:r w:rsidRPr="004A1475">
              <w:t xml:space="preserve"> defines notifiable incidents. What are the </w:t>
            </w:r>
            <w:r w:rsidR="00BC2C8B">
              <w:t>three</w:t>
            </w:r>
            <w:r w:rsidRPr="004A1475">
              <w:t xml:space="preserve"> types of incidents that are notifiable incidents? (</w:t>
            </w:r>
            <w:r w:rsidR="005C0EC1">
              <w:t>s</w:t>
            </w:r>
            <w:r w:rsidRPr="004A1475">
              <w:t xml:space="preserve">ection 14, </w:t>
            </w:r>
            <w:r w:rsidRPr="001165F5">
              <w:rPr>
                <w:i/>
              </w:rPr>
              <w:t>WHS</w:t>
            </w:r>
            <w:r w:rsidR="001165F5" w:rsidRPr="001165F5">
              <w:rPr>
                <w:i/>
              </w:rPr>
              <w:t xml:space="preserve"> (</w:t>
            </w:r>
            <w:r w:rsidRPr="001165F5">
              <w:rPr>
                <w:i/>
              </w:rPr>
              <w:t>MPS</w:t>
            </w:r>
            <w:r w:rsidR="001165F5" w:rsidRPr="001165F5">
              <w:rPr>
                <w:i/>
              </w:rPr>
              <w:t>)</w:t>
            </w:r>
            <w:r w:rsidRPr="001165F5">
              <w:rPr>
                <w:i/>
              </w:rPr>
              <w:t xml:space="preserve"> Act</w:t>
            </w:r>
            <w:r w:rsidRPr="004A1475">
              <w:t>)</w:t>
            </w:r>
          </w:p>
          <w:p w14:paraId="3AC0873B" w14:textId="6D95D742" w:rsidR="004A1475" w:rsidRPr="004A1475" w:rsidRDefault="004A1475" w:rsidP="004A1475">
            <w:pPr>
              <w:pStyle w:val="BodyText"/>
            </w:pPr>
            <w:r w:rsidRPr="004A1475">
              <w:t>When do these notifiable incidents have to be notified to the regulator? (</w:t>
            </w:r>
            <w:r w:rsidR="005C0EC1">
              <w:t>s</w:t>
            </w:r>
            <w:r w:rsidRPr="004A1475">
              <w:t xml:space="preserve">ection 15(1), </w:t>
            </w:r>
            <w:r w:rsidRPr="001165F5">
              <w:rPr>
                <w:i/>
              </w:rPr>
              <w:t>WHS</w:t>
            </w:r>
            <w:r w:rsidR="001165F5" w:rsidRPr="001165F5">
              <w:rPr>
                <w:i/>
              </w:rPr>
              <w:t xml:space="preserve"> (</w:t>
            </w:r>
            <w:r w:rsidRPr="001165F5">
              <w:rPr>
                <w:i/>
              </w:rPr>
              <w:t>MPS</w:t>
            </w:r>
            <w:r w:rsidR="001165F5" w:rsidRPr="001165F5">
              <w:rPr>
                <w:i/>
              </w:rPr>
              <w:t>)</w:t>
            </w:r>
            <w:r w:rsidRPr="001165F5">
              <w:rPr>
                <w:i/>
              </w:rPr>
              <w:t xml:space="preserve"> Act)</w:t>
            </w:r>
          </w:p>
          <w:p w14:paraId="0710C75E" w14:textId="048C5491" w:rsidR="004A1475" w:rsidRDefault="004A1475" w:rsidP="004A1475">
            <w:pPr>
              <w:pStyle w:val="BodyText"/>
              <w:rPr>
                <w:lang w:eastAsia="en-AU"/>
              </w:rPr>
            </w:pPr>
            <w:r w:rsidRPr="004A1475">
              <w:t xml:space="preserve">What </w:t>
            </w:r>
            <w:proofErr w:type="gramStart"/>
            <w:r w:rsidRPr="004A1475">
              <w:t>has</w:t>
            </w:r>
            <w:r>
              <w:rPr>
                <w:lang w:eastAsia="en-AU"/>
              </w:rPr>
              <w:t xml:space="preserve"> to</w:t>
            </w:r>
            <w:proofErr w:type="gramEnd"/>
            <w:r>
              <w:rPr>
                <w:lang w:eastAsia="en-AU"/>
              </w:rPr>
              <w:t xml:space="preserve"> be done with the site where the incident occurred? (</w:t>
            </w:r>
            <w:r w:rsidR="005C0EC1">
              <w:rPr>
                <w:lang w:eastAsia="en-AU"/>
              </w:rPr>
              <w:t>s</w:t>
            </w:r>
            <w:r>
              <w:rPr>
                <w:lang w:eastAsia="en-AU"/>
              </w:rPr>
              <w:t xml:space="preserve">ection 17(1), </w:t>
            </w:r>
            <w:r w:rsidRPr="001165F5">
              <w:rPr>
                <w:i/>
                <w:lang w:eastAsia="en-AU"/>
              </w:rPr>
              <w:t>WHS</w:t>
            </w:r>
            <w:r w:rsidR="001165F5" w:rsidRPr="001165F5">
              <w:rPr>
                <w:i/>
                <w:lang w:eastAsia="en-AU"/>
              </w:rPr>
              <w:t xml:space="preserve"> (</w:t>
            </w:r>
            <w:r w:rsidRPr="001165F5">
              <w:rPr>
                <w:i/>
                <w:lang w:eastAsia="en-AU"/>
              </w:rPr>
              <w:t>MPS</w:t>
            </w:r>
            <w:r w:rsidR="001165F5" w:rsidRPr="001165F5">
              <w:rPr>
                <w:i/>
                <w:lang w:eastAsia="en-AU"/>
              </w:rPr>
              <w:t>)</w:t>
            </w:r>
            <w:r w:rsidRPr="001165F5">
              <w:rPr>
                <w:i/>
                <w:lang w:eastAsia="en-AU"/>
              </w:rPr>
              <w:t xml:space="preserve"> Act</w:t>
            </w:r>
            <w:r>
              <w:rPr>
                <w:lang w:eastAsia="en-AU"/>
              </w:rPr>
              <w:t xml:space="preserve">) </w:t>
            </w:r>
          </w:p>
          <w:p w14:paraId="316B95AD" w14:textId="4A7BF9E5" w:rsidR="002E1F5A" w:rsidRDefault="00A51A7B" w:rsidP="004A1475">
            <w:pPr>
              <w:spacing w:before="20" w:after="20" w:line="240" w:lineRule="auto"/>
              <w:rPr>
                <w:lang w:eastAsia="en-AU"/>
              </w:rPr>
            </w:pPr>
            <w:r>
              <w:rPr>
                <w:lang w:eastAsia="en-AU"/>
              </w:rPr>
              <w:fldChar w:fldCharType="begin">
                <w:ffData>
                  <w:name w:val="Text27"/>
                  <w:enabled/>
                  <w:calcOnExit w:val="0"/>
                  <w:textInput/>
                </w:ffData>
              </w:fldChar>
            </w:r>
            <w:bookmarkStart w:id="32" w:name="Text27"/>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32"/>
          </w:p>
          <w:p w14:paraId="10E4D7FF" w14:textId="77777777" w:rsidR="002E1F5A" w:rsidRDefault="002E1F5A" w:rsidP="004A1475">
            <w:pPr>
              <w:spacing w:before="20" w:after="20" w:line="240" w:lineRule="auto"/>
            </w:pPr>
          </w:p>
          <w:p w14:paraId="2E34D2DC" w14:textId="77777777" w:rsidR="002E1F5A" w:rsidRDefault="002E1F5A" w:rsidP="004A1475">
            <w:pPr>
              <w:spacing w:before="20" w:after="20" w:line="240" w:lineRule="auto"/>
            </w:pPr>
          </w:p>
          <w:p w14:paraId="394FBC6E" w14:textId="77777777" w:rsidR="002E1F5A" w:rsidRDefault="002E1F5A" w:rsidP="004A1475">
            <w:pPr>
              <w:spacing w:before="20" w:after="20" w:line="240" w:lineRule="auto"/>
            </w:pPr>
          </w:p>
          <w:p w14:paraId="70CC87A9" w14:textId="77777777" w:rsidR="002E1F5A" w:rsidRDefault="002E1F5A" w:rsidP="004A1475">
            <w:pPr>
              <w:spacing w:before="20" w:after="20" w:line="240" w:lineRule="auto"/>
            </w:pPr>
          </w:p>
          <w:p w14:paraId="6E4A4BDE" w14:textId="593515F5" w:rsidR="002E1F5A" w:rsidRDefault="002E1F5A" w:rsidP="004A1475">
            <w:pPr>
              <w:spacing w:before="20" w:after="20" w:line="240" w:lineRule="auto"/>
            </w:pPr>
          </w:p>
          <w:p w14:paraId="64982D32" w14:textId="3D0AC529" w:rsidR="002E1F5A" w:rsidRDefault="002E1F5A" w:rsidP="004A1475">
            <w:pPr>
              <w:spacing w:before="20" w:after="20" w:line="240" w:lineRule="auto"/>
            </w:pPr>
          </w:p>
          <w:p w14:paraId="613A823F" w14:textId="0759CF90" w:rsidR="002E1F5A" w:rsidRDefault="002E1F5A" w:rsidP="004A1475">
            <w:pPr>
              <w:spacing w:before="20" w:after="20" w:line="240" w:lineRule="auto"/>
            </w:pPr>
          </w:p>
          <w:p w14:paraId="1B7C8641" w14:textId="77777777" w:rsidR="002E1F5A" w:rsidRDefault="002E1F5A" w:rsidP="004A1475">
            <w:pPr>
              <w:spacing w:before="20" w:after="20" w:line="240" w:lineRule="auto"/>
            </w:pPr>
          </w:p>
          <w:p w14:paraId="48AEBF2A" w14:textId="72E885C5" w:rsidR="002E1F5A" w:rsidRDefault="002E1F5A" w:rsidP="004A1475">
            <w:pPr>
              <w:spacing w:before="20" w:after="20" w:line="240" w:lineRule="auto"/>
            </w:pPr>
          </w:p>
          <w:p w14:paraId="5D60DCC3" w14:textId="77777777" w:rsidR="002E1F5A" w:rsidRDefault="002E1F5A" w:rsidP="004A1475">
            <w:pPr>
              <w:spacing w:before="20" w:after="20" w:line="240" w:lineRule="auto"/>
            </w:pPr>
          </w:p>
          <w:p w14:paraId="3B168A00" w14:textId="77777777" w:rsidR="002E1F5A" w:rsidRDefault="002E1F5A" w:rsidP="004A1475">
            <w:pPr>
              <w:spacing w:before="20" w:after="20" w:line="240" w:lineRule="auto"/>
            </w:pPr>
          </w:p>
          <w:p w14:paraId="560C93FE" w14:textId="77777777" w:rsidR="002E1F5A" w:rsidRDefault="002E1F5A" w:rsidP="004A1475">
            <w:pPr>
              <w:spacing w:before="20" w:after="20" w:line="240" w:lineRule="auto"/>
            </w:pPr>
          </w:p>
          <w:p w14:paraId="29BD07F7" w14:textId="6AB8FE9C" w:rsidR="002E1F5A" w:rsidRDefault="002E1F5A" w:rsidP="004A1475">
            <w:pPr>
              <w:spacing w:before="20" w:after="20" w:line="240" w:lineRule="auto"/>
            </w:pPr>
          </w:p>
        </w:tc>
      </w:tr>
      <w:tr w:rsidR="00C21555" w:rsidRPr="00176486" w14:paraId="35CB61F1" w14:textId="77777777" w:rsidTr="002E1F5A">
        <w:trPr>
          <w:cantSplit/>
          <w:trHeight w:val="1914"/>
        </w:trPr>
        <w:tc>
          <w:tcPr>
            <w:tcW w:w="10201" w:type="dxa"/>
            <w:shd w:val="clear" w:color="auto" w:fill="auto"/>
          </w:tcPr>
          <w:p w14:paraId="6A67F6F9" w14:textId="2C526751" w:rsidR="004A1475" w:rsidRPr="004A1475" w:rsidRDefault="004A1475" w:rsidP="004A1475">
            <w:pPr>
              <w:pStyle w:val="BodyText"/>
            </w:pPr>
            <w:r w:rsidRPr="004A1475">
              <w:rPr>
                <w:b/>
              </w:rPr>
              <w:t>Notifiable incidents:</w:t>
            </w:r>
            <w:r w:rsidRPr="004A1475">
              <w:t xml:space="preserve"> An incident that results in a serious injury or illness prescribed by the WHS</w:t>
            </w:r>
            <w:r w:rsidR="001165F5">
              <w:t xml:space="preserve"> (</w:t>
            </w:r>
            <w:r w:rsidRPr="004A1475">
              <w:t>MPS</w:t>
            </w:r>
            <w:r w:rsidR="001165F5">
              <w:t>)</w:t>
            </w:r>
            <w:r w:rsidRPr="004A1475">
              <w:t xml:space="preserve"> Regulation is a notifiable incident</w:t>
            </w:r>
            <w:r w:rsidR="00C30B82">
              <w:t>.</w:t>
            </w:r>
            <w:r w:rsidRPr="004A1475">
              <w:t xml:space="preserve"> (Section 14(b), </w:t>
            </w:r>
            <w:r w:rsidRPr="001165F5">
              <w:rPr>
                <w:i/>
              </w:rPr>
              <w:t>WHS</w:t>
            </w:r>
            <w:r w:rsidR="001165F5" w:rsidRPr="001165F5">
              <w:rPr>
                <w:i/>
              </w:rPr>
              <w:t xml:space="preserve"> (</w:t>
            </w:r>
            <w:r w:rsidRPr="001165F5">
              <w:rPr>
                <w:i/>
              </w:rPr>
              <w:t>MPS</w:t>
            </w:r>
            <w:r w:rsidR="001165F5" w:rsidRPr="001165F5">
              <w:rPr>
                <w:i/>
              </w:rPr>
              <w:t>)</w:t>
            </w:r>
            <w:r w:rsidRPr="001165F5">
              <w:rPr>
                <w:i/>
              </w:rPr>
              <w:t xml:space="preserve"> Act</w:t>
            </w:r>
            <w:r w:rsidRPr="004A1475">
              <w:t xml:space="preserve">). </w:t>
            </w:r>
          </w:p>
          <w:p w14:paraId="317AB075" w14:textId="62A41A41" w:rsidR="004A1475" w:rsidRPr="004A1475" w:rsidRDefault="004A1475" w:rsidP="004A1475">
            <w:pPr>
              <w:pStyle w:val="BodyText"/>
            </w:pPr>
            <w:r w:rsidRPr="004A1475">
              <w:t xml:space="preserve">Name at least </w:t>
            </w:r>
            <w:r w:rsidR="00BC2C8B">
              <w:t>six</w:t>
            </w:r>
            <w:r w:rsidRPr="004A1475">
              <w:t xml:space="preserve"> prescribed serious injuries or illnesses that come under this category. (</w:t>
            </w:r>
            <w:r w:rsidR="00BC2C8B">
              <w:t>c</w:t>
            </w:r>
            <w:r w:rsidRPr="004A1475">
              <w:t>lause 178, WHS</w:t>
            </w:r>
            <w:r w:rsidR="001165F5">
              <w:t xml:space="preserve"> (</w:t>
            </w:r>
            <w:r w:rsidRPr="004A1475">
              <w:t>MPS</w:t>
            </w:r>
            <w:r w:rsidR="001165F5">
              <w:t>)</w:t>
            </w:r>
            <w:r w:rsidRPr="004A1475">
              <w:t xml:space="preserve"> Regulation)</w:t>
            </w:r>
          </w:p>
          <w:p w14:paraId="49596E0C" w14:textId="219D99E4" w:rsidR="002E1F5A" w:rsidRDefault="00A51A7B" w:rsidP="004A1475">
            <w:pPr>
              <w:spacing w:before="20" w:after="20" w:line="240" w:lineRule="auto"/>
            </w:pPr>
            <w:r>
              <w:fldChar w:fldCharType="begin">
                <w:ffData>
                  <w:name w:val="Text28"/>
                  <w:enabled/>
                  <w:calcOnExit w:val="0"/>
                  <w:textInput/>
                </w:ffData>
              </w:fldChar>
            </w:r>
            <w:bookmarkStart w:id="33"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p w14:paraId="4ACBA9F5" w14:textId="77777777" w:rsidR="002E1F5A" w:rsidRDefault="002E1F5A" w:rsidP="004A1475">
            <w:pPr>
              <w:spacing w:before="20" w:after="20" w:line="240" w:lineRule="auto"/>
            </w:pPr>
          </w:p>
          <w:p w14:paraId="06B9546F" w14:textId="77777777" w:rsidR="002E1F5A" w:rsidRDefault="002E1F5A" w:rsidP="004A1475">
            <w:pPr>
              <w:spacing w:before="20" w:after="20" w:line="240" w:lineRule="auto"/>
            </w:pPr>
          </w:p>
          <w:p w14:paraId="16C76CD4" w14:textId="77777777" w:rsidR="002E1F5A" w:rsidRDefault="002E1F5A" w:rsidP="004A1475">
            <w:pPr>
              <w:spacing w:before="20" w:after="20" w:line="240" w:lineRule="auto"/>
            </w:pPr>
          </w:p>
          <w:p w14:paraId="48F7BE62" w14:textId="45751C4D" w:rsidR="002E1F5A" w:rsidRDefault="002E1F5A" w:rsidP="004A1475">
            <w:pPr>
              <w:spacing w:before="20" w:after="20" w:line="240" w:lineRule="auto"/>
            </w:pPr>
          </w:p>
          <w:p w14:paraId="38CB88EB" w14:textId="1384B816" w:rsidR="002E1F5A" w:rsidRDefault="002E1F5A" w:rsidP="004A1475">
            <w:pPr>
              <w:spacing w:before="20" w:after="20" w:line="240" w:lineRule="auto"/>
            </w:pPr>
          </w:p>
          <w:p w14:paraId="6596E182" w14:textId="77777777" w:rsidR="002E1F5A" w:rsidRDefault="002E1F5A" w:rsidP="004A1475">
            <w:pPr>
              <w:spacing w:before="20" w:after="20" w:line="240" w:lineRule="auto"/>
            </w:pPr>
          </w:p>
          <w:p w14:paraId="00721A61" w14:textId="5CD4DAD1" w:rsidR="002E1F5A" w:rsidRDefault="002E1F5A" w:rsidP="004A1475">
            <w:pPr>
              <w:spacing w:before="20" w:after="20" w:line="240" w:lineRule="auto"/>
            </w:pPr>
          </w:p>
          <w:p w14:paraId="6CDB755D" w14:textId="77777777" w:rsidR="00086A67" w:rsidRDefault="00086A67" w:rsidP="004A1475">
            <w:pPr>
              <w:spacing w:before="20" w:after="20" w:line="240" w:lineRule="auto"/>
            </w:pPr>
          </w:p>
          <w:p w14:paraId="7B5BB88C" w14:textId="77777777" w:rsidR="002E1F5A" w:rsidRDefault="002E1F5A" w:rsidP="004A1475">
            <w:pPr>
              <w:spacing w:before="20" w:after="20" w:line="240" w:lineRule="auto"/>
            </w:pPr>
          </w:p>
          <w:p w14:paraId="5B2D328A" w14:textId="0B6CAB99" w:rsidR="002E1F5A" w:rsidRDefault="002E1F5A" w:rsidP="004A1475">
            <w:pPr>
              <w:spacing w:before="20" w:after="20" w:line="240" w:lineRule="auto"/>
            </w:pPr>
          </w:p>
          <w:p w14:paraId="62FFD5B6" w14:textId="1C4F2C1E" w:rsidR="002E1F5A" w:rsidRDefault="002E1F5A" w:rsidP="004A1475">
            <w:pPr>
              <w:spacing w:before="20" w:after="20" w:line="240" w:lineRule="auto"/>
            </w:pPr>
          </w:p>
          <w:p w14:paraId="245C3B1D" w14:textId="77777777" w:rsidR="002E1F5A" w:rsidRDefault="002E1F5A" w:rsidP="004A1475">
            <w:pPr>
              <w:spacing w:before="20" w:after="20" w:line="240" w:lineRule="auto"/>
            </w:pPr>
          </w:p>
          <w:p w14:paraId="35E6EB91" w14:textId="77777777" w:rsidR="002E1F5A" w:rsidRDefault="002E1F5A" w:rsidP="004A1475">
            <w:pPr>
              <w:spacing w:before="20" w:after="20" w:line="240" w:lineRule="auto"/>
            </w:pPr>
          </w:p>
          <w:p w14:paraId="4AD057F6" w14:textId="6FF8C693" w:rsidR="002E1F5A" w:rsidRDefault="002E1F5A" w:rsidP="004A1475">
            <w:pPr>
              <w:spacing w:before="20" w:after="20" w:line="240" w:lineRule="auto"/>
            </w:pPr>
          </w:p>
        </w:tc>
      </w:tr>
      <w:tr w:rsidR="00C21555" w:rsidRPr="00176486" w14:paraId="22766A76" w14:textId="77777777" w:rsidTr="00C21555">
        <w:trPr>
          <w:cantSplit/>
          <w:trHeight w:val="156"/>
        </w:trPr>
        <w:tc>
          <w:tcPr>
            <w:tcW w:w="10201" w:type="dxa"/>
            <w:shd w:val="clear" w:color="auto" w:fill="auto"/>
          </w:tcPr>
          <w:p w14:paraId="567931C4" w14:textId="4BD88CFE" w:rsidR="004A1475" w:rsidRPr="004A1475" w:rsidRDefault="004A1475" w:rsidP="004A1475">
            <w:pPr>
              <w:pStyle w:val="BodyText"/>
              <w:rPr>
                <w:b/>
              </w:rPr>
            </w:pPr>
            <w:r w:rsidRPr="004A1475">
              <w:rPr>
                <w:b/>
              </w:rPr>
              <w:lastRenderedPageBreak/>
              <w:t>Dangerous incidents:</w:t>
            </w:r>
            <w:r>
              <w:rPr>
                <w:b/>
              </w:rPr>
              <w:t xml:space="preserve"> </w:t>
            </w:r>
            <w:r w:rsidRPr="004A1475">
              <w:t>What is prescribed as a dangerous incident? (</w:t>
            </w:r>
            <w:r w:rsidR="00BC2C8B">
              <w:t>c</w:t>
            </w:r>
            <w:r w:rsidRPr="004A1475">
              <w:t>lause 179(a), WHS</w:t>
            </w:r>
            <w:r w:rsidR="001165F5">
              <w:t xml:space="preserve"> (</w:t>
            </w:r>
            <w:r w:rsidRPr="004A1475">
              <w:t>MPS</w:t>
            </w:r>
            <w:r w:rsidR="001165F5">
              <w:t>)</w:t>
            </w:r>
            <w:r w:rsidRPr="004A1475">
              <w:t xml:space="preserve"> Regulation)</w:t>
            </w:r>
          </w:p>
          <w:p w14:paraId="02771688" w14:textId="7432E15E" w:rsidR="004A1475" w:rsidRDefault="004A1475" w:rsidP="004A1475">
            <w:pPr>
              <w:pStyle w:val="BodyText"/>
              <w:rPr>
                <w:lang w:eastAsia="en-AU"/>
              </w:rPr>
            </w:pPr>
            <w:r w:rsidRPr="004A1475">
              <w:t>Name at least</w:t>
            </w:r>
            <w:r w:rsidR="00BC2C8B">
              <w:t xml:space="preserve"> five</w:t>
            </w:r>
            <w:r w:rsidRPr="004A1475">
              <w:t xml:space="preserve"> incidents that could be classified as dangerous incidents and could potentially occur at your mine</w:t>
            </w:r>
            <w:r>
              <w:rPr>
                <w:lang w:eastAsia="en-AU"/>
              </w:rPr>
              <w:t>.</w:t>
            </w:r>
          </w:p>
          <w:p w14:paraId="3AA68E59" w14:textId="2AA02D83" w:rsidR="00C21555" w:rsidRDefault="00A51A7B" w:rsidP="004A1475">
            <w:pPr>
              <w:spacing w:before="20" w:after="20" w:line="240" w:lineRule="auto"/>
              <w:rPr>
                <w:lang w:eastAsia="en-AU"/>
              </w:rPr>
            </w:pPr>
            <w:r>
              <w:rPr>
                <w:lang w:eastAsia="en-AU"/>
              </w:rPr>
              <w:fldChar w:fldCharType="begin">
                <w:ffData>
                  <w:name w:val="Text29"/>
                  <w:enabled/>
                  <w:calcOnExit w:val="0"/>
                  <w:textInput/>
                </w:ffData>
              </w:fldChar>
            </w:r>
            <w:bookmarkStart w:id="34" w:name="Text29"/>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34"/>
          </w:p>
          <w:p w14:paraId="4BFEFB68" w14:textId="73507C21" w:rsidR="002E1F5A" w:rsidRDefault="002E1F5A" w:rsidP="004A1475">
            <w:pPr>
              <w:spacing w:before="20" w:after="20" w:line="240" w:lineRule="auto"/>
            </w:pPr>
          </w:p>
          <w:p w14:paraId="71B6F93E" w14:textId="77777777" w:rsidR="002E1F5A" w:rsidRDefault="002E1F5A" w:rsidP="004A1475">
            <w:pPr>
              <w:spacing w:before="20" w:after="20" w:line="240" w:lineRule="auto"/>
            </w:pPr>
          </w:p>
          <w:p w14:paraId="5D0D6494" w14:textId="77777777" w:rsidR="002E1F5A" w:rsidRDefault="002E1F5A" w:rsidP="004A1475">
            <w:pPr>
              <w:spacing w:before="20" w:after="20" w:line="240" w:lineRule="auto"/>
            </w:pPr>
          </w:p>
          <w:p w14:paraId="39F12774" w14:textId="77777777" w:rsidR="002E1F5A" w:rsidRDefault="002E1F5A" w:rsidP="004A1475">
            <w:pPr>
              <w:spacing w:before="20" w:after="20" w:line="240" w:lineRule="auto"/>
            </w:pPr>
          </w:p>
          <w:p w14:paraId="11BC6C40" w14:textId="77777777" w:rsidR="002E1F5A" w:rsidRDefault="002E1F5A" w:rsidP="004A1475">
            <w:pPr>
              <w:spacing w:before="20" w:after="20" w:line="240" w:lineRule="auto"/>
            </w:pPr>
          </w:p>
          <w:p w14:paraId="49BABF71" w14:textId="77777777" w:rsidR="002E1F5A" w:rsidRDefault="002E1F5A" w:rsidP="004A1475">
            <w:pPr>
              <w:spacing w:before="20" w:after="20" w:line="240" w:lineRule="auto"/>
            </w:pPr>
          </w:p>
          <w:p w14:paraId="751BF60D" w14:textId="4CBB3E7E" w:rsidR="002E1F5A" w:rsidRDefault="002E1F5A" w:rsidP="004A1475">
            <w:pPr>
              <w:spacing w:before="20" w:after="20" w:line="240" w:lineRule="auto"/>
            </w:pPr>
          </w:p>
          <w:p w14:paraId="465945A9" w14:textId="512749B0" w:rsidR="002E1F5A" w:rsidRDefault="002E1F5A" w:rsidP="004A1475">
            <w:pPr>
              <w:spacing w:before="20" w:after="20" w:line="240" w:lineRule="auto"/>
            </w:pPr>
          </w:p>
          <w:p w14:paraId="6B42C88D" w14:textId="77777777" w:rsidR="00086A67" w:rsidRDefault="00086A67" w:rsidP="004A1475">
            <w:pPr>
              <w:spacing w:before="20" w:after="20" w:line="240" w:lineRule="auto"/>
            </w:pPr>
          </w:p>
          <w:p w14:paraId="3F57503D" w14:textId="13AE169E" w:rsidR="002E1F5A" w:rsidRDefault="002E1F5A" w:rsidP="004A1475">
            <w:pPr>
              <w:spacing w:before="20" w:after="20" w:line="240" w:lineRule="auto"/>
            </w:pPr>
          </w:p>
          <w:p w14:paraId="18A678CD" w14:textId="77777777" w:rsidR="002E1F5A" w:rsidRDefault="002E1F5A" w:rsidP="004A1475">
            <w:pPr>
              <w:spacing w:before="20" w:after="20" w:line="240" w:lineRule="auto"/>
            </w:pPr>
          </w:p>
          <w:p w14:paraId="4471CD11" w14:textId="77777777" w:rsidR="002E1F5A" w:rsidRDefault="002E1F5A" w:rsidP="004A1475">
            <w:pPr>
              <w:spacing w:before="20" w:after="20" w:line="240" w:lineRule="auto"/>
            </w:pPr>
          </w:p>
          <w:p w14:paraId="2DA80938" w14:textId="7C14C90C" w:rsidR="00086A67" w:rsidRDefault="00086A67" w:rsidP="004A1475">
            <w:pPr>
              <w:spacing w:before="20" w:after="20" w:line="240" w:lineRule="auto"/>
            </w:pPr>
          </w:p>
        </w:tc>
      </w:tr>
      <w:tr w:rsidR="00C21555" w:rsidRPr="00176486" w14:paraId="406BDF8D" w14:textId="77777777" w:rsidTr="00C21555">
        <w:trPr>
          <w:cantSplit/>
          <w:trHeight w:val="156"/>
        </w:trPr>
        <w:tc>
          <w:tcPr>
            <w:tcW w:w="10201" w:type="dxa"/>
            <w:shd w:val="clear" w:color="auto" w:fill="auto"/>
          </w:tcPr>
          <w:p w14:paraId="33DEF56D" w14:textId="29FA6ECC" w:rsidR="004A1475" w:rsidRPr="004A1475" w:rsidRDefault="004A1475" w:rsidP="004A1475">
            <w:pPr>
              <w:pStyle w:val="BodyText"/>
              <w:rPr>
                <w:b/>
              </w:rPr>
            </w:pPr>
            <w:r w:rsidRPr="004A1475">
              <w:rPr>
                <w:b/>
              </w:rPr>
              <w:lastRenderedPageBreak/>
              <w:t>Appointment of mine operator:</w:t>
            </w:r>
            <w:r>
              <w:rPr>
                <w:b/>
              </w:rPr>
              <w:t xml:space="preserve"> </w:t>
            </w:r>
            <w:r w:rsidRPr="004A1475">
              <w:t>Clause 6(1) WHS</w:t>
            </w:r>
            <w:r w:rsidR="001165F5">
              <w:t xml:space="preserve"> (</w:t>
            </w:r>
            <w:r w:rsidRPr="004A1475">
              <w:t>MPS</w:t>
            </w:r>
            <w:r w:rsidR="001165F5">
              <w:t>)</w:t>
            </w:r>
            <w:r w:rsidRPr="004A1475">
              <w:t xml:space="preserve"> Regulation provides that the mine holder may appoint a person (individual or company) as the mine operator of a mine only if </w:t>
            </w:r>
            <w:r w:rsidR="00BC2C8B">
              <w:t>three</w:t>
            </w:r>
            <w:r w:rsidRPr="004A1475">
              <w:t xml:space="preserve"> conditions are met. What are these three conditions?</w:t>
            </w:r>
          </w:p>
          <w:p w14:paraId="0B7A3828" w14:textId="21973749" w:rsidR="004A1475" w:rsidRPr="004A1475" w:rsidRDefault="004A1475" w:rsidP="004A1475">
            <w:pPr>
              <w:pStyle w:val="BodyText"/>
            </w:pPr>
            <w:r w:rsidRPr="004A1475">
              <w:t xml:space="preserve">The appointment of mine operator must be carried out in a certain manner. Name </w:t>
            </w:r>
            <w:r w:rsidR="00BC2C8B">
              <w:t>three</w:t>
            </w:r>
            <w:r w:rsidRPr="004A1475">
              <w:t xml:space="preserve"> requirements that the mine holder must satisfy when appointing a mine operator</w:t>
            </w:r>
            <w:r w:rsidR="005C0EC1">
              <w:t>.</w:t>
            </w:r>
            <w:r w:rsidRPr="004A1475">
              <w:t xml:space="preserve"> (</w:t>
            </w:r>
            <w:r w:rsidR="00BC2C8B">
              <w:t>c</w:t>
            </w:r>
            <w:r w:rsidRPr="004A1475">
              <w:t>lause 6(2), WHS</w:t>
            </w:r>
            <w:r w:rsidR="001165F5">
              <w:t xml:space="preserve"> (</w:t>
            </w:r>
            <w:r w:rsidRPr="004A1475">
              <w:t>MPS</w:t>
            </w:r>
            <w:r w:rsidR="001165F5">
              <w:t>)</w:t>
            </w:r>
            <w:r w:rsidRPr="004A1475">
              <w:t xml:space="preserve"> Regulation)</w:t>
            </w:r>
          </w:p>
          <w:p w14:paraId="14022391" w14:textId="161DA95D" w:rsidR="002E1F5A" w:rsidRDefault="00A51A7B" w:rsidP="004A1475">
            <w:pPr>
              <w:pStyle w:val="BodyText"/>
            </w:pPr>
            <w:r>
              <w:fldChar w:fldCharType="begin">
                <w:ffData>
                  <w:name w:val="Text30"/>
                  <w:enabled/>
                  <w:calcOnExit w:val="0"/>
                  <w:textInput/>
                </w:ffData>
              </w:fldChar>
            </w:r>
            <w:bookmarkStart w:id="35"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
          </w:p>
          <w:p w14:paraId="79C07716" w14:textId="77777777" w:rsidR="002E1F5A" w:rsidRDefault="002E1F5A" w:rsidP="004A1475">
            <w:pPr>
              <w:pStyle w:val="BodyText"/>
            </w:pPr>
          </w:p>
          <w:p w14:paraId="53858364" w14:textId="77777777" w:rsidR="002E1F5A" w:rsidRDefault="002E1F5A" w:rsidP="004A1475">
            <w:pPr>
              <w:pStyle w:val="BodyText"/>
            </w:pPr>
          </w:p>
          <w:p w14:paraId="7A6A662D" w14:textId="77777777" w:rsidR="002E1F5A" w:rsidRDefault="002E1F5A" w:rsidP="004A1475">
            <w:pPr>
              <w:pStyle w:val="BodyText"/>
            </w:pPr>
          </w:p>
          <w:p w14:paraId="2229881D" w14:textId="77777777" w:rsidR="002E1F5A" w:rsidRDefault="002E1F5A" w:rsidP="004A1475">
            <w:pPr>
              <w:pStyle w:val="BodyText"/>
            </w:pPr>
          </w:p>
          <w:p w14:paraId="716B4AD0" w14:textId="77777777" w:rsidR="002E1F5A" w:rsidRDefault="002E1F5A" w:rsidP="004A1475">
            <w:pPr>
              <w:pStyle w:val="BodyText"/>
            </w:pPr>
          </w:p>
          <w:p w14:paraId="7EC7E8C8" w14:textId="009FEF48" w:rsidR="002E1F5A" w:rsidRDefault="002E1F5A" w:rsidP="004A1475">
            <w:pPr>
              <w:pStyle w:val="BodyText"/>
            </w:pPr>
          </w:p>
          <w:p w14:paraId="12AB4FF6" w14:textId="77777777" w:rsidR="00086A67" w:rsidRDefault="00086A67" w:rsidP="004A1475">
            <w:pPr>
              <w:pStyle w:val="BodyText"/>
            </w:pPr>
          </w:p>
          <w:p w14:paraId="6AC91D09" w14:textId="36081644" w:rsidR="002E1F5A" w:rsidRDefault="002E1F5A" w:rsidP="004A1475">
            <w:pPr>
              <w:pStyle w:val="BodyText"/>
            </w:pPr>
            <w:r>
              <w:br/>
            </w:r>
          </w:p>
        </w:tc>
      </w:tr>
      <w:tr w:rsidR="00C21555" w:rsidRPr="00176486" w14:paraId="01A61319" w14:textId="77777777" w:rsidTr="00C21555">
        <w:trPr>
          <w:cantSplit/>
          <w:trHeight w:val="156"/>
        </w:trPr>
        <w:tc>
          <w:tcPr>
            <w:tcW w:w="10201" w:type="dxa"/>
            <w:shd w:val="clear" w:color="auto" w:fill="auto"/>
          </w:tcPr>
          <w:p w14:paraId="056BF2AD" w14:textId="11676949" w:rsidR="004A1475" w:rsidRPr="004A1475" w:rsidRDefault="004A1475" w:rsidP="004A1475">
            <w:pPr>
              <w:pStyle w:val="BodyText"/>
            </w:pPr>
            <w:r w:rsidRPr="004A1475">
              <w:rPr>
                <w:b/>
              </w:rPr>
              <w:lastRenderedPageBreak/>
              <w:t>Ground failure:</w:t>
            </w:r>
            <w:r w:rsidRPr="004A1475">
              <w:t xml:space="preserve"> Name at least </w:t>
            </w:r>
            <w:r w:rsidR="00BC2C8B">
              <w:t>three</w:t>
            </w:r>
            <w:r w:rsidRPr="004A1475">
              <w:t xml:space="preserve"> matters that must be considered in developing control measures at your mine. Ground or strata failure is a principal hazard. (Schedule 1 clause 1, WHS</w:t>
            </w:r>
            <w:r w:rsidR="001165F5">
              <w:t xml:space="preserve"> (</w:t>
            </w:r>
            <w:r w:rsidRPr="004A1475">
              <w:t>MPS</w:t>
            </w:r>
            <w:r w:rsidR="001165F5">
              <w:t>)</w:t>
            </w:r>
            <w:r w:rsidRPr="004A1475">
              <w:t xml:space="preserve"> Regulation)</w:t>
            </w:r>
          </w:p>
          <w:p w14:paraId="19499125" w14:textId="77777777" w:rsidR="004A1475" w:rsidRPr="004A1475" w:rsidRDefault="004A1475" w:rsidP="004A1475">
            <w:pPr>
              <w:pStyle w:val="BodyText"/>
            </w:pPr>
            <w:r w:rsidRPr="004A1475">
              <w:t>Include items that could potentially relate to your mine now or in the future.</w:t>
            </w:r>
          </w:p>
          <w:p w14:paraId="4D4D0810" w14:textId="237B26A9" w:rsidR="002E1F5A" w:rsidRDefault="00A51A7B" w:rsidP="004A1475">
            <w:pPr>
              <w:pStyle w:val="BodyText"/>
            </w:pPr>
            <w:r>
              <w:fldChar w:fldCharType="begin">
                <w:ffData>
                  <w:name w:val="Text31"/>
                  <w:enabled/>
                  <w:calcOnExit w:val="0"/>
                  <w:textInput/>
                </w:ffData>
              </w:fldChar>
            </w:r>
            <w:bookmarkStart w:id="36"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p w14:paraId="3EB73D73" w14:textId="77777777" w:rsidR="002E1F5A" w:rsidRDefault="002E1F5A" w:rsidP="004A1475">
            <w:pPr>
              <w:pStyle w:val="BodyText"/>
            </w:pPr>
          </w:p>
          <w:p w14:paraId="724C4545" w14:textId="77777777" w:rsidR="002E1F5A" w:rsidRDefault="002E1F5A" w:rsidP="004A1475">
            <w:pPr>
              <w:pStyle w:val="BodyText"/>
            </w:pPr>
          </w:p>
          <w:p w14:paraId="6FCAE232" w14:textId="77777777" w:rsidR="002E1F5A" w:rsidRDefault="002E1F5A" w:rsidP="004A1475">
            <w:pPr>
              <w:pStyle w:val="BodyText"/>
            </w:pPr>
          </w:p>
          <w:p w14:paraId="267AC186" w14:textId="77777777" w:rsidR="002E1F5A" w:rsidRDefault="002E1F5A" w:rsidP="004A1475">
            <w:pPr>
              <w:pStyle w:val="BodyText"/>
            </w:pPr>
          </w:p>
          <w:p w14:paraId="2A1C9A9C" w14:textId="77777777" w:rsidR="002E1F5A" w:rsidRDefault="002E1F5A" w:rsidP="004A1475">
            <w:pPr>
              <w:pStyle w:val="BodyText"/>
            </w:pPr>
          </w:p>
          <w:p w14:paraId="693AEFB8" w14:textId="77777777" w:rsidR="002E1F5A" w:rsidRDefault="002E1F5A" w:rsidP="004A1475">
            <w:pPr>
              <w:pStyle w:val="BodyText"/>
            </w:pPr>
          </w:p>
          <w:p w14:paraId="3C2B2B66" w14:textId="77777777" w:rsidR="00086A67" w:rsidRDefault="00086A67" w:rsidP="004A1475">
            <w:pPr>
              <w:pStyle w:val="BodyText"/>
            </w:pPr>
          </w:p>
          <w:p w14:paraId="52D522D6" w14:textId="77777777" w:rsidR="00086A67" w:rsidRDefault="00086A67" w:rsidP="004A1475">
            <w:pPr>
              <w:pStyle w:val="BodyText"/>
            </w:pPr>
          </w:p>
          <w:p w14:paraId="696BB868" w14:textId="77777777" w:rsidR="00086A67" w:rsidRDefault="00086A67" w:rsidP="004A1475">
            <w:pPr>
              <w:pStyle w:val="BodyText"/>
            </w:pPr>
          </w:p>
          <w:p w14:paraId="3651F80E" w14:textId="55A65730" w:rsidR="002E1F5A" w:rsidRDefault="002E1F5A" w:rsidP="004A1475">
            <w:pPr>
              <w:pStyle w:val="BodyText"/>
            </w:pPr>
            <w:r>
              <w:br/>
            </w:r>
          </w:p>
        </w:tc>
      </w:tr>
      <w:tr w:rsidR="00C21555" w:rsidRPr="00176486" w14:paraId="279C14C5" w14:textId="77777777" w:rsidTr="00C21555">
        <w:trPr>
          <w:cantSplit/>
          <w:trHeight w:val="156"/>
        </w:trPr>
        <w:tc>
          <w:tcPr>
            <w:tcW w:w="10201" w:type="dxa"/>
            <w:shd w:val="clear" w:color="auto" w:fill="auto"/>
          </w:tcPr>
          <w:p w14:paraId="5B3749AC" w14:textId="30EE8FC1" w:rsidR="004A1475" w:rsidRPr="004A1475" w:rsidRDefault="004A1475" w:rsidP="004A1475">
            <w:pPr>
              <w:pStyle w:val="BodyText"/>
            </w:pPr>
            <w:r w:rsidRPr="004A1475">
              <w:rPr>
                <w:b/>
              </w:rPr>
              <w:lastRenderedPageBreak/>
              <w:t>Roads and other vehicle operating areas:</w:t>
            </w:r>
            <w:r w:rsidRPr="004A1475">
              <w:t xml:space="preserve"> Name at least </w:t>
            </w:r>
            <w:r w:rsidR="00BC2C8B">
              <w:t>three</w:t>
            </w:r>
            <w:r w:rsidRPr="004A1475">
              <w:t xml:space="preserve"> matters that would need to be considered in developing control measures at your mine if roads and other vehicle operating areas was a principal hazard. (Schedule 1 clause 4, WHS</w:t>
            </w:r>
            <w:r w:rsidR="001165F5">
              <w:t xml:space="preserve"> (</w:t>
            </w:r>
            <w:r w:rsidRPr="004A1475">
              <w:t>MPS</w:t>
            </w:r>
            <w:r w:rsidR="001165F5">
              <w:t>)</w:t>
            </w:r>
            <w:r w:rsidRPr="004A1475">
              <w:t xml:space="preserve"> Regulation)</w:t>
            </w:r>
          </w:p>
          <w:p w14:paraId="73123009" w14:textId="77777777" w:rsidR="004A1475" w:rsidRPr="004A1475" w:rsidRDefault="004A1475" w:rsidP="004A1475">
            <w:pPr>
              <w:pStyle w:val="BodyText"/>
            </w:pPr>
            <w:r w:rsidRPr="004A1475">
              <w:t>Include items that could potentially relate to your mine now or in the future.</w:t>
            </w:r>
          </w:p>
          <w:p w14:paraId="61FD796E" w14:textId="7D1A9D83" w:rsidR="002E1F5A" w:rsidRDefault="00A51A7B" w:rsidP="004A1475">
            <w:pPr>
              <w:pStyle w:val="BodyText"/>
            </w:pPr>
            <w:r>
              <w:fldChar w:fldCharType="begin">
                <w:ffData>
                  <w:name w:val="Text32"/>
                  <w:enabled/>
                  <w:calcOnExit w:val="0"/>
                  <w:textInput/>
                </w:ffData>
              </w:fldChar>
            </w:r>
            <w:bookmarkStart w:id="37"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p w14:paraId="29CA40A3" w14:textId="77777777" w:rsidR="002E1F5A" w:rsidRDefault="002E1F5A" w:rsidP="004A1475">
            <w:pPr>
              <w:pStyle w:val="BodyText"/>
            </w:pPr>
          </w:p>
          <w:p w14:paraId="5DE5BBA6" w14:textId="77777777" w:rsidR="002E1F5A" w:rsidRDefault="002E1F5A" w:rsidP="004A1475">
            <w:pPr>
              <w:pStyle w:val="BodyText"/>
            </w:pPr>
          </w:p>
          <w:p w14:paraId="6D7B0376" w14:textId="648E642B" w:rsidR="002E1F5A" w:rsidRDefault="002E1F5A" w:rsidP="004A1475">
            <w:pPr>
              <w:pStyle w:val="BodyText"/>
            </w:pPr>
          </w:p>
          <w:p w14:paraId="598936F5" w14:textId="77777777" w:rsidR="00086A67" w:rsidRDefault="00086A67" w:rsidP="004A1475">
            <w:pPr>
              <w:pStyle w:val="BodyText"/>
            </w:pPr>
          </w:p>
          <w:p w14:paraId="0446B188" w14:textId="77777777" w:rsidR="002E1F5A" w:rsidRDefault="002E1F5A" w:rsidP="004A1475">
            <w:pPr>
              <w:pStyle w:val="BodyText"/>
            </w:pPr>
          </w:p>
          <w:p w14:paraId="7BBA7CDD" w14:textId="77777777" w:rsidR="002E1F5A" w:rsidRDefault="002E1F5A" w:rsidP="004A1475">
            <w:pPr>
              <w:pStyle w:val="BodyText"/>
            </w:pPr>
          </w:p>
          <w:p w14:paraId="29013DF5" w14:textId="77777777" w:rsidR="002E1F5A" w:rsidRDefault="002E1F5A" w:rsidP="004A1475">
            <w:pPr>
              <w:pStyle w:val="BodyText"/>
            </w:pPr>
          </w:p>
          <w:p w14:paraId="1BC9CBCC" w14:textId="3C5521DF" w:rsidR="002E1F5A" w:rsidRDefault="002E1F5A" w:rsidP="004A1475">
            <w:pPr>
              <w:pStyle w:val="BodyText"/>
            </w:pPr>
          </w:p>
        </w:tc>
      </w:tr>
      <w:tr w:rsidR="00C21555" w:rsidRPr="00176486" w14:paraId="42021EDD" w14:textId="77777777" w:rsidTr="00C21555">
        <w:trPr>
          <w:cantSplit/>
          <w:trHeight w:val="156"/>
        </w:trPr>
        <w:tc>
          <w:tcPr>
            <w:tcW w:w="10201" w:type="dxa"/>
            <w:shd w:val="clear" w:color="auto" w:fill="auto"/>
          </w:tcPr>
          <w:p w14:paraId="29D5A43B" w14:textId="64B5E9AD" w:rsidR="004A1475" w:rsidRPr="004A1475" w:rsidRDefault="004A1475" w:rsidP="004A1475">
            <w:pPr>
              <w:pStyle w:val="BodyText"/>
            </w:pPr>
            <w:r w:rsidRPr="004A1475">
              <w:rPr>
                <w:b/>
              </w:rPr>
              <w:t>Fire and explosion:</w:t>
            </w:r>
            <w:r w:rsidRPr="004A1475">
              <w:t xml:space="preserve"> Name at least </w:t>
            </w:r>
            <w:r w:rsidR="00BC2C8B">
              <w:t>three</w:t>
            </w:r>
            <w:r w:rsidRPr="004A1475">
              <w:t xml:space="preserve"> matters that would need to be considered in developing control measures at your mine if fire and explosion was a principal hazard. (Schedule 1 clause 6, WHS</w:t>
            </w:r>
            <w:r w:rsidR="001165F5">
              <w:t xml:space="preserve"> (</w:t>
            </w:r>
            <w:r w:rsidRPr="004A1475">
              <w:t>MPS</w:t>
            </w:r>
            <w:r w:rsidR="001165F5">
              <w:t>)</w:t>
            </w:r>
            <w:r w:rsidRPr="004A1475">
              <w:t xml:space="preserve"> Regulation)</w:t>
            </w:r>
          </w:p>
          <w:p w14:paraId="040A3D09" w14:textId="77777777" w:rsidR="004A1475" w:rsidRPr="004A1475" w:rsidRDefault="004A1475" w:rsidP="004A1475">
            <w:pPr>
              <w:pStyle w:val="BodyText"/>
            </w:pPr>
            <w:r w:rsidRPr="004A1475">
              <w:t>Include items that could potentially relate to your mine now or in the future.</w:t>
            </w:r>
          </w:p>
          <w:p w14:paraId="27486CC4" w14:textId="7563B740" w:rsidR="002E1F5A" w:rsidRDefault="00A51A7B" w:rsidP="004A1475">
            <w:pPr>
              <w:pStyle w:val="BodyText"/>
            </w:pPr>
            <w:r>
              <w:fldChar w:fldCharType="begin">
                <w:ffData>
                  <w:name w:val="Text33"/>
                  <w:enabled/>
                  <w:calcOnExit w:val="0"/>
                  <w:textInput/>
                </w:ffData>
              </w:fldChar>
            </w:r>
            <w:bookmarkStart w:id="38"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p w14:paraId="2074242E" w14:textId="77777777" w:rsidR="002E1F5A" w:rsidRDefault="002E1F5A" w:rsidP="004A1475">
            <w:pPr>
              <w:pStyle w:val="BodyText"/>
            </w:pPr>
          </w:p>
          <w:p w14:paraId="72AE3AC4" w14:textId="77777777" w:rsidR="002E1F5A" w:rsidRDefault="002E1F5A" w:rsidP="004A1475">
            <w:pPr>
              <w:pStyle w:val="BodyText"/>
            </w:pPr>
          </w:p>
          <w:p w14:paraId="341621AA" w14:textId="77777777" w:rsidR="002E1F5A" w:rsidRDefault="002E1F5A" w:rsidP="004A1475">
            <w:pPr>
              <w:pStyle w:val="BodyText"/>
            </w:pPr>
          </w:p>
          <w:p w14:paraId="0446E1F0" w14:textId="77777777" w:rsidR="002E1F5A" w:rsidRDefault="002E1F5A" w:rsidP="004A1475">
            <w:pPr>
              <w:pStyle w:val="BodyText"/>
            </w:pPr>
          </w:p>
          <w:p w14:paraId="43639B79" w14:textId="77777777" w:rsidR="002E1F5A" w:rsidRDefault="002E1F5A" w:rsidP="004A1475">
            <w:pPr>
              <w:pStyle w:val="BodyText"/>
            </w:pPr>
          </w:p>
          <w:p w14:paraId="2757DA04" w14:textId="000E482C" w:rsidR="002E1F5A" w:rsidRDefault="002E1F5A" w:rsidP="004A1475">
            <w:pPr>
              <w:pStyle w:val="BodyText"/>
            </w:pPr>
          </w:p>
          <w:p w14:paraId="3EF37A6E" w14:textId="1DAC9B84" w:rsidR="00086A67" w:rsidRDefault="00086A67" w:rsidP="004A1475">
            <w:pPr>
              <w:pStyle w:val="BodyText"/>
            </w:pPr>
          </w:p>
          <w:p w14:paraId="01D6D7FF" w14:textId="77777777" w:rsidR="00086A67" w:rsidRDefault="00086A67" w:rsidP="004A1475">
            <w:pPr>
              <w:pStyle w:val="BodyText"/>
            </w:pPr>
          </w:p>
          <w:p w14:paraId="4F729409" w14:textId="77777777" w:rsidR="002E1F5A" w:rsidRDefault="002E1F5A" w:rsidP="004A1475">
            <w:pPr>
              <w:pStyle w:val="BodyText"/>
            </w:pPr>
          </w:p>
          <w:p w14:paraId="17D42E55" w14:textId="70538718" w:rsidR="002E1F5A" w:rsidRDefault="002E1F5A" w:rsidP="004A1475">
            <w:pPr>
              <w:pStyle w:val="BodyText"/>
            </w:pPr>
          </w:p>
        </w:tc>
      </w:tr>
      <w:tr w:rsidR="00C21555" w:rsidRPr="00176486" w14:paraId="4B901B17" w14:textId="77777777" w:rsidTr="00C21555">
        <w:trPr>
          <w:cantSplit/>
          <w:trHeight w:val="156"/>
        </w:trPr>
        <w:tc>
          <w:tcPr>
            <w:tcW w:w="10201" w:type="dxa"/>
            <w:shd w:val="clear" w:color="auto" w:fill="auto"/>
          </w:tcPr>
          <w:p w14:paraId="6666CFA9" w14:textId="2B444B31" w:rsidR="004A1475" w:rsidRPr="004A1475" w:rsidRDefault="004A1475" w:rsidP="004A1475">
            <w:pPr>
              <w:pStyle w:val="BodyText"/>
            </w:pPr>
            <w:r w:rsidRPr="004A1475">
              <w:rPr>
                <w:b/>
              </w:rPr>
              <w:lastRenderedPageBreak/>
              <w:t>Health control plan</w:t>
            </w:r>
            <w:r w:rsidRPr="004A1475">
              <w:t xml:space="preserve">: Name at least </w:t>
            </w:r>
            <w:r w:rsidR="00BC2C8B">
              <w:t>three</w:t>
            </w:r>
            <w:r w:rsidRPr="004A1475">
              <w:t xml:space="preserve"> matters that would need to be included in the health control plan for your mine. (Schedule 2 clause 1, WHS</w:t>
            </w:r>
            <w:r w:rsidR="001165F5">
              <w:t xml:space="preserve"> (</w:t>
            </w:r>
            <w:r w:rsidRPr="004A1475">
              <w:t>MPS</w:t>
            </w:r>
            <w:r w:rsidR="001165F5">
              <w:t>)</w:t>
            </w:r>
            <w:r w:rsidRPr="004A1475">
              <w:t xml:space="preserve"> Regulation)</w:t>
            </w:r>
          </w:p>
          <w:p w14:paraId="11397C43" w14:textId="77777777" w:rsidR="004A1475" w:rsidRPr="004A1475" w:rsidRDefault="004A1475" w:rsidP="004A1475">
            <w:pPr>
              <w:pStyle w:val="BodyText"/>
            </w:pPr>
            <w:r w:rsidRPr="004A1475">
              <w:t>Include items that could potentially relate to your mine now or in the future.</w:t>
            </w:r>
          </w:p>
          <w:p w14:paraId="5FC82958" w14:textId="16DAE8E7" w:rsidR="002E1F5A" w:rsidRDefault="00A51A7B" w:rsidP="004A1475">
            <w:pPr>
              <w:pStyle w:val="BodyText"/>
            </w:pPr>
            <w:r>
              <w:fldChar w:fldCharType="begin">
                <w:ffData>
                  <w:name w:val="Text34"/>
                  <w:enabled/>
                  <w:calcOnExit w:val="0"/>
                  <w:textInput/>
                </w:ffData>
              </w:fldChar>
            </w:r>
            <w:bookmarkStart w:id="39"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p w14:paraId="6394FF29" w14:textId="77777777" w:rsidR="002E1F5A" w:rsidRDefault="002E1F5A" w:rsidP="004A1475">
            <w:pPr>
              <w:pStyle w:val="BodyText"/>
            </w:pPr>
          </w:p>
          <w:p w14:paraId="3777D323" w14:textId="77777777" w:rsidR="002E1F5A" w:rsidRDefault="002E1F5A" w:rsidP="004A1475">
            <w:pPr>
              <w:pStyle w:val="BodyText"/>
            </w:pPr>
          </w:p>
          <w:p w14:paraId="1090C2BA" w14:textId="77777777" w:rsidR="002E1F5A" w:rsidRDefault="002E1F5A" w:rsidP="004A1475">
            <w:pPr>
              <w:pStyle w:val="BodyText"/>
            </w:pPr>
          </w:p>
          <w:p w14:paraId="1F913F3D" w14:textId="2A28F83A" w:rsidR="002E1F5A" w:rsidRDefault="002E1F5A" w:rsidP="004A1475">
            <w:pPr>
              <w:pStyle w:val="BodyText"/>
            </w:pPr>
          </w:p>
          <w:p w14:paraId="00C79175" w14:textId="77777777" w:rsidR="00086A67" w:rsidRDefault="00086A67" w:rsidP="004A1475">
            <w:pPr>
              <w:pStyle w:val="BodyText"/>
            </w:pPr>
          </w:p>
          <w:p w14:paraId="36D38225" w14:textId="77777777" w:rsidR="002E1F5A" w:rsidRDefault="002E1F5A" w:rsidP="004A1475">
            <w:pPr>
              <w:pStyle w:val="BodyText"/>
            </w:pPr>
          </w:p>
          <w:p w14:paraId="5B53EFE6" w14:textId="77777777" w:rsidR="002E1F5A" w:rsidRDefault="002E1F5A" w:rsidP="004A1475">
            <w:pPr>
              <w:pStyle w:val="BodyText"/>
            </w:pPr>
          </w:p>
          <w:p w14:paraId="7FA8FCFB" w14:textId="77777777" w:rsidR="002E1F5A" w:rsidRDefault="002E1F5A" w:rsidP="004A1475">
            <w:pPr>
              <w:pStyle w:val="BodyText"/>
            </w:pPr>
          </w:p>
          <w:p w14:paraId="6560BF19" w14:textId="3E272AFD" w:rsidR="002E1F5A" w:rsidRDefault="002E1F5A" w:rsidP="004A1475">
            <w:pPr>
              <w:pStyle w:val="BodyText"/>
            </w:pPr>
          </w:p>
        </w:tc>
      </w:tr>
      <w:tr w:rsidR="00C21555" w:rsidRPr="00176486" w14:paraId="4984A175" w14:textId="77777777" w:rsidTr="00C21555">
        <w:trPr>
          <w:cantSplit/>
          <w:trHeight w:val="156"/>
        </w:trPr>
        <w:tc>
          <w:tcPr>
            <w:tcW w:w="10201" w:type="dxa"/>
            <w:shd w:val="clear" w:color="auto" w:fill="auto"/>
          </w:tcPr>
          <w:p w14:paraId="726C289B" w14:textId="77777777" w:rsidR="004A1475" w:rsidRPr="004A1475" w:rsidRDefault="004A1475" w:rsidP="004A1475">
            <w:pPr>
              <w:pStyle w:val="BodyText"/>
            </w:pPr>
            <w:r w:rsidRPr="004A1475">
              <w:rPr>
                <w:b/>
              </w:rPr>
              <w:t xml:space="preserve">Mechanical engineering control plan: </w:t>
            </w:r>
            <w:r w:rsidRPr="004A1475">
              <w:t xml:space="preserve">Assume a mechanical engineering control plan is required for your mine. </w:t>
            </w:r>
          </w:p>
          <w:p w14:paraId="3A5EA7B0" w14:textId="4E031BD9" w:rsidR="004A1475" w:rsidRPr="004A1475" w:rsidRDefault="004A1475" w:rsidP="004A1475">
            <w:pPr>
              <w:pStyle w:val="BodyText"/>
            </w:pPr>
            <w:r w:rsidRPr="004A1475">
              <w:t xml:space="preserve">Name at least </w:t>
            </w:r>
            <w:r w:rsidR="00BC2C8B">
              <w:t>four</w:t>
            </w:r>
            <w:r w:rsidRPr="004A1475">
              <w:t xml:space="preserve"> matters that would need to be </w:t>
            </w:r>
            <w:proofErr w:type="gramStart"/>
            <w:r w:rsidRPr="004A1475">
              <w:t>taken into account</w:t>
            </w:r>
            <w:proofErr w:type="gramEnd"/>
            <w:r w:rsidRPr="004A1475">
              <w:t xml:space="preserve"> at your mine when developing control measures for risks to health and safety associated with the mechanical aspects of plant and structures (Schedule 2 clause 2(3), WHS</w:t>
            </w:r>
            <w:r w:rsidR="002A4F2C">
              <w:t xml:space="preserve"> (</w:t>
            </w:r>
            <w:r w:rsidRPr="004A1475">
              <w:t>MPS</w:t>
            </w:r>
            <w:r w:rsidR="002A4F2C">
              <w:t>)</w:t>
            </w:r>
            <w:r w:rsidRPr="004A1475">
              <w:t xml:space="preserve"> Regulation)</w:t>
            </w:r>
          </w:p>
          <w:p w14:paraId="5C53DBA2" w14:textId="77777777" w:rsidR="004A1475" w:rsidRDefault="004A1475" w:rsidP="004A1475">
            <w:pPr>
              <w:pStyle w:val="BodyText"/>
              <w:rPr>
                <w:lang w:eastAsia="en-AU"/>
              </w:rPr>
            </w:pPr>
            <w:r w:rsidRPr="004A1475">
              <w:t>Include items that could</w:t>
            </w:r>
            <w:r>
              <w:rPr>
                <w:lang w:eastAsia="en-AU"/>
              </w:rPr>
              <w:t xml:space="preserve"> potentially relate to your mine now or in the future. </w:t>
            </w:r>
          </w:p>
          <w:p w14:paraId="421F03E7" w14:textId="6A4663A2" w:rsidR="002E1F5A" w:rsidRDefault="00A51A7B" w:rsidP="004A1475">
            <w:pPr>
              <w:spacing w:before="20" w:after="20" w:line="240" w:lineRule="auto"/>
            </w:pPr>
            <w:r>
              <w:fldChar w:fldCharType="begin">
                <w:ffData>
                  <w:name w:val="Text35"/>
                  <w:enabled/>
                  <w:calcOnExit w:val="0"/>
                  <w:textInput/>
                </w:ffData>
              </w:fldChar>
            </w:r>
            <w:bookmarkStart w:id="40"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p w14:paraId="15D02110" w14:textId="77777777" w:rsidR="002E1F5A" w:rsidRDefault="002E1F5A" w:rsidP="004A1475">
            <w:pPr>
              <w:spacing w:before="20" w:after="20" w:line="240" w:lineRule="auto"/>
            </w:pPr>
          </w:p>
          <w:p w14:paraId="15EB5CBB" w14:textId="3EC449AD" w:rsidR="002E1F5A" w:rsidRDefault="002E1F5A" w:rsidP="004A1475">
            <w:pPr>
              <w:spacing w:before="20" w:after="20" w:line="240" w:lineRule="auto"/>
            </w:pPr>
          </w:p>
          <w:p w14:paraId="0B4B440C" w14:textId="617E3DCD" w:rsidR="00086A67" w:rsidRDefault="00086A67" w:rsidP="004A1475">
            <w:pPr>
              <w:spacing w:before="20" w:after="20" w:line="240" w:lineRule="auto"/>
            </w:pPr>
          </w:p>
          <w:p w14:paraId="4315B937" w14:textId="77777777" w:rsidR="00086A67" w:rsidRDefault="00086A67" w:rsidP="004A1475">
            <w:pPr>
              <w:spacing w:before="20" w:after="20" w:line="240" w:lineRule="auto"/>
            </w:pPr>
          </w:p>
          <w:p w14:paraId="20180A33" w14:textId="77777777" w:rsidR="002E1F5A" w:rsidRDefault="002E1F5A" w:rsidP="004A1475">
            <w:pPr>
              <w:spacing w:before="20" w:after="20" w:line="240" w:lineRule="auto"/>
            </w:pPr>
          </w:p>
          <w:p w14:paraId="614C784F" w14:textId="77777777" w:rsidR="002E1F5A" w:rsidRDefault="002E1F5A" w:rsidP="004A1475">
            <w:pPr>
              <w:spacing w:before="20" w:after="20" w:line="240" w:lineRule="auto"/>
            </w:pPr>
          </w:p>
          <w:p w14:paraId="7F62C1B9" w14:textId="77777777" w:rsidR="002E1F5A" w:rsidRDefault="002E1F5A" w:rsidP="004A1475">
            <w:pPr>
              <w:spacing w:before="20" w:after="20" w:line="240" w:lineRule="auto"/>
            </w:pPr>
          </w:p>
          <w:p w14:paraId="700B2FD3" w14:textId="77777777" w:rsidR="002E1F5A" w:rsidRDefault="002E1F5A" w:rsidP="004A1475">
            <w:pPr>
              <w:spacing w:before="20" w:after="20" w:line="240" w:lineRule="auto"/>
            </w:pPr>
          </w:p>
          <w:p w14:paraId="6166BD83" w14:textId="77777777" w:rsidR="002E1F5A" w:rsidRDefault="002E1F5A" w:rsidP="004A1475">
            <w:pPr>
              <w:spacing w:before="20" w:after="20" w:line="240" w:lineRule="auto"/>
            </w:pPr>
          </w:p>
          <w:p w14:paraId="233929C4" w14:textId="77777777" w:rsidR="002E1F5A" w:rsidRDefault="002E1F5A" w:rsidP="004A1475">
            <w:pPr>
              <w:spacing w:before="20" w:after="20" w:line="240" w:lineRule="auto"/>
            </w:pPr>
          </w:p>
          <w:p w14:paraId="2D9A3958" w14:textId="77777777" w:rsidR="002E1F5A" w:rsidRDefault="002E1F5A" w:rsidP="004A1475">
            <w:pPr>
              <w:spacing w:before="20" w:after="20" w:line="240" w:lineRule="auto"/>
            </w:pPr>
          </w:p>
          <w:p w14:paraId="181DC7BF" w14:textId="63040E01" w:rsidR="002E1F5A" w:rsidRDefault="002E1F5A" w:rsidP="004A1475">
            <w:pPr>
              <w:spacing w:before="20" w:after="20" w:line="240" w:lineRule="auto"/>
            </w:pPr>
          </w:p>
        </w:tc>
      </w:tr>
      <w:tr w:rsidR="00C21555" w:rsidRPr="00176486" w14:paraId="21658B39" w14:textId="77777777" w:rsidTr="00C21555">
        <w:trPr>
          <w:cantSplit/>
          <w:trHeight w:val="156"/>
        </w:trPr>
        <w:tc>
          <w:tcPr>
            <w:tcW w:w="10201" w:type="dxa"/>
            <w:shd w:val="clear" w:color="auto" w:fill="auto"/>
          </w:tcPr>
          <w:p w14:paraId="0032F2C1" w14:textId="36745378" w:rsidR="004A1475" w:rsidRPr="004A1475" w:rsidRDefault="004A1475" w:rsidP="004A1475">
            <w:pPr>
              <w:pStyle w:val="BodyText"/>
            </w:pPr>
            <w:r w:rsidRPr="004A1475">
              <w:rPr>
                <w:b/>
              </w:rPr>
              <w:lastRenderedPageBreak/>
              <w:t>Electrical engineering control plan:</w:t>
            </w:r>
            <w:r w:rsidRPr="004A1475">
              <w:t xml:space="preserve"> Assume that an electrical engineering control plan is required for your mine. Name </w:t>
            </w:r>
            <w:r w:rsidR="00BC2C8B">
              <w:t>four</w:t>
            </w:r>
            <w:r w:rsidRPr="004A1475">
              <w:t xml:space="preserve"> matters that would need to be </w:t>
            </w:r>
            <w:proofErr w:type="gramStart"/>
            <w:r w:rsidRPr="004A1475">
              <w:t>taken into account</w:t>
            </w:r>
            <w:proofErr w:type="gramEnd"/>
            <w:r w:rsidRPr="004A1475">
              <w:t xml:space="preserve"> at your mine when developing control measures for risks to health and safety associated with electricity at the mine. (Schedule 2 clause 3(3), WHS</w:t>
            </w:r>
            <w:r w:rsidR="002A4F2C">
              <w:t xml:space="preserve"> (</w:t>
            </w:r>
            <w:r w:rsidRPr="004A1475">
              <w:t>MPS</w:t>
            </w:r>
            <w:r w:rsidR="002A4F2C">
              <w:t>)</w:t>
            </w:r>
            <w:r w:rsidRPr="004A1475">
              <w:t xml:space="preserve"> Regulation)</w:t>
            </w:r>
          </w:p>
          <w:p w14:paraId="3D978325" w14:textId="77777777" w:rsidR="004A1475" w:rsidRPr="004A1475" w:rsidRDefault="004A1475" w:rsidP="004A1475">
            <w:pPr>
              <w:pStyle w:val="BodyText"/>
            </w:pPr>
            <w:r w:rsidRPr="004A1475">
              <w:t>Include items that could potentially relate to your mine now or in the future.</w:t>
            </w:r>
          </w:p>
          <w:p w14:paraId="4B63F410" w14:textId="146B63D8" w:rsidR="002E1F5A" w:rsidRDefault="00A51A7B" w:rsidP="004A1475">
            <w:pPr>
              <w:pStyle w:val="BodyText"/>
            </w:pPr>
            <w:r>
              <w:fldChar w:fldCharType="begin">
                <w:ffData>
                  <w:name w:val="Text36"/>
                  <w:enabled/>
                  <w:calcOnExit w:val="0"/>
                  <w:textInput/>
                </w:ffData>
              </w:fldChar>
            </w:r>
            <w:bookmarkStart w:id="41"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p w14:paraId="3977C88F" w14:textId="77777777" w:rsidR="002E1F5A" w:rsidRDefault="002E1F5A" w:rsidP="004A1475">
            <w:pPr>
              <w:pStyle w:val="BodyText"/>
            </w:pPr>
          </w:p>
          <w:p w14:paraId="527E0E52" w14:textId="77777777" w:rsidR="002E1F5A" w:rsidRDefault="002E1F5A" w:rsidP="004A1475">
            <w:pPr>
              <w:pStyle w:val="BodyText"/>
            </w:pPr>
          </w:p>
          <w:p w14:paraId="78D863DA" w14:textId="48E216B0" w:rsidR="002E1F5A" w:rsidRDefault="002E1F5A" w:rsidP="004A1475">
            <w:pPr>
              <w:pStyle w:val="BodyText"/>
            </w:pPr>
          </w:p>
          <w:p w14:paraId="248D40C5" w14:textId="77777777" w:rsidR="002E1F5A" w:rsidRDefault="002E1F5A" w:rsidP="004A1475">
            <w:pPr>
              <w:pStyle w:val="BodyText"/>
            </w:pPr>
          </w:p>
          <w:p w14:paraId="7BD7DCAD" w14:textId="77777777" w:rsidR="00086A67" w:rsidRDefault="00086A67" w:rsidP="004A1475">
            <w:pPr>
              <w:pStyle w:val="BodyText"/>
            </w:pPr>
          </w:p>
          <w:p w14:paraId="5383B84B" w14:textId="77777777" w:rsidR="002E1F5A" w:rsidRDefault="002E1F5A" w:rsidP="004A1475">
            <w:pPr>
              <w:pStyle w:val="BodyText"/>
            </w:pPr>
          </w:p>
          <w:p w14:paraId="228EAD5C" w14:textId="77777777" w:rsidR="002E1F5A" w:rsidRDefault="002E1F5A" w:rsidP="004A1475">
            <w:pPr>
              <w:pStyle w:val="BodyText"/>
            </w:pPr>
          </w:p>
          <w:p w14:paraId="788F02A6" w14:textId="7F420389" w:rsidR="002E1F5A" w:rsidRDefault="002E1F5A" w:rsidP="004A1475">
            <w:pPr>
              <w:pStyle w:val="BodyText"/>
            </w:pPr>
          </w:p>
        </w:tc>
      </w:tr>
      <w:tr w:rsidR="00C21555" w:rsidRPr="00176486" w14:paraId="1C7B50AB" w14:textId="77777777" w:rsidTr="00C21555">
        <w:trPr>
          <w:cantSplit/>
          <w:trHeight w:val="156"/>
        </w:trPr>
        <w:tc>
          <w:tcPr>
            <w:tcW w:w="10201" w:type="dxa"/>
            <w:shd w:val="clear" w:color="auto" w:fill="auto"/>
          </w:tcPr>
          <w:p w14:paraId="4F9AD95B" w14:textId="1E093EB6" w:rsidR="004A1475" w:rsidRPr="004A1475" w:rsidRDefault="004A1475" w:rsidP="004A1475">
            <w:pPr>
              <w:pStyle w:val="BodyText"/>
            </w:pPr>
            <w:r w:rsidRPr="004A1475">
              <w:rPr>
                <w:b/>
              </w:rPr>
              <w:lastRenderedPageBreak/>
              <w:t>Statutory functions:</w:t>
            </w:r>
            <w:r w:rsidRPr="004A1475">
              <w:t xml:space="preserve"> There are up to </w:t>
            </w:r>
            <w:r w:rsidR="00BC2C8B">
              <w:t>four</w:t>
            </w:r>
            <w:r w:rsidRPr="004A1475">
              <w:t xml:space="preserve"> statutory functions prescribed for mines (other than underground mines and coal mines). Which of these functions would be required at your mine? (Schedule 10 clauses 31 to 34, WHS</w:t>
            </w:r>
            <w:r w:rsidR="002A4F2C">
              <w:t xml:space="preserve"> (</w:t>
            </w:r>
            <w:r w:rsidRPr="004A1475">
              <w:t>MPS</w:t>
            </w:r>
            <w:r w:rsidR="002A4F2C">
              <w:t>)</w:t>
            </w:r>
            <w:r w:rsidRPr="004A1475">
              <w:t xml:space="preserve"> Regulation) </w:t>
            </w:r>
          </w:p>
          <w:p w14:paraId="31B7E2CD" w14:textId="6FE72F89" w:rsidR="002E1F5A" w:rsidRDefault="00A51A7B" w:rsidP="004A1475">
            <w:pPr>
              <w:pStyle w:val="BodyText"/>
            </w:pPr>
            <w:r>
              <w:fldChar w:fldCharType="begin">
                <w:ffData>
                  <w:name w:val="Text37"/>
                  <w:enabled/>
                  <w:calcOnExit w:val="0"/>
                  <w:textInput/>
                </w:ffData>
              </w:fldChar>
            </w:r>
            <w:bookmarkStart w:id="42"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p w14:paraId="5A54D06C" w14:textId="77777777" w:rsidR="002E1F5A" w:rsidRDefault="002E1F5A" w:rsidP="004A1475">
            <w:pPr>
              <w:pStyle w:val="BodyText"/>
            </w:pPr>
          </w:p>
          <w:p w14:paraId="023B0FFD" w14:textId="59FA8F72" w:rsidR="002E1F5A" w:rsidRDefault="002E1F5A" w:rsidP="004A1475">
            <w:pPr>
              <w:pStyle w:val="BodyText"/>
            </w:pPr>
          </w:p>
          <w:p w14:paraId="7C5DE5FF" w14:textId="77777777" w:rsidR="002E1F5A" w:rsidRDefault="002E1F5A" w:rsidP="004A1475">
            <w:pPr>
              <w:pStyle w:val="BodyText"/>
            </w:pPr>
          </w:p>
          <w:p w14:paraId="081F7297" w14:textId="424FB251" w:rsidR="002E1F5A" w:rsidRDefault="002E1F5A" w:rsidP="004A1475">
            <w:pPr>
              <w:pStyle w:val="BodyText"/>
            </w:pPr>
            <w:r>
              <w:br/>
            </w:r>
          </w:p>
          <w:p w14:paraId="5DA5D901" w14:textId="2339CCB0" w:rsidR="002E1F5A" w:rsidRDefault="002E1F5A" w:rsidP="004A1475">
            <w:pPr>
              <w:pStyle w:val="BodyText"/>
            </w:pPr>
          </w:p>
          <w:p w14:paraId="7B6E4EE1" w14:textId="51D510DD" w:rsidR="00086A67" w:rsidRDefault="00086A67" w:rsidP="004A1475">
            <w:pPr>
              <w:pStyle w:val="BodyText"/>
            </w:pPr>
          </w:p>
          <w:p w14:paraId="75F4C353" w14:textId="49F64D93" w:rsidR="00086A67" w:rsidRDefault="00086A67" w:rsidP="004A1475">
            <w:pPr>
              <w:pStyle w:val="BodyText"/>
            </w:pPr>
          </w:p>
          <w:p w14:paraId="090AD526" w14:textId="77777777" w:rsidR="00086A67" w:rsidRDefault="00086A67" w:rsidP="004A1475">
            <w:pPr>
              <w:pStyle w:val="BodyText"/>
            </w:pPr>
          </w:p>
          <w:p w14:paraId="3CD81673" w14:textId="77777777" w:rsidR="002E1F5A" w:rsidRDefault="002E1F5A" w:rsidP="004A1475">
            <w:pPr>
              <w:pStyle w:val="BodyText"/>
            </w:pPr>
          </w:p>
          <w:p w14:paraId="02915520" w14:textId="3E82D953" w:rsidR="002E1F5A" w:rsidRDefault="002E1F5A" w:rsidP="004A1475">
            <w:pPr>
              <w:pStyle w:val="BodyText"/>
            </w:pPr>
          </w:p>
        </w:tc>
      </w:tr>
      <w:tr w:rsidR="00C21555" w:rsidRPr="00176486" w14:paraId="11225AA3" w14:textId="77777777" w:rsidTr="00C21555">
        <w:trPr>
          <w:cantSplit/>
          <w:trHeight w:val="156"/>
        </w:trPr>
        <w:tc>
          <w:tcPr>
            <w:tcW w:w="10201" w:type="dxa"/>
            <w:shd w:val="clear" w:color="auto" w:fill="auto"/>
          </w:tcPr>
          <w:p w14:paraId="41D271C3" w14:textId="7EB06EC7" w:rsidR="004A1475" w:rsidRPr="004A1475" w:rsidRDefault="004A1475" w:rsidP="004A1475">
            <w:pPr>
              <w:pStyle w:val="BodyText"/>
            </w:pPr>
            <w:r w:rsidRPr="004A1475">
              <w:rPr>
                <w:b/>
              </w:rPr>
              <w:t>Inspections of workplaces:</w:t>
            </w:r>
            <w:r w:rsidRPr="004A1475">
              <w:t xml:space="preserve"> Regular inspections of the working environment are required at all mines. What are </w:t>
            </w:r>
            <w:r w:rsidR="00BC2C8B">
              <w:t>four</w:t>
            </w:r>
            <w:r w:rsidRPr="004A1475">
              <w:t xml:space="preserve"> matters that the mine operator must </w:t>
            </w:r>
            <w:proofErr w:type="gramStart"/>
            <w:r w:rsidRPr="004A1475">
              <w:t>take into account</w:t>
            </w:r>
            <w:proofErr w:type="gramEnd"/>
            <w:r w:rsidRPr="004A1475">
              <w:t xml:space="preserve"> when making arrangements for inspections? (</w:t>
            </w:r>
            <w:r w:rsidR="00E5360A">
              <w:t>c</w:t>
            </w:r>
            <w:r w:rsidRPr="004A1475">
              <w:t>lause 37(2), WHS</w:t>
            </w:r>
            <w:r w:rsidR="002A4F2C">
              <w:t xml:space="preserve"> (</w:t>
            </w:r>
            <w:r w:rsidRPr="004A1475">
              <w:t>MPS</w:t>
            </w:r>
            <w:r w:rsidR="002A4F2C">
              <w:t>)</w:t>
            </w:r>
            <w:r w:rsidRPr="004A1475">
              <w:t xml:space="preserve"> Regulation)</w:t>
            </w:r>
          </w:p>
          <w:p w14:paraId="0AE062A1" w14:textId="01F228DA" w:rsidR="002E1F5A" w:rsidRDefault="00A51A7B" w:rsidP="004A1475">
            <w:pPr>
              <w:pStyle w:val="BodyText"/>
            </w:pPr>
            <w:r>
              <w:fldChar w:fldCharType="begin">
                <w:ffData>
                  <w:name w:val="Text38"/>
                  <w:enabled/>
                  <w:calcOnExit w:val="0"/>
                  <w:textInput/>
                </w:ffData>
              </w:fldChar>
            </w:r>
            <w:bookmarkStart w:id="43"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p w14:paraId="3DCD8107" w14:textId="77777777" w:rsidR="002E1F5A" w:rsidRDefault="002E1F5A" w:rsidP="004A1475">
            <w:pPr>
              <w:pStyle w:val="BodyText"/>
            </w:pPr>
          </w:p>
          <w:p w14:paraId="79C43C39" w14:textId="77777777" w:rsidR="002E1F5A" w:rsidRDefault="002E1F5A" w:rsidP="004A1475">
            <w:pPr>
              <w:pStyle w:val="BodyText"/>
            </w:pPr>
          </w:p>
          <w:p w14:paraId="63038438" w14:textId="77777777" w:rsidR="002E1F5A" w:rsidRDefault="002E1F5A" w:rsidP="004A1475">
            <w:pPr>
              <w:pStyle w:val="BodyText"/>
            </w:pPr>
          </w:p>
          <w:p w14:paraId="6D247080" w14:textId="77777777" w:rsidR="002E1F5A" w:rsidRDefault="002E1F5A" w:rsidP="004A1475">
            <w:pPr>
              <w:pStyle w:val="BodyText"/>
            </w:pPr>
          </w:p>
          <w:p w14:paraId="6229D178" w14:textId="77777777" w:rsidR="002E1F5A" w:rsidRDefault="002E1F5A" w:rsidP="004A1475">
            <w:pPr>
              <w:pStyle w:val="BodyText"/>
            </w:pPr>
          </w:p>
          <w:p w14:paraId="6A364C50" w14:textId="77777777" w:rsidR="002E1F5A" w:rsidRDefault="002E1F5A" w:rsidP="004A1475">
            <w:pPr>
              <w:pStyle w:val="BodyText"/>
            </w:pPr>
          </w:p>
          <w:p w14:paraId="5520B246" w14:textId="77777777" w:rsidR="002E1F5A" w:rsidRDefault="002E1F5A" w:rsidP="004A1475">
            <w:pPr>
              <w:pStyle w:val="BodyText"/>
            </w:pPr>
          </w:p>
          <w:p w14:paraId="337A2FC1" w14:textId="77777777" w:rsidR="002E1F5A" w:rsidRDefault="002E1F5A" w:rsidP="004A1475">
            <w:pPr>
              <w:pStyle w:val="BodyText"/>
            </w:pPr>
          </w:p>
          <w:p w14:paraId="416314D1" w14:textId="7186CE76" w:rsidR="002E1F5A" w:rsidRDefault="002E1F5A" w:rsidP="004A1475">
            <w:pPr>
              <w:pStyle w:val="BodyText"/>
              <w:rPr>
                <w:lang w:eastAsia="en-AU"/>
              </w:rPr>
            </w:pPr>
          </w:p>
        </w:tc>
      </w:tr>
      <w:tr w:rsidR="00C21555" w:rsidRPr="00176486" w14:paraId="3FA63153" w14:textId="77777777" w:rsidTr="00C21555">
        <w:trPr>
          <w:cantSplit/>
          <w:trHeight w:val="156"/>
        </w:trPr>
        <w:tc>
          <w:tcPr>
            <w:tcW w:w="10201" w:type="dxa"/>
            <w:shd w:val="clear" w:color="auto" w:fill="auto"/>
          </w:tcPr>
          <w:p w14:paraId="6DFBE858" w14:textId="7CDE9A9F" w:rsidR="004A1475" w:rsidRPr="004A1475" w:rsidRDefault="00C30B82" w:rsidP="004A1475">
            <w:pPr>
              <w:pStyle w:val="BodyText"/>
            </w:pPr>
            <w:r>
              <w:rPr>
                <w:b/>
              </w:rPr>
              <w:lastRenderedPageBreak/>
              <w:t>Work health and safety</w:t>
            </w:r>
            <w:r w:rsidRPr="004A1475">
              <w:rPr>
                <w:b/>
              </w:rPr>
              <w:t xml:space="preserve"> </w:t>
            </w:r>
            <w:r w:rsidR="004A1475" w:rsidRPr="004A1475">
              <w:rPr>
                <w:b/>
              </w:rPr>
              <w:t>reports:</w:t>
            </w:r>
            <w:r w:rsidR="004A1475" w:rsidRPr="004A1475">
              <w:t xml:space="preserve"> There are 13 matters that need to be included in </w:t>
            </w:r>
            <w:r>
              <w:t>work health and safety</w:t>
            </w:r>
            <w:r w:rsidRPr="004A1475">
              <w:t xml:space="preserve"> </w:t>
            </w:r>
            <w:r w:rsidR="004A1475" w:rsidRPr="004A1475">
              <w:t xml:space="preserve">reports to be submitted to the regulator. Name </w:t>
            </w:r>
            <w:r>
              <w:t>ten</w:t>
            </w:r>
            <w:r w:rsidR="004A1475" w:rsidRPr="004A1475">
              <w:t xml:space="preserve"> matters that are</w:t>
            </w:r>
            <w:r>
              <w:t xml:space="preserve"> required to be included </w:t>
            </w:r>
            <w:r w:rsidR="004A1475" w:rsidRPr="004A1475">
              <w:t xml:space="preserve">in the </w:t>
            </w:r>
            <w:r>
              <w:t>work health and safety</w:t>
            </w:r>
            <w:r w:rsidRPr="004A1475">
              <w:t xml:space="preserve"> </w:t>
            </w:r>
            <w:r w:rsidR="004A1475" w:rsidRPr="004A1475">
              <w:t>report. (Schedule 9, WHS</w:t>
            </w:r>
            <w:r w:rsidR="002A4F2C">
              <w:t xml:space="preserve"> (</w:t>
            </w:r>
            <w:r w:rsidR="004A1475" w:rsidRPr="004A1475">
              <w:t>MPS</w:t>
            </w:r>
            <w:r w:rsidR="002A4F2C">
              <w:t>)</w:t>
            </w:r>
            <w:r w:rsidR="004A1475" w:rsidRPr="004A1475">
              <w:t xml:space="preserve"> Regulation) </w:t>
            </w:r>
          </w:p>
          <w:p w14:paraId="36F11130" w14:textId="3FD9355A" w:rsidR="002E1F5A" w:rsidRDefault="00A51A7B" w:rsidP="004A1475">
            <w:pPr>
              <w:pStyle w:val="BodyText"/>
            </w:pPr>
            <w:r>
              <w:fldChar w:fldCharType="begin">
                <w:ffData>
                  <w:name w:val="Text39"/>
                  <w:enabled/>
                  <w:calcOnExit w:val="0"/>
                  <w:textInput/>
                </w:ffData>
              </w:fldChar>
            </w:r>
            <w:bookmarkStart w:id="44"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p w14:paraId="3716EA7E" w14:textId="6D4E7CCE" w:rsidR="002E1F5A" w:rsidRDefault="002E1F5A" w:rsidP="004A1475">
            <w:pPr>
              <w:pStyle w:val="BodyText"/>
            </w:pPr>
          </w:p>
          <w:p w14:paraId="7716D754" w14:textId="77777777" w:rsidR="002E1F5A" w:rsidRDefault="002E1F5A" w:rsidP="004A1475">
            <w:pPr>
              <w:pStyle w:val="BodyText"/>
            </w:pPr>
          </w:p>
          <w:p w14:paraId="6A6701A6" w14:textId="77777777" w:rsidR="002E1F5A" w:rsidRDefault="002E1F5A" w:rsidP="004A1475">
            <w:pPr>
              <w:pStyle w:val="BodyText"/>
            </w:pPr>
          </w:p>
          <w:p w14:paraId="69FF3595" w14:textId="77777777" w:rsidR="002E1F5A" w:rsidRDefault="002E1F5A" w:rsidP="004A1475">
            <w:pPr>
              <w:pStyle w:val="BodyText"/>
            </w:pPr>
          </w:p>
          <w:p w14:paraId="5FEC3D76" w14:textId="77777777" w:rsidR="002E1F5A" w:rsidRDefault="002E1F5A" w:rsidP="004A1475">
            <w:pPr>
              <w:pStyle w:val="BodyText"/>
            </w:pPr>
          </w:p>
          <w:p w14:paraId="3AAC3626" w14:textId="77777777" w:rsidR="002E1F5A" w:rsidRDefault="002E1F5A" w:rsidP="004A1475">
            <w:pPr>
              <w:pStyle w:val="BodyText"/>
            </w:pPr>
          </w:p>
          <w:p w14:paraId="313F291D" w14:textId="77777777" w:rsidR="002E1F5A" w:rsidRDefault="002E1F5A" w:rsidP="004A1475">
            <w:pPr>
              <w:pStyle w:val="BodyText"/>
            </w:pPr>
          </w:p>
          <w:p w14:paraId="740D5C98" w14:textId="5F190E15" w:rsidR="002E1F5A" w:rsidRDefault="002E1F5A" w:rsidP="004A1475">
            <w:pPr>
              <w:pStyle w:val="BodyText"/>
            </w:pPr>
          </w:p>
        </w:tc>
      </w:tr>
    </w:tbl>
    <w:p w14:paraId="65BF0B9A" w14:textId="77777777" w:rsidR="00C21555" w:rsidRDefault="00C21555" w:rsidP="00C21555">
      <w:pPr>
        <w:pStyle w:val="BodyText"/>
      </w:pP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547"/>
        <w:gridCol w:w="4111"/>
        <w:gridCol w:w="991"/>
        <w:gridCol w:w="2552"/>
      </w:tblGrid>
      <w:tr w:rsidR="00C1454D" w:rsidRPr="00176486" w14:paraId="28FCA81E" w14:textId="77777777" w:rsidTr="00D145DF">
        <w:trPr>
          <w:cantSplit/>
          <w:trHeight w:val="156"/>
        </w:trPr>
        <w:tc>
          <w:tcPr>
            <w:tcW w:w="10201" w:type="dxa"/>
            <w:gridSpan w:val="4"/>
            <w:shd w:val="clear" w:color="auto" w:fill="auto"/>
          </w:tcPr>
          <w:p w14:paraId="0A16D52C" w14:textId="60DAC144" w:rsidR="00C1454D" w:rsidRPr="00C1454D" w:rsidRDefault="00C1454D" w:rsidP="00803852">
            <w:pPr>
              <w:spacing w:before="20" w:after="20" w:line="240" w:lineRule="auto"/>
              <w:rPr>
                <w:b/>
              </w:rPr>
            </w:pPr>
            <w:r w:rsidRPr="00C1454D">
              <w:rPr>
                <w:b/>
                <w:lang w:eastAsia="en-AU"/>
              </w:rPr>
              <w:t>For completion by assessing person:</w:t>
            </w:r>
          </w:p>
        </w:tc>
      </w:tr>
      <w:tr w:rsidR="00561D65" w:rsidRPr="00176486" w14:paraId="745C5623" w14:textId="77777777" w:rsidTr="00561D65">
        <w:trPr>
          <w:cantSplit/>
          <w:trHeight w:val="156"/>
        </w:trPr>
        <w:tc>
          <w:tcPr>
            <w:tcW w:w="2547" w:type="dxa"/>
            <w:shd w:val="clear" w:color="auto" w:fill="auto"/>
          </w:tcPr>
          <w:p w14:paraId="6D2CF39A" w14:textId="77777777" w:rsidR="00561D65" w:rsidRPr="009F5B11" w:rsidRDefault="00561D65" w:rsidP="00803852">
            <w:pPr>
              <w:spacing w:before="20" w:after="20" w:line="240" w:lineRule="auto"/>
              <w:rPr>
                <w:sz w:val="20"/>
                <w:szCs w:val="20"/>
                <w:lang w:eastAsia="en-AU"/>
              </w:rPr>
            </w:pPr>
            <w:r>
              <w:rPr>
                <w:lang w:eastAsia="en-AU"/>
              </w:rPr>
              <w:t>Assessment result</w:t>
            </w:r>
          </w:p>
        </w:tc>
        <w:tc>
          <w:tcPr>
            <w:tcW w:w="4111" w:type="dxa"/>
            <w:shd w:val="clear" w:color="auto" w:fill="auto"/>
          </w:tcPr>
          <w:p w14:paraId="708A40EC" w14:textId="14ACD05B" w:rsidR="00561D65" w:rsidRPr="00176486" w:rsidRDefault="00911776" w:rsidP="00803852">
            <w:pPr>
              <w:spacing w:before="20" w:after="20" w:line="240" w:lineRule="auto"/>
              <w:rPr>
                <w:lang w:eastAsia="en-AU"/>
              </w:rPr>
            </w:pPr>
            <w:r>
              <w:t>competent / not yet competent</w:t>
            </w:r>
          </w:p>
        </w:tc>
        <w:tc>
          <w:tcPr>
            <w:tcW w:w="991" w:type="dxa"/>
            <w:shd w:val="clear" w:color="auto" w:fill="auto"/>
          </w:tcPr>
          <w:p w14:paraId="02E97FD2" w14:textId="77777777" w:rsidR="00561D65" w:rsidRPr="00176486" w:rsidRDefault="00561D65" w:rsidP="00803852">
            <w:pPr>
              <w:spacing w:before="20" w:after="20" w:line="240" w:lineRule="auto"/>
              <w:rPr>
                <w:lang w:eastAsia="en-AU"/>
              </w:rPr>
            </w:pPr>
            <w:r>
              <w:rPr>
                <w:lang w:eastAsia="en-AU"/>
              </w:rPr>
              <w:t>Date</w:t>
            </w:r>
          </w:p>
        </w:tc>
        <w:tc>
          <w:tcPr>
            <w:tcW w:w="2552" w:type="dxa"/>
            <w:shd w:val="clear" w:color="auto" w:fill="auto"/>
          </w:tcPr>
          <w:p w14:paraId="52D945EC" w14:textId="1EF036C3" w:rsidR="00561D65" w:rsidRPr="00176486" w:rsidRDefault="00561D65" w:rsidP="00803852">
            <w:pPr>
              <w:spacing w:before="20" w:after="20" w:line="240" w:lineRule="auto"/>
              <w:rPr>
                <w:lang w:eastAsia="en-AU"/>
              </w:rPr>
            </w:pPr>
          </w:p>
        </w:tc>
      </w:tr>
      <w:tr w:rsidR="004A1475" w:rsidRPr="00176486" w14:paraId="7D41EF58" w14:textId="77777777" w:rsidTr="00561D65">
        <w:trPr>
          <w:cantSplit/>
          <w:trHeight w:val="156"/>
        </w:trPr>
        <w:tc>
          <w:tcPr>
            <w:tcW w:w="2547" w:type="dxa"/>
            <w:shd w:val="clear" w:color="auto" w:fill="auto"/>
          </w:tcPr>
          <w:p w14:paraId="156160AC" w14:textId="77777777" w:rsidR="004A1475" w:rsidRPr="00176486" w:rsidRDefault="004A1475" w:rsidP="00803852">
            <w:pPr>
              <w:spacing w:before="20" w:after="20" w:line="240" w:lineRule="auto"/>
              <w:rPr>
                <w:lang w:eastAsia="en-AU"/>
              </w:rPr>
            </w:pPr>
            <w:r>
              <w:rPr>
                <w:lang w:eastAsia="en-AU"/>
              </w:rPr>
              <w:t>Assessment by (name)</w:t>
            </w:r>
          </w:p>
        </w:tc>
        <w:tc>
          <w:tcPr>
            <w:tcW w:w="7654" w:type="dxa"/>
            <w:gridSpan w:val="3"/>
            <w:shd w:val="clear" w:color="auto" w:fill="auto"/>
          </w:tcPr>
          <w:p w14:paraId="53C665F3" w14:textId="24BD0DE9" w:rsidR="004A1475" w:rsidRPr="00176486" w:rsidRDefault="004A1475" w:rsidP="00803852">
            <w:pPr>
              <w:spacing w:before="20" w:after="20" w:line="240" w:lineRule="auto"/>
              <w:rPr>
                <w:lang w:eastAsia="en-AU"/>
              </w:rPr>
            </w:pPr>
          </w:p>
        </w:tc>
      </w:tr>
      <w:tr w:rsidR="00561D65" w:rsidRPr="00176486" w14:paraId="41BF3572" w14:textId="77777777" w:rsidTr="00561D65">
        <w:trPr>
          <w:cantSplit/>
          <w:trHeight w:val="156"/>
        </w:trPr>
        <w:tc>
          <w:tcPr>
            <w:tcW w:w="2547" w:type="dxa"/>
            <w:shd w:val="clear" w:color="auto" w:fill="auto"/>
          </w:tcPr>
          <w:p w14:paraId="6587FB87" w14:textId="77777777" w:rsidR="00561D65" w:rsidRDefault="00561D65" w:rsidP="00803852">
            <w:pPr>
              <w:spacing w:before="20" w:after="20" w:line="240" w:lineRule="auto"/>
              <w:rPr>
                <w:lang w:eastAsia="en-AU"/>
              </w:rPr>
            </w:pPr>
            <w:r>
              <w:rPr>
                <w:lang w:eastAsia="en-AU"/>
              </w:rPr>
              <w:t>Signature</w:t>
            </w:r>
          </w:p>
        </w:tc>
        <w:tc>
          <w:tcPr>
            <w:tcW w:w="7654" w:type="dxa"/>
            <w:gridSpan w:val="3"/>
            <w:shd w:val="clear" w:color="auto" w:fill="auto"/>
          </w:tcPr>
          <w:p w14:paraId="2CC94DED" w14:textId="43354045" w:rsidR="00561D65" w:rsidRDefault="00561D65" w:rsidP="00803852">
            <w:pPr>
              <w:spacing w:before="20" w:after="20" w:line="240" w:lineRule="auto"/>
            </w:pPr>
          </w:p>
        </w:tc>
      </w:tr>
      <w:tr w:rsidR="00561D65" w:rsidRPr="00176486" w14:paraId="406563A7" w14:textId="77777777" w:rsidTr="00561D65">
        <w:trPr>
          <w:cantSplit/>
          <w:trHeight w:val="156"/>
        </w:trPr>
        <w:tc>
          <w:tcPr>
            <w:tcW w:w="2547" w:type="dxa"/>
            <w:shd w:val="clear" w:color="auto" w:fill="auto"/>
          </w:tcPr>
          <w:p w14:paraId="5F7220AB" w14:textId="77777777" w:rsidR="00561D65" w:rsidRDefault="00561D65" w:rsidP="00803852">
            <w:pPr>
              <w:spacing w:before="20" w:after="20" w:line="240" w:lineRule="auto"/>
              <w:rPr>
                <w:lang w:eastAsia="en-AU"/>
              </w:rPr>
            </w:pPr>
            <w:r>
              <w:rPr>
                <w:lang w:eastAsia="en-AU"/>
              </w:rPr>
              <w:t>Comments</w:t>
            </w:r>
          </w:p>
        </w:tc>
        <w:tc>
          <w:tcPr>
            <w:tcW w:w="7654" w:type="dxa"/>
            <w:gridSpan w:val="3"/>
            <w:shd w:val="clear" w:color="auto" w:fill="auto"/>
          </w:tcPr>
          <w:p w14:paraId="5AB4078A" w14:textId="77777777" w:rsidR="00561D65" w:rsidRDefault="00561D65" w:rsidP="00803852">
            <w:pPr>
              <w:spacing w:before="20" w:after="20" w:line="240" w:lineRule="auto"/>
            </w:pPr>
          </w:p>
          <w:p w14:paraId="4B8C9981" w14:textId="03CB74B9" w:rsidR="005C0EC1" w:rsidRDefault="005C0EC1" w:rsidP="00803852">
            <w:pPr>
              <w:spacing w:before="20" w:after="20" w:line="240" w:lineRule="auto"/>
            </w:pPr>
          </w:p>
          <w:p w14:paraId="2F497EDA" w14:textId="31943A07" w:rsidR="005C0EC1" w:rsidRDefault="005C0EC1" w:rsidP="00803852">
            <w:pPr>
              <w:spacing w:before="20" w:after="20" w:line="240" w:lineRule="auto"/>
            </w:pPr>
          </w:p>
          <w:p w14:paraId="1E82E74D" w14:textId="77777777" w:rsidR="005C0EC1" w:rsidRDefault="005C0EC1" w:rsidP="00803852">
            <w:pPr>
              <w:spacing w:before="20" w:after="20" w:line="240" w:lineRule="auto"/>
            </w:pPr>
          </w:p>
          <w:p w14:paraId="05023FAA" w14:textId="77777777" w:rsidR="005C0EC1" w:rsidRDefault="005C0EC1" w:rsidP="00803852">
            <w:pPr>
              <w:spacing w:before="20" w:after="20" w:line="240" w:lineRule="auto"/>
            </w:pPr>
          </w:p>
          <w:p w14:paraId="3D4A040D" w14:textId="77777777" w:rsidR="005C0EC1" w:rsidRDefault="005C0EC1" w:rsidP="00803852">
            <w:pPr>
              <w:spacing w:before="20" w:after="20" w:line="240" w:lineRule="auto"/>
            </w:pPr>
          </w:p>
          <w:p w14:paraId="6317D7C2" w14:textId="77777777" w:rsidR="005C0EC1" w:rsidRDefault="005C0EC1" w:rsidP="00803852">
            <w:pPr>
              <w:spacing w:before="20" w:after="20" w:line="240" w:lineRule="auto"/>
            </w:pPr>
          </w:p>
          <w:p w14:paraId="385C1A30" w14:textId="5B8A48CD" w:rsidR="005C0EC1" w:rsidRDefault="005C0EC1" w:rsidP="00803852">
            <w:pPr>
              <w:spacing w:before="20" w:after="20" w:line="240" w:lineRule="auto"/>
            </w:pPr>
          </w:p>
        </w:tc>
      </w:tr>
    </w:tbl>
    <w:p w14:paraId="0CACCAB3" w14:textId="77777777" w:rsidR="00561D65" w:rsidRDefault="00561D65" w:rsidP="00C21555">
      <w:pPr>
        <w:pStyle w:val="BodyText"/>
      </w:pPr>
    </w:p>
    <w:p w14:paraId="5BE8DE03" w14:textId="77777777" w:rsidR="00561D65" w:rsidRDefault="00561D65" w:rsidP="00561D65">
      <w:pPr>
        <w:pStyle w:val="BodyText"/>
      </w:pPr>
      <w:r>
        <w:br w:type="page"/>
      </w:r>
    </w:p>
    <w:p w14:paraId="0F9A00A5" w14:textId="5B816F70" w:rsidR="004A1475" w:rsidRDefault="00561D65" w:rsidP="00561D65">
      <w:pPr>
        <w:pStyle w:val="Heading1"/>
      </w:pPr>
      <w:bookmarkStart w:id="45" w:name="_Appendix_B_–"/>
      <w:bookmarkEnd w:id="45"/>
      <w:r>
        <w:lastRenderedPageBreak/>
        <w:t>Appendix B – Explosives question</w:t>
      </w:r>
      <w:r w:rsidR="00E8753A">
        <w:t>naire</w:t>
      </w:r>
    </w:p>
    <w:p w14:paraId="4DF0531C" w14:textId="5D2847E8" w:rsidR="00C30B82" w:rsidRPr="00C30B82" w:rsidRDefault="00C30B82" w:rsidP="002D6CE6">
      <w:pPr>
        <w:pStyle w:val="BodyText"/>
      </w:pPr>
      <w:r>
        <w:t xml:space="preserve">Note: You are only required to complete this questionnaire if you are applying for a practising certificate for </w:t>
      </w:r>
      <w:r w:rsidR="00F96478">
        <w:t xml:space="preserve">specified </w:t>
      </w:r>
      <w:r w:rsidR="00E5360A">
        <w:t>T</w:t>
      </w:r>
      <w:r w:rsidR="00F96478">
        <w:t>ier</w:t>
      </w:r>
      <w:r w:rsidR="00E5360A">
        <w:t>-</w:t>
      </w:r>
      <w:r w:rsidR="00F96478">
        <w:t>2 quarry(s)</w:t>
      </w:r>
      <w:r>
        <w:t xml:space="preserve"> </w:t>
      </w:r>
      <w:r w:rsidR="001E47BA">
        <w:t xml:space="preserve">where you will be supervising </w:t>
      </w:r>
      <w:r>
        <w:t>blasting.</w:t>
      </w:r>
    </w:p>
    <w:p w14:paraId="70E21C8D" w14:textId="77777777" w:rsidR="00C30B82" w:rsidRDefault="00C30B82" w:rsidP="00C30B82">
      <w:pPr>
        <w:pStyle w:val="BodyText"/>
        <w:rPr>
          <w:b/>
        </w:rPr>
      </w:pPr>
    </w:p>
    <w:p w14:paraId="292D5C74" w14:textId="37F1B84E" w:rsidR="004C3985" w:rsidRDefault="004C3985" w:rsidP="004C3985">
      <w:pPr>
        <w:pStyle w:val="BodyText"/>
        <w:rPr>
          <w:b/>
        </w:rPr>
      </w:pPr>
      <w:r>
        <w:rPr>
          <w:b/>
        </w:rPr>
        <w:t xml:space="preserve">Name of applicant: </w:t>
      </w:r>
      <w:r w:rsidR="00A51A7B">
        <w:rPr>
          <w:b/>
        </w:rPr>
        <w:fldChar w:fldCharType="begin">
          <w:ffData>
            <w:name w:val="Text40"/>
            <w:enabled/>
            <w:calcOnExit w:val="0"/>
            <w:textInput/>
          </w:ffData>
        </w:fldChar>
      </w:r>
      <w:bookmarkStart w:id="46" w:name="Text40"/>
      <w:r w:rsidR="00A51A7B">
        <w:rPr>
          <w:b/>
        </w:rPr>
        <w:instrText xml:space="preserve"> FORMTEXT </w:instrText>
      </w:r>
      <w:r w:rsidR="00A51A7B">
        <w:rPr>
          <w:b/>
        </w:rPr>
      </w:r>
      <w:r w:rsidR="00A51A7B">
        <w:rPr>
          <w:b/>
        </w:rPr>
        <w:fldChar w:fldCharType="separate"/>
      </w:r>
      <w:r w:rsidR="00A51A7B">
        <w:rPr>
          <w:b/>
          <w:noProof/>
        </w:rPr>
        <w:t> </w:t>
      </w:r>
      <w:r w:rsidR="00A51A7B">
        <w:rPr>
          <w:b/>
          <w:noProof/>
        </w:rPr>
        <w:t> </w:t>
      </w:r>
      <w:r w:rsidR="00A51A7B">
        <w:rPr>
          <w:b/>
          <w:noProof/>
        </w:rPr>
        <w:t> </w:t>
      </w:r>
      <w:r w:rsidR="00A51A7B">
        <w:rPr>
          <w:b/>
          <w:noProof/>
        </w:rPr>
        <w:t> </w:t>
      </w:r>
      <w:r w:rsidR="00A51A7B">
        <w:rPr>
          <w:b/>
          <w:noProof/>
        </w:rPr>
        <w:t> </w:t>
      </w:r>
      <w:r w:rsidR="00A51A7B">
        <w:rPr>
          <w:b/>
        </w:rPr>
        <w:fldChar w:fldCharType="end"/>
      </w:r>
      <w:bookmarkEnd w:id="46"/>
      <w:r>
        <w:rPr>
          <w:b/>
        </w:rPr>
        <w:t>_________________</w:t>
      </w:r>
    </w:p>
    <w:p w14:paraId="77468533" w14:textId="77777777" w:rsidR="00C30B82" w:rsidRDefault="00C30B82" w:rsidP="00561D65">
      <w:pPr>
        <w:pStyle w:val="BodyText"/>
        <w:rPr>
          <w:rStyle w:val="Strong"/>
          <w:bCs w:val="0"/>
        </w:rPr>
      </w:pPr>
    </w:p>
    <w:p w14:paraId="43FF4FFC" w14:textId="77777777" w:rsidR="00261297" w:rsidRDefault="00D42D7D" w:rsidP="00561D65">
      <w:pPr>
        <w:pStyle w:val="BodyText"/>
      </w:pPr>
      <w:r w:rsidRPr="00D42D7D">
        <w:rPr>
          <w:i/>
          <w:u w:val="single"/>
        </w:rPr>
        <w:t xml:space="preserve">All questions are to be answered by you, by you alone, </w:t>
      </w:r>
      <w:r w:rsidRPr="00CF7B14">
        <w:rPr>
          <w:b/>
          <w:i/>
          <w:u w:val="single"/>
        </w:rPr>
        <w:t>MUST</w:t>
      </w:r>
      <w:r w:rsidRPr="00D42D7D">
        <w:rPr>
          <w:i/>
          <w:u w:val="single"/>
        </w:rPr>
        <w:t xml:space="preserve"> be completed in your </w:t>
      </w:r>
      <w:r w:rsidRPr="00CF7B14">
        <w:rPr>
          <w:b/>
          <w:i/>
          <w:u w:val="single"/>
        </w:rPr>
        <w:t>OWN</w:t>
      </w:r>
      <w:r w:rsidRPr="00D42D7D">
        <w:rPr>
          <w:i/>
          <w:u w:val="single"/>
        </w:rPr>
        <w:t xml:space="preserve"> handwriting and in your own time.</w:t>
      </w:r>
    </w:p>
    <w:p w14:paraId="2A295717" w14:textId="382EA192" w:rsidR="00561D65" w:rsidRPr="00561D65" w:rsidRDefault="00561D65" w:rsidP="00561D65">
      <w:pPr>
        <w:pStyle w:val="BodyText"/>
      </w:pPr>
      <w:r w:rsidRPr="00561D65">
        <w:t>Use the words from the legislation or your own understanding of the legislation, unless otherwise stated.</w:t>
      </w:r>
    </w:p>
    <w:p w14:paraId="0EFEE7A6" w14:textId="77777777" w:rsidR="00561D65" w:rsidRPr="00561D65" w:rsidRDefault="00561D65" w:rsidP="00561D65">
      <w:pPr>
        <w:pStyle w:val="BodyText"/>
      </w:pPr>
      <w:r w:rsidRPr="00561D65">
        <w:t>Please refer to the following:</w:t>
      </w:r>
    </w:p>
    <w:p w14:paraId="64097A0F" w14:textId="2CD7B4CD" w:rsidR="00561D65" w:rsidRDefault="00561D65" w:rsidP="00561D65">
      <w:pPr>
        <w:pStyle w:val="Squarebullet"/>
      </w:pPr>
      <w:r w:rsidRPr="00561D65">
        <w:rPr>
          <w:i/>
        </w:rPr>
        <w:t>Work Health and Safety (Mines and Petroleum Sites) Act 2013</w:t>
      </w:r>
      <w:r>
        <w:t xml:space="preserve"> (</w:t>
      </w:r>
      <w:r w:rsidRPr="00543A79">
        <w:rPr>
          <w:i/>
        </w:rPr>
        <w:t>WHS</w:t>
      </w:r>
      <w:r w:rsidR="005C0EC1" w:rsidRPr="00543A79">
        <w:rPr>
          <w:i/>
        </w:rPr>
        <w:t xml:space="preserve"> (</w:t>
      </w:r>
      <w:r w:rsidRPr="00543A79">
        <w:rPr>
          <w:i/>
        </w:rPr>
        <w:t>MPS</w:t>
      </w:r>
      <w:r w:rsidR="005C0EC1" w:rsidRPr="00543A79">
        <w:rPr>
          <w:i/>
        </w:rPr>
        <w:t>)</w:t>
      </w:r>
      <w:r w:rsidRPr="00543A79">
        <w:rPr>
          <w:i/>
        </w:rPr>
        <w:t xml:space="preserve"> Act</w:t>
      </w:r>
      <w:r>
        <w:t>)</w:t>
      </w:r>
    </w:p>
    <w:p w14:paraId="5A9C7879" w14:textId="02F5CBDC" w:rsidR="00561D65" w:rsidRPr="002647BE" w:rsidRDefault="00561D65" w:rsidP="00561D65">
      <w:pPr>
        <w:pStyle w:val="Squarebullet"/>
      </w:pPr>
      <w:r w:rsidRPr="002647BE">
        <w:t>Work Health and Safety (Mines and Petroleum Sites) Regulation 2014 (WHS</w:t>
      </w:r>
      <w:r w:rsidR="005C0EC1">
        <w:t xml:space="preserve"> (</w:t>
      </w:r>
      <w:r w:rsidRPr="002647BE">
        <w:t>MPS</w:t>
      </w:r>
      <w:r w:rsidR="005C0EC1">
        <w:t>)</w:t>
      </w:r>
      <w:r w:rsidRPr="002647BE">
        <w:t xml:space="preserve"> Regulation)</w:t>
      </w:r>
    </w:p>
    <w:p w14:paraId="3FC6B0CB" w14:textId="77777777" w:rsidR="00561D65" w:rsidRPr="00561D65" w:rsidRDefault="00561D65" w:rsidP="00561D65">
      <w:pPr>
        <w:pStyle w:val="Squarebullet"/>
        <w:rPr>
          <w:i/>
        </w:rPr>
      </w:pPr>
      <w:r w:rsidRPr="00561D65">
        <w:rPr>
          <w:i/>
        </w:rPr>
        <w:t xml:space="preserve">Explosives Act 2003 </w:t>
      </w:r>
      <w:r w:rsidRPr="002D6CE6">
        <w:rPr>
          <w:iCs/>
        </w:rPr>
        <w:t>(</w:t>
      </w:r>
      <w:r w:rsidRPr="00543A79">
        <w:rPr>
          <w:i/>
          <w:iCs/>
        </w:rPr>
        <w:t>Explosives Act</w:t>
      </w:r>
      <w:r w:rsidRPr="002D6CE6">
        <w:rPr>
          <w:iCs/>
        </w:rPr>
        <w:t>)</w:t>
      </w:r>
      <w:r w:rsidRPr="00561D65">
        <w:rPr>
          <w:i/>
        </w:rPr>
        <w:t xml:space="preserve"> </w:t>
      </w:r>
    </w:p>
    <w:p w14:paraId="447938BB" w14:textId="77777777" w:rsidR="00561D65" w:rsidRPr="002647BE" w:rsidRDefault="00561D65" w:rsidP="00561D65">
      <w:pPr>
        <w:pStyle w:val="Squarebullet"/>
      </w:pPr>
      <w:r w:rsidRPr="002647BE">
        <w:t>Explosives Regulation 2013 (Explosives Regulation)</w:t>
      </w:r>
    </w:p>
    <w:p w14:paraId="798247BB" w14:textId="77777777" w:rsidR="00561D65" w:rsidRDefault="00561D65" w:rsidP="00561D65">
      <w:pPr>
        <w:pStyle w:val="Squarebullet"/>
      </w:pPr>
      <w:r>
        <w:t>Australian Standards.</w:t>
      </w:r>
    </w:p>
    <w:p w14:paraId="7B1CF7EC" w14:textId="77777777" w:rsidR="00261297" w:rsidRDefault="00261297">
      <w:pPr>
        <w:spacing w:before="0" w:after="0" w:line="240" w:lineRule="auto"/>
        <w:rPr>
          <w:rFonts w:ascii="Arial" w:hAnsi="Arial"/>
          <w:b/>
          <w:bCs/>
          <w:sz w:val="40"/>
          <w:szCs w:val="40"/>
        </w:rPr>
      </w:pPr>
      <w:r>
        <w:br w:type="page"/>
      </w:r>
    </w:p>
    <w:p w14:paraId="1606BD0F" w14:textId="4C5F3264" w:rsidR="00A3320B" w:rsidRPr="002A4F2C" w:rsidRDefault="00561D65" w:rsidP="00561D65">
      <w:pPr>
        <w:pStyle w:val="Heading2"/>
      </w:pPr>
      <w:r>
        <w:lastRenderedPageBreak/>
        <w:t>Questions</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0201"/>
      </w:tblGrid>
      <w:tr w:rsidR="00561D65" w14:paraId="15EE1CD6" w14:textId="77777777" w:rsidTr="00803852">
        <w:trPr>
          <w:cantSplit/>
          <w:trHeight w:val="156"/>
        </w:trPr>
        <w:tc>
          <w:tcPr>
            <w:tcW w:w="10201" w:type="dxa"/>
            <w:shd w:val="clear" w:color="auto" w:fill="auto"/>
          </w:tcPr>
          <w:p w14:paraId="1B8FA020" w14:textId="2FABBFEE" w:rsidR="00561D65" w:rsidRDefault="00561D65" w:rsidP="00561D65">
            <w:pPr>
              <w:pStyle w:val="BodyText"/>
              <w:numPr>
                <w:ilvl w:val="0"/>
                <w:numId w:val="15"/>
              </w:numPr>
              <w:spacing w:before="40" w:after="80"/>
              <w:ind w:left="362"/>
              <w:rPr>
                <w:lang w:eastAsia="en-AU"/>
              </w:rPr>
            </w:pPr>
            <w:r>
              <w:rPr>
                <w:lang w:eastAsia="en-AU"/>
              </w:rPr>
              <w:t>Which Act and which Australian Standard must be complied with when dealing with explosives or explosive precursors at a mine? (</w:t>
            </w:r>
            <w:r w:rsidR="00C1454D">
              <w:rPr>
                <w:lang w:eastAsia="en-AU"/>
              </w:rPr>
              <w:t>c</w:t>
            </w:r>
            <w:r>
              <w:rPr>
                <w:lang w:eastAsia="en-AU"/>
              </w:rPr>
              <w:t>lause 31(2)(b), WHS</w:t>
            </w:r>
            <w:r w:rsidR="005C0EC1">
              <w:rPr>
                <w:lang w:eastAsia="en-AU"/>
              </w:rPr>
              <w:t xml:space="preserve"> (</w:t>
            </w:r>
            <w:r>
              <w:rPr>
                <w:lang w:eastAsia="en-AU"/>
              </w:rPr>
              <w:t>MPS</w:t>
            </w:r>
            <w:r w:rsidR="005C0EC1">
              <w:rPr>
                <w:lang w:eastAsia="en-AU"/>
              </w:rPr>
              <w:t>)</w:t>
            </w:r>
            <w:r>
              <w:rPr>
                <w:lang w:eastAsia="en-AU"/>
              </w:rPr>
              <w:t xml:space="preserve"> Regulation)</w:t>
            </w:r>
          </w:p>
          <w:p w14:paraId="280E9966" w14:textId="0B1A1AE0" w:rsidR="00D42D7D" w:rsidRDefault="00A51A7B" w:rsidP="00561D65">
            <w:pPr>
              <w:pStyle w:val="BodyText"/>
              <w:spacing w:before="40" w:after="80"/>
              <w:ind w:left="362"/>
              <w:rPr>
                <w:lang w:eastAsia="en-AU"/>
              </w:rPr>
            </w:pPr>
            <w:r>
              <w:rPr>
                <w:lang w:eastAsia="en-AU"/>
              </w:rPr>
              <w:fldChar w:fldCharType="begin">
                <w:ffData>
                  <w:name w:val="Text41"/>
                  <w:enabled/>
                  <w:calcOnExit w:val="0"/>
                  <w:textInput/>
                </w:ffData>
              </w:fldChar>
            </w:r>
            <w:bookmarkStart w:id="47" w:name="Text41"/>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47"/>
          </w:p>
          <w:p w14:paraId="7DFC361E" w14:textId="77777777" w:rsidR="00D42D7D" w:rsidRDefault="00D42D7D" w:rsidP="00561D65">
            <w:pPr>
              <w:pStyle w:val="BodyText"/>
              <w:spacing w:before="40" w:after="80"/>
              <w:ind w:left="362"/>
              <w:rPr>
                <w:lang w:eastAsia="en-AU"/>
              </w:rPr>
            </w:pPr>
          </w:p>
          <w:p w14:paraId="70897304" w14:textId="77777777" w:rsidR="00D42D7D" w:rsidRDefault="00D42D7D" w:rsidP="00561D65">
            <w:pPr>
              <w:pStyle w:val="BodyText"/>
              <w:spacing w:before="40" w:after="80"/>
              <w:ind w:left="362"/>
              <w:rPr>
                <w:lang w:eastAsia="en-AU"/>
              </w:rPr>
            </w:pPr>
          </w:p>
          <w:p w14:paraId="163483A4" w14:textId="77777777" w:rsidR="00D42D7D" w:rsidRDefault="00D42D7D" w:rsidP="00561D65">
            <w:pPr>
              <w:pStyle w:val="BodyText"/>
              <w:spacing w:before="40" w:after="80"/>
              <w:ind w:left="362"/>
              <w:rPr>
                <w:lang w:eastAsia="en-AU"/>
              </w:rPr>
            </w:pPr>
          </w:p>
          <w:p w14:paraId="72F59B28" w14:textId="77777777" w:rsidR="00D42D7D" w:rsidRDefault="00D42D7D" w:rsidP="00561D65">
            <w:pPr>
              <w:pStyle w:val="BodyText"/>
              <w:spacing w:before="40" w:after="80"/>
              <w:ind w:left="362"/>
              <w:rPr>
                <w:lang w:eastAsia="en-AU"/>
              </w:rPr>
            </w:pPr>
          </w:p>
          <w:p w14:paraId="7E53B3AD" w14:textId="77777777" w:rsidR="00D42D7D" w:rsidRDefault="00D42D7D" w:rsidP="00561D65">
            <w:pPr>
              <w:pStyle w:val="BodyText"/>
              <w:spacing w:before="40" w:after="80"/>
              <w:ind w:left="362"/>
              <w:rPr>
                <w:lang w:eastAsia="en-AU"/>
              </w:rPr>
            </w:pPr>
          </w:p>
          <w:p w14:paraId="496A2F6F" w14:textId="77777777" w:rsidR="00D42D7D" w:rsidRDefault="00D42D7D" w:rsidP="00561D65">
            <w:pPr>
              <w:pStyle w:val="BodyText"/>
              <w:spacing w:before="40" w:after="80"/>
              <w:ind w:left="362"/>
              <w:rPr>
                <w:lang w:eastAsia="en-AU"/>
              </w:rPr>
            </w:pPr>
          </w:p>
          <w:p w14:paraId="70BE7EDB" w14:textId="77777777" w:rsidR="00D42D7D" w:rsidRDefault="00D42D7D" w:rsidP="00561D65">
            <w:pPr>
              <w:pStyle w:val="BodyText"/>
              <w:spacing w:before="40" w:after="80"/>
              <w:ind w:left="362"/>
              <w:rPr>
                <w:lang w:eastAsia="en-AU"/>
              </w:rPr>
            </w:pPr>
          </w:p>
          <w:p w14:paraId="71523242" w14:textId="77777777" w:rsidR="00D42D7D" w:rsidRDefault="00D42D7D" w:rsidP="00561D65">
            <w:pPr>
              <w:pStyle w:val="BodyText"/>
              <w:spacing w:before="40" w:after="80"/>
              <w:ind w:left="362"/>
              <w:rPr>
                <w:lang w:eastAsia="en-AU"/>
              </w:rPr>
            </w:pPr>
          </w:p>
          <w:p w14:paraId="6FFE9D86" w14:textId="5715906B" w:rsidR="00D42D7D" w:rsidRDefault="00D42D7D" w:rsidP="00561D65">
            <w:pPr>
              <w:pStyle w:val="BodyText"/>
              <w:spacing w:before="40" w:after="80"/>
              <w:ind w:left="362"/>
              <w:rPr>
                <w:lang w:eastAsia="en-AU"/>
              </w:rPr>
            </w:pPr>
          </w:p>
        </w:tc>
      </w:tr>
      <w:tr w:rsidR="00561D65" w14:paraId="448C6811" w14:textId="77777777" w:rsidTr="00803852">
        <w:trPr>
          <w:cantSplit/>
          <w:trHeight w:val="156"/>
        </w:trPr>
        <w:tc>
          <w:tcPr>
            <w:tcW w:w="10201" w:type="dxa"/>
            <w:shd w:val="clear" w:color="auto" w:fill="auto"/>
          </w:tcPr>
          <w:p w14:paraId="6AD4FAA8" w14:textId="03C997BF" w:rsidR="00561D65" w:rsidRDefault="00561D65" w:rsidP="00561D65">
            <w:pPr>
              <w:pStyle w:val="BodyText"/>
              <w:numPr>
                <w:ilvl w:val="0"/>
                <w:numId w:val="15"/>
              </w:numPr>
              <w:spacing w:before="40" w:after="80"/>
              <w:ind w:left="362"/>
              <w:rPr>
                <w:lang w:eastAsia="en-AU"/>
              </w:rPr>
            </w:pPr>
            <w:r>
              <w:rPr>
                <w:lang w:eastAsia="en-AU"/>
              </w:rPr>
              <w:t>What incidents related to explosives must be reported? (WHS</w:t>
            </w:r>
            <w:r w:rsidR="005C0EC1">
              <w:rPr>
                <w:lang w:eastAsia="en-AU"/>
              </w:rPr>
              <w:t xml:space="preserve"> (</w:t>
            </w:r>
            <w:r>
              <w:rPr>
                <w:lang w:eastAsia="en-AU"/>
              </w:rPr>
              <w:t>MPS</w:t>
            </w:r>
            <w:r w:rsidR="005C0EC1">
              <w:rPr>
                <w:lang w:eastAsia="en-AU"/>
              </w:rPr>
              <w:t>)</w:t>
            </w:r>
            <w:r>
              <w:rPr>
                <w:lang w:eastAsia="en-AU"/>
              </w:rPr>
              <w:t xml:space="preserve"> </w:t>
            </w:r>
            <w:r w:rsidR="00C1454D">
              <w:rPr>
                <w:lang w:eastAsia="en-AU"/>
              </w:rPr>
              <w:t>c</w:t>
            </w:r>
            <w:r>
              <w:rPr>
                <w:lang w:eastAsia="en-AU"/>
              </w:rPr>
              <w:t>lauses 128 (5)(j), 179(a)(ii) and 179(f), WHS</w:t>
            </w:r>
            <w:r w:rsidR="005C0EC1">
              <w:rPr>
                <w:lang w:eastAsia="en-AU"/>
              </w:rPr>
              <w:t xml:space="preserve"> (</w:t>
            </w:r>
            <w:r>
              <w:rPr>
                <w:lang w:eastAsia="en-AU"/>
              </w:rPr>
              <w:t>MPS</w:t>
            </w:r>
            <w:r w:rsidR="005C0EC1">
              <w:rPr>
                <w:lang w:eastAsia="en-AU"/>
              </w:rPr>
              <w:t>)</w:t>
            </w:r>
            <w:r>
              <w:rPr>
                <w:lang w:eastAsia="en-AU"/>
              </w:rPr>
              <w:t xml:space="preserve"> Regulation)</w:t>
            </w:r>
          </w:p>
          <w:p w14:paraId="319D1CD9" w14:textId="3293A4CC" w:rsidR="00D42D7D" w:rsidRDefault="00A51A7B" w:rsidP="00561D65">
            <w:pPr>
              <w:pStyle w:val="BodyText"/>
              <w:spacing w:before="40" w:after="80"/>
              <w:ind w:left="362"/>
              <w:rPr>
                <w:lang w:eastAsia="en-AU"/>
              </w:rPr>
            </w:pPr>
            <w:r>
              <w:rPr>
                <w:lang w:eastAsia="en-AU"/>
              </w:rPr>
              <w:fldChar w:fldCharType="begin">
                <w:ffData>
                  <w:name w:val="Text42"/>
                  <w:enabled/>
                  <w:calcOnExit w:val="0"/>
                  <w:textInput/>
                </w:ffData>
              </w:fldChar>
            </w:r>
            <w:bookmarkStart w:id="48" w:name="Text42"/>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48"/>
          </w:p>
          <w:p w14:paraId="08AEA76D" w14:textId="77777777" w:rsidR="00D42D7D" w:rsidRDefault="00D42D7D" w:rsidP="00561D65">
            <w:pPr>
              <w:pStyle w:val="BodyText"/>
              <w:spacing w:before="40" w:after="80"/>
              <w:ind w:left="362"/>
              <w:rPr>
                <w:lang w:eastAsia="en-AU"/>
              </w:rPr>
            </w:pPr>
          </w:p>
          <w:p w14:paraId="1CFCA9FE" w14:textId="77777777" w:rsidR="00D42D7D" w:rsidRDefault="00D42D7D" w:rsidP="00561D65">
            <w:pPr>
              <w:pStyle w:val="BodyText"/>
              <w:spacing w:before="40" w:after="80"/>
              <w:ind w:left="362"/>
              <w:rPr>
                <w:lang w:eastAsia="en-AU"/>
              </w:rPr>
            </w:pPr>
          </w:p>
          <w:p w14:paraId="6C132CFB" w14:textId="77777777" w:rsidR="00D42D7D" w:rsidRDefault="00D42D7D" w:rsidP="00561D65">
            <w:pPr>
              <w:pStyle w:val="BodyText"/>
              <w:spacing w:before="40" w:after="80"/>
              <w:ind w:left="362"/>
              <w:rPr>
                <w:lang w:eastAsia="en-AU"/>
              </w:rPr>
            </w:pPr>
          </w:p>
          <w:p w14:paraId="56E03681" w14:textId="77777777" w:rsidR="00D42D7D" w:rsidRDefault="00D42D7D" w:rsidP="00561D65">
            <w:pPr>
              <w:pStyle w:val="BodyText"/>
              <w:spacing w:before="40" w:after="80"/>
              <w:ind w:left="362"/>
              <w:rPr>
                <w:lang w:eastAsia="en-AU"/>
              </w:rPr>
            </w:pPr>
          </w:p>
          <w:p w14:paraId="44A90628" w14:textId="77777777" w:rsidR="00D42D7D" w:rsidRDefault="00D42D7D" w:rsidP="00561D65">
            <w:pPr>
              <w:pStyle w:val="BodyText"/>
              <w:spacing w:before="40" w:after="80"/>
              <w:ind w:left="362"/>
              <w:rPr>
                <w:lang w:eastAsia="en-AU"/>
              </w:rPr>
            </w:pPr>
          </w:p>
          <w:p w14:paraId="6A85EC67" w14:textId="77777777" w:rsidR="00D42D7D" w:rsidRDefault="00D42D7D" w:rsidP="00561D65">
            <w:pPr>
              <w:pStyle w:val="BodyText"/>
              <w:spacing w:before="40" w:after="80"/>
              <w:ind w:left="362"/>
              <w:rPr>
                <w:lang w:eastAsia="en-AU"/>
              </w:rPr>
            </w:pPr>
          </w:p>
          <w:p w14:paraId="42A8CC31" w14:textId="77777777" w:rsidR="00D42D7D" w:rsidRDefault="00D42D7D" w:rsidP="00561D65">
            <w:pPr>
              <w:pStyle w:val="BodyText"/>
              <w:spacing w:before="40" w:after="80"/>
              <w:ind w:left="362"/>
              <w:rPr>
                <w:lang w:eastAsia="en-AU"/>
              </w:rPr>
            </w:pPr>
          </w:p>
          <w:p w14:paraId="1C63818B" w14:textId="77777777" w:rsidR="00D42D7D" w:rsidRDefault="00D42D7D" w:rsidP="00561D65">
            <w:pPr>
              <w:pStyle w:val="BodyText"/>
              <w:spacing w:before="40" w:after="80"/>
              <w:ind w:left="362"/>
              <w:rPr>
                <w:lang w:eastAsia="en-AU"/>
              </w:rPr>
            </w:pPr>
          </w:p>
          <w:p w14:paraId="70966CD1" w14:textId="77777777" w:rsidR="00D42D7D" w:rsidRDefault="00D42D7D" w:rsidP="00561D65">
            <w:pPr>
              <w:pStyle w:val="BodyText"/>
              <w:spacing w:before="40" w:after="80"/>
              <w:ind w:left="362"/>
              <w:rPr>
                <w:lang w:eastAsia="en-AU"/>
              </w:rPr>
            </w:pPr>
          </w:p>
          <w:p w14:paraId="07A0F2B9" w14:textId="306D6A5E" w:rsidR="00D42D7D" w:rsidRDefault="00D42D7D" w:rsidP="00561D65">
            <w:pPr>
              <w:pStyle w:val="BodyText"/>
              <w:spacing w:before="40" w:after="80"/>
              <w:ind w:left="362"/>
              <w:rPr>
                <w:lang w:eastAsia="en-AU"/>
              </w:rPr>
            </w:pPr>
          </w:p>
        </w:tc>
      </w:tr>
      <w:tr w:rsidR="00561D65" w14:paraId="7409540F" w14:textId="77777777" w:rsidTr="00803852">
        <w:trPr>
          <w:cantSplit/>
          <w:trHeight w:val="156"/>
        </w:trPr>
        <w:tc>
          <w:tcPr>
            <w:tcW w:w="10201" w:type="dxa"/>
            <w:shd w:val="clear" w:color="auto" w:fill="auto"/>
          </w:tcPr>
          <w:p w14:paraId="59812B3E" w14:textId="0056AE4C" w:rsidR="00561D65" w:rsidRDefault="00561D65" w:rsidP="00561D65">
            <w:pPr>
              <w:pStyle w:val="BodyText"/>
              <w:numPr>
                <w:ilvl w:val="0"/>
                <w:numId w:val="15"/>
              </w:numPr>
              <w:spacing w:before="40" w:after="80"/>
              <w:ind w:left="362"/>
              <w:rPr>
                <w:lang w:eastAsia="en-AU"/>
              </w:rPr>
            </w:pPr>
            <w:r>
              <w:rPr>
                <w:lang w:eastAsia="en-AU"/>
              </w:rPr>
              <w:lastRenderedPageBreak/>
              <w:t xml:space="preserve">What must an explosives control plan </w:t>
            </w:r>
            <w:proofErr w:type="gramStart"/>
            <w:r>
              <w:rPr>
                <w:lang w:eastAsia="en-AU"/>
              </w:rPr>
              <w:t>take into account</w:t>
            </w:r>
            <w:proofErr w:type="gramEnd"/>
            <w:r>
              <w:rPr>
                <w:lang w:eastAsia="en-AU"/>
              </w:rPr>
              <w:t xml:space="preserve"> when setting out control measures for risks to health and safety associated with explosives at </w:t>
            </w:r>
            <w:r w:rsidR="00261297">
              <w:rPr>
                <w:lang w:eastAsia="en-AU"/>
              </w:rPr>
              <w:t xml:space="preserve">a </w:t>
            </w:r>
            <w:r>
              <w:rPr>
                <w:lang w:eastAsia="en-AU"/>
              </w:rPr>
              <w:t>mine? List all considerations. (WHS</w:t>
            </w:r>
            <w:r w:rsidR="005C0EC1">
              <w:rPr>
                <w:lang w:eastAsia="en-AU"/>
              </w:rPr>
              <w:t xml:space="preserve"> (</w:t>
            </w:r>
            <w:r>
              <w:rPr>
                <w:lang w:eastAsia="en-AU"/>
              </w:rPr>
              <w:t>MPS</w:t>
            </w:r>
            <w:r w:rsidR="005C0EC1">
              <w:rPr>
                <w:lang w:eastAsia="en-AU"/>
              </w:rPr>
              <w:t>)</w:t>
            </w:r>
            <w:r>
              <w:rPr>
                <w:lang w:eastAsia="en-AU"/>
              </w:rPr>
              <w:t xml:space="preserve"> Schedule 2 clause 4(1)), WHS</w:t>
            </w:r>
            <w:r w:rsidR="005C0EC1">
              <w:rPr>
                <w:lang w:eastAsia="en-AU"/>
              </w:rPr>
              <w:t xml:space="preserve"> (</w:t>
            </w:r>
            <w:r>
              <w:rPr>
                <w:lang w:eastAsia="en-AU"/>
              </w:rPr>
              <w:t>MPS</w:t>
            </w:r>
            <w:r w:rsidR="005C0EC1">
              <w:rPr>
                <w:lang w:eastAsia="en-AU"/>
              </w:rPr>
              <w:t>)</w:t>
            </w:r>
            <w:r>
              <w:rPr>
                <w:lang w:eastAsia="en-AU"/>
              </w:rPr>
              <w:t xml:space="preserve"> Regulation) </w:t>
            </w:r>
          </w:p>
          <w:p w14:paraId="4B0B8FF6" w14:textId="0594C0D4" w:rsidR="00D42D7D" w:rsidRDefault="00A51A7B" w:rsidP="00561D65">
            <w:pPr>
              <w:pStyle w:val="BodyText"/>
              <w:spacing w:before="40" w:after="80"/>
              <w:ind w:left="362"/>
              <w:rPr>
                <w:lang w:eastAsia="en-AU"/>
              </w:rPr>
            </w:pPr>
            <w:r>
              <w:rPr>
                <w:lang w:eastAsia="en-AU"/>
              </w:rPr>
              <w:fldChar w:fldCharType="begin">
                <w:ffData>
                  <w:name w:val="Text43"/>
                  <w:enabled/>
                  <w:calcOnExit w:val="0"/>
                  <w:textInput/>
                </w:ffData>
              </w:fldChar>
            </w:r>
            <w:bookmarkStart w:id="49" w:name="Text43"/>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49"/>
          </w:p>
          <w:p w14:paraId="0267AB44" w14:textId="77777777" w:rsidR="00D42D7D" w:rsidRDefault="00D42D7D" w:rsidP="00561D65">
            <w:pPr>
              <w:pStyle w:val="BodyText"/>
              <w:spacing w:before="40" w:after="80"/>
              <w:ind w:left="362"/>
              <w:rPr>
                <w:lang w:eastAsia="en-AU"/>
              </w:rPr>
            </w:pPr>
          </w:p>
          <w:p w14:paraId="5B539CB3" w14:textId="77777777" w:rsidR="00D42D7D" w:rsidRDefault="00D42D7D" w:rsidP="00561D65">
            <w:pPr>
              <w:pStyle w:val="BodyText"/>
              <w:spacing w:before="40" w:after="80"/>
              <w:ind w:left="362"/>
              <w:rPr>
                <w:lang w:eastAsia="en-AU"/>
              </w:rPr>
            </w:pPr>
          </w:p>
          <w:p w14:paraId="33241DF4" w14:textId="77777777" w:rsidR="00D42D7D" w:rsidRDefault="00D42D7D" w:rsidP="00561D65">
            <w:pPr>
              <w:pStyle w:val="BodyText"/>
              <w:spacing w:before="40" w:after="80"/>
              <w:ind w:left="362"/>
              <w:rPr>
                <w:lang w:eastAsia="en-AU"/>
              </w:rPr>
            </w:pPr>
          </w:p>
          <w:p w14:paraId="447E93C5" w14:textId="77777777" w:rsidR="00D42D7D" w:rsidRDefault="00D42D7D" w:rsidP="00561D65">
            <w:pPr>
              <w:pStyle w:val="BodyText"/>
              <w:spacing w:before="40" w:after="80"/>
              <w:ind w:left="362"/>
              <w:rPr>
                <w:lang w:eastAsia="en-AU"/>
              </w:rPr>
            </w:pPr>
          </w:p>
          <w:p w14:paraId="2C3E018A" w14:textId="77777777" w:rsidR="00D42D7D" w:rsidRDefault="00D42D7D" w:rsidP="00561D65">
            <w:pPr>
              <w:pStyle w:val="BodyText"/>
              <w:spacing w:before="40" w:after="80"/>
              <w:ind w:left="362"/>
              <w:rPr>
                <w:lang w:eastAsia="en-AU"/>
              </w:rPr>
            </w:pPr>
          </w:p>
          <w:p w14:paraId="2FA59ADC" w14:textId="77777777" w:rsidR="00D42D7D" w:rsidRDefault="00D42D7D" w:rsidP="00561D65">
            <w:pPr>
              <w:pStyle w:val="BodyText"/>
              <w:spacing w:before="40" w:after="80"/>
              <w:ind w:left="362"/>
              <w:rPr>
                <w:lang w:eastAsia="en-AU"/>
              </w:rPr>
            </w:pPr>
          </w:p>
          <w:p w14:paraId="56A742E0" w14:textId="77777777" w:rsidR="00D42D7D" w:rsidRDefault="00D42D7D" w:rsidP="00561D65">
            <w:pPr>
              <w:pStyle w:val="BodyText"/>
              <w:spacing w:before="40" w:after="80"/>
              <w:ind w:left="362"/>
              <w:rPr>
                <w:lang w:eastAsia="en-AU"/>
              </w:rPr>
            </w:pPr>
          </w:p>
          <w:p w14:paraId="25EB9219" w14:textId="77777777" w:rsidR="00D42D7D" w:rsidRDefault="00D42D7D" w:rsidP="00561D65">
            <w:pPr>
              <w:pStyle w:val="BodyText"/>
              <w:spacing w:before="40" w:after="80"/>
              <w:ind w:left="362"/>
              <w:rPr>
                <w:lang w:eastAsia="en-AU"/>
              </w:rPr>
            </w:pPr>
          </w:p>
          <w:p w14:paraId="0198F6AD" w14:textId="77777777" w:rsidR="00D42D7D" w:rsidRDefault="00D42D7D" w:rsidP="00561D65">
            <w:pPr>
              <w:pStyle w:val="BodyText"/>
              <w:spacing w:before="40" w:after="80"/>
              <w:ind w:left="362"/>
              <w:rPr>
                <w:lang w:eastAsia="en-AU"/>
              </w:rPr>
            </w:pPr>
          </w:p>
          <w:p w14:paraId="6A37233D" w14:textId="77777777" w:rsidR="00D42D7D" w:rsidRDefault="00D42D7D" w:rsidP="00561D65">
            <w:pPr>
              <w:pStyle w:val="BodyText"/>
              <w:spacing w:before="40" w:after="80"/>
              <w:ind w:left="362"/>
              <w:rPr>
                <w:lang w:eastAsia="en-AU"/>
              </w:rPr>
            </w:pPr>
          </w:p>
          <w:p w14:paraId="4B64C5E9" w14:textId="643BEE70" w:rsidR="00D42D7D" w:rsidRDefault="00D42D7D" w:rsidP="00561D65">
            <w:pPr>
              <w:pStyle w:val="BodyText"/>
              <w:spacing w:before="40" w:after="80"/>
              <w:ind w:left="362"/>
              <w:rPr>
                <w:lang w:eastAsia="en-AU"/>
              </w:rPr>
            </w:pPr>
          </w:p>
        </w:tc>
      </w:tr>
      <w:tr w:rsidR="00561D65" w14:paraId="6BB1B30A" w14:textId="77777777" w:rsidTr="00803852">
        <w:trPr>
          <w:cantSplit/>
          <w:trHeight w:val="156"/>
        </w:trPr>
        <w:tc>
          <w:tcPr>
            <w:tcW w:w="10201" w:type="dxa"/>
            <w:shd w:val="clear" w:color="auto" w:fill="auto"/>
          </w:tcPr>
          <w:p w14:paraId="24EAAA2E" w14:textId="4427B77B" w:rsidR="00561D65" w:rsidRDefault="00561D65" w:rsidP="00561D65">
            <w:pPr>
              <w:pStyle w:val="BodyText"/>
              <w:numPr>
                <w:ilvl w:val="0"/>
                <w:numId w:val="15"/>
              </w:numPr>
              <w:spacing w:before="40" w:after="80"/>
              <w:ind w:left="362"/>
              <w:rPr>
                <w:lang w:eastAsia="en-AU"/>
              </w:rPr>
            </w:pPr>
            <w:r>
              <w:rPr>
                <w:lang w:eastAsia="en-AU"/>
              </w:rPr>
              <w:t>What must an explosives control plan set out in relation to any person transporting, using storing or handling explosives? (WHS</w:t>
            </w:r>
            <w:r w:rsidR="005C0EC1">
              <w:rPr>
                <w:lang w:eastAsia="en-AU"/>
              </w:rPr>
              <w:t xml:space="preserve"> (</w:t>
            </w:r>
            <w:r>
              <w:rPr>
                <w:lang w:eastAsia="en-AU"/>
              </w:rPr>
              <w:t>MPS</w:t>
            </w:r>
            <w:r w:rsidR="005C0EC1">
              <w:rPr>
                <w:lang w:eastAsia="en-AU"/>
              </w:rPr>
              <w:t>)</w:t>
            </w:r>
            <w:r>
              <w:rPr>
                <w:lang w:eastAsia="en-AU"/>
              </w:rPr>
              <w:t xml:space="preserve"> Schedule 2 clause 4(2)(g), WHS</w:t>
            </w:r>
            <w:r w:rsidR="005C0EC1">
              <w:rPr>
                <w:lang w:eastAsia="en-AU"/>
              </w:rPr>
              <w:t xml:space="preserve"> (</w:t>
            </w:r>
            <w:r>
              <w:rPr>
                <w:lang w:eastAsia="en-AU"/>
              </w:rPr>
              <w:t>MPS</w:t>
            </w:r>
            <w:r w:rsidR="005C0EC1">
              <w:rPr>
                <w:lang w:eastAsia="en-AU"/>
              </w:rPr>
              <w:t>)</w:t>
            </w:r>
            <w:r>
              <w:rPr>
                <w:lang w:eastAsia="en-AU"/>
              </w:rPr>
              <w:t xml:space="preserve"> Regulation)</w:t>
            </w:r>
          </w:p>
          <w:p w14:paraId="0262E511" w14:textId="3070A99E" w:rsidR="00D42D7D" w:rsidRDefault="00A51A7B" w:rsidP="00561D65">
            <w:pPr>
              <w:pStyle w:val="BodyText"/>
              <w:spacing w:before="40" w:after="80"/>
              <w:ind w:left="362"/>
              <w:rPr>
                <w:lang w:eastAsia="en-AU"/>
              </w:rPr>
            </w:pPr>
            <w:r>
              <w:rPr>
                <w:lang w:eastAsia="en-AU"/>
              </w:rPr>
              <w:fldChar w:fldCharType="begin">
                <w:ffData>
                  <w:name w:val="Text44"/>
                  <w:enabled/>
                  <w:calcOnExit w:val="0"/>
                  <w:textInput/>
                </w:ffData>
              </w:fldChar>
            </w:r>
            <w:bookmarkStart w:id="50" w:name="Text44"/>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50"/>
          </w:p>
          <w:p w14:paraId="70AF491E" w14:textId="77777777" w:rsidR="00D42D7D" w:rsidRDefault="00D42D7D" w:rsidP="00561D65">
            <w:pPr>
              <w:pStyle w:val="BodyText"/>
              <w:spacing w:before="40" w:after="80"/>
              <w:ind w:left="362"/>
              <w:rPr>
                <w:lang w:eastAsia="en-AU"/>
              </w:rPr>
            </w:pPr>
          </w:p>
          <w:p w14:paraId="5E617E17" w14:textId="77777777" w:rsidR="00D42D7D" w:rsidRDefault="00D42D7D" w:rsidP="00561D65">
            <w:pPr>
              <w:pStyle w:val="BodyText"/>
              <w:spacing w:before="40" w:after="80"/>
              <w:ind w:left="362"/>
              <w:rPr>
                <w:lang w:eastAsia="en-AU"/>
              </w:rPr>
            </w:pPr>
          </w:p>
          <w:p w14:paraId="751E5433" w14:textId="77777777" w:rsidR="00D42D7D" w:rsidRDefault="00D42D7D" w:rsidP="00561D65">
            <w:pPr>
              <w:pStyle w:val="BodyText"/>
              <w:spacing w:before="40" w:after="80"/>
              <w:ind w:left="362"/>
              <w:rPr>
                <w:lang w:eastAsia="en-AU"/>
              </w:rPr>
            </w:pPr>
          </w:p>
          <w:p w14:paraId="0544D196" w14:textId="77777777" w:rsidR="00D42D7D" w:rsidRDefault="00D42D7D" w:rsidP="00561D65">
            <w:pPr>
              <w:pStyle w:val="BodyText"/>
              <w:spacing w:before="40" w:after="80"/>
              <w:ind w:left="362"/>
              <w:rPr>
                <w:lang w:eastAsia="en-AU"/>
              </w:rPr>
            </w:pPr>
          </w:p>
          <w:p w14:paraId="0F869312" w14:textId="77777777" w:rsidR="00D42D7D" w:rsidRDefault="00D42D7D" w:rsidP="00561D65">
            <w:pPr>
              <w:pStyle w:val="BodyText"/>
              <w:spacing w:before="40" w:after="80"/>
              <w:ind w:left="362"/>
              <w:rPr>
                <w:lang w:eastAsia="en-AU"/>
              </w:rPr>
            </w:pPr>
          </w:p>
          <w:p w14:paraId="733BAA21" w14:textId="77777777" w:rsidR="00D42D7D" w:rsidRDefault="00D42D7D" w:rsidP="00561D65">
            <w:pPr>
              <w:pStyle w:val="BodyText"/>
              <w:spacing w:before="40" w:after="80"/>
              <w:ind w:left="362"/>
              <w:rPr>
                <w:lang w:eastAsia="en-AU"/>
              </w:rPr>
            </w:pPr>
          </w:p>
          <w:p w14:paraId="73675595" w14:textId="77777777" w:rsidR="00D42D7D" w:rsidRDefault="00D42D7D" w:rsidP="00561D65">
            <w:pPr>
              <w:pStyle w:val="BodyText"/>
              <w:spacing w:before="40" w:after="80"/>
              <w:ind w:left="362"/>
              <w:rPr>
                <w:lang w:eastAsia="en-AU"/>
              </w:rPr>
            </w:pPr>
          </w:p>
          <w:p w14:paraId="03AC0DD6" w14:textId="77777777" w:rsidR="00D42D7D" w:rsidRDefault="00D42D7D" w:rsidP="00561D65">
            <w:pPr>
              <w:pStyle w:val="BodyText"/>
              <w:spacing w:before="40" w:after="80"/>
              <w:ind w:left="362"/>
              <w:rPr>
                <w:lang w:eastAsia="en-AU"/>
              </w:rPr>
            </w:pPr>
          </w:p>
          <w:p w14:paraId="3C7682CC" w14:textId="77777777" w:rsidR="00D42D7D" w:rsidRDefault="00D42D7D" w:rsidP="00561D65">
            <w:pPr>
              <w:pStyle w:val="BodyText"/>
              <w:spacing w:before="40" w:after="80"/>
              <w:ind w:left="362"/>
              <w:rPr>
                <w:lang w:eastAsia="en-AU"/>
              </w:rPr>
            </w:pPr>
          </w:p>
          <w:p w14:paraId="598F5B62" w14:textId="7A9B8CD3" w:rsidR="00D42D7D" w:rsidRDefault="00D42D7D" w:rsidP="00561D65">
            <w:pPr>
              <w:pStyle w:val="BodyText"/>
              <w:spacing w:before="40" w:after="80"/>
              <w:ind w:left="362"/>
              <w:rPr>
                <w:lang w:eastAsia="en-AU"/>
              </w:rPr>
            </w:pPr>
          </w:p>
        </w:tc>
      </w:tr>
      <w:tr w:rsidR="00561D65" w14:paraId="33B695A9" w14:textId="77777777" w:rsidTr="00803852">
        <w:trPr>
          <w:cantSplit/>
          <w:trHeight w:val="156"/>
        </w:trPr>
        <w:tc>
          <w:tcPr>
            <w:tcW w:w="10201" w:type="dxa"/>
            <w:shd w:val="clear" w:color="auto" w:fill="auto"/>
          </w:tcPr>
          <w:p w14:paraId="1B2E6AD1" w14:textId="71E29ADC" w:rsidR="00561D65" w:rsidRDefault="00561D65" w:rsidP="00561D65">
            <w:pPr>
              <w:pStyle w:val="BodyText"/>
              <w:numPr>
                <w:ilvl w:val="0"/>
                <w:numId w:val="15"/>
              </w:numPr>
              <w:spacing w:before="40" w:after="80"/>
              <w:ind w:left="362"/>
              <w:rPr>
                <w:lang w:eastAsia="en-AU"/>
              </w:rPr>
            </w:pPr>
            <w:r>
              <w:rPr>
                <w:lang w:eastAsia="en-AU"/>
              </w:rPr>
              <w:lastRenderedPageBreak/>
              <w:t>What does the term ‘handling’ cover when dealing with explosives according to the Explosives Act? (</w:t>
            </w:r>
            <w:r w:rsidR="005C0EC1">
              <w:rPr>
                <w:lang w:eastAsia="en-AU"/>
              </w:rPr>
              <w:t>s</w:t>
            </w:r>
            <w:r>
              <w:rPr>
                <w:lang w:eastAsia="en-AU"/>
              </w:rPr>
              <w:t xml:space="preserve">ection 3(1), </w:t>
            </w:r>
            <w:r w:rsidRPr="001165F5">
              <w:rPr>
                <w:i/>
                <w:lang w:eastAsia="en-AU"/>
              </w:rPr>
              <w:t>Explosives Act</w:t>
            </w:r>
            <w:r>
              <w:rPr>
                <w:lang w:eastAsia="en-AU"/>
              </w:rPr>
              <w:t>)</w:t>
            </w:r>
          </w:p>
          <w:p w14:paraId="76171133" w14:textId="3905E905" w:rsidR="00D42D7D" w:rsidRDefault="00A51A7B" w:rsidP="00561D65">
            <w:pPr>
              <w:pStyle w:val="BodyText"/>
              <w:spacing w:before="40" w:after="80"/>
              <w:ind w:left="362"/>
              <w:rPr>
                <w:lang w:eastAsia="en-AU"/>
              </w:rPr>
            </w:pPr>
            <w:r>
              <w:rPr>
                <w:lang w:eastAsia="en-AU"/>
              </w:rPr>
              <w:fldChar w:fldCharType="begin">
                <w:ffData>
                  <w:name w:val="Text45"/>
                  <w:enabled/>
                  <w:calcOnExit w:val="0"/>
                  <w:textInput/>
                </w:ffData>
              </w:fldChar>
            </w:r>
            <w:bookmarkStart w:id="51" w:name="Text45"/>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51"/>
          </w:p>
          <w:p w14:paraId="6FA4305F" w14:textId="77777777" w:rsidR="00D42D7D" w:rsidRDefault="00D42D7D" w:rsidP="00561D65">
            <w:pPr>
              <w:pStyle w:val="BodyText"/>
              <w:spacing w:before="40" w:after="80"/>
              <w:ind w:left="362"/>
              <w:rPr>
                <w:lang w:eastAsia="en-AU"/>
              </w:rPr>
            </w:pPr>
          </w:p>
          <w:p w14:paraId="2CF5C9BF" w14:textId="77777777" w:rsidR="00D42D7D" w:rsidRDefault="00D42D7D" w:rsidP="00561D65">
            <w:pPr>
              <w:pStyle w:val="BodyText"/>
              <w:spacing w:before="40" w:after="80"/>
              <w:ind w:left="362"/>
              <w:rPr>
                <w:lang w:eastAsia="en-AU"/>
              </w:rPr>
            </w:pPr>
          </w:p>
          <w:p w14:paraId="5AD564BB" w14:textId="77777777" w:rsidR="00D42D7D" w:rsidRDefault="00D42D7D" w:rsidP="00561D65">
            <w:pPr>
              <w:pStyle w:val="BodyText"/>
              <w:spacing w:before="40" w:after="80"/>
              <w:ind w:left="362"/>
              <w:rPr>
                <w:lang w:eastAsia="en-AU"/>
              </w:rPr>
            </w:pPr>
          </w:p>
          <w:p w14:paraId="064898E5" w14:textId="77777777" w:rsidR="00D42D7D" w:rsidRDefault="00D42D7D" w:rsidP="00561D65">
            <w:pPr>
              <w:pStyle w:val="BodyText"/>
              <w:spacing w:before="40" w:after="80"/>
              <w:ind w:left="362"/>
              <w:rPr>
                <w:lang w:eastAsia="en-AU"/>
              </w:rPr>
            </w:pPr>
          </w:p>
          <w:p w14:paraId="6332D300" w14:textId="77777777" w:rsidR="00D42D7D" w:rsidRDefault="00D42D7D" w:rsidP="00561D65">
            <w:pPr>
              <w:pStyle w:val="BodyText"/>
              <w:spacing w:before="40" w:after="80"/>
              <w:ind w:left="362"/>
              <w:rPr>
                <w:lang w:eastAsia="en-AU"/>
              </w:rPr>
            </w:pPr>
          </w:p>
          <w:p w14:paraId="3037A1B0" w14:textId="77777777" w:rsidR="00D42D7D" w:rsidRDefault="00D42D7D" w:rsidP="00561D65">
            <w:pPr>
              <w:pStyle w:val="BodyText"/>
              <w:spacing w:before="40" w:after="80"/>
              <w:ind w:left="362"/>
              <w:rPr>
                <w:lang w:eastAsia="en-AU"/>
              </w:rPr>
            </w:pPr>
          </w:p>
          <w:p w14:paraId="559ED6A8" w14:textId="77777777" w:rsidR="00D42D7D" w:rsidRDefault="00D42D7D" w:rsidP="00561D65">
            <w:pPr>
              <w:pStyle w:val="BodyText"/>
              <w:spacing w:before="40" w:after="80"/>
              <w:ind w:left="362"/>
              <w:rPr>
                <w:lang w:eastAsia="en-AU"/>
              </w:rPr>
            </w:pPr>
          </w:p>
          <w:p w14:paraId="4599250B" w14:textId="77777777" w:rsidR="00D42D7D" w:rsidRDefault="00D42D7D" w:rsidP="00561D65">
            <w:pPr>
              <w:pStyle w:val="BodyText"/>
              <w:spacing w:before="40" w:after="80"/>
              <w:ind w:left="362"/>
              <w:rPr>
                <w:lang w:eastAsia="en-AU"/>
              </w:rPr>
            </w:pPr>
          </w:p>
          <w:p w14:paraId="68B17E34" w14:textId="77777777" w:rsidR="00D42D7D" w:rsidRDefault="00D42D7D" w:rsidP="00561D65">
            <w:pPr>
              <w:pStyle w:val="BodyText"/>
              <w:spacing w:before="40" w:after="80"/>
              <w:ind w:left="362"/>
              <w:rPr>
                <w:lang w:eastAsia="en-AU"/>
              </w:rPr>
            </w:pPr>
          </w:p>
          <w:p w14:paraId="43848109" w14:textId="77777777" w:rsidR="00D42D7D" w:rsidRDefault="00D42D7D" w:rsidP="00561D65">
            <w:pPr>
              <w:pStyle w:val="BodyText"/>
              <w:spacing w:before="40" w:after="80"/>
              <w:ind w:left="362"/>
              <w:rPr>
                <w:lang w:eastAsia="en-AU"/>
              </w:rPr>
            </w:pPr>
          </w:p>
          <w:p w14:paraId="1DA4EFC8" w14:textId="77777777" w:rsidR="00D42D7D" w:rsidRDefault="00D42D7D" w:rsidP="00561D65">
            <w:pPr>
              <w:pStyle w:val="BodyText"/>
              <w:spacing w:before="40" w:after="80"/>
              <w:ind w:left="362"/>
              <w:rPr>
                <w:lang w:eastAsia="en-AU"/>
              </w:rPr>
            </w:pPr>
          </w:p>
          <w:p w14:paraId="5EC481DB" w14:textId="4D56FFEC" w:rsidR="00D42D7D" w:rsidRDefault="00D42D7D" w:rsidP="00561D65">
            <w:pPr>
              <w:pStyle w:val="BodyText"/>
              <w:spacing w:before="40" w:after="80"/>
              <w:ind w:left="362"/>
              <w:rPr>
                <w:lang w:eastAsia="en-AU"/>
              </w:rPr>
            </w:pPr>
          </w:p>
        </w:tc>
      </w:tr>
      <w:tr w:rsidR="00561D65" w14:paraId="6F2309A1" w14:textId="77777777" w:rsidTr="00803852">
        <w:trPr>
          <w:cantSplit/>
          <w:trHeight w:val="156"/>
        </w:trPr>
        <w:tc>
          <w:tcPr>
            <w:tcW w:w="10201" w:type="dxa"/>
            <w:shd w:val="clear" w:color="auto" w:fill="auto"/>
          </w:tcPr>
          <w:p w14:paraId="7E984BD5" w14:textId="1F5D300F" w:rsidR="00561D65" w:rsidRDefault="00561D65" w:rsidP="00561D65">
            <w:pPr>
              <w:pStyle w:val="BodyText"/>
              <w:numPr>
                <w:ilvl w:val="0"/>
                <w:numId w:val="15"/>
              </w:numPr>
              <w:spacing w:before="40" w:after="80"/>
              <w:ind w:left="362"/>
              <w:rPr>
                <w:lang w:eastAsia="en-AU"/>
              </w:rPr>
            </w:pPr>
            <w:r>
              <w:rPr>
                <w:lang w:eastAsia="en-AU"/>
              </w:rPr>
              <w:t xml:space="preserve">What activities require a licence under the </w:t>
            </w:r>
            <w:r w:rsidRPr="001165F5">
              <w:rPr>
                <w:i/>
                <w:lang w:eastAsia="en-AU"/>
              </w:rPr>
              <w:t>Explosives Act</w:t>
            </w:r>
            <w:r>
              <w:rPr>
                <w:lang w:eastAsia="en-AU"/>
              </w:rPr>
              <w:t>? (</w:t>
            </w:r>
            <w:r w:rsidR="00E5360A">
              <w:rPr>
                <w:lang w:eastAsia="en-AU"/>
              </w:rPr>
              <w:t>c</w:t>
            </w:r>
            <w:r>
              <w:rPr>
                <w:lang w:eastAsia="en-AU"/>
              </w:rPr>
              <w:t>lause 17, Explosives Regulation)</w:t>
            </w:r>
          </w:p>
          <w:p w14:paraId="4B74399E" w14:textId="4FFDF500" w:rsidR="00D42D7D" w:rsidRDefault="00A51A7B" w:rsidP="00561D65">
            <w:pPr>
              <w:pStyle w:val="BodyText"/>
              <w:spacing w:before="40" w:after="80"/>
              <w:ind w:left="362"/>
              <w:rPr>
                <w:lang w:eastAsia="en-AU"/>
              </w:rPr>
            </w:pPr>
            <w:r>
              <w:rPr>
                <w:lang w:eastAsia="en-AU"/>
              </w:rPr>
              <w:fldChar w:fldCharType="begin">
                <w:ffData>
                  <w:name w:val="Text46"/>
                  <w:enabled/>
                  <w:calcOnExit w:val="0"/>
                  <w:textInput/>
                </w:ffData>
              </w:fldChar>
            </w:r>
            <w:bookmarkStart w:id="52" w:name="Text46"/>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52"/>
          </w:p>
          <w:p w14:paraId="371F7020" w14:textId="4C1D4248" w:rsidR="00D42D7D" w:rsidRDefault="00D42D7D" w:rsidP="00561D65">
            <w:pPr>
              <w:pStyle w:val="BodyText"/>
              <w:spacing w:before="40" w:after="80"/>
              <w:ind w:left="362"/>
              <w:rPr>
                <w:lang w:eastAsia="en-AU"/>
              </w:rPr>
            </w:pPr>
          </w:p>
          <w:p w14:paraId="1984A903" w14:textId="11549E4D" w:rsidR="00D42D7D" w:rsidRDefault="00D42D7D" w:rsidP="00561D65">
            <w:pPr>
              <w:pStyle w:val="BodyText"/>
              <w:spacing w:before="40" w:after="80"/>
              <w:ind w:left="362"/>
              <w:rPr>
                <w:lang w:eastAsia="en-AU"/>
              </w:rPr>
            </w:pPr>
          </w:p>
          <w:p w14:paraId="7649AB03" w14:textId="03329764" w:rsidR="00D42D7D" w:rsidRDefault="00D42D7D" w:rsidP="00561D65">
            <w:pPr>
              <w:pStyle w:val="BodyText"/>
              <w:spacing w:before="40" w:after="80"/>
              <w:ind w:left="362"/>
              <w:rPr>
                <w:lang w:eastAsia="en-AU"/>
              </w:rPr>
            </w:pPr>
          </w:p>
          <w:p w14:paraId="46E69033" w14:textId="77777777" w:rsidR="00D42D7D" w:rsidRDefault="00D42D7D" w:rsidP="00561D65">
            <w:pPr>
              <w:pStyle w:val="BodyText"/>
              <w:spacing w:before="40" w:after="80"/>
              <w:ind w:left="362"/>
              <w:rPr>
                <w:lang w:eastAsia="en-AU"/>
              </w:rPr>
            </w:pPr>
          </w:p>
          <w:p w14:paraId="76BDA1B3" w14:textId="77777777" w:rsidR="00D42D7D" w:rsidRDefault="00D42D7D" w:rsidP="00561D65">
            <w:pPr>
              <w:pStyle w:val="BodyText"/>
              <w:spacing w:before="40" w:after="80"/>
              <w:ind w:left="362"/>
              <w:rPr>
                <w:lang w:eastAsia="en-AU"/>
              </w:rPr>
            </w:pPr>
          </w:p>
          <w:p w14:paraId="3AF06125" w14:textId="77777777" w:rsidR="00D42D7D" w:rsidRDefault="00D42D7D" w:rsidP="00561D65">
            <w:pPr>
              <w:pStyle w:val="BodyText"/>
              <w:spacing w:before="40" w:after="80"/>
              <w:ind w:left="362"/>
              <w:rPr>
                <w:lang w:eastAsia="en-AU"/>
              </w:rPr>
            </w:pPr>
          </w:p>
          <w:p w14:paraId="48909C2A" w14:textId="77777777" w:rsidR="00D42D7D" w:rsidRDefault="00D42D7D" w:rsidP="00561D65">
            <w:pPr>
              <w:pStyle w:val="BodyText"/>
              <w:spacing w:before="40" w:after="80"/>
              <w:ind w:left="362"/>
              <w:rPr>
                <w:lang w:eastAsia="en-AU"/>
              </w:rPr>
            </w:pPr>
          </w:p>
          <w:p w14:paraId="6AAC4D12" w14:textId="77777777" w:rsidR="00D42D7D" w:rsidRDefault="00D42D7D" w:rsidP="00561D65">
            <w:pPr>
              <w:pStyle w:val="BodyText"/>
              <w:spacing w:before="40" w:after="80"/>
              <w:ind w:left="362"/>
              <w:rPr>
                <w:lang w:eastAsia="en-AU"/>
              </w:rPr>
            </w:pPr>
          </w:p>
          <w:p w14:paraId="286E231E" w14:textId="77777777" w:rsidR="00D42D7D" w:rsidRDefault="00D42D7D" w:rsidP="00561D65">
            <w:pPr>
              <w:pStyle w:val="BodyText"/>
              <w:spacing w:before="40" w:after="80"/>
              <w:ind w:left="362"/>
              <w:rPr>
                <w:lang w:eastAsia="en-AU"/>
              </w:rPr>
            </w:pPr>
          </w:p>
          <w:p w14:paraId="2D0AAC07" w14:textId="77777777" w:rsidR="00D42D7D" w:rsidRDefault="00D42D7D" w:rsidP="00561D65">
            <w:pPr>
              <w:pStyle w:val="BodyText"/>
              <w:spacing w:before="40" w:after="80"/>
              <w:ind w:left="362"/>
              <w:rPr>
                <w:lang w:eastAsia="en-AU"/>
              </w:rPr>
            </w:pPr>
          </w:p>
          <w:p w14:paraId="0CEC11DA" w14:textId="77777777" w:rsidR="00D42D7D" w:rsidRDefault="00D42D7D" w:rsidP="00561D65">
            <w:pPr>
              <w:pStyle w:val="BodyText"/>
              <w:spacing w:before="40" w:after="80"/>
              <w:ind w:left="362"/>
              <w:rPr>
                <w:lang w:eastAsia="en-AU"/>
              </w:rPr>
            </w:pPr>
          </w:p>
          <w:p w14:paraId="555381F2" w14:textId="77777777" w:rsidR="00D42D7D" w:rsidRDefault="00D42D7D" w:rsidP="00561D65">
            <w:pPr>
              <w:pStyle w:val="BodyText"/>
              <w:spacing w:before="40" w:after="80"/>
              <w:ind w:left="362"/>
              <w:rPr>
                <w:lang w:eastAsia="en-AU"/>
              </w:rPr>
            </w:pPr>
          </w:p>
          <w:p w14:paraId="33A2299C" w14:textId="577597F5" w:rsidR="00D42D7D" w:rsidRDefault="00D42D7D" w:rsidP="00561D65">
            <w:pPr>
              <w:pStyle w:val="BodyText"/>
              <w:spacing w:before="40" w:after="80"/>
              <w:ind w:left="362"/>
              <w:rPr>
                <w:lang w:eastAsia="en-AU"/>
              </w:rPr>
            </w:pPr>
          </w:p>
        </w:tc>
      </w:tr>
      <w:tr w:rsidR="00561D65" w14:paraId="4C6E75B1" w14:textId="77777777" w:rsidTr="00803852">
        <w:trPr>
          <w:cantSplit/>
          <w:trHeight w:val="156"/>
        </w:trPr>
        <w:tc>
          <w:tcPr>
            <w:tcW w:w="10201" w:type="dxa"/>
            <w:shd w:val="clear" w:color="auto" w:fill="auto"/>
          </w:tcPr>
          <w:p w14:paraId="2E355C07" w14:textId="45606EFD" w:rsidR="00561D65" w:rsidRDefault="00561D65" w:rsidP="00561D65">
            <w:pPr>
              <w:pStyle w:val="BodyText"/>
              <w:numPr>
                <w:ilvl w:val="0"/>
                <w:numId w:val="15"/>
              </w:numPr>
              <w:spacing w:before="40" w:after="80"/>
              <w:ind w:left="362"/>
              <w:rPr>
                <w:lang w:eastAsia="en-AU"/>
              </w:rPr>
            </w:pPr>
            <w:r>
              <w:rPr>
                <w:lang w:eastAsia="en-AU"/>
              </w:rPr>
              <w:lastRenderedPageBreak/>
              <w:t>What are the main requirements when storing explosives at a mine? (</w:t>
            </w:r>
            <w:r w:rsidR="00C1454D">
              <w:rPr>
                <w:lang w:eastAsia="en-AU"/>
              </w:rPr>
              <w:t>c</w:t>
            </w:r>
            <w:r>
              <w:rPr>
                <w:lang w:eastAsia="en-AU"/>
              </w:rPr>
              <w:t>lauses 27, 35(1), 84(1), 85 and 90(1), Explosives Regulation)</w:t>
            </w:r>
          </w:p>
          <w:p w14:paraId="31708586" w14:textId="6F2E7DC2" w:rsidR="00D42D7D" w:rsidRDefault="00A51A7B" w:rsidP="00561D65">
            <w:pPr>
              <w:pStyle w:val="BodyText"/>
              <w:spacing w:before="40" w:after="80"/>
              <w:ind w:left="362"/>
              <w:rPr>
                <w:lang w:eastAsia="en-AU"/>
              </w:rPr>
            </w:pPr>
            <w:r>
              <w:rPr>
                <w:lang w:eastAsia="en-AU"/>
              </w:rPr>
              <w:fldChar w:fldCharType="begin">
                <w:ffData>
                  <w:name w:val="Text47"/>
                  <w:enabled/>
                  <w:calcOnExit w:val="0"/>
                  <w:textInput/>
                </w:ffData>
              </w:fldChar>
            </w:r>
            <w:bookmarkStart w:id="53" w:name="Text47"/>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53"/>
          </w:p>
          <w:p w14:paraId="77ACC638" w14:textId="77777777" w:rsidR="00D42D7D" w:rsidRDefault="00D42D7D" w:rsidP="00561D65">
            <w:pPr>
              <w:pStyle w:val="BodyText"/>
              <w:spacing w:before="40" w:after="80"/>
              <w:ind w:left="362"/>
              <w:rPr>
                <w:lang w:eastAsia="en-AU"/>
              </w:rPr>
            </w:pPr>
          </w:p>
          <w:p w14:paraId="5BB48C21" w14:textId="77777777" w:rsidR="00D42D7D" w:rsidRDefault="00D42D7D" w:rsidP="00561D65">
            <w:pPr>
              <w:pStyle w:val="BodyText"/>
              <w:spacing w:before="40" w:after="80"/>
              <w:ind w:left="362"/>
              <w:rPr>
                <w:lang w:eastAsia="en-AU"/>
              </w:rPr>
            </w:pPr>
          </w:p>
          <w:p w14:paraId="5478E679" w14:textId="77777777" w:rsidR="00D42D7D" w:rsidRDefault="00D42D7D" w:rsidP="00561D65">
            <w:pPr>
              <w:pStyle w:val="BodyText"/>
              <w:spacing w:before="40" w:after="80"/>
              <w:ind w:left="362"/>
              <w:rPr>
                <w:lang w:eastAsia="en-AU"/>
              </w:rPr>
            </w:pPr>
          </w:p>
          <w:p w14:paraId="3D328B3D" w14:textId="1636C934" w:rsidR="00D42D7D" w:rsidRDefault="00D42D7D" w:rsidP="00561D65">
            <w:pPr>
              <w:pStyle w:val="BodyText"/>
              <w:spacing w:before="40" w:after="80"/>
              <w:ind w:left="362"/>
              <w:rPr>
                <w:lang w:eastAsia="en-AU"/>
              </w:rPr>
            </w:pPr>
          </w:p>
          <w:p w14:paraId="4ED17DBF" w14:textId="7BEE2CA7" w:rsidR="00D42D7D" w:rsidRDefault="00D42D7D" w:rsidP="00561D65">
            <w:pPr>
              <w:pStyle w:val="BodyText"/>
              <w:spacing w:before="40" w:after="80"/>
              <w:ind w:left="362"/>
              <w:rPr>
                <w:lang w:eastAsia="en-AU"/>
              </w:rPr>
            </w:pPr>
          </w:p>
          <w:p w14:paraId="7B33FDFF" w14:textId="14A41F3E" w:rsidR="00086A67" w:rsidRDefault="00086A67" w:rsidP="00561D65">
            <w:pPr>
              <w:pStyle w:val="BodyText"/>
              <w:spacing w:before="40" w:after="80"/>
              <w:ind w:left="362"/>
              <w:rPr>
                <w:lang w:eastAsia="en-AU"/>
              </w:rPr>
            </w:pPr>
          </w:p>
          <w:p w14:paraId="774F4DE2" w14:textId="77777777" w:rsidR="00086A67" w:rsidRDefault="00086A67" w:rsidP="00561D65">
            <w:pPr>
              <w:pStyle w:val="BodyText"/>
              <w:spacing w:before="40" w:after="80"/>
              <w:ind w:left="362"/>
              <w:rPr>
                <w:lang w:eastAsia="en-AU"/>
              </w:rPr>
            </w:pPr>
          </w:p>
          <w:p w14:paraId="70D211E0" w14:textId="77777777" w:rsidR="00D42D7D" w:rsidRDefault="00D42D7D" w:rsidP="00561D65">
            <w:pPr>
              <w:pStyle w:val="BodyText"/>
              <w:spacing w:before="40" w:after="80"/>
              <w:ind w:left="362"/>
              <w:rPr>
                <w:lang w:eastAsia="en-AU"/>
              </w:rPr>
            </w:pPr>
          </w:p>
          <w:p w14:paraId="483758BB" w14:textId="77777777" w:rsidR="00D42D7D" w:rsidRDefault="00D42D7D" w:rsidP="00561D65">
            <w:pPr>
              <w:pStyle w:val="BodyText"/>
              <w:spacing w:before="40" w:after="80"/>
              <w:ind w:left="362"/>
              <w:rPr>
                <w:lang w:eastAsia="en-AU"/>
              </w:rPr>
            </w:pPr>
          </w:p>
          <w:p w14:paraId="43B45FA4" w14:textId="77777777" w:rsidR="00D42D7D" w:rsidRDefault="00D42D7D" w:rsidP="00561D65">
            <w:pPr>
              <w:pStyle w:val="BodyText"/>
              <w:spacing w:before="40" w:after="80"/>
              <w:ind w:left="362"/>
              <w:rPr>
                <w:lang w:eastAsia="en-AU"/>
              </w:rPr>
            </w:pPr>
          </w:p>
          <w:p w14:paraId="3B1D999A" w14:textId="77777777" w:rsidR="00D42D7D" w:rsidRDefault="00D42D7D" w:rsidP="00561D65">
            <w:pPr>
              <w:pStyle w:val="BodyText"/>
              <w:spacing w:before="40" w:after="80"/>
              <w:ind w:left="362"/>
              <w:rPr>
                <w:lang w:eastAsia="en-AU"/>
              </w:rPr>
            </w:pPr>
          </w:p>
          <w:p w14:paraId="501839CE" w14:textId="79C5FA3B" w:rsidR="00D42D7D" w:rsidRDefault="00D42D7D" w:rsidP="00561D65">
            <w:pPr>
              <w:pStyle w:val="BodyText"/>
              <w:spacing w:before="40" w:after="80"/>
              <w:ind w:left="362"/>
              <w:rPr>
                <w:lang w:eastAsia="en-AU"/>
              </w:rPr>
            </w:pPr>
          </w:p>
        </w:tc>
      </w:tr>
      <w:tr w:rsidR="00561D65" w14:paraId="7C810DAC" w14:textId="77777777" w:rsidTr="00803852">
        <w:trPr>
          <w:cantSplit/>
          <w:trHeight w:val="156"/>
        </w:trPr>
        <w:tc>
          <w:tcPr>
            <w:tcW w:w="10201" w:type="dxa"/>
            <w:shd w:val="clear" w:color="auto" w:fill="auto"/>
          </w:tcPr>
          <w:p w14:paraId="44A5E9AF" w14:textId="1A6BFD89" w:rsidR="00561D65" w:rsidRDefault="00561D65" w:rsidP="00561D65">
            <w:pPr>
              <w:pStyle w:val="BodyText"/>
              <w:numPr>
                <w:ilvl w:val="0"/>
                <w:numId w:val="15"/>
              </w:numPr>
              <w:spacing w:before="40" w:after="80"/>
              <w:ind w:left="362"/>
              <w:rPr>
                <w:lang w:eastAsia="en-AU"/>
              </w:rPr>
            </w:pPr>
            <w:r>
              <w:rPr>
                <w:lang w:eastAsia="en-AU"/>
              </w:rPr>
              <w:t>What does a blasting explosives user’s licence (BEUL) authorise the holder to do? List four activities. (</w:t>
            </w:r>
            <w:r w:rsidR="00C1454D">
              <w:rPr>
                <w:lang w:eastAsia="en-AU"/>
              </w:rPr>
              <w:t>c</w:t>
            </w:r>
            <w:r>
              <w:rPr>
                <w:lang w:eastAsia="en-AU"/>
              </w:rPr>
              <w:t>lause 28 (1), Explosives Regulation)</w:t>
            </w:r>
          </w:p>
          <w:p w14:paraId="3B5E9D16" w14:textId="4DC736C6" w:rsidR="00D42D7D" w:rsidRDefault="00A51A7B" w:rsidP="00561D65">
            <w:pPr>
              <w:pStyle w:val="BodyText"/>
              <w:spacing w:before="40" w:after="80"/>
              <w:ind w:left="362"/>
              <w:rPr>
                <w:lang w:eastAsia="en-AU"/>
              </w:rPr>
            </w:pPr>
            <w:r>
              <w:rPr>
                <w:lang w:eastAsia="en-AU"/>
              </w:rPr>
              <w:fldChar w:fldCharType="begin">
                <w:ffData>
                  <w:name w:val="Text48"/>
                  <w:enabled/>
                  <w:calcOnExit w:val="0"/>
                  <w:textInput/>
                </w:ffData>
              </w:fldChar>
            </w:r>
            <w:bookmarkStart w:id="54" w:name="Text48"/>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54"/>
          </w:p>
          <w:p w14:paraId="70F6A4D2" w14:textId="77777777" w:rsidR="00D42D7D" w:rsidRDefault="00D42D7D" w:rsidP="00561D65">
            <w:pPr>
              <w:pStyle w:val="BodyText"/>
              <w:spacing w:before="40" w:after="80"/>
              <w:ind w:left="362"/>
              <w:rPr>
                <w:lang w:eastAsia="en-AU"/>
              </w:rPr>
            </w:pPr>
          </w:p>
          <w:p w14:paraId="39CF0424" w14:textId="77777777" w:rsidR="00D42D7D" w:rsidRDefault="00D42D7D" w:rsidP="00561D65">
            <w:pPr>
              <w:pStyle w:val="BodyText"/>
              <w:spacing w:before="40" w:after="80"/>
              <w:ind w:left="362"/>
              <w:rPr>
                <w:lang w:eastAsia="en-AU"/>
              </w:rPr>
            </w:pPr>
          </w:p>
          <w:p w14:paraId="59E1E5CB" w14:textId="77777777" w:rsidR="00D42D7D" w:rsidRDefault="00D42D7D" w:rsidP="00561D65">
            <w:pPr>
              <w:pStyle w:val="BodyText"/>
              <w:spacing w:before="40" w:after="80"/>
              <w:ind w:left="362"/>
              <w:rPr>
                <w:lang w:eastAsia="en-AU"/>
              </w:rPr>
            </w:pPr>
          </w:p>
          <w:p w14:paraId="1CC5E4CB" w14:textId="77777777" w:rsidR="00D42D7D" w:rsidRDefault="00D42D7D" w:rsidP="00561D65">
            <w:pPr>
              <w:pStyle w:val="BodyText"/>
              <w:spacing w:before="40" w:after="80"/>
              <w:ind w:left="362"/>
              <w:rPr>
                <w:lang w:eastAsia="en-AU"/>
              </w:rPr>
            </w:pPr>
          </w:p>
          <w:p w14:paraId="2CBA4721" w14:textId="75037F17" w:rsidR="00D42D7D" w:rsidRDefault="00D42D7D" w:rsidP="00561D65">
            <w:pPr>
              <w:pStyle w:val="BodyText"/>
              <w:spacing w:before="40" w:after="80"/>
              <w:ind w:left="362"/>
              <w:rPr>
                <w:lang w:eastAsia="en-AU"/>
              </w:rPr>
            </w:pPr>
          </w:p>
          <w:p w14:paraId="222F7E8F" w14:textId="77777777" w:rsidR="00D42D7D" w:rsidRDefault="00D42D7D" w:rsidP="00561D65">
            <w:pPr>
              <w:pStyle w:val="BodyText"/>
              <w:spacing w:before="40" w:after="80"/>
              <w:ind w:left="362"/>
              <w:rPr>
                <w:lang w:eastAsia="en-AU"/>
              </w:rPr>
            </w:pPr>
          </w:p>
          <w:p w14:paraId="330D4DB4" w14:textId="248D5C26" w:rsidR="00D42D7D" w:rsidRDefault="00D42D7D" w:rsidP="00561D65">
            <w:pPr>
              <w:pStyle w:val="BodyText"/>
              <w:spacing w:before="40" w:after="80"/>
              <w:ind w:left="362"/>
              <w:rPr>
                <w:lang w:eastAsia="en-AU"/>
              </w:rPr>
            </w:pPr>
          </w:p>
          <w:p w14:paraId="5E14F35F" w14:textId="77777777" w:rsidR="00D42D7D" w:rsidRDefault="00D42D7D" w:rsidP="00561D65">
            <w:pPr>
              <w:pStyle w:val="BodyText"/>
              <w:spacing w:before="40" w:after="80"/>
              <w:ind w:left="362"/>
              <w:rPr>
                <w:lang w:eastAsia="en-AU"/>
              </w:rPr>
            </w:pPr>
          </w:p>
          <w:p w14:paraId="2C02A502" w14:textId="01479AE1" w:rsidR="00D42D7D" w:rsidRDefault="00D42D7D" w:rsidP="00561D65">
            <w:pPr>
              <w:pStyle w:val="BodyText"/>
              <w:spacing w:before="40" w:after="80"/>
              <w:ind w:left="362"/>
              <w:rPr>
                <w:lang w:eastAsia="en-AU"/>
              </w:rPr>
            </w:pPr>
          </w:p>
        </w:tc>
      </w:tr>
      <w:tr w:rsidR="00561D65" w14:paraId="244B5E7C" w14:textId="77777777" w:rsidTr="00803852">
        <w:trPr>
          <w:cantSplit/>
          <w:trHeight w:val="156"/>
        </w:trPr>
        <w:tc>
          <w:tcPr>
            <w:tcW w:w="10201" w:type="dxa"/>
            <w:shd w:val="clear" w:color="auto" w:fill="auto"/>
          </w:tcPr>
          <w:p w14:paraId="7DF6786A" w14:textId="42CF6823" w:rsidR="00561D65" w:rsidRDefault="00561D65" w:rsidP="00561D65">
            <w:pPr>
              <w:pStyle w:val="BodyText"/>
              <w:numPr>
                <w:ilvl w:val="0"/>
                <w:numId w:val="15"/>
              </w:numPr>
              <w:spacing w:before="40" w:after="80"/>
              <w:ind w:left="362"/>
              <w:rPr>
                <w:lang w:eastAsia="en-AU"/>
              </w:rPr>
            </w:pPr>
            <w:r>
              <w:rPr>
                <w:lang w:eastAsia="en-AU"/>
              </w:rPr>
              <w:lastRenderedPageBreak/>
              <w:t xml:space="preserve">What are the reporting requirements for the loss or theft of explosives or explosive precursors at a mine? </w:t>
            </w:r>
            <w:r w:rsidR="00261297">
              <w:rPr>
                <w:u w:val="words"/>
                <w:lang w:eastAsia="en-AU"/>
              </w:rPr>
              <w:t>Which</w:t>
            </w:r>
            <w:r>
              <w:rPr>
                <w:lang w:eastAsia="en-AU"/>
              </w:rPr>
              <w:t xml:space="preserve"> authorities must be notified? (</w:t>
            </w:r>
            <w:r w:rsidR="00C1454D">
              <w:rPr>
                <w:lang w:eastAsia="en-AU"/>
              </w:rPr>
              <w:t>c</w:t>
            </w:r>
            <w:r>
              <w:rPr>
                <w:lang w:eastAsia="en-AU"/>
              </w:rPr>
              <w:t>lause 102, Explosives Regulation)</w:t>
            </w:r>
          </w:p>
          <w:p w14:paraId="1BFC5B25" w14:textId="234F3B3F" w:rsidR="00D42D7D" w:rsidRDefault="00A51A7B" w:rsidP="00561D65">
            <w:pPr>
              <w:pStyle w:val="BodyText"/>
              <w:spacing w:before="40" w:after="80"/>
              <w:ind w:left="362"/>
              <w:rPr>
                <w:lang w:eastAsia="en-AU"/>
              </w:rPr>
            </w:pPr>
            <w:r>
              <w:rPr>
                <w:lang w:eastAsia="en-AU"/>
              </w:rPr>
              <w:fldChar w:fldCharType="begin">
                <w:ffData>
                  <w:name w:val="Text49"/>
                  <w:enabled/>
                  <w:calcOnExit w:val="0"/>
                  <w:textInput/>
                </w:ffData>
              </w:fldChar>
            </w:r>
            <w:bookmarkStart w:id="55" w:name="Text49"/>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55"/>
          </w:p>
          <w:p w14:paraId="32078CFD" w14:textId="66B8A119" w:rsidR="00086A67" w:rsidRDefault="00086A67" w:rsidP="00561D65">
            <w:pPr>
              <w:pStyle w:val="BodyText"/>
              <w:spacing w:before="40" w:after="80"/>
              <w:ind w:left="362"/>
              <w:rPr>
                <w:lang w:eastAsia="en-AU"/>
              </w:rPr>
            </w:pPr>
          </w:p>
          <w:p w14:paraId="54091818" w14:textId="77777777" w:rsidR="00086A67" w:rsidRDefault="00086A67" w:rsidP="00561D65">
            <w:pPr>
              <w:pStyle w:val="BodyText"/>
              <w:spacing w:before="40" w:after="80"/>
              <w:ind w:left="362"/>
              <w:rPr>
                <w:lang w:eastAsia="en-AU"/>
              </w:rPr>
            </w:pPr>
          </w:p>
          <w:p w14:paraId="54BB7201" w14:textId="77777777" w:rsidR="00D42D7D" w:rsidRDefault="00D42D7D" w:rsidP="00561D65">
            <w:pPr>
              <w:pStyle w:val="BodyText"/>
              <w:spacing w:before="40" w:after="80"/>
              <w:ind w:left="362"/>
              <w:rPr>
                <w:lang w:eastAsia="en-AU"/>
              </w:rPr>
            </w:pPr>
          </w:p>
          <w:p w14:paraId="58FB3255" w14:textId="64C96DFC" w:rsidR="00D42D7D" w:rsidRDefault="00D42D7D" w:rsidP="00561D65">
            <w:pPr>
              <w:pStyle w:val="BodyText"/>
              <w:spacing w:before="40" w:after="80"/>
              <w:ind w:left="362"/>
              <w:rPr>
                <w:lang w:eastAsia="en-AU"/>
              </w:rPr>
            </w:pPr>
          </w:p>
          <w:p w14:paraId="1E8D3AA9" w14:textId="2B101E44" w:rsidR="00D42D7D" w:rsidRDefault="00D42D7D" w:rsidP="00561D65">
            <w:pPr>
              <w:pStyle w:val="BodyText"/>
              <w:spacing w:before="40" w:after="80"/>
              <w:ind w:left="362"/>
              <w:rPr>
                <w:lang w:eastAsia="en-AU"/>
              </w:rPr>
            </w:pPr>
          </w:p>
          <w:p w14:paraId="516ED926" w14:textId="77777777" w:rsidR="00D42D7D" w:rsidRDefault="00D42D7D" w:rsidP="00561D65">
            <w:pPr>
              <w:pStyle w:val="BodyText"/>
              <w:spacing w:before="40" w:after="80"/>
              <w:ind w:left="362"/>
              <w:rPr>
                <w:lang w:eastAsia="en-AU"/>
              </w:rPr>
            </w:pPr>
          </w:p>
          <w:p w14:paraId="7376814D" w14:textId="61A6A759" w:rsidR="00D42D7D" w:rsidRDefault="00D42D7D" w:rsidP="00561D65">
            <w:pPr>
              <w:pStyle w:val="BodyText"/>
              <w:spacing w:before="40" w:after="80"/>
              <w:ind w:left="362"/>
              <w:rPr>
                <w:lang w:eastAsia="en-AU"/>
              </w:rPr>
            </w:pPr>
          </w:p>
        </w:tc>
      </w:tr>
    </w:tbl>
    <w:p w14:paraId="7A748A18" w14:textId="77777777" w:rsidR="00561D65" w:rsidRPr="00561D65" w:rsidRDefault="00561D65" w:rsidP="00561D65">
      <w:pPr>
        <w:pStyle w:val="BodyText"/>
      </w:pP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547"/>
        <w:gridCol w:w="4111"/>
        <w:gridCol w:w="991"/>
        <w:gridCol w:w="2552"/>
      </w:tblGrid>
      <w:tr w:rsidR="00C1454D" w:rsidRPr="00176486" w14:paraId="5C779E5A" w14:textId="77777777" w:rsidTr="00D145DF">
        <w:trPr>
          <w:cantSplit/>
          <w:trHeight w:val="156"/>
        </w:trPr>
        <w:tc>
          <w:tcPr>
            <w:tcW w:w="10201" w:type="dxa"/>
            <w:gridSpan w:val="4"/>
            <w:shd w:val="clear" w:color="auto" w:fill="auto"/>
          </w:tcPr>
          <w:p w14:paraId="239D1692" w14:textId="417A6440" w:rsidR="00C1454D" w:rsidRDefault="00C1454D" w:rsidP="00803852">
            <w:pPr>
              <w:spacing w:before="20" w:after="20" w:line="240" w:lineRule="auto"/>
            </w:pPr>
            <w:r w:rsidRPr="00702040">
              <w:rPr>
                <w:b/>
                <w:lang w:eastAsia="en-AU"/>
              </w:rPr>
              <w:t>For completion by assessing person:</w:t>
            </w:r>
          </w:p>
        </w:tc>
      </w:tr>
      <w:tr w:rsidR="00561D65" w:rsidRPr="00176486" w14:paraId="7AFD7D08" w14:textId="77777777" w:rsidTr="00803852">
        <w:trPr>
          <w:cantSplit/>
          <w:trHeight w:val="156"/>
        </w:trPr>
        <w:tc>
          <w:tcPr>
            <w:tcW w:w="2547" w:type="dxa"/>
            <w:shd w:val="clear" w:color="auto" w:fill="auto"/>
          </w:tcPr>
          <w:p w14:paraId="63E2ACC2" w14:textId="77777777" w:rsidR="00561D65" w:rsidRPr="009F5B11" w:rsidRDefault="00561D65" w:rsidP="00803852">
            <w:pPr>
              <w:spacing w:before="20" w:after="20" w:line="240" w:lineRule="auto"/>
              <w:rPr>
                <w:sz w:val="20"/>
                <w:szCs w:val="20"/>
                <w:lang w:eastAsia="en-AU"/>
              </w:rPr>
            </w:pPr>
            <w:r>
              <w:rPr>
                <w:lang w:eastAsia="en-AU"/>
              </w:rPr>
              <w:t>Assessment result</w:t>
            </w:r>
          </w:p>
        </w:tc>
        <w:tc>
          <w:tcPr>
            <w:tcW w:w="4111" w:type="dxa"/>
            <w:shd w:val="clear" w:color="auto" w:fill="auto"/>
          </w:tcPr>
          <w:p w14:paraId="0A0A7A01" w14:textId="44C1F85E" w:rsidR="00561D65" w:rsidRPr="00176486" w:rsidRDefault="00546FF2" w:rsidP="00803852">
            <w:pPr>
              <w:spacing w:before="20" w:after="20" w:line="240" w:lineRule="auto"/>
              <w:rPr>
                <w:lang w:eastAsia="en-AU"/>
              </w:rPr>
            </w:pPr>
            <w:r>
              <w:t>competent / not yet competent</w:t>
            </w:r>
          </w:p>
        </w:tc>
        <w:tc>
          <w:tcPr>
            <w:tcW w:w="991" w:type="dxa"/>
            <w:shd w:val="clear" w:color="auto" w:fill="auto"/>
          </w:tcPr>
          <w:p w14:paraId="4EF71E93" w14:textId="77777777" w:rsidR="00561D65" w:rsidRPr="00176486" w:rsidRDefault="00561D65" w:rsidP="00803852">
            <w:pPr>
              <w:spacing w:before="20" w:after="20" w:line="240" w:lineRule="auto"/>
              <w:rPr>
                <w:lang w:eastAsia="en-AU"/>
              </w:rPr>
            </w:pPr>
            <w:r>
              <w:rPr>
                <w:lang w:eastAsia="en-AU"/>
              </w:rPr>
              <w:t>Date</w:t>
            </w:r>
          </w:p>
        </w:tc>
        <w:tc>
          <w:tcPr>
            <w:tcW w:w="2552" w:type="dxa"/>
            <w:shd w:val="clear" w:color="auto" w:fill="auto"/>
          </w:tcPr>
          <w:p w14:paraId="795CDFAA" w14:textId="6176431C" w:rsidR="00561D65" w:rsidRPr="00176486" w:rsidRDefault="00561D65" w:rsidP="00803852">
            <w:pPr>
              <w:spacing w:before="20" w:after="20" w:line="240" w:lineRule="auto"/>
              <w:rPr>
                <w:lang w:eastAsia="en-AU"/>
              </w:rPr>
            </w:pPr>
          </w:p>
        </w:tc>
      </w:tr>
      <w:tr w:rsidR="00561D65" w:rsidRPr="00176486" w14:paraId="50D20C7A" w14:textId="77777777" w:rsidTr="00803852">
        <w:trPr>
          <w:cantSplit/>
          <w:trHeight w:val="156"/>
        </w:trPr>
        <w:tc>
          <w:tcPr>
            <w:tcW w:w="2547" w:type="dxa"/>
            <w:shd w:val="clear" w:color="auto" w:fill="auto"/>
          </w:tcPr>
          <w:p w14:paraId="69B29AE8" w14:textId="77777777" w:rsidR="00561D65" w:rsidRPr="00176486" w:rsidRDefault="00561D65" w:rsidP="00803852">
            <w:pPr>
              <w:spacing w:before="20" w:after="20" w:line="240" w:lineRule="auto"/>
              <w:rPr>
                <w:lang w:eastAsia="en-AU"/>
              </w:rPr>
            </w:pPr>
            <w:r>
              <w:rPr>
                <w:lang w:eastAsia="en-AU"/>
              </w:rPr>
              <w:t>Assessment by (name)</w:t>
            </w:r>
          </w:p>
        </w:tc>
        <w:tc>
          <w:tcPr>
            <w:tcW w:w="7654" w:type="dxa"/>
            <w:gridSpan w:val="3"/>
            <w:shd w:val="clear" w:color="auto" w:fill="auto"/>
          </w:tcPr>
          <w:p w14:paraId="03EDB1FE" w14:textId="10F98256" w:rsidR="00561D65" w:rsidRPr="00176486" w:rsidRDefault="00561D65" w:rsidP="00803852">
            <w:pPr>
              <w:spacing w:before="20" w:after="20" w:line="240" w:lineRule="auto"/>
              <w:rPr>
                <w:lang w:eastAsia="en-AU"/>
              </w:rPr>
            </w:pPr>
          </w:p>
        </w:tc>
      </w:tr>
      <w:tr w:rsidR="00561D65" w14:paraId="199FB3CC" w14:textId="77777777" w:rsidTr="00803852">
        <w:trPr>
          <w:cantSplit/>
          <w:trHeight w:val="156"/>
        </w:trPr>
        <w:tc>
          <w:tcPr>
            <w:tcW w:w="2547" w:type="dxa"/>
            <w:shd w:val="clear" w:color="auto" w:fill="auto"/>
          </w:tcPr>
          <w:p w14:paraId="25358ECC" w14:textId="77777777" w:rsidR="00561D65" w:rsidRDefault="00561D65" w:rsidP="00803852">
            <w:pPr>
              <w:spacing w:before="20" w:after="20" w:line="240" w:lineRule="auto"/>
              <w:rPr>
                <w:lang w:eastAsia="en-AU"/>
              </w:rPr>
            </w:pPr>
            <w:r>
              <w:rPr>
                <w:lang w:eastAsia="en-AU"/>
              </w:rPr>
              <w:t>Signature</w:t>
            </w:r>
          </w:p>
        </w:tc>
        <w:tc>
          <w:tcPr>
            <w:tcW w:w="7654" w:type="dxa"/>
            <w:gridSpan w:val="3"/>
            <w:shd w:val="clear" w:color="auto" w:fill="auto"/>
          </w:tcPr>
          <w:p w14:paraId="12B3DFDC" w14:textId="0F64C22C" w:rsidR="00561D65" w:rsidRDefault="00561D65" w:rsidP="00803852">
            <w:pPr>
              <w:spacing w:before="20" w:after="20" w:line="240" w:lineRule="auto"/>
            </w:pPr>
          </w:p>
        </w:tc>
      </w:tr>
      <w:tr w:rsidR="00561D65" w14:paraId="0A13E232" w14:textId="77777777" w:rsidTr="00803852">
        <w:trPr>
          <w:cantSplit/>
          <w:trHeight w:val="156"/>
        </w:trPr>
        <w:tc>
          <w:tcPr>
            <w:tcW w:w="2547" w:type="dxa"/>
            <w:shd w:val="clear" w:color="auto" w:fill="auto"/>
          </w:tcPr>
          <w:p w14:paraId="1EC1476B" w14:textId="77777777" w:rsidR="00561D65" w:rsidRDefault="00561D65" w:rsidP="00803852">
            <w:pPr>
              <w:spacing w:before="20" w:after="20" w:line="240" w:lineRule="auto"/>
              <w:rPr>
                <w:lang w:eastAsia="en-AU"/>
              </w:rPr>
            </w:pPr>
            <w:r>
              <w:rPr>
                <w:lang w:eastAsia="en-AU"/>
              </w:rPr>
              <w:t>Comments</w:t>
            </w:r>
          </w:p>
        </w:tc>
        <w:tc>
          <w:tcPr>
            <w:tcW w:w="7654" w:type="dxa"/>
            <w:gridSpan w:val="3"/>
            <w:shd w:val="clear" w:color="auto" w:fill="auto"/>
          </w:tcPr>
          <w:p w14:paraId="227A776B" w14:textId="77777777" w:rsidR="00561D65" w:rsidRDefault="00561D65" w:rsidP="00803852">
            <w:pPr>
              <w:spacing w:before="20" w:after="20" w:line="240" w:lineRule="auto"/>
            </w:pPr>
          </w:p>
          <w:p w14:paraId="7EF611AC" w14:textId="77777777" w:rsidR="005C0EC1" w:rsidRDefault="005C0EC1" w:rsidP="00803852">
            <w:pPr>
              <w:spacing w:before="20" w:after="20" w:line="240" w:lineRule="auto"/>
            </w:pPr>
          </w:p>
          <w:p w14:paraId="400B9396" w14:textId="77777777" w:rsidR="005C0EC1" w:rsidRDefault="005C0EC1" w:rsidP="00803852">
            <w:pPr>
              <w:spacing w:before="20" w:after="20" w:line="240" w:lineRule="auto"/>
            </w:pPr>
          </w:p>
          <w:p w14:paraId="3438BDC1" w14:textId="77777777" w:rsidR="005C0EC1" w:rsidRDefault="005C0EC1" w:rsidP="00803852">
            <w:pPr>
              <w:spacing w:before="20" w:after="20" w:line="240" w:lineRule="auto"/>
            </w:pPr>
          </w:p>
          <w:p w14:paraId="122D49C6" w14:textId="77777777" w:rsidR="005C0EC1" w:rsidRDefault="005C0EC1" w:rsidP="00803852">
            <w:pPr>
              <w:spacing w:before="20" w:after="20" w:line="240" w:lineRule="auto"/>
            </w:pPr>
          </w:p>
          <w:p w14:paraId="77DD9116" w14:textId="7FD464D5" w:rsidR="005C0EC1" w:rsidRDefault="005C0EC1" w:rsidP="00803852">
            <w:pPr>
              <w:spacing w:before="20" w:after="20" w:line="240" w:lineRule="auto"/>
            </w:pPr>
          </w:p>
        </w:tc>
      </w:tr>
    </w:tbl>
    <w:p w14:paraId="37D94C8A" w14:textId="77777777" w:rsidR="00E813EB" w:rsidRDefault="00E813EB" w:rsidP="00E813EB">
      <w:pPr>
        <w:pStyle w:val="Disclaimer"/>
      </w:pPr>
    </w:p>
    <w:sectPr w:rsidR="00E813EB" w:rsidSect="00D42D7D">
      <w:headerReference w:type="default" r:id="rId21"/>
      <w:pgSz w:w="11906" w:h="16838" w:code="9"/>
      <w:pgMar w:top="2438" w:right="851" w:bottom="1276" w:left="851" w:header="624" w:footer="5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15650" w14:textId="77777777" w:rsidR="00267DBC" w:rsidRDefault="00267DBC" w:rsidP="00870475">
      <w:pPr>
        <w:spacing w:after="0" w:line="240" w:lineRule="auto"/>
      </w:pPr>
      <w:r>
        <w:separator/>
      </w:r>
    </w:p>
  </w:endnote>
  <w:endnote w:type="continuationSeparator" w:id="0">
    <w:p w14:paraId="002715FF" w14:textId="77777777" w:rsidR="00267DBC" w:rsidRDefault="00267DBC"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yriad Pro">
    <w:altName w:val="Malgun Gothic"/>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04CDA" w14:textId="77777777" w:rsidR="00765CB7" w:rsidRDefault="00765CB7" w:rsidP="00B2504B">
    <w:pPr>
      <w:pStyle w:val="Footer"/>
      <w:pBdr>
        <w:top w:val="none" w:sz="0" w:space="0" w:color="auto"/>
      </w:pBdr>
    </w:pPr>
    <w:r>
      <w:rPr>
        <w:noProof/>
      </w:rPr>
      <mc:AlternateContent>
        <mc:Choice Requires="wps">
          <w:drawing>
            <wp:anchor distT="0" distB="0" distL="114300" distR="114300" simplePos="0" relativeHeight="251689984" behindDoc="0" locked="0" layoutInCell="1" allowOverlap="1" wp14:anchorId="7F974670" wp14:editId="138C21C1">
              <wp:simplePos x="0" y="0"/>
              <wp:positionH relativeFrom="page">
                <wp:posOffset>9938261</wp:posOffset>
              </wp:positionH>
              <wp:positionV relativeFrom="page">
                <wp:posOffset>6935470</wp:posOffset>
              </wp:positionV>
              <wp:extent cx="609600" cy="503583"/>
              <wp:effectExtent l="0" t="0" r="0" b="0"/>
              <wp:wrapNone/>
              <wp:docPr id="20"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B7A6C9" w14:textId="77777777" w:rsidR="00765CB7" w:rsidRPr="006B239E" w:rsidRDefault="00765CB7" w:rsidP="00102C14">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974670" id="_x0000_t202" coordsize="21600,21600" o:spt="202" path="m,l,21600r21600,l21600,xe">
              <v:stroke joinstyle="miter"/>
              <v:path gradientshapeok="t" o:connecttype="rect"/>
            </v:shapetype>
            <v:shape id="Text Box 20" o:spid="_x0000_s1027" type="#_x0000_t202" alt="&quot;&quot;" style="position:absolute;margin-left:782.55pt;margin-top:546.1pt;width:48pt;height:39.6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" filled="f" stroked="f">
              <v:textbox>
                <w:txbxContent>
                  <w:p w14:paraId="69B7A6C9" w14:textId="77777777" w:rsidR="00765CB7" w:rsidRPr="006B239E" w:rsidRDefault="00765CB7" w:rsidP="00102C14">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75648" behindDoc="0" locked="0" layoutInCell="1" allowOverlap="1" wp14:anchorId="7478795A" wp14:editId="01F7A7C2">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29E4D" w14:textId="77777777" w:rsidR="00765CB7" w:rsidRPr="006B239E" w:rsidRDefault="00765CB7"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8795A" id="Text Box 19" o:spid="_x0000_s1028" type="#_x0000_t202" alt="&quot;&quot;"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xw99Q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" filled="f" stroked="f">
              <v:textbox>
                <w:txbxContent>
                  <w:p w14:paraId="50529E4D" w14:textId="77777777" w:rsidR="00765CB7" w:rsidRPr="006B239E" w:rsidRDefault="00765CB7"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47C47" w14:textId="77777777" w:rsidR="00765CB7" w:rsidRDefault="00765CB7" w:rsidP="003C5D63">
    <w:pPr>
      <w:pStyle w:val="Footer"/>
      <w:pBdr>
        <w:top w:val="none" w:sz="0" w:space="0" w:color="auto"/>
      </w:pBdr>
    </w:pPr>
    <w:r>
      <w:rPr>
        <w:noProof/>
      </w:rPr>
      <mc:AlternateContent>
        <mc:Choice Requires="wps">
          <w:drawing>
            <wp:anchor distT="0" distB="0" distL="114300" distR="114300" simplePos="0" relativeHeight="251673600" behindDoc="0" locked="0" layoutInCell="1" allowOverlap="1" wp14:anchorId="6A3F4EA7" wp14:editId="267E9C25">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73828" w14:textId="77777777" w:rsidR="00765CB7" w:rsidRPr="006B239E" w:rsidRDefault="00765CB7"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3F4EA7" id="_x0000_t202" coordsize="21600,21600" o:spt="202" path="m,l,21600r21600,l21600,xe">
              <v:stroke joinstyle="miter"/>
              <v:path gradientshapeok="t" o:connecttype="rect"/>
            </v:shapetype>
            <v:shape id="Text Box 18" o:spid="_x0000_s1030" type="#_x0000_t202" alt="&quot;&quot;"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" filled="f" stroked="f">
              <v:textbox>
                <w:txbxContent>
                  <w:p w14:paraId="2CB73828" w14:textId="77777777" w:rsidR="00765CB7" w:rsidRPr="006B239E" w:rsidRDefault="00765CB7"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AA91C" w14:textId="77777777" w:rsidR="00267DBC" w:rsidRDefault="00267DBC" w:rsidP="00870475">
      <w:pPr>
        <w:spacing w:after="0" w:line="240" w:lineRule="auto"/>
      </w:pPr>
      <w:r>
        <w:separator/>
      </w:r>
    </w:p>
  </w:footnote>
  <w:footnote w:type="continuationSeparator" w:id="0">
    <w:p w14:paraId="09509236" w14:textId="77777777" w:rsidR="00267DBC" w:rsidRDefault="00267DBC"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93711" w14:textId="6AF64E53" w:rsidR="00765CB7" w:rsidRPr="0045381F" w:rsidRDefault="00765CB7" w:rsidP="00B2504B">
    <w:pPr>
      <w:pStyle w:val="Header"/>
      <w:pBdr>
        <w:bottom w:val="none" w:sz="0" w:space="0" w:color="auto"/>
      </w:pBdr>
      <w:rPr>
        <w:color w:val="FFFFFF"/>
        <w:sz w:val="24"/>
        <w:szCs w:val="24"/>
      </w:rPr>
    </w:pPr>
    <w:r w:rsidRPr="0045381F">
      <w:rPr>
        <w:noProof/>
        <w:color w:val="FFFFFF"/>
        <w:sz w:val="24"/>
        <w:szCs w:val="24"/>
      </w:rPr>
      <mc:AlternateContent>
        <mc:Choice Requires="wps">
          <w:drawing>
            <wp:anchor distT="0" distB="0" distL="114300" distR="114300" simplePos="0" relativeHeight="251659264" behindDoc="0" locked="0" layoutInCell="1" allowOverlap="1" wp14:anchorId="678E8433" wp14:editId="61F1C7D5">
              <wp:simplePos x="0" y="0"/>
              <wp:positionH relativeFrom="page">
                <wp:align>left</wp:align>
              </wp:positionH>
              <wp:positionV relativeFrom="page">
                <wp:align>top</wp:align>
              </wp:positionV>
              <wp:extent cx="10753725" cy="1368000"/>
              <wp:effectExtent l="0" t="0" r="952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3725" cy="1368000"/>
                      </a:xfrm>
                      <a:prstGeom prst="rect">
                        <a:avLst/>
                      </a:prstGeom>
                      <a:solidFill>
                        <a:srgbClr val="0A7CB9"/>
                      </a:solidFill>
                      <a:ln>
                        <a:noFill/>
                      </a:ln>
                    </wps:spPr>
                    <wps:txbx>
                      <w:txbxContent>
                        <w:p w14:paraId="07C9353B" w14:textId="571A9CBA" w:rsidR="00765CB7" w:rsidRDefault="00A51A7B" w:rsidP="00FD739A">
                          <w:pPr>
                            <w:spacing w:before="0" w:after="0"/>
                            <w:rPr>
                              <w:rFonts w:asciiTheme="minorHAnsi" w:hAnsiTheme="minorHAnsi" w:cstheme="minorHAnsi"/>
                              <w:b/>
                              <w:color w:val="FFFFFF"/>
                              <w:sz w:val="28"/>
                              <w:szCs w:val="28"/>
                            </w:rPr>
                          </w:pPr>
                          <w:r>
                            <w:rPr>
                              <w:rFonts w:asciiTheme="minorHAnsi" w:hAnsiTheme="minorHAnsi" w:cstheme="minorHAnsi"/>
                              <w:b/>
                              <w:color w:val="FFFFFF"/>
                              <w:sz w:val="28"/>
                              <w:szCs w:val="28"/>
                            </w:rPr>
                            <w:t xml:space="preserve">SUPPORTING INFORMATION </w:t>
                          </w:r>
                          <w:r w:rsidR="00765CB7">
                            <w:rPr>
                              <w:rFonts w:asciiTheme="minorHAnsi" w:hAnsiTheme="minorHAnsi" w:cstheme="minorHAnsi"/>
                              <w:b/>
                              <w:color w:val="FFFFFF"/>
                              <w:sz w:val="28"/>
                              <w:szCs w:val="28"/>
                            </w:rPr>
                            <w:t>APPLICATION FORM</w:t>
                          </w:r>
                        </w:p>
                        <w:p w14:paraId="20C9DEAE" w14:textId="0B83795D" w:rsidR="00765CB7" w:rsidRPr="004474DA" w:rsidRDefault="00765CB7" w:rsidP="00FD739A">
                          <w:pPr>
                            <w:spacing w:before="0" w:after="0"/>
                            <w:rPr>
                              <w:rFonts w:asciiTheme="minorHAnsi" w:hAnsiTheme="minorHAnsi" w:cstheme="minorHAnsi"/>
                              <w:color w:val="FFFFFF"/>
                              <w:szCs w:val="24"/>
                            </w:rPr>
                          </w:pPr>
                          <w:r w:rsidRPr="004474DA">
                            <w:rPr>
                              <w:rFonts w:asciiTheme="minorHAnsi" w:hAnsiTheme="minorHAnsi" w:cstheme="minorHAnsi"/>
                              <w:color w:val="FFFFFF"/>
                              <w:szCs w:val="24"/>
                            </w:rPr>
                            <w:t>Quarry manager practising certificate with conditions</w:t>
                          </w:r>
                          <w:r w:rsidRPr="004474DA">
                            <w:rPr>
                              <w:rFonts w:asciiTheme="minorHAnsi" w:hAnsiTheme="minorHAnsi" w:cstheme="minorHAnsi"/>
                              <w:color w:val="FFFFFF"/>
                              <w:szCs w:val="24"/>
                            </w:rPr>
                            <w:br/>
                            <w:t>(</w:t>
                          </w:r>
                          <w:r>
                            <w:rPr>
                              <w:rFonts w:asciiTheme="minorHAnsi" w:hAnsiTheme="minorHAnsi" w:cstheme="minorHAnsi"/>
                              <w:color w:val="FFFFFF"/>
                              <w:szCs w:val="24"/>
                            </w:rPr>
                            <w:t>T</w:t>
                          </w:r>
                          <w:r w:rsidRPr="004474DA">
                            <w:rPr>
                              <w:rFonts w:asciiTheme="minorHAnsi" w:hAnsiTheme="minorHAnsi" w:cstheme="minorHAnsi"/>
                              <w:color w:val="FFFFFF"/>
                              <w:szCs w:val="24"/>
                            </w:rPr>
                            <w:t>ier</w:t>
                          </w:r>
                          <w:r>
                            <w:rPr>
                              <w:rFonts w:asciiTheme="minorHAnsi" w:hAnsiTheme="minorHAnsi" w:cstheme="minorHAnsi"/>
                              <w:color w:val="FFFFFF"/>
                              <w:szCs w:val="24"/>
                            </w:rPr>
                            <w:t>-</w:t>
                          </w:r>
                          <w:r w:rsidRPr="004474DA">
                            <w:rPr>
                              <w:rFonts w:asciiTheme="minorHAnsi" w:hAnsiTheme="minorHAnsi" w:cstheme="minorHAnsi"/>
                              <w:color w:val="FFFFFF"/>
                              <w:szCs w:val="24"/>
                            </w:rPr>
                            <w:t>2 quar</w:t>
                          </w:r>
                          <w:r>
                            <w:rPr>
                              <w:rFonts w:asciiTheme="minorHAnsi" w:hAnsiTheme="minorHAnsi" w:cstheme="minorHAnsi"/>
                              <w:color w:val="FFFFFF"/>
                              <w:szCs w:val="24"/>
                            </w:rPr>
                            <w:t>ry</w:t>
                          </w:r>
                          <w:r w:rsidRPr="004474DA">
                            <w:rPr>
                              <w:rFonts w:asciiTheme="minorHAnsi" w:hAnsiTheme="minorHAnsi" w:cstheme="minorHAnsi"/>
                              <w:color w:val="FFFFFF"/>
                              <w:szCs w:val="24"/>
                            </w:rPr>
                            <w:t>)</w:t>
                          </w:r>
                          <w:r w:rsidRPr="004474DA" w:rsidDel="00D7717C">
                            <w:rPr>
                              <w:rFonts w:asciiTheme="minorHAnsi" w:hAnsiTheme="minorHAnsi" w:cstheme="minorHAnsi"/>
                              <w:color w:val="FFFFFF"/>
                              <w:szCs w:val="24"/>
                            </w:rPr>
                            <w:t xml:space="preserve"> </w:t>
                          </w:r>
                        </w:p>
                        <w:p w14:paraId="7B707D51" w14:textId="77777777" w:rsidR="00765CB7" w:rsidRPr="0065138A" w:rsidRDefault="00765CB7" w:rsidP="006B459A">
                          <w:pPr>
                            <w:spacing w:after="0"/>
                            <w:rPr>
                              <w:rFonts w:asciiTheme="majorHAnsi" w:hAnsiTheme="majorHAnsi" w:cstheme="majorHAnsi"/>
                              <w:color w:val="FFFFFF"/>
                              <w:sz w:val="28"/>
                              <w:szCs w:val="28"/>
                            </w:rPr>
                          </w:pP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E8433" id="_x0000_t202" coordsize="21600,21600" o:spt="202" path="m,l,21600r21600,l21600,xe">
              <v:stroke joinstyle="miter"/>
              <v:path gradientshapeok="t" o:connecttype="rect"/>
            </v:shapetype>
            <v:shape id="Text Box 44" o:spid="_x0000_s1026" type="#_x0000_t202" alt="&quot;&quot;" style="position:absolute;margin-left:0;margin-top:0;width:846.75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" fillcolor="#0a7cb9" stroked="f">
              <v:textbox inset="14.5mm,11.5mm,14.5mm">
                <w:txbxContent>
                  <w:p w14:paraId="07C9353B" w14:textId="571A9CBA" w:rsidR="00765CB7" w:rsidRDefault="00A51A7B" w:rsidP="00FD739A">
                    <w:pPr>
                      <w:spacing w:before="0" w:after="0"/>
                      <w:rPr>
                        <w:rFonts w:asciiTheme="minorHAnsi" w:hAnsiTheme="minorHAnsi" w:cstheme="minorHAnsi"/>
                        <w:b/>
                        <w:color w:val="FFFFFF"/>
                        <w:sz w:val="28"/>
                        <w:szCs w:val="28"/>
                      </w:rPr>
                    </w:pPr>
                    <w:r>
                      <w:rPr>
                        <w:rFonts w:asciiTheme="minorHAnsi" w:hAnsiTheme="minorHAnsi" w:cstheme="minorHAnsi"/>
                        <w:b/>
                        <w:color w:val="FFFFFF"/>
                        <w:sz w:val="28"/>
                        <w:szCs w:val="28"/>
                      </w:rPr>
                      <w:t xml:space="preserve">SUPPORTING INFORMATION </w:t>
                    </w:r>
                    <w:r w:rsidR="00765CB7">
                      <w:rPr>
                        <w:rFonts w:asciiTheme="minorHAnsi" w:hAnsiTheme="minorHAnsi" w:cstheme="minorHAnsi"/>
                        <w:b/>
                        <w:color w:val="FFFFFF"/>
                        <w:sz w:val="28"/>
                        <w:szCs w:val="28"/>
                      </w:rPr>
                      <w:t>APPLICATION FORM</w:t>
                    </w:r>
                  </w:p>
                  <w:p w14:paraId="20C9DEAE" w14:textId="0B83795D" w:rsidR="00765CB7" w:rsidRPr="004474DA" w:rsidRDefault="00765CB7" w:rsidP="00FD739A">
                    <w:pPr>
                      <w:spacing w:before="0" w:after="0"/>
                      <w:rPr>
                        <w:rFonts w:asciiTheme="minorHAnsi" w:hAnsiTheme="minorHAnsi" w:cstheme="minorHAnsi"/>
                        <w:color w:val="FFFFFF"/>
                        <w:szCs w:val="24"/>
                      </w:rPr>
                    </w:pPr>
                    <w:r w:rsidRPr="004474DA">
                      <w:rPr>
                        <w:rFonts w:asciiTheme="minorHAnsi" w:hAnsiTheme="minorHAnsi" w:cstheme="minorHAnsi"/>
                        <w:color w:val="FFFFFF"/>
                        <w:szCs w:val="24"/>
                      </w:rPr>
                      <w:t>Quarry manager practising certificate with conditions</w:t>
                    </w:r>
                    <w:r w:rsidRPr="004474DA">
                      <w:rPr>
                        <w:rFonts w:asciiTheme="minorHAnsi" w:hAnsiTheme="minorHAnsi" w:cstheme="minorHAnsi"/>
                        <w:color w:val="FFFFFF"/>
                        <w:szCs w:val="24"/>
                      </w:rPr>
                      <w:br/>
                      <w:t>(</w:t>
                    </w:r>
                    <w:r>
                      <w:rPr>
                        <w:rFonts w:asciiTheme="minorHAnsi" w:hAnsiTheme="minorHAnsi" w:cstheme="minorHAnsi"/>
                        <w:color w:val="FFFFFF"/>
                        <w:szCs w:val="24"/>
                      </w:rPr>
                      <w:t>T</w:t>
                    </w:r>
                    <w:r w:rsidRPr="004474DA">
                      <w:rPr>
                        <w:rFonts w:asciiTheme="minorHAnsi" w:hAnsiTheme="minorHAnsi" w:cstheme="minorHAnsi"/>
                        <w:color w:val="FFFFFF"/>
                        <w:szCs w:val="24"/>
                      </w:rPr>
                      <w:t>ier</w:t>
                    </w:r>
                    <w:r>
                      <w:rPr>
                        <w:rFonts w:asciiTheme="minorHAnsi" w:hAnsiTheme="minorHAnsi" w:cstheme="minorHAnsi"/>
                        <w:color w:val="FFFFFF"/>
                        <w:szCs w:val="24"/>
                      </w:rPr>
                      <w:t>-</w:t>
                    </w:r>
                    <w:r w:rsidRPr="004474DA">
                      <w:rPr>
                        <w:rFonts w:asciiTheme="minorHAnsi" w:hAnsiTheme="minorHAnsi" w:cstheme="minorHAnsi"/>
                        <w:color w:val="FFFFFF"/>
                        <w:szCs w:val="24"/>
                      </w:rPr>
                      <w:t>2 quar</w:t>
                    </w:r>
                    <w:r>
                      <w:rPr>
                        <w:rFonts w:asciiTheme="minorHAnsi" w:hAnsiTheme="minorHAnsi" w:cstheme="minorHAnsi"/>
                        <w:color w:val="FFFFFF"/>
                        <w:szCs w:val="24"/>
                      </w:rPr>
                      <w:t>ry</w:t>
                    </w:r>
                    <w:r w:rsidRPr="004474DA">
                      <w:rPr>
                        <w:rFonts w:asciiTheme="minorHAnsi" w:hAnsiTheme="minorHAnsi" w:cstheme="minorHAnsi"/>
                        <w:color w:val="FFFFFF"/>
                        <w:szCs w:val="24"/>
                      </w:rPr>
                      <w:t>)</w:t>
                    </w:r>
                    <w:r w:rsidRPr="004474DA" w:rsidDel="00D7717C">
                      <w:rPr>
                        <w:rFonts w:asciiTheme="minorHAnsi" w:hAnsiTheme="minorHAnsi" w:cstheme="minorHAnsi"/>
                        <w:color w:val="FFFFFF"/>
                        <w:szCs w:val="24"/>
                      </w:rPr>
                      <w:t xml:space="preserve"> </w:t>
                    </w:r>
                  </w:p>
                  <w:p w14:paraId="7B707D51" w14:textId="77777777" w:rsidR="00765CB7" w:rsidRPr="0065138A" w:rsidRDefault="00765CB7" w:rsidP="006B459A">
                    <w:pPr>
                      <w:spacing w:after="0"/>
                      <w:rPr>
                        <w:rFonts w:asciiTheme="majorHAnsi" w:hAnsiTheme="majorHAnsi" w:cstheme="majorHAnsi"/>
                        <w:color w:val="FFFFFF"/>
                        <w:sz w:val="28"/>
                        <w:szCs w:val="28"/>
                      </w:rPr>
                    </w:pPr>
                  </w:p>
                </w:txbxContent>
              </v:textbox>
              <w10:wrap type="square" anchorx="page" anchory="page"/>
            </v:shape>
          </w:pict>
        </mc:Fallback>
      </mc:AlternateContent>
    </w:r>
    <w:r>
      <w:rPr>
        <w:noProof/>
        <w:color w:val="FFFFFF"/>
        <w:sz w:val="24"/>
        <w:szCs w:val="24"/>
      </w:rPr>
      <w:drawing>
        <wp:anchor distT="0" distB="0" distL="114300" distR="114300" simplePos="0" relativeHeight="251678720" behindDoc="0" locked="0" layoutInCell="1" allowOverlap="1" wp14:anchorId="1AD3B177" wp14:editId="640D1EA7">
          <wp:simplePos x="0" y="0"/>
          <wp:positionH relativeFrom="margin">
            <wp:align>right</wp:align>
          </wp:positionH>
          <wp:positionV relativeFrom="paragraph">
            <wp:posOffset>-79375</wp:posOffset>
          </wp:positionV>
          <wp:extent cx="1232976" cy="706300"/>
          <wp:effectExtent l="0" t="0" r="5715" b="0"/>
          <wp:wrapNone/>
          <wp:docPr id="196" name="Picture 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74718" w14:textId="0627C456" w:rsidR="00765CB7" w:rsidRDefault="00765CB7" w:rsidP="00B2504B">
    <w:pPr>
      <w:pStyle w:val="Header"/>
      <w:pBdr>
        <w:bottom w:val="none" w:sz="0" w:space="0" w:color="auto"/>
      </w:pBdr>
    </w:pPr>
    <w:r>
      <w:rPr>
        <w:noProof/>
      </w:rPr>
      <mc:AlternateContent>
        <mc:Choice Requires="wps">
          <w:drawing>
            <wp:anchor distT="45720" distB="45720" distL="114300" distR="114300" simplePos="0" relativeHeight="251656192" behindDoc="0" locked="0" layoutInCell="1" allowOverlap="1" wp14:anchorId="24150691" wp14:editId="633B2A29">
              <wp:simplePos x="0" y="0"/>
              <wp:positionH relativeFrom="page">
                <wp:align>left</wp:align>
              </wp:positionH>
              <wp:positionV relativeFrom="page">
                <wp:align>top</wp:align>
              </wp:positionV>
              <wp:extent cx="7559675" cy="3390900"/>
              <wp:effectExtent l="0" t="0" r="3175" b="0"/>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3390900"/>
                      </a:xfrm>
                      <a:prstGeom prst="rect">
                        <a:avLst/>
                      </a:prstGeom>
                      <a:solidFill>
                        <a:srgbClr val="0A7CB9"/>
                      </a:solidFill>
                      <a:ln>
                        <a:noFill/>
                      </a:ln>
                    </wps:spPr>
                    <wps:txbx>
                      <w:txbxContent>
                        <w:p w14:paraId="058B47BA" w14:textId="05C7A786" w:rsidR="00765CB7" w:rsidRPr="007A2B6A" w:rsidRDefault="00765CB7" w:rsidP="00E813EB">
                          <w:pPr>
                            <w:pStyle w:val="Title"/>
                            <w:spacing w:after="0"/>
                            <w:ind w:firstLine="0"/>
                            <w:rPr>
                              <w:sz w:val="60"/>
                            </w:rPr>
                          </w:pPr>
                          <w:r>
                            <w:rPr>
                              <w:sz w:val="60"/>
                            </w:rPr>
                            <w:t>supporting information application FORM</w:t>
                          </w:r>
                        </w:p>
                        <w:p w14:paraId="4B4B5CC6" w14:textId="20455501" w:rsidR="00765CB7" w:rsidRPr="00296909" w:rsidRDefault="00765CB7" w:rsidP="00296909">
                          <w:pPr>
                            <w:pStyle w:val="Subtitle"/>
                          </w:pPr>
                          <w:r>
                            <w:t xml:space="preserve">Quarry manager practising certificate with conditions </w:t>
                          </w:r>
                          <w:r>
                            <w:br/>
                            <w:t>(Tier-2 quarries)</w:t>
                          </w:r>
                        </w:p>
                      </w:txbxContent>
                    </wps:txbx>
                    <wps:bodyPr rot="0" vert="horz" wrap="square" lIns="522000" tIns="1620000" rIns="522000" bIns="144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4150691" id="_x0000_t202" coordsize="21600,21600" o:spt="202" path="m,l,21600r21600,l21600,xe">
              <v:stroke joinstyle="miter"/>
              <v:path gradientshapeok="t" o:connecttype="rect"/>
            </v:shapetype>
            <v:shape id="Text Box 2" o:spid="_x0000_s1029" type="#_x0000_t202" alt="&quot;&quot;" style="position:absolute;margin-left:0;margin-top:0;width:595.25pt;height:267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" fillcolor="#0a7cb9" stroked="f">
              <v:textbox inset="14.5mm,45mm,14.5mm,4mm">
                <w:txbxContent>
                  <w:p w14:paraId="058B47BA" w14:textId="05C7A786" w:rsidR="00765CB7" w:rsidRPr="007A2B6A" w:rsidRDefault="00765CB7" w:rsidP="00E813EB">
                    <w:pPr>
                      <w:pStyle w:val="Title"/>
                      <w:spacing w:after="0"/>
                      <w:ind w:firstLine="0"/>
                      <w:rPr>
                        <w:sz w:val="60"/>
                      </w:rPr>
                    </w:pPr>
                    <w:r>
                      <w:rPr>
                        <w:sz w:val="60"/>
                      </w:rPr>
                      <w:t>supporting information application FORM</w:t>
                    </w:r>
                  </w:p>
                  <w:p w14:paraId="4B4B5CC6" w14:textId="20455501" w:rsidR="00765CB7" w:rsidRPr="00296909" w:rsidRDefault="00765CB7" w:rsidP="00296909">
                    <w:pPr>
                      <w:pStyle w:val="Subtitle"/>
                    </w:pPr>
                    <w:r>
                      <w:t xml:space="preserve">Quarry manager practising certificate with conditions </w:t>
                    </w:r>
                    <w:r>
                      <w:br/>
                      <w:t>(Tier-2 quarries)</w:t>
                    </w:r>
                  </w:p>
                </w:txbxContent>
              </v:textbox>
              <w10:wrap type="square" anchorx="page" anchory="page"/>
            </v:shape>
          </w:pict>
        </mc:Fallback>
      </mc:AlternateContent>
    </w:r>
    <w:r>
      <w:rPr>
        <w:noProof/>
      </w:rPr>
      <w:drawing>
        <wp:anchor distT="0" distB="0" distL="114300" distR="114300" simplePos="0" relativeHeight="251692032" behindDoc="0" locked="0" layoutInCell="1" allowOverlap="1" wp14:anchorId="0B9E47B0" wp14:editId="665DE753">
          <wp:simplePos x="0" y="0"/>
          <wp:positionH relativeFrom="margin">
            <wp:align>left</wp:align>
          </wp:positionH>
          <wp:positionV relativeFrom="paragraph">
            <wp:posOffset>122555</wp:posOffset>
          </wp:positionV>
          <wp:extent cx="895350" cy="795020"/>
          <wp:effectExtent l="0" t="0" r="0" b="5080"/>
          <wp:wrapNone/>
          <wp:docPr id="197" name="Picture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PE-White.png"/>
                  <pic:cNvPicPr/>
                </pic:nvPicPr>
                <pic:blipFill rotWithShape="1">
                  <a:blip r:embed="rId1"/>
                  <a:srcRect r="68213"/>
                  <a:stretch/>
                </pic:blipFill>
                <pic:spPr bwMode="auto">
                  <a:xfrm>
                    <a:off x="0" y="0"/>
                    <a:ext cx="896003" cy="79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697152" behindDoc="0" locked="0" layoutInCell="1" allowOverlap="1" wp14:anchorId="3AA2D9B8" wp14:editId="3B804241">
          <wp:simplePos x="0" y="0"/>
          <wp:positionH relativeFrom="margin">
            <wp:align>right</wp:align>
          </wp:positionH>
          <wp:positionV relativeFrom="paragraph">
            <wp:posOffset>122555</wp:posOffset>
          </wp:positionV>
          <wp:extent cx="1231200" cy="705600"/>
          <wp:effectExtent l="0" t="0" r="7620" b="0"/>
          <wp:wrapNone/>
          <wp:docPr id="198" name="Picture 1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231200" cy="7056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227E2" w14:textId="77777777" w:rsidR="00765CB7" w:rsidRDefault="00765CB7" w:rsidP="00B2504B">
    <w:pPr>
      <w:pStyle w:val="Header"/>
      <w:pBdr>
        <w:bottom w:val="none" w:sz="0" w:space="0" w:color="auto"/>
      </w:pBdr>
    </w:pPr>
    <w:r>
      <w:rPr>
        <w:noProof/>
      </w:rPr>
      <mc:AlternateContent>
        <mc:Choice Requires="wps">
          <w:drawing>
            <wp:anchor distT="45720" distB="45720" distL="114300" distR="114300" simplePos="0" relativeHeight="251699200" behindDoc="0" locked="0" layoutInCell="1" allowOverlap="1" wp14:anchorId="199114FF" wp14:editId="623907C3">
              <wp:simplePos x="0" y="0"/>
              <wp:positionH relativeFrom="page">
                <wp:align>left</wp:align>
              </wp:positionH>
              <wp:positionV relativeFrom="page">
                <wp:align>top</wp:align>
              </wp:positionV>
              <wp:extent cx="7559675" cy="1400175"/>
              <wp:effectExtent l="0" t="0" r="3175" b="9525"/>
              <wp:wrapSquare wrapText="bothSides"/>
              <wp:docPr id="22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1400175"/>
                      </a:xfrm>
                      <a:prstGeom prst="rect">
                        <a:avLst/>
                      </a:prstGeom>
                      <a:solidFill>
                        <a:srgbClr val="0A7CB9"/>
                      </a:solidFill>
                      <a:ln>
                        <a:noFill/>
                      </a:ln>
                    </wps:spPr>
                    <wps:txbx>
                      <w:txbxContent>
                        <w:p w14:paraId="0443E30F" w14:textId="77777777" w:rsidR="00765CB7" w:rsidRPr="007A2B6A" w:rsidRDefault="00765CB7" w:rsidP="00E813EB">
                          <w:pPr>
                            <w:pStyle w:val="Title"/>
                            <w:spacing w:after="0"/>
                            <w:ind w:firstLine="0"/>
                            <w:rPr>
                              <w:sz w:val="60"/>
                            </w:rPr>
                          </w:pPr>
                          <w:r>
                            <w:rPr>
                              <w:sz w:val="60"/>
                            </w:rPr>
                            <w:t>FORM</w:t>
                          </w:r>
                        </w:p>
                        <w:p w14:paraId="3B6A74DD" w14:textId="0E1C765F" w:rsidR="00765CB7" w:rsidRPr="00296909" w:rsidRDefault="00765CB7" w:rsidP="00296909">
                          <w:pPr>
                            <w:pStyle w:val="Subtitle"/>
                          </w:pPr>
                          <w:r>
                            <w:t>Quarry manager with conditions practising certificate application</w:t>
                          </w:r>
                        </w:p>
                      </w:txbxContent>
                    </wps:txbx>
                    <wps:bodyPr rot="0" vert="horz" wrap="square" lIns="522000" tIns="1620000" rIns="522000" bIns="144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9114FF" id="_x0000_t202" coordsize="21600,21600" o:spt="202" path="m,l,21600r21600,l21600,xe">
              <v:stroke joinstyle="miter"/>
              <v:path gradientshapeok="t" o:connecttype="rect"/>
            </v:shapetype>
            <v:shape id="_x0000_s1031" type="#_x0000_t202" alt="&quot;&quot;" style="position:absolute;margin-left:0;margin-top:0;width:595.25pt;height:110.25pt;z-index:251699200;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" fillcolor="#0a7cb9" stroked="f">
              <v:textbox inset="14.5mm,45mm,14.5mm,4mm">
                <w:txbxContent>
                  <w:p w14:paraId="0443E30F" w14:textId="77777777" w:rsidR="00765CB7" w:rsidRPr="007A2B6A" w:rsidRDefault="00765CB7" w:rsidP="00E813EB">
                    <w:pPr>
                      <w:pStyle w:val="Title"/>
                      <w:spacing w:after="0"/>
                      <w:ind w:firstLine="0"/>
                      <w:rPr>
                        <w:sz w:val="60"/>
                      </w:rPr>
                    </w:pPr>
                    <w:r>
                      <w:rPr>
                        <w:sz w:val="60"/>
                      </w:rPr>
                      <w:t>FORM</w:t>
                    </w:r>
                  </w:p>
                  <w:p w14:paraId="3B6A74DD" w14:textId="0E1C765F" w:rsidR="00765CB7" w:rsidRPr="00296909" w:rsidRDefault="00765CB7" w:rsidP="00296909">
                    <w:pPr>
                      <w:pStyle w:val="Subtitle"/>
                    </w:pPr>
                    <w:r>
                      <w:t>Quarry manager with conditions practising certificate application</w:t>
                    </w:r>
                  </w:p>
                </w:txbxContent>
              </v:textbox>
              <w10:wrap type="square" anchorx="page" anchory="page"/>
            </v:shape>
          </w:pict>
        </mc:Fallback>
      </mc:AlternateContent>
    </w:r>
    <w:r>
      <w:rPr>
        <w:noProof/>
      </w:rPr>
      <w:drawing>
        <wp:anchor distT="0" distB="0" distL="114300" distR="114300" simplePos="0" relativeHeight="251700224" behindDoc="0" locked="0" layoutInCell="1" allowOverlap="1" wp14:anchorId="26B0D7EF" wp14:editId="427A8F0E">
          <wp:simplePos x="0" y="0"/>
          <wp:positionH relativeFrom="margin">
            <wp:align>left</wp:align>
          </wp:positionH>
          <wp:positionV relativeFrom="paragraph">
            <wp:posOffset>122555</wp:posOffset>
          </wp:positionV>
          <wp:extent cx="895350" cy="795020"/>
          <wp:effectExtent l="0" t="0" r="0" b="508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PE-White.png"/>
                  <pic:cNvPicPr/>
                </pic:nvPicPr>
                <pic:blipFill rotWithShape="1">
                  <a:blip r:embed="rId1"/>
                  <a:srcRect r="68213"/>
                  <a:stretch/>
                </pic:blipFill>
                <pic:spPr bwMode="auto">
                  <a:xfrm>
                    <a:off x="0" y="0"/>
                    <a:ext cx="896003" cy="79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701248" behindDoc="0" locked="0" layoutInCell="1" allowOverlap="1" wp14:anchorId="089096E3" wp14:editId="72CEE4F3">
          <wp:simplePos x="0" y="0"/>
          <wp:positionH relativeFrom="margin">
            <wp:align>right</wp:align>
          </wp:positionH>
          <wp:positionV relativeFrom="paragraph">
            <wp:posOffset>122555</wp:posOffset>
          </wp:positionV>
          <wp:extent cx="1231200" cy="705600"/>
          <wp:effectExtent l="0" t="0" r="762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231200" cy="7056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E8892" w14:textId="77777777" w:rsidR="00765CB7" w:rsidRPr="0045381F" w:rsidRDefault="00765CB7"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95104" behindDoc="0" locked="0" layoutInCell="1" allowOverlap="1" wp14:anchorId="73F3ADCC" wp14:editId="06322874">
          <wp:simplePos x="0" y="0"/>
          <wp:positionH relativeFrom="margin">
            <wp:posOffset>8018508</wp:posOffset>
          </wp:positionH>
          <wp:positionV relativeFrom="paragraph">
            <wp:posOffset>-80522</wp:posOffset>
          </wp:positionV>
          <wp:extent cx="1232976" cy="706300"/>
          <wp:effectExtent l="0" t="0" r="5715"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94080" behindDoc="0" locked="0" layoutInCell="1" allowOverlap="1" wp14:anchorId="749959E9" wp14:editId="40EBB941">
              <wp:simplePos x="0" y="0"/>
              <wp:positionH relativeFrom="page">
                <wp:align>left</wp:align>
              </wp:positionH>
              <wp:positionV relativeFrom="page">
                <wp:align>top</wp:align>
              </wp:positionV>
              <wp:extent cx="10692000" cy="1368000"/>
              <wp:effectExtent l="0" t="0" r="0" b="3810"/>
              <wp:wrapSquare wrapText="bothSides"/>
              <wp:docPr id="5"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000" cy="1368000"/>
                      </a:xfrm>
                      <a:prstGeom prst="rect">
                        <a:avLst/>
                      </a:prstGeom>
                      <a:solidFill>
                        <a:srgbClr val="0A7CB9"/>
                      </a:solidFill>
                      <a:ln>
                        <a:noFill/>
                      </a:ln>
                    </wps:spPr>
                    <wps:txbx>
                      <w:txbxContent>
                        <w:p w14:paraId="1FA4E6EA" w14:textId="77777777" w:rsidR="00765CB7" w:rsidRDefault="00765CB7" w:rsidP="00C16620">
                          <w:pPr>
                            <w:spacing w:before="0" w:after="0"/>
                            <w:rPr>
                              <w:rFonts w:asciiTheme="minorHAnsi" w:hAnsiTheme="minorHAnsi" w:cstheme="minorHAnsi"/>
                              <w:b/>
                              <w:color w:val="FFFFFF"/>
                              <w:sz w:val="28"/>
                              <w:szCs w:val="28"/>
                            </w:rPr>
                          </w:pPr>
                          <w:r>
                            <w:rPr>
                              <w:rFonts w:asciiTheme="minorHAnsi" w:hAnsiTheme="minorHAnsi" w:cstheme="minorHAnsi"/>
                              <w:b/>
                              <w:color w:val="FFFFFF"/>
                              <w:sz w:val="28"/>
                              <w:szCs w:val="28"/>
                            </w:rPr>
                            <w:t>APPLICATION FORM</w:t>
                          </w:r>
                        </w:p>
                        <w:p w14:paraId="143B6B11" w14:textId="578CB62E" w:rsidR="00765CB7" w:rsidRPr="004474DA" w:rsidRDefault="00765CB7" w:rsidP="00C16620">
                          <w:pPr>
                            <w:spacing w:before="0" w:after="0"/>
                            <w:rPr>
                              <w:rFonts w:asciiTheme="minorHAnsi" w:hAnsiTheme="minorHAnsi" w:cstheme="minorHAnsi"/>
                              <w:color w:val="FFFFFF"/>
                              <w:szCs w:val="24"/>
                            </w:rPr>
                          </w:pPr>
                          <w:r w:rsidRPr="004474DA">
                            <w:rPr>
                              <w:rFonts w:asciiTheme="minorHAnsi" w:hAnsiTheme="minorHAnsi" w:cstheme="minorHAnsi"/>
                              <w:color w:val="FFFFFF"/>
                              <w:szCs w:val="24"/>
                            </w:rPr>
                            <w:t>Quarry manager practising certificate with conditions</w:t>
                          </w:r>
                          <w:r>
                            <w:rPr>
                              <w:rFonts w:asciiTheme="minorHAnsi" w:hAnsiTheme="minorHAnsi" w:cstheme="minorHAnsi"/>
                              <w:color w:val="FFFFFF"/>
                              <w:szCs w:val="24"/>
                            </w:rPr>
                            <w:t xml:space="preserve"> </w:t>
                          </w:r>
                          <w:r w:rsidRPr="004474DA">
                            <w:rPr>
                              <w:rFonts w:asciiTheme="minorHAnsi" w:hAnsiTheme="minorHAnsi" w:cstheme="minorHAnsi"/>
                              <w:color w:val="FFFFFF"/>
                              <w:szCs w:val="24"/>
                            </w:rPr>
                            <w:t>(</w:t>
                          </w:r>
                          <w:r>
                            <w:rPr>
                              <w:rFonts w:asciiTheme="minorHAnsi" w:hAnsiTheme="minorHAnsi" w:cstheme="minorHAnsi"/>
                              <w:color w:val="FFFFFF"/>
                              <w:szCs w:val="24"/>
                            </w:rPr>
                            <w:t>T</w:t>
                          </w:r>
                          <w:r w:rsidRPr="004474DA">
                            <w:rPr>
                              <w:rFonts w:asciiTheme="minorHAnsi" w:hAnsiTheme="minorHAnsi" w:cstheme="minorHAnsi"/>
                              <w:color w:val="FFFFFF"/>
                              <w:szCs w:val="24"/>
                            </w:rPr>
                            <w:t>ier</w:t>
                          </w:r>
                          <w:r>
                            <w:rPr>
                              <w:rFonts w:asciiTheme="minorHAnsi" w:hAnsiTheme="minorHAnsi" w:cstheme="minorHAnsi"/>
                              <w:color w:val="FFFFFF"/>
                              <w:szCs w:val="24"/>
                            </w:rPr>
                            <w:t>-</w:t>
                          </w:r>
                          <w:r w:rsidRPr="004474DA">
                            <w:rPr>
                              <w:rFonts w:asciiTheme="minorHAnsi" w:hAnsiTheme="minorHAnsi" w:cstheme="minorHAnsi"/>
                              <w:color w:val="FFFFFF"/>
                              <w:szCs w:val="24"/>
                            </w:rPr>
                            <w:t>2 quarries)</w:t>
                          </w:r>
                          <w:r w:rsidRPr="004474DA" w:rsidDel="00D7717C">
                            <w:rPr>
                              <w:rFonts w:asciiTheme="minorHAnsi" w:hAnsiTheme="minorHAnsi" w:cstheme="minorHAnsi"/>
                              <w:color w:val="FFFFFF"/>
                              <w:szCs w:val="24"/>
                            </w:rPr>
                            <w:t xml:space="preserve"> </w:t>
                          </w:r>
                        </w:p>
                        <w:p w14:paraId="149064B5" w14:textId="77777777" w:rsidR="00765CB7" w:rsidRPr="0065138A" w:rsidRDefault="00765CB7" w:rsidP="006B459A">
                          <w:pPr>
                            <w:spacing w:after="0"/>
                            <w:rPr>
                              <w:rFonts w:asciiTheme="majorHAnsi" w:hAnsiTheme="majorHAnsi" w:cstheme="majorHAnsi"/>
                              <w:color w:val="FFFFFF"/>
                              <w:sz w:val="28"/>
                              <w:szCs w:val="28"/>
                            </w:rPr>
                          </w:pP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959E9" id="_x0000_t202" coordsize="21600,21600" o:spt="202" path="m,l,21600r21600,l21600,xe">
              <v:stroke joinstyle="miter"/>
              <v:path gradientshapeok="t" o:connecttype="rect"/>
            </v:shapetype>
            <v:shape id="_x0000_s1032" type="#_x0000_t202" alt="&quot;&quot;" style="position:absolute;margin-left:0;margin-top:0;width:841.9pt;height:107.7pt;z-index:25169408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" fillcolor="#0a7cb9" stroked="f">
              <v:textbox inset="14.5mm,11.5mm,14.5mm">
                <w:txbxContent>
                  <w:p w14:paraId="1FA4E6EA" w14:textId="77777777" w:rsidR="00765CB7" w:rsidRDefault="00765CB7" w:rsidP="00C16620">
                    <w:pPr>
                      <w:spacing w:before="0" w:after="0"/>
                      <w:rPr>
                        <w:rFonts w:asciiTheme="minorHAnsi" w:hAnsiTheme="minorHAnsi" w:cstheme="minorHAnsi"/>
                        <w:b/>
                        <w:color w:val="FFFFFF"/>
                        <w:sz w:val="28"/>
                        <w:szCs w:val="28"/>
                      </w:rPr>
                    </w:pPr>
                    <w:r>
                      <w:rPr>
                        <w:rFonts w:asciiTheme="minorHAnsi" w:hAnsiTheme="minorHAnsi" w:cstheme="minorHAnsi"/>
                        <w:b/>
                        <w:color w:val="FFFFFF"/>
                        <w:sz w:val="28"/>
                        <w:szCs w:val="28"/>
                      </w:rPr>
                      <w:t>APPLICATION FORM</w:t>
                    </w:r>
                  </w:p>
                  <w:p w14:paraId="143B6B11" w14:textId="578CB62E" w:rsidR="00765CB7" w:rsidRPr="004474DA" w:rsidRDefault="00765CB7" w:rsidP="00C16620">
                    <w:pPr>
                      <w:spacing w:before="0" w:after="0"/>
                      <w:rPr>
                        <w:rFonts w:asciiTheme="minorHAnsi" w:hAnsiTheme="minorHAnsi" w:cstheme="minorHAnsi"/>
                        <w:color w:val="FFFFFF"/>
                        <w:szCs w:val="24"/>
                      </w:rPr>
                    </w:pPr>
                    <w:r w:rsidRPr="004474DA">
                      <w:rPr>
                        <w:rFonts w:asciiTheme="minorHAnsi" w:hAnsiTheme="minorHAnsi" w:cstheme="minorHAnsi"/>
                        <w:color w:val="FFFFFF"/>
                        <w:szCs w:val="24"/>
                      </w:rPr>
                      <w:t>Quarry manager practising certificate with conditions</w:t>
                    </w:r>
                    <w:r>
                      <w:rPr>
                        <w:rFonts w:asciiTheme="minorHAnsi" w:hAnsiTheme="minorHAnsi" w:cstheme="minorHAnsi"/>
                        <w:color w:val="FFFFFF"/>
                        <w:szCs w:val="24"/>
                      </w:rPr>
                      <w:t xml:space="preserve"> </w:t>
                    </w:r>
                    <w:r w:rsidRPr="004474DA">
                      <w:rPr>
                        <w:rFonts w:asciiTheme="minorHAnsi" w:hAnsiTheme="minorHAnsi" w:cstheme="minorHAnsi"/>
                        <w:color w:val="FFFFFF"/>
                        <w:szCs w:val="24"/>
                      </w:rPr>
                      <w:t>(</w:t>
                    </w:r>
                    <w:r>
                      <w:rPr>
                        <w:rFonts w:asciiTheme="minorHAnsi" w:hAnsiTheme="minorHAnsi" w:cstheme="minorHAnsi"/>
                        <w:color w:val="FFFFFF"/>
                        <w:szCs w:val="24"/>
                      </w:rPr>
                      <w:t>T</w:t>
                    </w:r>
                    <w:r w:rsidRPr="004474DA">
                      <w:rPr>
                        <w:rFonts w:asciiTheme="minorHAnsi" w:hAnsiTheme="minorHAnsi" w:cstheme="minorHAnsi"/>
                        <w:color w:val="FFFFFF"/>
                        <w:szCs w:val="24"/>
                      </w:rPr>
                      <w:t>ier</w:t>
                    </w:r>
                    <w:r>
                      <w:rPr>
                        <w:rFonts w:asciiTheme="minorHAnsi" w:hAnsiTheme="minorHAnsi" w:cstheme="minorHAnsi"/>
                        <w:color w:val="FFFFFF"/>
                        <w:szCs w:val="24"/>
                      </w:rPr>
                      <w:t>-</w:t>
                    </w:r>
                    <w:r w:rsidRPr="004474DA">
                      <w:rPr>
                        <w:rFonts w:asciiTheme="minorHAnsi" w:hAnsiTheme="minorHAnsi" w:cstheme="minorHAnsi"/>
                        <w:color w:val="FFFFFF"/>
                        <w:szCs w:val="24"/>
                      </w:rPr>
                      <w:t>2 quarries)</w:t>
                    </w:r>
                    <w:r w:rsidRPr="004474DA" w:rsidDel="00D7717C">
                      <w:rPr>
                        <w:rFonts w:asciiTheme="minorHAnsi" w:hAnsiTheme="minorHAnsi" w:cstheme="minorHAnsi"/>
                        <w:color w:val="FFFFFF"/>
                        <w:szCs w:val="24"/>
                      </w:rPr>
                      <w:t xml:space="preserve"> </w:t>
                    </w:r>
                  </w:p>
                  <w:p w14:paraId="149064B5" w14:textId="77777777" w:rsidR="00765CB7" w:rsidRPr="0065138A" w:rsidRDefault="00765CB7" w:rsidP="006B459A">
                    <w:pPr>
                      <w:spacing w:after="0"/>
                      <w:rPr>
                        <w:rFonts w:asciiTheme="majorHAnsi" w:hAnsiTheme="majorHAnsi" w:cstheme="majorHAnsi"/>
                        <w:color w:val="FFFFFF"/>
                        <w:sz w:val="28"/>
                        <w:szCs w:val="28"/>
                      </w:rPr>
                    </w:pPr>
                  </w:p>
                </w:txbxContent>
              </v:textbox>
              <w10:wrap type="square"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73CB0" w14:textId="77777777" w:rsidR="00765CB7" w:rsidRDefault="00765CB7" w:rsidP="00B2504B">
    <w:pPr>
      <w:pStyle w:val="Header"/>
      <w:pBdr>
        <w:bottom w:val="none" w:sz="0" w:space="0" w:color="auto"/>
      </w:pBdr>
    </w:pPr>
    <w:r>
      <w:rPr>
        <w:noProof/>
      </w:rPr>
      <mc:AlternateContent>
        <mc:Choice Requires="wps">
          <w:drawing>
            <wp:anchor distT="45720" distB="45720" distL="114300" distR="114300" simplePos="0" relativeHeight="251682816" behindDoc="0" locked="0" layoutInCell="1" allowOverlap="1" wp14:anchorId="3EA4853D" wp14:editId="2E2EBE4B">
              <wp:simplePos x="0" y="0"/>
              <wp:positionH relativeFrom="page">
                <wp:align>left</wp:align>
              </wp:positionH>
              <wp:positionV relativeFrom="page">
                <wp:align>top</wp:align>
              </wp:positionV>
              <wp:extent cx="7559675" cy="2238703"/>
              <wp:effectExtent l="0" t="0" r="3175" b="9525"/>
              <wp:wrapSquare wrapText="bothSides"/>
              <wp:docPr id="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3F1A1CB3" w14:textId="77777777" w:rsidR="00765CB7" w:rsidRPr="007A2B6A" w:rsidRDefault="00765CB7" w:rsidP="00E813EB">
                          <w:pPr>
                            <w:pStyle w:val="Title"/>
                            <w:spacing w:after="0"/>
                            <w:ind w:firstLine="0"/>
                            <w:rPr>
                              <w:sz w:val="60"/>
                            </w:rPr>
                          </w:pPr>
                          <w:r w:rsidRPr="007A2B6A">
                            <w:rPr>
                              <w:sz w:val="60"/>
                            </w:rPr>
                            <w:t>Quarry manager with conditions practicing certificate application</w:t>
                          </w:r>
                        </w:p>
                        <w:p w14:paraId="67CBC769" w14:textId="77777777" w:rsidR="00765CB7" w:rsidRPr="00296909" w:rsidRDefault="00765CB7" w:rsidP="00296909">
                          <w:pPr>
                            <w:pStyle w:val="Subtitle"/>
                          </w:pPr>
                          <w:r>
                            <w:t>Form</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EA4853D" id="_x0000_t202" coordsize="21600,21600" o:spt="202" path="m,l,21600r21600,l21600,xe">
              <v:stroke joinstyle="miter"/>
              <v:path gradientshapeok="t" o:connecttype="rect"/>
            </v:shapetype>
            <v:shape id="_x0000_s1033" type="#_x0000_t202" alt="&quot;&quot;" style="position:absolute;margin-left:0;margin-top:0;width:595.25pt;height:176.3pt;z-index:251682816;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" fillcolor="#0a7cb9" stroked="f">
              <v:textbox style="mso-fit-shape-to-text:t" inset="14.5mm,45mm,14.5mm,4mm">
                <w:txbxContent>
                  <w:p w14:paraId="3F1A1CB3" w14:textId="77777777" w:rsidR="00765CB7" w:rsidRPr="007A2B6A" w:rsidRDefault="00765CB7" w:rsidP="00E813EB">
                    <w:pPr>
                      <w:pStyle w:val="Title"/>
                      <w:spacing w:after="0"/>
                      <w:ind w:firstLine="0"/>
                      <w:rPr>
                        <w:sz w:val="60"/>
                      </w:rPr>
                    </w:pPr>
                    <w:r w:rsidRPr="007A2B6A">
                      <w:rPr>
                        <w:sz w:val="60"/>
                      </w:rPr>
                      <w:t>Quarry manager with conditions practicing certificate application</w:t>
                    </w:r>
                  </w:p>
                  <w:p w14:paraId="67CBC769" w14:textId="77777777" w:rsidR="00765CB7" w:rsidRPr="00296909" w:rsidRDefault="00765CB7" w:rsidP="00296909">
                    <w:pPr>
                      <w:pStyle w:val="Subtitle"/>
                    </w:pPr>
                    <w:r>
                      <w:t>Form</w:t>
                    </w:r>
                  </w:p>
                </w:txbxContent>
              </v:textbox>
              <w10:wrap type="square" anchorx="page" anchory="page"/>
            </v:shape>
          </w:pict>
        </mc:Fallback>
      </mc:AlternateContent>
    </w:r>
    <w:r>
      <w:rPr>
        <w:noProof/>
        <w:color w:val="FFFFFF"/>
        <w:sz w:val="24"/>
        <w:szCs w:val="24"/>
      </w:rPr>
      <w:drawing>
        <wp:anchor distT="0" distB="0" distL="114300" distR="114300" simplePos="0" relativeHeight="251684864" behindDoc="0" locked="0" layoutInCell="1" allowOverlap="1" wp14:anchorId="1389424A" wp14:editId="4D46AC74">
          <wp:simplePos x="0" y="0"/>
          <wp:positionH relativeFrom="margin">
            <wp:posOffset>4860940</wp:posOffset>
          </wp:positionH>
          <wp:positionV relativeFrom="paragraph">
            <wp:posOffset>121787</wp:posOffset>
          </wp:positionV>
          <wp:extent cx="1477925" cy="846617"/>
          <wp:effectExtent l="0" t="0" r="8255"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477925" cy="846617"/>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3840" behindDoc="0" locked="0" layoutInCell="1" allowOverlap="1" wp14:anchorId="689B082A" wp14:editId="2B52AE77">
          <wp:simplePos x="0" y="0"/>
          <wp:positionH relativeFrom="margin">
            <wp:posOffset>-161290</wp:posOffset>
          </wp:positionH>
          <wp:positionV relativeFrom="paragraph">
            <wp:posOffset>7430</wp:posOffset>
          </wp:positionV>
          <wp:extent cx="1116280" cy="111628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W Government - reverseMono-01.png"/>
                  <pic:cNvPicPr/>
                </pic:nvPicPr>
                <pic:blipFill>
                  <a:blip r:embed="rId2"/>
                  <a:stretch>
                    <a:fillRect/>
                  </a:stretch>
                </pic:blipFill>
                <pic:spPr>
                  <a:xfrm>
                    <a:off x="0" y="0"/>
                    <a:ext cx="1116280" cy="111628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718B6" w14:textId="77777777" w:rsidR="00765CB7" w:rsidRPr="0045381F" w:rsidRDefault="00765CB7"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87936" behindDoc="0" locked="0" layoutInCell="1" allowOverlap="1" wp14:anchorId="5AE73E6E" wp14:editId="1DFBDA48">
          <wp:simplePos x="0" y="0"/>
          <wp:positionH relativeFrom="margin">
            <wp:align>right</wp:align>
          </wp:positionH>
          <wp:positionV relativeFrom="paragraph">
            <wp:posOffset>-33020</wp:posOffset>
          </wp:positionV>
          <wp:extent cx="1232976" cy="706300"/>
          <wp:effectExtent l="0" t="0" r="5715"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86912" behindDoc="0" locked="0" layoutInCell="1" allowOverlap="1" wp14:anchorId="29C9F904" wp14:editId="52470841">
              <wp:simplePos x="0" y="0"/>
              <wp:positionH relativeFrom="page">
                <wp:align>left</wp:align>
              </wp:positionH>
              <wp:positionV relativeFrom="page">
                <wp:align>top</wp:align>
              </wp:positionV>
              <wp:extent cx="7560000" cy="1368000"/>
              <wp:effectExtent l="0" t="0" r="3175" b="3810"/>
              <wp:wrapSquare wrapText="bothSides"/>
              <wp:docPr id="10"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230AA937" w14:textId="77777777" w:rsidR="00765CB7" w:rsidRDefault="00765CB7" w:rsidP="00C16620">
                          <w:pPr>
                            <w:spacing w:before="0" w:after="0"/>
                            <w:rPr>
                              <w:rFonts w:asciiTheme="minorHAnsi" w:hAnsiTheme="minorHAnsi" w:cstheme="minorHAnsi"/>
                              <w:b/>
                              <w:color w:val="FFFFFF"/>
                              <w:sz w:val="28"/>
                              <w:szCs w:val="28"/>
                            </w:rPr>
                          </w:pPr>
                          <w:r>
                            <w:rPr>
                              <w:rFonts w:asciiTheme="minorHAnsi" w:hAnsiTheme="minorHAnsi" w:cstheme="minorHAnsi"/>
                              <w:b/>
                              <w:color w:val="FFFFFF"/>
                              <w:sz w:val="28"/>
                              <w:szCs w:val="28"/>
                            </w:rPr>
                            <w:t>APPLICATION FORM</w:t>
                          </w:r>
                        </w:p>
                        <w:p w14:paraId="6B0A6165" w14:textId="64165396" w:rsidR="00765CB7" w:rsidRPr="004474DA" w:rsidRDefault="00765CB7" w:rsidP="00C16620">
                          <w:pPr>
                            <w:spacing w:before="0" w:after="0"/>
                            <w:rPr>
                              <w:rFonts w:asciiTheme="minorHAnsi" w:hAnsiTheme="minorHAnsi" w:cstheme="minorHAnsi"/>
                              <w:color w:val="FFFFFF"/>
                              <w:szCs w:val="24"/>
                            </w:rPr>
                          </w:pPr>
                          <w:r w:rsidRPr="004474DA">
                            <w:rPr>
                              <w:rFonts w:asciiTheme="minorHAnsi" w:hAnsiTheme="minorHAnsi" w:cstheme="minorHAnsi"/>
                              <w:color w:val="FFFFFF"/>
                              <w:szCs w:val="24"/>
                            </w:rPr>
                            <w:t>Quarry manager practising certificate with conditions</w:t>
                          </w:r>
                          <w:r w:rsidRPr="004474DA">
                            <w:rPr>
                              <w:rFonts w:asciiTheme="minorHAnsi" w:hAnsiTheme="minorHAnsi" w:cstheme="minorHAnsi"/>
                              <w:color w:val="FFFFFF"/>
                              <w:szCs w:val="24"/>
                            </w:rPr>
                            <w:br/>
                            <w:t>(</w:t>
                          </w:r>
                          <w:r>
                            <w:rPr>
                              <w:rFonts w:asciiTheme="minorHAnsi" w:hAnsiTheme="minorHAnsi" w:cstheme="minorHAnsi"/>
                              <w:color w:val="FFFFFF"/>
                              <w:szCs w:val="24"/>
                            </w:rPr>
                            <w:t>T</w:t>
                          </w:r>
                          <w:r w:rsidRPr="004474DA">
                            <w:rPr>
                              <w:rFonts w:asciiTheme="minorHAnsi" w:hAnsiTheme="minorHAnsi" w:cstheme="minorHAnsi"/>
                              <w:color w:val="FFFFFF"/>
                              <w:szCs w:val="24"/>
                            </w:rPr>
                            <w:t>ier</w:t>
                          </w:r>
                          <w:r>
                            <w:rPr>
                              <w:rFonts w:asciiTheme="minorHAnsi" w:hAnsiTheme="minorHAnsi" w:cstheme="minorHAnsi"/>
                              <w:color w:val="FFFFFF"/>
                              <w:szCs w:val="24"/>
                            </w:rPr>
                            <w:t>-</w:t>
                          </w:r>
                          <w:r w:rsidRPr="004474DA">
                            <w:rPr>
                              <w:rFonts w:asciiTheme="minorHAnsi" w:hAnsiTheme="minorHAnsi" w:cstheme="minorHAnsi"/>
                              <w:color w:val="FFFFFF"/>
                              <w:szCs w:val="24"/>
                            </w:rPr>
                            <w:t>2 quarries)</w:t>
                          </w:r>
                          <w:r w:rsidRPr="004474DA" w:rsidDel="00D7717C">
                            <w:rPr>
                              <w:rFonts w:asciiTheme="minorHAnsi" w:hAnsiTheme="minorHAnsi" w:cstheme="minorHAnsi"/>
                              <w:color w:val="FFFFFF"/>
                              <w:szCs w:val="24"/>
                            </w:rPr>
                            <w:t xml:space="preserve"> </w:t>
                          </w:r>
                        </w:p>
                        <w:p w14:paraId="038BE521" w14:textId="583276F6" w:rsidR="00765CB7" w:rsidRPr="0065138A" w:rsidRDefault="00765CB7" w:rsidP="006B459A">
                          <w:pPr>
                            <w:spacing w:after="0"/>
                            <w:rPr>
                              <w:rFonts w:asciiTheme="majorHAnsi" w:hAnsiTheme="majorHAnsi" w:cstheme="majorHAnsi"/>
                              <w:color w:val="FFFFFF"/>
                              <w:sz w:val="28"/>
                              <w:szCs w:val="28"/>
                            </w:rPr>
                          </w:pP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C9F904" id="_x0000_t202" coordsize="21600,21600" o:spt="202" path="m,l,21600r21600,l21600,xe">
              <v:stroke joinstyle="miter"/>
              <v:path gradientshapeok="t" o:connecttype="rect"/>
            </v:shapetype>
            <v:shape id="_x0000_s1037" type="#_x0000_t202" alt="&quot;&quot;" style="position:absolute;margin-left:0;margin-top:0;width:595.3pt;height:107.7pt;z-index:25168691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" fillcolor="#0a7cb9" stroked="f">
              <v:textbox inset="14.5mm,11.5mm,14.5mm">
                <w:txbxContent>
                  <w:p w14:paraId="230AA937" w14:textId="77777777" w:rsidR="00456053" w:rsidRDefault="00456053" w:rsidP="00C16620">
                    <w:pPr>
                      <w:spacing w:before="0" w:after="0"/>
                      <w:rPr>
                        <w:rFonts w:asciiTheme="minorHAnsi" w:hAnsiTheme="minorHAnsi" w:cstheme="minorHAnsi"/>
                        <w:b/>
                        <w:color w:val="FFFFFF"/>
                        <w:sz w:val="28"/>
                        <w:szCs w:val="28"/>
                      </w:rPr>
                    </w:pPr>
                    <w:r>
                      <w:rPr>
                        <w:rFonts w:asciiTheme="minorHAnsi" w:hAnsiTheme="minorHAnsi" w:cstheme="minorHAnsi"/>
                        <w:b/>
                        <w:color w:val="FFFFFF"/>
                        <w:sz w:val="28"/>
                        <w:szCs w:val="28"/>
                      </w:rPr>
                      <w:t>APPLICATION FORM</w:t>
                    </w:r>
                  </w:p>
                  <w:p w14:paraId="6B0A6165" w14:textId="64165396" w:rsidR="00456053" w:rsidRPr="004474DA" w:rsidRDefault="00456053" w:rsidP="00C16620">
                    <w:pPr>
                      <w:spacing w:before="0" w:after="0"/>
                      <w:rPr>
                        <w:rFonts w:asciiTheme="minorHAnsi" w:hAnsiTheme="minorHAnsi" w:cstheme="minorHAnsi"/>
                        <w:color w:val="FFFFFF"/>
                        <w:szCs w:val="24"/>
                      </w:rPr>
                    </w:pPr>
                    <w:r w:rsidRPr="004474DA">
                      <w:rPr>
                        <w:rFonts w:asciiTheme="minorHAnsi" w:hAnsiTheme="minorHAnsi" w:cstheme="minorHAnsi"/>
                        <w:color w:val="FFFFFF"/>
                        <w:szCs w:val="24"/>
                      </w:rPr>
                      <w:t>Quarry manager practising certificate with conditions</w:t>
                    </w:r>
                    <w:r w:rsidRPr="004474DA">
                      <w:rPr>
                        <w:rFonts w:asciiTheme="minorHAnsi" w:hAnsiTheme="minorHAnsi" w:cstheme="minorHAnsi"/>
                        <w:color w:val="FFFFFF"/>
                        <w:szCs w:val="24"/>
                      </w:rPr>
                      <w:br/>
                      <w:t>(</w:t>
                    </w:r>
                    <w:r>
                      <w:rPr>
                        <w:rFonts w:asciiTheme="minorHAnsi" w:hAnsiTheme="minorHAnsi" w:cstheme="minorHAnsi"/>
                        <w:color w:val="FFFFFF"/>
                        <w:szCs w:val="24"/>
                      </w:rPr>
                      <w:t>T</w:t>
                    </w:r>
                    <w:r w:rsidRPr="004474DA">
                      <w:rPr>
                        <w:rFonts w:asciiTheme="minorHAnsi" w:hAnsiTheme="minorHAnsi" w:cstheme="minorHAnsi"/>
                        <w:color w:val="FFFFFF"/>
                        <w:szCs w:val="24"/>
                      </w:rPr>
                      <w:t>ier</w:t>
                    </w:r>
                    <w:r>
                      <w:rPr>
                        <w:rFonts w:asciiTheme="minorHAnsi" w:hAnsiTheme="minorHAnsi" w:cstheme="minorHAnsi"/>
                        <w:color w:val="FFFFFF"/>
                        <w:szCs w:val="24"/>
                      </w:rPr>
                      <w:t>-</w:t>
                    </w:r>
                    <w:r w:rsidRPr="004474DA">
                      <w:rPr>
                        <w:rFonts w:asciiTheme="minorHAnsi" w:hAnsiTheme="minorHAnsi" w:cstheme="minorHAnsi"/>
                        <w:color w:val="FFFFFF"/>
                        <w:szCs w:val="24"/>
                      </w:rPr>
                      <w:t>2 quarries)</w:t>
                    </w:r>
                    <w:r w:rsidRPr="004474DA" w:rsidDel="00D7717C">
                      <w:rPr>
                        <w:rFonts w:asciiTheme="minorHAnsi" w:hAnsiTheme="minorHAnsi" w:cstheme="minorHAnsi"/>
                        <w:color w:val="FFFFFF"/>
                        <w:szCs w:val="24"/>
                      </w:rPr>
                      <w:t xml:space="preserve"> </w:t>
                    </w:r>
                  </w:p>
                  <w:p w14:paraId="038BE521" w14:textId="583276F6" w:rsidR="00456053" w:rsidRPr="0065138A" w:rsidRDefault="00456053" w:rsidP="006B459A">
                    <w:pPr>
                      <w:spacing w:after="0"/>
                      <w:rPr>
                        <w:rFonts w:asciiTheme="majorHAnsi" w:hAnsiTheme="majorHAnsi" w:cstheme="majorHAnsi"/>
                        <w:color w:val="FFFFFF"/>
                        <w:sz w:val="28"/>
                        <w:szCs w:val="28"/>
                      </w:rPr>
                    </w:pP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C6DF8"/>
    <w:multiLevelType w:val="hybridMultilevel"/>
    <w:tmpl w:val="61B4BF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835385"/>
    <w:multiLevelType w:val="hybridMultilevel"/>
    <w:tmpl w:val="92FC5878"/>
    <w:lvl w:ilvl="0" w:tplc="0C09000B">
      <w:start w:val="1"/>
      <w:numFmt w:val="bullet"/>
      <w:lvlText w:val=""/>
      <w:lvlJc w:val="left"/>
      <w:pPr>
        <w:ind w:left="2520" w:hanging="360"/>
      </w:pPr>
      <w:rPr>
        <w:rFonts w:ascii="Wingdings" w:hAnsi="Wingdings"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3" w15:restartNumberingAfterBreak="0">
    <w:nsid w:val="07BC6824"/>
    <w:multiLevelType w:val="hybridMultilevel"/>
    <w:tmpl w:val="16643F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013419"/>
    <w:multiLevelType w:val="hybridMultilevel"/>
    <w:tmpl w:val="B3B255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6FF3056"/>
    <w:multiLevelType w:val="hybridMultilevel"/>
    <w:tmpl w:val="35044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1CB720D"/>
    <w:multiLevelType w:val="hybridMultilevel"/>
    <w:tmpl w:val="79506F82"/>
    <w:lvl w:ilvl="0" w:tplc="0C09001B">
      <w:start w:val="1"/>
      <w:numFmt w:val="lowerRoman"/>
      <w:lvlText w:val="%1."/>
      <w:lvlJc w:val="righ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9" w15:restartNumberingAfterBreak="0">
    <w:nsid w:val="3347701B"/>
    <w:multiLevelType w:val="hybridMultilevel"/>
    <w:tmpl w:val="3A66A69E"/>
    <w:lvl w:ilvl="0" w:tplc="0C090001">
      <w:start w:val="1"/>
      <w:numFmt w:val="bullet"/>
      <w:lvlText w:val=""/>
      <w:lvlJc w:val="left"/>
      <w:pPr>
        <w:ind w:left="3054" w:hanging="360"/>
      </w:pPr>
      <w:rPr>
        <w:rFonts w:ascii="Symbol" w:hAnsi="Symbol" w:hint="default"/>
      </w:rPr>
    </w:lvl>
    <w:lvl w:ilvl="1" w:tplc="0C090019">
      <w:start w:val="1"/>
      <w:numFmt w:val="lowerLetter"/>
      <w:lvlText w:val="%2."/>
      <w:lvlJc w:val="left"/>
      <w:pPr>
        <w:ind w:left="3774" w:hanging="360"/>
      </w:pPr>
    </w:lvl>
    <w:lvl w:ilvl="2" w:tplc="0C09001B">
      <w:start w:val="1"/>
      <w:numFmt w:val="lowerRoman"/>
      <w:lvlText w:val="%3."/>
      <w:lvlJc w:val="right"/>
      <w:pPr>
        <w:ind w:left="4494" w:hanging="180"/>
      </w:pPr>
    </w:lvl>
    <w:lvl w:ilvl="3" w:tplc="0C09000F">
      <w:start w:val="1"/>
      <w:numFmt w:val="decimal"/>
      <w:lvlText w:val="%4."/>
      <w:lvlJc w:val="left"/>
      <w:pPr>
        <w:ind w:left="5214" w:hanging="360"/>
      </w:pPr>
    </w:lvl>
    <w:lvl w:ilvl="4" w:tplc="0C090019">
      <w:start w:val="1"/>
      <w:numFmt w:val="lowerLetter"/>
      <w:lvlText w:val="%5."/>
      <w:lvlJc w:val="left"/>
      <w:pPr>
        <w:ind w:left="5934" w:hanging="360"/>
      </w:pPr>
    </w:lvl>
    <w:lvl w:ilvl="5" w:tplc="0C09001B">
      <w:start w:val="1"/>
      <w:numFmt w:val="lowerRoman"/>
      <w:lvlText w:val="%6."/>
      <w:lvlJc w:val="right"/>
      <w:pPr>
        <w:ind w:left="6654" w:hanging="180"/>
      </w:pPr>
    </w:lvl>
    <w:lvl w:ilvl="6" w:tplc="0C09000F">
      <w:start w:val="1"/>
      <w:numFmt w:val="decimal"/>
      <w:lvlText w:val="%7."/>
      <w:lvlJc w:val="left"/>
      <w:pPr>
        <w:ind w:left="7374" w:hanging="360"/>
      </w:pPr>
    </w:lvl>
    <w:lvl w:ilvl="7" w:tplc="0C090019">
      <w:start w:val="1"/>
      <w:numFmt w:val="lowerLetter"/>
      <w:lvlText w:val="%8."/>
      <w:lvlJc w:val="left"/>
      <w:pPr>
        <w:ind w:left="8094" w:hanging="360"/>
      </w:pPr>
    </w:lvl>
    <w:lvl w:ilvl="8" w:tplc="0C09001B">
      <w:start w:val="1"/>
      <w:numFmt w:val="lowerRoman"/>
      <w:lvlText w:val="%9."/>
      <w:lvlJc w:val="right"/>
      <w:pPr>
        <w:ind w:left="8814" w:hanging="180"/>
      </w:pPr>
    </w:lvl>
  </w:abstractNum>
  <w:abstractNum w:abstractNumId="10"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43F148C1"/>
    <w:multiLevelType w:val="multilevel"/>
    <w:tmpl w:val="6420BC98"/>
    <w:lvl w:ilvl="0">
      <w:start w:val="1"/>
      <w:numFmt w:val="bullet"/>
      <w:pStyle w:val="ListBullet"/>
      <w:lvlText w:val=""/>
      <w:lvlJc w:val="left"/>
      <w:pPr>
        <w:ind w:left="360" w:hanging="360"/>
      </w:pPr>
      <w:rPr>
        <w:rFonts w:ascii="Symbol" w:hAnsi="Symbol" w:hint="default"/>
        <w:color w:val="4472C4" w:themeColor="accent1"/>
      </w:rPr>
    </w:lvl>
    <w:lvl w:ilvl="1">
      <w:start w:val="1"/>
      <w:numFmt w:val="bullet"/>
      <w:pStyle w:val="ListBullet2"/>
      <w:lvlText w:val=""/>
      <w:lvlJc w:val="left"/>
      <w:pPr>
        <w:ind w:left="720" w:hanging="363"/>
      </w:pPr>
      <w:rPr>
        <w:rFonts w:ascii="Symbol" w:hAnsi="Symbol" w:hint="default"/>
        <w:color w:val="4472C4" w:themeColor="accent1"/>
      </w:rPr>
    </w:lvl>
    <w:lvl w:ilvl="2">
      <w:start w:val="1"/>
      <w:numFmt w:val="bullet"/>
      <w:pStyle w:val="ListBullet3"/>
      <w:lvlText w:val=""/>
      <w:lvlJc w:val="left"/>
      <w:pPr>
        <w:ind w:left="1077" w:hanging="357"/>
      </w:pPr>
      <w:rPr>
        <w:rFonts w:ascii="Symbol" w:hAnsi="Symbol" w:hint="default"/>
        <w:color w:val="4472C4" w:themeColor="accent1"/>
      </w:rPr>
    </w:lvl>
    <w:lvl w:ilvl="3">
      <w:start w:val="1"/>
      <w:numFmt w:val="bullet"/>
      <w:pStyle w:val="ListBullet4"/>
      <w:lvlText w:val=""/>
      <w:lvlJc w:val="left"/>
      <w:pPr>
        <w:ind w:left="1435" w:hanging="358"/>
      </w:pPr>
      <w:rPr>
        <w:rFonts w:ascii="Symbol" w:hAnsi="Symbol" w:hint="default"/>
        <w:color w:val="4472C4" w:themeColor="accent1"/>
      </w:rPr>
    </w:lvl>
    <w:lvl w:ilvl="4">
      <w:start w:val="1"/>
      <w:numFmt w:val="none"/>
      <w:suff w:val="nothing"/>
      <w:lvlText w:val=""/>
      <w:lvlJc w:val="left"/>
      <w:pPr>
        <w:ind w:left="0" w:firstLine="0"/>
      </w:pPr>
      <w:rPr>
        <w:b/>
        <w:i w:val="0"/>
      </w:r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12" w15:restartNumberingAfterBreak="0">
    <w:nsid w:val="4F716376"/>
    <w:multiLevelType w:val="hybridMultilevel"/>
    <w:tmpl w:val="D7D6B414"/>
    <w:lvl w:ilvl="0" w:tplc="0C09000F">
      <w:start w:val="1"/>
      <w:numFmt w:val="decimal"/>
      <w:lvlText w:val="%1."/>
      <w:lvlJc w:val="left"/>
      <w:pPr>
        <w:ind w:left="3054" w:hanging="360"/>
      </w:pPr>
    </w:lvl>
    <w:lvl w:ilvl="1" w:tplc="0C090019">
      <w:start w:val="1"/>
      <w:numFmt w:val="lowerLetter"/>
      <w:lvlText w:val="%2."/>
      <w:lvlJc w:val="left"/>
      <w:pPr>
        <w:ind w:left="3774" w:hanging="360"/>
      </w:pPr>
    </w:lvl>
    <w:lvl w:ilvl="2" w:tplc="0C09001B">
      <w:start w:val="1"/>
      <w:numFmt w:val="lowerRoman"/>
      <w:lvlText w:val="%3."/>
      <w:lvlJc w:val="right"/>
      <w:pPr>
        <w:ind w:left="4494" w:hanging="180"/>
      </w:pPr>
    </w:lvl>
    <w:lvl w:ilvl="3" w:tplc="0C09000F">
      <w:start w:val="1"/>
      <w:numFmt w:val="decimal"/>
      <w:lvlText w:val="%4."/>
      <w:lvlJc w:val="left"/>
      <w:pPr>
        <w:ind w:left="5214" w:hanging="360"/>
      </w:pPr>
    </w:lvl>
    <w:lvl w:ilvl="4" w:tplc="0C090019">
      <w:start w:val="1"/>
      <w:numFmt w:val="lowerLetter"/>
      <w:lvlText w:val="%5."/>
      <w:lvlJc w:val="left"/>
      <w:pPr>
        <w:ind w:left="5934" w:hanging="360"/>
      </w:pPr>
    </w:lvl>
    <w:lvl w:ilvl="5" w:tplc="0C09001B">
      <w:start w:val="1"/>
      <w:numFmt w:val="lowerRoman"/>
      <w:lvlText w:val="%6."/>
      <w:lvlJc w:val="right"/>
      <w:pPr>
        <w:ind w:left="6654" w:hanging="180"/>
      </w:pPr>
    </w:lvl>
    <w:lvl w:ilvl="6" w:tplc="0C09000F">
      <w:start w:val="1"/>
      <w:numFmt w:val="decimal"/>
      <w:lvlText w:val="%7."/>
      <w:lvlJc w:val="left"/>
      <w:pPr>
        <w:ind w:left="7374" w:hanging="360"/>
      </w:pPr>
    </w:lvl>
    <w:lvl w:ilvl="7" w:tplc="0C090019">
      <w:start w:val="1"/>
      <w:numFmt w:val="lowerLetter"/>
      <w:lvlText w:val="%8."/>
      <w:lvlJc w:val="left"/>
      <w:pPr>
        <w:ind w:left="8094" w:hanging="360"/>
      </w:pPr>
    </w:lvl>
    <w:lvl w:ilvl="8" w:tplc="0C09001B">
      <w:start w:val="1"/>
      <w:numFmt w:val="lowerRoman"/>
      <w:lvlText w:val="%9."/>
      <w:lvlJc w:val="right"/>
      <w:pPr>
        <w:ind w:left="8814" w:hanging="180"/>
      </w:pPr>
    </w:lvl>
  </w:abstractNum>
  <w:abstractNum w:abstractNumId="13" w15:restartNumberingAfterBreak="0">
    <w:nsid w:val="5035362D"/>
    <w:multiLevelType w:val="hybridMultilevel"/>
    <w:tmpl w:val="869C82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B56FD8"/>
    <w:multiLevelType w:val="hybridMultilevel"/>
    <w:tmpl w:val="D6C49788"/>
    <w:lvl w:ilvl="0" w:tplc="E63086D0">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3CF6F56"/>
    <w:multiLevelType w:val="hybridMultilevel"/>
    <w:tmpl w:val="2D00E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5E0A7B6F"/>
    <w:multiLevelType w:val="hybridMultilevel"/>
    <w:tmpl w:val="3C26DA32"/>
    <w:lvl w:ilvl="0" w:tplc="88188156">
      <w:numFmt w:val="bullet"/>
      <w:lvlText w:val=""/>
      <w:lvlJc w:val="left"/>
      <w:pPr>
        <w:ind w:left="720" w:hanging="360"/>
      </w:pPr>
      <w:rPr>
        <w:rFonts w:ascii="Symbol" w:eastAsia="Calibri" w:hAnsi="Symbol" w:cs="Myriad Pro" w:hint="default"/>
        <w:color w:val="0563C1"/>
        <w:u w:val="singl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64A301F8"/>
    <w:multiLevelType w:val="hybridMultilevel"/>
    <w:tmpl w:val="16643F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18846CE"/>
    <w:multiLevelType w:val="hybridMultilevel"/>
    <w:tmpl w:val="D6C49788"/>
    <w:lvl w:ilvl="0" w:tplc="E63086D0">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214268E"/>
    <w:multiLevelType w:val="hybridMultilevel"/>
    <w:tmpl w:val="D7D6B414"/>
    <w:lvl w:ilvl="0" w:tplc="0C09000F">
      <w:start w:val="1"/>
      <w:numFmt w:val="decimal"/>
      <w:lvlText w:val="%1."/>
      <w:lvlJc w:val="left"/>
      <w:pPr>
        <w:ind w:left="3054" w:hanging="360"/>
      </w:pPr>
    </w:lvl>
    <w:lvl w:ilvl="1" w:tplc="0C090019">
      <w:start w:val="1"/>
      <w:numFmt w:val="lowerLetter"/>
      <w:lvlText w:val="%2."/>
      <w:lvlJc w:val="left"/>
      <w:pPr>
        <w:ind w:left="3774" w:hanging="360"/>
      </w:pPr>
    </w:lvl>
    <w:lvl w:ilvl="2" w:tplc="0C09001B">
      <w:start w:val="1"/>
      <w:numFmt w:val="lowerRoman"/>
      <w:lvlText w:val="%3."/>
      <w:lvlJc w:val="right"/>
      <w:pPr>
        <w:ind w:left="4494" w:hanging="180"/>
      </w:pPr>
    </w:lvl>
    <w:lvl w:ilvl="3" w:tplc="0C09000F">
      <w:start w:val="1"/>
      <w:numFmt w:val="decimal"/>
      <w:lvlText w:val="%4."/>
      <w:lvlJc w:val="left"/>
      <w:pPr>
        <w:ind w:left="5214" w:hanging="360"/>
      </w:pPr>
    </w:lvl>
    <w:lvl w:ilvl="4" w:tplc="0C090019">
      <w:start w:val="1"/>
      <w:numFmt w:val="lowerLetter"/>
      <w:lvlText w:val="%5."/>
      <w:lvlJc w:val="left"/>
      <w:pPr>
        <w:ind w:left="5934" w:hanging="360"/>
      </w:pPr>
    </w:lvl>
    <w:lvl w:ilvl="5" w:tplc="0C09001B">
      <w:start w:val="1"/>
      <w:numFmt w:val="lowerRoman"/>
      <w:lvlText w:val="%6."/>
      <w:lvlJc w:val="right"/>
      <w:pPr>
        <w:ind w:left="6654" w:hanging="180"/>
      </w:pPr>
    </w:lvl>
    <w:lvl w:ilvl="6" w:tplc="0C09000F">
      <w:start w:val="1"/>
      <w:numFmt w:val="decimal"/>
      <w:lvlText w:val="%7."/>
      <w:lvlJc w:val="left"/>
      <w:pPr>
        <w:ind w:left="7374" w:hanging="360"/>
      </w:pPr>
    </w:lvl>
    <w:lvl w:ilvl="7" w:tplc="0C090019">
      <w:start w:val="1"/>
      <w:numFmt w:val="lowerLetter"/>
      <w:lvlText w:val="%8."/>
      <w:lvlJc w:val="left"/>
      <w:pPr>
        <w:ind w:left="8094" w:hanging="360"/>
      </w:pPr>
    </w:lvl>
    <w:lvl w:ilvl="8" w:tplc="0C09001B">
      <w:start w:val="1"/>
      <w:numFmt w:val="lowerRoman"/>
      <w:lvlText w:val="%9."/>
      <w:lvlJc w:val="right"/>
      <w:pPr>
        <w:ind w:left="8814" w:hanging="180"/>
      </w:pPr>
    </w:lvl>
  </w:abstractNum>
  <w:abstractNum w:abstractNumId="21" w15:restartNumberingAfterBreak="0">
    <w:nsid w:val="73A9717C"/>
    <w:multiLevelType w:val="hybridMultilevel"/>
    <w:tmpl w:val="D7D6B414"/>
    <w:lvl w:ilvl="0" w:tplc="0C09000F">
      <w:start w:val="1"/>
      <w:numFmt w:val="decimal"/>
      <w:lvlText w:val="%1."/>
      <w:lvlJc w:val="left"/>
      <w:pPr>
        <w:ind w:left="3054" w:hanging="360"/>
      </w:pPr>
    </w:lvl>
    <w:lvl w:ilvl="1" w:tplc="0C090019">
      <w:start w:val="1"/>
      <w:numFmt w:val="lowerLetter"/>
      <w:lvlText w:val="%2."/>
      <w:lvlJc w:val="left"/>
      <w:pPr>
        <w:ind w:left="3774" w:hanging="360"/>
      </w:pPr>
    </w:lvl>
    <w:lvl w:ilvl="2" w:tplc="0C09001B">
      <w:start w:val="1"/>
      <w:numFmt w:val="lowerRoman"/>
      <w:lvlText w:val="%3."/>
      <w:lvlJc w:val="right"/>
      <w:pPr>
        <w:ind w:left="4494" w:hanging="180"/>
      </w:pPr>
    </w:lvl>
    <w:lvl w:ilvl="3" w:tplc="0C09000F">
      <w:start w:val="1"/>
      <w:numFmt w:val="decimal"/>
      <w:lvlText w:val="%4."/>
      <w:lvlJc w:val="left"/>
      <w:pPr>
        <w:ind w:left="5214" w:hanging="360"/>
      </w:pPr>
    </w:lvl>
    <w:lvl w:ilvl="4" w:tplc="0C090019">
      <w:start w:val="1"/>
      <w:numFmt w:val="lowerLetter"/>
      <w:lvlText w:val="%5."/>
      <w:lvlJc w:val="left"/>
      <w:pPr>
        <w:ind w:left="5934" w:hanging="360"/>
      </w:pPr>
    </w:lvl>
    <w:lvl w:ilvl="5" w:tplc="0C09001B">
      <w:start w:val="1"/>
      <w:numFmt w:val="lowerRoman"/>
      <w:lvlText w:val="%6."/>
      <w:lvlJc w:val="right"/>
      <w:pPr>
        <w:ind w:left="6654" w:hanging="180"/>
      </w:pPr>
    </w:lvl>
    <w:lvl w:ilvl="6" w:tplc="0C09000F">
      <w:start w:val="1"/>
      <w:numFmt w:val="decimal"/>
      <w:lvlText w:val="%7."/>
      <w:lvlJc w:val="left"/>
      <w:pPr>
        <w:ind w:left="7374" w:hanging="360"/>
      </w:pPr>
    </w:lvl>
    <w:lvl w:ilvl="7" w:tplc="0C090019">
      <w:start w:val="1"/>
      <w:numFmt w:val="lowerLetter"/>
      <w:lvlText w:val="%8."/>
      <w:lvlJc w:val="left"/>
      <w:pPr>
        <w:ind w:left="8094" w:hanging="360"/>
      </w:pPr>
    </w:lvl>
    <w:lvl w:ilvl="8" w:tplc="0C09001B">
      <w:start w:val="1"/>
      <w:numFmt w:val="lowerRoman"/>
      <w:lvlText w:val="%9."/>
      <w:lvlJc w:val="right"/>
      <w:pPr>
        <w:ind w:left="8814" w:hanging="180"/>
      </w:pPr>
    </w:lvl>
  </w:abstractNum>
  <w:abstractNum w:abstractNumId="22" w15:restartNumberingAfterBreak="0">
    <w:nsid w:val="740651A9"/>
    <w:multiLevelType w:val="hybridMultilevel"/>
    <w:tmpl w:val="12E090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E9C6F98"/>
    <w:multiLevelType w:val="hybridMultilevel"/>
    <w:tmpl w:val="507AE1E8"/>
    <w:lvl w:ilvl="0" w:tplc="363285C4">
      <w:numFmt w:val="bullet"/>
      <w:lvlText w:val=""/>
      <w:lvlJc w:val="left"/>
      <w:pPr>
        <w:ind w:left="720" w:hanging="360"/>
      </w:pPr>
      <w:rPr>
        <w:rFonts w:ascii="Symbol" w:eastAsia="Calibri" w:hAnsi="Symbol" w:cs="Myriad Pro"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
  </w:num>
  <w:num w:numId="4">
    <w:abstractNumId w:val="6"/>
  </w:num>
  <w:num w:numId="5">
    <w:abstractNumId w:val="17"/>
  </w:num>
  <w:num w:numId="6">
    <w:abstractNumId w:val="5"/>
  </w:num>
  <w:num w:numId="7">
    <w:abstractNumId w:val="4"/>
  </w:num>
  <w:num w:numId="8">
    <w:abstractNumId w:val="19"/>
  </w:num>
  <w:num w:numId="9">
    <w:abstractNumId w:val="3"/>
  </w:num>
  <w:num w:numId="10">
    <w:abstractNumId w:val="18"/>
  </w:num>
  <w:num w:numId="11">
    <w:abstractNumId w:val="1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7"/>
  </w:num>
  <w:num w:numId="14">
    <w:abstractNumId w:val="15"/>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3"/>
  </w:num>
  <w:num w:numId="19">
    <w:abstractNumId w:val="14"/>
  </w:num>
  <w:num w:numId="20">
    <w:abstractNumId w:val="2"/>
  </w:num>
  <w:num w:numId="21">
    <w:abstractNumId w:val="21"/>
  </w:num>
  <w:num w:numId="22">
    <w:abstractNumId w:val="12"/>
  </w:num>
  <w:num w:numId="23">
    <w:abstractNumId w:val="9"/>
  </w:num>
  <w:num w:numId="24">
    <w:abstractNumId w:val="10"/>
  </w:num>
  <w:num w:numId="25">
    <w:abstractNumId w:val="16"/>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dmFvESiBsnYXWEoczGroIrLkXc3eYuRLDG0QhMeFO5i0B3HwYXacsJl1hkg87aVYIYFZd28AvRtVc738pdGD+A==" w:salt="4FA1HEU9zjS+aSdWOJvA/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A1NjI2MTMztDRR0lEKTi0uzszPAykwqgUAhOLTBCwAAAA="/>
  </w:docVars>
  <w:rsids>
    <w:rsidRoot w:val="007A2B6A"/>
    <w:rsid w:val="000030B0"/>
    <w:rsid w:val="00005C13"/>
    <w:rsid w:val="000167EC"/>
    <w:rsid w:val="000171CB"/>
    <w:rsid w:val="00023AA1"/>
    <w:rsid w:val="00026988"/>
    <w:rsid w:val="000314EB"/>
    <w:rsid w:val="00036891"/>
    <w:rsid w:val="00045535"/>
    <w:rsid w:val="000458BD"/>
    <w:rsid w:val="00045D2C"/>
    <w:rsid w:val="00046DAC"/>
    <w:rsid w:val="00050F9F"/>
    <w:rsid w:val="00051FB0"/>
    <w:rsid w:val="00053DF8"/>
    <w:rsid w:val="000553C0"/>
    <w:rsid w:val="0006084E"/>
    <w:rsid w:val="0006157C"/>
    <w:rsid w:val="000631D4"/>
    <w:rsid w:val="00063866"/>
    <w:rsid w:val="00064212"/>
    <w:rsid w:val="00071DD1"/>
    <w:rsid w:val="00080F9A"/>
    <w:rsid w:val="000814C9"/>
    <w:rsid w:val="00086A67"/>
    <w:rsid w:val="000903B2"/>
    <w:rsid w:val="000A303D"/>
    <w:rsid w:val="000A52E3"/>
    <w:rsid w:val="000B5D4D"/>
    <w:rsid w:val="000C2D28"/>
    <w:rsid w:val="000C3F22"/>
    <w:rsid w:val="000C4D13"/>
    <w:rsid w:val="000D1266"/>
    <w:rsid w:val="000D2029"/>
    <w:rsid w:val="000E34DD"/>
    <w:rsid w:val="000E396F"/>
    <w:rsid w:val="000F186F"/>
    <w:rsid w:val="000F23B6"/>
    <w:rsid w:val="000F556B"/>
    <w:rsid w:val="000F583F"/>
    <w:rsid w:val="000F7DD2"/>
    <w:rsid w:val="00102C14"/>
    <w:rsid w:val="00103336"/>
    <w:rsid w:val="00104DD5"/>
    <w:rsid w:val="00115A9F"/>
    <w:rsid w:val="001165F5"/>
    <w:rsid w:val="00121FC5"/>
    <w:rsid w:val="00125AE3"/>
    <w:rsid w:val="00125E71"/>
    <w:rsid w:val="00126DC8"/>
    <w:rsid w:val="0012762A"/>
    <w:rsid w:val="00130947"/>
    <w:rsid w:val="0013306E"/>
    <w:rsid w:val="001401C2"/>
    <w:rsid w:val="00140412"/>
    <w:rsid w:val="001425BA"/>
    <w:rsid w:val="00144B7B"/>
    <w:rsid w:val="0015020B"/>
    <w:rsid w:val="00151D80"/>
    <w:rsid w:val="0015218A"/>
    <w:rsid w:val="0015489D"/>
    <w:rsid w:val="00157B1E"/>
    <w:rsid w:val="00166CB1"/>
    <w:rsid w:val="001730AE"/>
    <w:rsid w:val="00173147"/>
    <w:rsid w:val="00173CA2"/>
    <w:rsid w:val="00173D59"/>
    <w:rsid w:val="00175C56"/>
    <w:rsid w:val="001846A1"/>
    <w:rsid w:val="00187C40"/>
    <w:rsid w:val="00191420"/>
    <w:rsid w:val="001A291F"/>
    <w:rsid w:val="001A2F07"/>
    <w:rsid w:val="001A3D6C"/>
    <w:rsid w:val="001A4A83"/>
    <w:rsid w:val="001C02CD"/>
    <w:rsid w:val="001C051D"/>
    <w:rsid w:val="001C0DEB"/>
    <w:rsid w:val="001C1AF5"/>
    <w:rsid w:val="001C64CE"/>
    <w:rsid w:val="001D06E1"/>
    <w:rsid w:val="001D5170"/>
    <w:rsid w:val="001E1A96"/>
    <w:rsid w:val="001E423A"/>
    <w:rsid w:val="001E47BA"/>
    <w:rsid w:val="001E5DC9"/>
    <w:rsid w:val="001F0904"/>
    <w:rsid w:val="002028E9"/>
    <w:rsid w:val="0020366F"/>
    <w:rsid w:val="002100B0"/>
    <w:rsid w:val="00216D31"/>
    <w:rsid w:val="00217229"/>
    <w:rsid w:val="002205A5"/>
    <w:rsid w:val="00221A19"/>
    <w:rsid w:val="002267CC"/>
    <w:rsid w:val="002272F4"/>
    <w:rsid w:val="00230E8C"/>
    <w:rsid w:val="0023171B"/>
    <w:rsid w:val="00233A8D"/>
    <w:rsid w:val="00233AAD"/>
    <w:rsid w:val="00234FA6"/>
    <w:rsid w:val="0023752D"/>
    <w:rsid w:val="002376B4"/>
    <w:rsid w:val="002415C4"/>
    <w:rsid w:val="0025015C"/>
    <w:rsid w:val="00252FB7"/>
    <w:rsid w:val="00253965"/>
    <w:rsid w:val="0025695E"/>
    <w:rsid w:val="00260C19"/>
    <w:rsid w:val="00261297"/>
    <w:rsid w:val="00264B3D"/>
    <w:rsid w:val="002659BF"/>
    <w:rsid w:val="00267DBC"/>
    <w:rsid w:val="0027446D"/>
    <w:rsid w:val="00275788"/>
    <w:rsid w:val="00276E57"/>
    <w:rsid w:val="0028081D"/>
    <w:rsid w:val="002831A0"/>
    <w:rsid w:val="002903A6"/>
    <w:rsid w:val="00295B2A"/>
    <w:rsid w:val="00296909"/>
    <w:rsid w:val="002A4F2C"/>
    <w:rsid w:val="002B55C9"/>
    <w:rsid w:val="002B667D"/>
    <w:rsid w:val="002C4D41"/>
    <w:rsid w:val="002D2C39"/>
    <w:rsid w:val="002D674F"/>
    <w:rsid w:val="002D6CE6"/>
    <w:rsid w:val="002E1F5A"/>
    <w:rsid w:val="002E6D61"/>
    <w:rsid w:val="002E78B5"/>
    <w:rsid w:val="002E7B51"/>
    <w:rsid w:val="00304D1C"/>
    <w:rsid w:val="0030768C"/>
    <w:rsid w:val="003078F7"/>
    <w:rsid w:val="003169CA"/>
    <w:rsid w:val="00317318"/>
    <w:rsid w:val="0032590B"/>
    <w:rsid w:val="00331B73"/>
    <w:rsid w:val="003328ED"/>
    <w:rsid w:val="00352611"/>
    <w:rsid w:val="00355DE9"/>
    <w:rsid w:val="00357FCF"/>
    <w:rsid w:val="003754A4"/>
    <w:rsid w:val="00376F2A"/>
    <w:rsid w:val="00377540"/>
    <w:rsid w:val="00380435"/>
    <w:rsid w:val="00390027"/>
    <w:rsid w:val="0039532A"/>
    <w:rsid w:val="003977A6"/>
    <w:rsid w:val="003B15F3"/>
    <w:rsid w:val="003C4B34"/>
    <w:rsid w:val="003C5D63"/>
    <w:rsid w:val="003D14F1"/>
    <w:rsid w:val="003D3AA4"/>
    <w:rsid w:val="003E26A3"/>
    <w:rsid w:val="003E5EBD"/>
    <w:rsid w:val="003E6EC5"/>
    <w:rsid w:val="003F198D"/>
    <w:rsid w:val="003F303E"/>
    <w:rsid w:val="003F419E"/>
    <w:rsid w:val="004048A5"/>
    <w:rsid w:val="004071E5"/>
    <w:rsid w:val="0041264E"/>
    <w:rsid w:val="00412690"/>
    <w:rsid w:val="004209F1"/>
    <w:rsid w:val="004229BC"/>
    <w:rsid w:val="004258DB"/>
    <w:rsid w:val="004271FF"/>
    <w:rsid w:val="0043021A"/>
    <w:rsid w:val="004327C0"/>
    <w:rsid w:val="0043510E"/>
    <w:rsid w:val="00436023"/>
    <w:rsid w:val="00437E55"/>
    <w:rsid w:val="00440763"/>
    <w:rsid w:val="00444730"/>
    <w:rsid w:val="0044504D"/>
    <w:rsid w:val="004458ED"/>
    <w:rsid w:val="004474DA"/>
    <w:rsid w:val="00450475"/>
    <w:rsid w:val="0045381F"/>
    <w:rsid w:val="00456053"/>
    <w:rsid w:val="004611B1"/>
    <w:rsid w:val="004622D2"/>
    <w:rsid w:val="00467129"/>
    <w:rsid w:val="00485316"/>
    <w:rsid w:val="004855A8"/>
    <w:rsid w:val="0048605D"/>
    <w:rsid w:val="00494E8C"/>
    <w:rsid w:val="004A1475"/>
    <w:rsid w:val="004A6347"/>
    <w:rsid w:val="004C3985"/>
    <w:rsid w:val="004D0BEF"/>
    <w:rsid w:val="004E336A"/>
    <w:rsid w:val="004E43CC"/>
    <w:rsid w:val="004E4E55"/>
    <w:rsid w:val="00510902"/>
    <w:rsid w:val="00510B3D"/>
    <w:rsid w:val="00512CB2"/>
    <w:rsid w:val="00514506"/>
    <w:rsid w:val="005167A0"/>
    <w:rsid w:val="00530CE6"/>
    <w:rsid w:val="00531B73"/>
    <w:rsid w:val="00531FAE"/>
    <w:rsid w:val="005371A0"/>
    <w:rsid w:val="0054071B"/>
    <w:rsid w:val="00542706"/>
    <w:rsid w:val="00542E55"/>
    <w:rsid w:val="00543A79"/>
    <w:rsid w:val="00543D29"/>
    <w:rsid w:val="00543F8E"/>
    <w:rsid w:val="005448F4"/>
    <w:rsid w:val="00546FF2"/>
    <w:rsid w:val="00551929"/>
    <w:rsid w:val="00552143"/>
    <w:rsid w:val="00553161"/>
    <w:rsid w:val="00561D65"/>
    <w:rsid w:val="00567273"/>
    <w:rsid w:val="00571A0E"/>
    <w:rsid w:val="00571A6F"/>
    <w:rsid w:val="00581222"/>
    <w:rsid w:val="005838DC"/>
    <w:rsid w:val="00586778"/>
    <w:rsid w:val="00587395"/>
    <w:rsid w:val="00590982"/>
    <w:rsid w:val="005949CC"/>
    <w:rsid w:val="005A07AC"/>
    <w:rsid w:val="005A16AB"/>
    <w:rsid w:val="005A204E"/>
    <w:rsid w:val="005B23E6"/>
    <w:rsid w:val="005B55D8"/>
    <w:rsid w:val="005C0D43"/>
    <w:rsid w:val="005C0EC1"/>
    <w:rsid w:val="005C174A"/>
    <w:rsid w:val="005D1BFF"/>
    <w:rsid w:val="005D6E77"/>
    <w:rsid w:val="005D7E09"/>
    <w:rsid w:val="005E7C45"/>
    <w:rsid w:val="005F2C93"/>
    <w:rsid w:val="005F3D3D"/>
    <w:rsid w:val="00604D0E"/>
    <w:rsid w:val="00610617"/>
    <w:rsid w:val="00612ADE"/>
    <w:rsid w:val="006140F3"/>
    <w:rsid w:val="00616231"/>
    <w:rsid w:val="0063069B"/>
    <w:rsid w:val="006324D5"/>
    <w:rsid w:val="006347C4"/>
    <w:rsid w:val="0065138A"/>
    <w:rsid w:val="0065479E"/>
    <w:rsid w:val="00655025"/>
    <w:rsid w:val="006551A4"/>
    <w:rsid w:val="00663994"/>
    <w:rsid w:val="00666CD0"/>
    <w:rsid w:val="0067629F"/>
    <w:rsid w:val="00676DB4"/>
    <w:rsid w:val="00677DE0"/>
    <w:rsid w:val="00682DC1"/>
    <w:rsid w:val="00686E98"/>
    <w:rsid w:val="0069466E"/>
    <w:rsid w:val="00697123"/>
    <w:rsid w:val="006A6577"/>
    <w:rsid w:val="006A749D"/>
    <w:rsid w:val="006B239E"/>
    <w:rsid w:val="006B459A"/>
    <w:rsid w:val="006B605D"/>
    <w:rsid w:val="006C087C"/>
    <w:rsid w:val="006C2CC2"/>
    <w:rsid w:val="006C7165"/>
    <w:rsid w:val="006C786F"/>
    <w:rsid w:val="006D19B2"/>
    <w:rsid w:val="006D57F9"/>
    <w:rsid w:val="006E0221"/>
    <w:rsid w:val="006E7DDB"/>
    <w:rsid w:val="006F0894"/>
    <w:rsid w:val="006F2BF5"/>
    <w:rsid w:val="006F4C4D"/>
    <w:rsid w:val="00700253"/>
    <w:rsid w:val="00702040"/>
    <w:rsid w:val="00706608"/>
    <w:rsid w:val="00713078"/>
    <w:rsid w:val="00714066"/>
    <w:rsid w:val="007154DA"/>
    <w:rsid w:val="00721DD0"/>
    <w:rsid w:val="0072796B"/>
    <w:rsid w:val="00734F84"/>
    <w:rsid w:val="00735AF7"/>
    <w:rsid w:val="0074735E"/>
    <w:rsid w:val="00747F64"/>
    <w:rsid w:val="00754464"/>
    <w:rsid w:val="00755222"/>
    <w:rsid w:val="00757E65"/>
    <w:rsid w:val="0076239B"/>
    <w:rsid w:val="0076447A"/>
    <w:rsid w:val="00765CB7"/>
    <w:rsid w:val="007733FC"/>
    <w:rsid w:val="00781D50"/>
    <w:rsid w:val="00783C50"/>
    <w:rsid w:val="007905FE"/>
    <w:rsid w:val="00791BE2"/>
    <w:rsid w:val="007970B0"/>
    <w:rsid w:val="007A2B6A"/>
    <w:rsid w:val="007A580F"/>
    <w:rsid w:val="007B2D74"/>
    <w:rsid w:val="007C035A"/>
    <w:rsid w:val="007C04C6"/>
    <w:rsid w:val="007C3C7B"/>
    <w:rsid w:val="007E14F3"/>
    <w:rsid w:val="007E7F59"/>
    <w:rsid w:val="007F7122"/>
    <w:rsid w:val="007F7DA6"/>
    <w:rsid w:val="008012C8"/>
    <w:rsid w:val="00801BD1"/>
    <w:rsid w:val="00803852"/>
    <w:rsid w:val="00807A21"/>
    <w:rsid w:val="008108AC"/>
    <w:rsid w:val="008126BE"/>
    <w:rsid w:val="00822994"/>
    <w:rsid w:val="00825ADE"/>
    <w:rsid w:val="00827381"/>
    <w:rsid w:val="00831CA3"/>
    <w:rsid w:val="00842018"/>
    <w:rsid w:val="008428C7"/>
    <w:rsid w:val="00861802"/>
    <w:rsid w:val="00870475"/>
    <w:rsid w:val="00870995"/>
    <w:rsid w:val="00875464"/>
    <w:rsid w:val="0087676B"/>
    <w:rsid w:val="00881DC1"/>
    <w:rsid w:val="0088241A"/>
    <w:rsid w:val="0088253F"/>
    <w:rsid w:val="00885787"/>
    <w:rsid w:val="0089535C"/>
    <w:rsid w:val="008A0BF6"/>
    <w:rsid w:val="008B100C"/>
    <w:rsid w:val="008B5A59"/>
    <w:rsid w:val="008B5FF0"/>
    <w:rsid w:val="008B7028"/>
    <w:rsid w:val="008D0020"/>
    <w:rsid w:val="008D06C2"/>
    <w:rsid w:val="008D42F2"/>
    <w:rsid w:val="008D463F"/>
    <w:rsid w:val="008E035F"/>
    <w:rsid w:val="008E6133"/>
    <w:rsid w:val="008E73FA"/>
    <w:rsid w:val="008F6767"/>
    <w:rsid w:val="008F705B"/>
    <w:rsid w:val="00905A44"/>
    <w:rsid w:val="00911776"/>
    <w:rsid w:val="00920DC2"/>
    <w:rsid w:val="00920F0B"/>
    <w:rsid w:val="00932866"/>
    <w:rsid w:val="00937F7D"/>
    <w:rsid w:val="00940087"/>
    <w:rsid w:val="00942A8F"/>
    <w:rsid w:val="0094579A"/>
    <w:rsid w:val="00945DF8"/>
    <w:rsid w:val="00955CB0"/>
    <w:rsid w:val="00957095"/>
    <w:rsid w:val="009573C6"/>
    <w:rsid w:val="00961E16"/>
    <w:rsid w:val="009633CA"/>
    <w:rsid w:val="00963DC9"/>
    <w:rsid w:val="00965EB6"/>
    <w:rsid w:val="00967FD7"/>
    <w:rsid w:val="009763D2"/>
    <w:rsid w:val="00980D6C"/>
    <w:rsid w:val="00982AA1"/>
    <w:rsid w:val="009835EE"/>
    <w:rsid w:val="0098484C"/>
    <w:rsid w:val="009857C8"/>
    <w:rsid w:val="009B591D"/>
    <w:rsid w:val="009C0F5D"/>
    <w:rsid w:val="009C11A2"/>
    <w:rsid w:val="009C14AD"/>
    <w:rsid w:val="009C20D8"/>
    <w:rsid w:val="009C4421"/>
    <w:rsid w:val="009C72A9"/>
    <w:rsid w:val="009D557D"/>
    <w:rsid w:val="009F2B2E"/>
    <w:rsid w:val="009F5B11"/>
    <w:rsid w:val="00A00BC5"/>
    <w:rsid w:val="00A03558"/>
    <w:rsid w:val="00A050B1"/>
    <w:rsid w:val="00A21792"/>
    <w:rsid w:val="00A23953"/>
    <w:rsid w:val="00A302A3"/>
    <w:rsid w:val="00A31C0A"/>
    <w:rsid w:val="00A33092"/>
    <w:rsid w:val="00A3320B"/>
    <w:rsid w:val="00A3606B"/>
    <w:rsid w:val="00A367D5"/>
    <w:rsid w:val="00A3780A"/>
    <w:rsid w:val="00A44B6D"/>
    <w:rsid w:val="00A51A7B"/>
    <w:rsid w:val="00A562EE"/>
    <w:rsid w:val="00A600AC"/>
    <w:rsid w:val="00A619CD"/>
    <w:rsid w:val="00A70FF0"/>
    <w:rsid w:val="00A73453"/>
    <w:rsid w:val="00A74DD7"/>
    <w:rsid w:val="00A77CFA"/>
    <w:rsid w:val="00A804F4"/>
    <w:rsid w:val="00A80F8B"/>
    <w:rsid w:val="00A91C6F"/>
    <w:rsid w:val="00AA097C"/>
    <w:rsid w:val="00AA3517"/>
    <w:rsid w:val="00AB0350"/>
    <w:rsid w:val="00AB7227"/>
    <w:rsid w:val="00AC2F2B"/>
    <w:rsid w:val="00AE71F9"/>
    <w:rsid w:val="00AF09CF"/>
    <w:rsid w:val="00AF0D4B"/>
    <w:rsid w:val="00B024D3"/>
    <w:rsid w:val="00B0581B"/>
    <w:rsid w:val="00B10592"/>
    <w:rsid w:val="00B12505"/>
    <w:rsid w:val="00B1357A"/>
    <w:rsid w:val="00B20347"/>
    <w:rsid w:val="00B238D9"/>
    <w:rsid w:val="00B2396B"/>
    <w:rsid w:val="00B2504B"/>
    <w:rsid w:val="00B3202B"/>
    <w:rsid w:val="00B37BD7"/>
    <w:rsid w:val="00B51967"/>
    <w:rsid w:val="00B7195E"/>
    <w:rsid w:val="00B72A32"/>
    <w:rsid w:val="00B73A31"/>
    <w:rsid w:val="00B74998"/>
    <w:rsid w:val="00B80AF5"/>
    <w:rsid w:val="00B86C7A"/>
    <w:rsid w:val="00BA22CA"/>
    <w:rsid w:val="00BA60D8"/>
    <w:rsid w:val="00BA69DE"/>
    <w:rsid w:val="00BB0D31"/>
    <w:rsid w:val="00BB3C59"/>
    <w:rsid w:val="00BB5F3C"/>
    <w:rsid w:val="00BC085F"/>
    <w:rsid w:val="00BC2C8B"/>
    <w:rsid w:val="00BC649E"/>
    <w:rsid w:val="00BD7C32"/>
    <w:rsid w:val="00BE6378"/>
    <w:rsid w:val="00BE7D89"/>
    <w:rsid w:val="00BF1358"/>
    <w:rsid w:val="00BF62F2"/>
    <w:rsid w:val="00C03A10"/>
    <w:rsid w:val="00C12D98"/>
    <w:rsid w:val="00C1454D"/>
    <w:rsid w:val="00C15256"/>
    <w:rsid w:val="00C16620"/>
    <w:rsid w:val="00C21555"/>
    <w:rsid w:val="00C30B82"/>
    <w:rsid w:val="00C350FA"/>
    <w:rsid w:val="00C376F7"/>
    <w:rsid w:val="00C37F3B"/>
    <w:rsid w:val="00C528AD"/>
    <w:rsid w:val="00C53CD0"/>
    <w:rsid w:val="00C54830"/>
    <w:rsid w:val="00C60FB8"/>
    <w:rsid w:val="00C64C27"/>
    <w:rsid w:val="00C64D7A"/>
    <w:rsid w:val="00C66FE6"/>
    <w:rsid w:val="00C70901"/>
    <w:rsid w:val="00C74ADF"/>
    <w:rsid w:val="00C904B8"/>
    <w:rsid w:val="00C94F8A"/>
    <w:rsid w:val="00C96152"/>
    <w:rsid w:val="00CA0C36"/>
    <w:rsid w:val="00CA1FFC"/>
    <w:rsid w:val="00CA528E"/>
    <w:rsid w:val="00CB1D20"/>
    <w:rsid w:val="00CB44D5"/>
    <w:rsid w:val="00CB4B81"/>
    <w:rsid w:val="00CC4530"/>
    <w:rsid w:val="00CD414A"/>
    <w:rsid w:val="00CD5274"/>
    <w:rsid w:val="00CF3899"/>
    <w:rsid w:val="00CF5B40"/>
    <w:rsid w:val="00CF7B14"/>
    <w:rsid w:val="00D0120D"/>
    <w:rsid w:val="00D0606A"/>
    <w:rsid w:val="00D145DF"/>
    <w:rsid w:val="00D161CC"/>
    <w:rsid w:val="00D32AFA"/>
    <w:rsid w:val="00D36453"/>
    <w:rsid w:val="00D40061"/>
    <w:rsid w:val="00D40B42"/>
    <w:rsid w:val="00D42D7D"/>
    <w:rsid w:val="00D4317C"/>
    <w:rsid w:val="00D43284"/>
    <w:rsid w:val="00D43BEF"/>
    <w:rsid w:val="00D474EF"/>
    <w:rsid w:val="00D527A3"/>
    <w:rsid w:val="00D5349F"/>
    <w:rsid w:val="00D672EB"/>
    <w:rsid w:val="00D72913"/>
    <w:rsid w:val="00D73651"/>
    <w:rsid w:val="00D7717C"/>
    <w:rsid w:val="00D91158"/>
    <w:rsid w:val="00D950C9"/>
    <w:rsid w:val="00DB2042"/>
    <w:rsid w:val="00DB6259"/>
    <w:rsid w:val="00DC16DB"/>
    <w:rsid w:val="00DC249D"/>
    <w:rsid w:val="00DC6008"/>
    <w:rsid w:val="00DC73DE"/>
    <w:rsid w:val="00DD5122"/>
    <w:rsid w:val="00DE09EC"/>
    <w:rsid w:val="00DE3825"/>
    <w:rsid w:val="00DF6D25"/>
    <w:rsid w:val="00E11288"/>
    <w:rsid w:val="00E12945"/>
    <w:rsid w:val="00E16682"/>
    <w:rsid w:val="00E2382F"/>
    <w:rsid w:val="00E3041F"/>
    <w:rsid w:val="00E3606C"/>
    <w:rsid w:val="00E37EE0"/>
    <w:rsid w:val="00E5179E"/>
    <w:rsid w:val="00E5360A"/>
    <w:rsid w:val="00E55251"/>
    <w:rsid w:val="00E571CA"/>
    <w:rsid w:val="00E61C5C"/>
    <w:rsid w:val="00E70942"/>
    <w:rsid w:val="00E727D8"/>
    <w:rsid w:val="00E750DE"/>
    <w:rsid w:val="00E754F0"/>
    <w:rsid w:val="00E813EB"/>
    <w:rsid w:val="00E837D6"/>
    <w:rsid w:val="00E859D1"/>
    <w:rsid w:val="00E86A94"/>
    <w:rsid w:val="00E8753A"/>
    <w:rsid w:val="00E960F9"/>
    <w:rsid w:val="00EA1CC4"/>
    <w:rsid w:val="00EA1E5E"/>
    <w:rsid w:val="00EA2106"/>
    <w:rsid w:val="00EB0DA8"/>
    <w:rsid w:val="00EB1CC1"/>
    <w:rsid w:val="00EB2681"/>
    <w:rsid w:val="00EC32FE"/>
    <w:rsid w:val="00EC7259"/>
    <w:rsid w:val="00ED6A64"/>
    <w:rsid w:val="00EE3720"/>
    <w:rsid w:val="00EF6674"/>
    <w:rsid w:val="00F00B5F"/>
    <w:rsid w:val="00F11F6B"/>
    <w:rsid w:val="00F20987"/>
    <w:rsid w:val="00F2434F"/>
    <w:rsid w:val="00F24354"/>
    <w:rsid w:val="00F333E3"/>
    <w:rsid w:val="00F34B0A"/>
    <w:rsid w:val="00F354CE"/>
    <w:rsid w:val="00F36690"/>
    <w:rsid w:val="00F47D9E"/>
    <w:rsid w:val="00F55D51"/>
    <w:rsid w:val="00F62707"/>
    <w:rsid w:val="00F748B0"/>
    <w:rsid w:val="00F75412"/>
    <w:rsid w:val="00F764F7"/>
    <w:rsid w:val="00F828B7"/>
    <w:rsid w:val="00F956E4"/>
    <w:rsid w:val="00F96478"/>
    <w:rsid w:val="00F96821"/>
    <w:rsid w:val="00FA16F0"/>
    <w:rsid w:val="00FA28E7"/>
    <w:rsid w:val="00FA35E4"/>
    <w:rsid w:val="00FA4C22"/>
    <w:rsid w:val="00FB0F04"/>
    <w:rsid w:val="00FB314F"/>
    <w:rsid w:val="00FC25F7"/>
    <w:rsid w:val="00FD739A"/>
    <w:rsid w:val="00FD74F7"/>
    <w:rsid w:val="00FD7ECF"/>
    <w:rsid w:val="00FE088A"/>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338608"/>
  <w15:chartTrackingRefBased/>
  <w15:docId w15:val="{023595EE-12FE-441C-95CB-9713CEBAC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iPriority="16"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semiHidden="1" w:uiPriority="0" w:qFormat="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CB44D5"/>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Footer">
    <w:name w:val="footer"/>
    <w:basedOn w:val="Normal"/>
    <w:link w:val="FooterChar"/>
    <w:uiPriority w:val="99"/>
    <w:rsid w:val="00BA69DE"/>
    <w:pPr>
      <w:pBdr>
        <w:top w:val="single" w:sz="12" w:space="5" w:color="0A7CB9"/>
      </w:pBdr>
    </w:pPr>
    <w:rPr>
      <w:color w:val="7F7F7F" w:themeColor="text1" w:themeTint="80"/>
      <w:spacing w:val="6"/>
    </w:rPr>
  </w:style>
  <w:style w:type="character" w:customStyle="1" w:styleId="FooterChar">
    <w:name w:val="Footer Char"/>
    <w:link w:val="Footer"/>
    <w:uiPriority w:val="99"/>
    <w:rsid w:val="00BA69DE"/>
    <w:rPr>
      <w:color w:val="7F7F7F" w:themeColor="text1" w:themeTint="80"/>
      <w:spacing w:val="6"/>
      <w:sz w:val="24"/>
      <w:szCs w:val="22"/>
      <w:lang w:eastAsia="en-US"/>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4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34"/>
    <w:qFormat/>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uiPriority w:val="39"/>
    <w:semiHidden/>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autoRedefine/>
    <w:uiPriority w:val="8"/>
    <w:qFormat/>
    <w:rsid w:val="00885787"/>
    <w:pPr>
      <w:spacing w:before="80" w:after="80"/>
    </w:pPr>
    <w:rPr>
      <w:rFonts w:asciiTheme="minorHAnsi" w:eastAsiaTheme="minorEastAsia" w:hAnsiTheme="minorHAnsi" w:cstheme="minorHAnsi"/>
      <w:sz w:val="24"/>
      <w:lang w:val="en-US"/>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85787"/>
    <w:rPr>
      <w:rFonts w:asciiTheme="minorHAnsi" w:eastAsiaTheme="minorEastAsia" w:hAnsiTheme="minorHAnsi" w:cstheme="minorHAnsi"/>
      <w:sz w:val="24"/>
      <w:lang w:val="en-US"/>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qFormat/>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B73A31"/>
    <w:pPr>
      <w:spacing w:after="200" w:line="240" w:lineRule="auto"/>
    </w:pPr>
    <w:rPr>
      <w:i/>
      <w:iCs/>
      <w:szCs w:val="18"/>
    </w:rPr>
  </w:style>
  <w:style w:type="paragraph" w:customStyle="1" w:styleId="Tabletext">
    <w:name w:val="Table text"/>
    <w:basedOn w:val="Normal"/>
    <w:link w:val="TabletextChar"/>
    <w:rsid w:val="009F5B11"/>
    <w:pPr>
      <w:spacing w:before="20" w:after="20" w:line="240" w:lineRule="auto"/>
    </w:pPr>
    <w:rPr>
      <w:rFonts w:ascii="Arial" w:eastAsiaTheme="minorHAnsi" w:hAnsi="Arial" w:cstheme="minorBidi"/>
      <w:sz w:val="20"/>
      <w:szCs w:val="20"/>
    </w:rPr>
  </w:style>
  <w:style w:type="character" w:customStyle="1" w:styleId="TabletextChar">
    <w:name w:val="Table text Char"/>
    <w:link w:val="Tabletext"/>
    <w:rsid w:val="009F5B11"/>
    <w:rPr>
      <w:rFonts w:ascii="Arial" w:eastAsiaTheme="minorHAnsi" w:hAnsi="Arial" w:cstheme="minorBidi"/>
      <w:lang w:eastAsia="en-US"/>
    </w:rPr>
  </w:style>
  <w:style w:type="paragraph" w:customStyle="1" w:styleId="Spacertext">
    <w:name w:val="Spacer text"/>
    <w:basedOn w:val="Normal"/>
    <w:uiPriority w:val="79"/>
    <w:rsid w:val="00A3320B"/>
    <w:pPr>
      <w:spacing w:before="0" w:after="0" w:line="240" w:lineRule="auto"/>
    </w:pPr>
    <w:rPr>
      <w:rFonts w:ascii="Arial" w:eastAsiaTheme="minorHAnsi" w:hAnsi="Arial" w:cstheme="minorBidi"/>
      <w:sz w:val="16"/>
      <w:szCs w:val="16"/>
    </w:rPr>
  </w:style>
  <w:style w:type="paragraph" w:styleId="ListBullet">
    <w:name w:val="List Bullet"/>
    <w:basedOn w:val="Normal"/>
    <w:uiPriority w:val="16"/>
    <w:semiHidden/>
    <w:unhideWhenUsed/>
    <w:qFormat/>
    <w:rsid w:val="00A3320B"/>
    <w:pPr>
      <w:numPr>
        <w:numId w:val="11"/>
      </w:numPr>
      <w:spacing w:before="40" w:line="276" w:lineRule="auto"/>
    </w:pPr>
    <w:rPr>
      <w:rFonts w:ascii="Arial" w:eastAsiaTheme="minorHAnsi" w:hAnsi="Arial" w:cstheme="minorBidi"/>
      <w:sz w:val="22"/>
    </w:rPr>
  </w:style>
  <w:style w:type="paragraph" w:styleId="ListBullet2">
    <w:name w:val="List Bullet 2"/>
    <w:basedOn w:val="ListBullet"/>
    <w:uiPriority w:val="16"/>
    <w:semiHidden/>
    <w:unhideWhenUsed/>
    <w:qFormat/>
    <w:rsid w:val="00A3320B"/>
    <w:pPr>
      <w:numPr>
        <w:ilvl w:val="1"/>
      </w:numPr>
    </w:pPr>
  </w:style>
  <w:style w:type="paragraph" w:styleId="ListBullet3">
    <w:name w:val="List Bullet 3"/>
    <w:basedOn w:val="Normal"/>
    <w:uiPriority w:val="16"/>
    <w:semiHidden/>
    <w:unhideWhenUsed/>
    <w:qFormat/>
    <w:rsid w:val="00A3320B"/>
    <w:pPr>
      <w:numPr>
        <w:ilvl w:val="2"/>
        <w:numId w:val="11"/>
      </w:numPr>
      <w:spacing w:before="40" w:line="276" w:lineRule="auto"/>
      <w:contextualSpacing/>
    </w:pPr>
    <w:rPr>
      <w:rFonts w:ascii="Arial" w:eastAsiaTheme="minorHAnsi" w:hAnsi="Arial" w:cstheme="minorBidi"/>
      <w:sz w:val="22"/>
    </w:rPr>
  </w:style>
  <w:style w:type="paragraph" w:styleId="ListBullet4">
    <w:name w:val="List Bullet 4"/>
    <w:basedOn w:val="Normal"/>
    <w:uiPriority w:val="16"/>
    <w:semiHidden/>
    <w:unhideWhenUsed/>
    <w:qFormat/>
    <w:rsid w:val="00A3320B"/>
    <w:pPr>
      <w:numPr>
        <w:ilvl w:val="3"/>
        <w:numId w:val="11"/>
      </w:numPr>
      <w:spacing w:before="40" w:line="276" w:lineRule="auto"/>
      <w:contextualSpacing/>
    </w:pPr>
    <w:rPr>
      <w:rFonts w:ascii="Arial" w:eastAsiaTheme="minorHAnsi" w:hAnsi="Arial" w:cstheme="minorBidi"/>
      <w:sz w:val="22"/>
    </w:rPr>
  </w:style>
  <w:style w:type="character" w:styleId="CommentReference">
    <w:name w:val="annotation reference"/>
    <w:basedOn w:val="DefaultParagraphFont"/>
    <w:uiPriority w:val="99"/>
    <w:semiHidden/>
    <w:unhideWhenUsed/>
    <w:rsid w:val="006324D5"/>
    <w:rPr>
      <w:sz w:val="16"/>
      <w:szCs w:val="16"/>
    </w:rPr>
  </w:style>
  <w:style w:type="paragraph" w:styleId="CommentText">
    <w:name w:val="annotation text"/>
    <w:basedOn w:val="Normal"/>
    <w:link w:val="CommentTextChar"/>
    <w:uiPriority w:val="49"/>
    <w:semiHidden/>
    <w:unhideWhenUsed/>
    <w:rsid w:val="006324D5"/>
    <w:pPr>
      <w:spacing w:line="240" w:lineRule="auto"/>
    </w:pPr>
    <w:rPr>
      <w:sz w:val="20"/>
      <w:szCs w:val="20"/>
    </w:rPr>
  </w:style>
  <w:style w:type="character" w:customStyle="1" w:styleId="CommentTextChar">
    <w:name w:val="Comment Text Char"/>
    <w:basedOn w:val="DefaultParagraphFont"/>
    <w:link w:val="CommentText"/>
    <w:uiPriority w:val="49"/>
    <w:semiHidden/>
    <w:rsid w:val="006324D5"/>
    <w:rPr>
      <w:lang w:eastAsia="en-US"/>
    </w:rPr>
  </w:style>
  <w:style w:type="paragraph" w:styleId="CommentSubject">
    <w:name w:val="annotation subject"/>
    <w:basedOn w:val="CommentText"/>
    <w:next w:val="CommentText"/>
    <w:link w:val="CommentSubjectChar"/>
    <w:uiPriority w:val="49"/>
    <w:semiHidden/>
    <w:unhideWhenUsed/>
    <w:rsid w:val="006324D5"/>
    <w:rPr>
      <w:b/>
      <w:bCs/>
    </w:rPr>
  </w:style>
  <w:style w:type="character" w:customStyle="1" w:styleId="CommentSubjectChar">
    <w:name w:val="Comment Subject Char"/>
    <w:basedOn w:val="CommentTextChar"/>
    <w:link w:val="CommentSubject"/>
    <w:uiPriority w:val="49"/>
    <w:semiHidden/>
    <w:rsid w:val="006324D5"/>
    <w:rPr>
      <w:b/>
      <w:bCs/>
      <w:lang w:eastAsia="en-US"/>
    </w:rPr>
  </w:style>
  <w:style w:type="table" w:styleId="TableGridLight">
    <w:name w:val="Grid Table Light"/>
    <w:basedOn w:val="TableNormal"/>
    <w:uiPriority w:val="40"/>
    <w:rsid w:val="0048605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FA16F0"/>
    <w:rPr>
      <w:sz w:val="24"/>
      <w:szCs w:val="22"/>
      <w:lang w:eastAsia="en-US"/>
    </w:rPr>
  </w:style>
  <w:style w:type="character" w:customStyle="1" w:styleId="frag-name">
    <w:name w:val="frag-name"/>
    <w:basedOn w:val="DefaultParagraphFont"/>
    <w:rsid w:val="00757E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ourcesregulator.nsw.gov.au/__data/assets/pdf_file/0007/671533/Fact-sheet-certifying-documents-and-verifying-identity.pdf"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hyperlink" Target="https://nswresourcesregulator.service-now.com/regulato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mining-competence/practising-certificates/application-for-a-practising-certificate"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mailto:cau@planning.nsw.gov.au"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s://www.resourcesregulator.nsw.gov.au/safety-and-health/topics/small-mines-and-quarries/practicing-certificate-requirements-for-quarry-managers" TargetMode="Externa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gra\Documents\Abbey\RR%20external%20short%20doc%20template%20(March%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38A71B64-FD4B-4758-A175-929204497A37}">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RR external short doc template (March 2019).DOTX</Template>
  <TotalTime>1</TotalTime>
  <Pages>34</Pages>
  <Words>4071</Words>
  <Characters>2320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2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upporting information for Quarry Manager practsing certificate with conditions for Tier-2 quarries | Resources Regulator publication</dc:title>
  <dc:subject>Publication of the NSW Resources Regulator</dc:subject>
  <dc:creator>NSW Resources Regulator</dc:creator>
  <cp:keywords>mines, mining, NSW Resources Regulator, mine safety, NSW mine safety, compliance, enforcement</cp:keywords>
  <cp:lastModifiedBy>Bronwyn Hodges</cp:lastModifiedBy>
  <cp:revision>4</cp:revision>
  <cp:lastPrinted>2019-12-03T03:56:00Z</cp:lastPrinted>
  <dcterms:created xsi:type="dcterms:W3CDTF">2021-08-18T21:59:00Z</dcterms:created>
  <dcterms:modified xsi:type="dcterms:W3CDTF">2021-08-18T22:14:00Z</dcterms:modified>
</cp:coreProperties>
</file>